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37542" w14:textId="3CECAC53" w:rsidR="00887C4C" w:rsidRPr="00887C4C" w:rsidRDefault="00887C4C" w:rsidP="00887C4C">
      <w:pPr>
        <w:pStyle w:val="FirstParagraph"/>
        <w:spacing w:before="0" w:after="0"/>
        <w:jc w:val="center"/>
        <w:rPr>
          <w:rFonts w:ascii="Times New Roman" w:hAnsi="Times New Roman" w:cs="Times New Roman"/>
          <w:b/>
          <w:bCs/>
          <w:sz w:val="32"/>
          <w:szCs w:val="32"/>
        </w:rPr>
      </w:pPr>
      <w:bookmarkStart w:id="0" w:name="JD_Chapter154"/>
      <w:bookmarkStart w:id="1" w:name="rid-0-0-0-12943"/>
      <w:bookmarkEnd w:id="0"/>
      <w:r w:rsidRPr="00887C4C">
        <w:rPr>
          <w:rFonts w:ascii="Times New Roman" w:hAnsi="Times New Roman" w:cs="Times New Roman"/>
          <w:b/>
          <w:bCs/>
          <w:sz w:val="32"/>
          <w:szCs w:val="32"/>
        </w:rPr>
        <w:t>EXHIBIT A</w:t>
      </w:r>
    </w:p>
    <w:p w14:paraId="169D6EC1" w14:textId="1C5E4DCD" w:rsidR="00887C4C" w:rsidRPr="00887C4C" w:rsidRDefault="00887C4C" w:rsidP="00887C4C">
      <w:pPr>
        <w:pStyle w:val="BodyText"/>
        <w:spacing w:before="0" w:after="0"/>
        <w:jc w:val="center"/>
        <w:rPr>
          <w:rFonts w:ascii="Times New Roman" w:hAnsi="Times New Roman" w:cs="Times New Roman"/>
          <w:b/>
          <w:bCs/>
          <w:sz w:val="32"/>
          <w:szCs w:val="32"/>
        </w:rPr>
      </w:pPr>
      <w:r w:rsidRPr="00887C4C">
        <w:rPr>
          <w:rFonts w:ascii="Times New Roman" w:hAnsi="Times New Roman" w:cs="Times New Roman"/>
          <w:b/>
          <w:bCs/>
          <w:sz w:val="32"/>
          <w:szCs w:val="32"/>
        </w:rPr>
        <w:t>RESOLUTION T-25-1</w:t>
      </w:r>
    </w:p>
    <w:p w14:paraId="42410F4A" w14:textId="2206445D" w:rsidR="00841875" w:rsidRPr="00887C4C" w:rsidRDefault="00841875" w:rsidP="00887C4C">
      <w:pPr>
        <w:pStyle w:val="FirstParagraph"/>
        <w:spacing w:before="0" w:after="0"/>
        <w:jc w:val="center"/>
        <w:rPr>
          <w:rFonts w:ascii="Times New Roman" w:hAnsi="Times New Roman" w:cs="Times New Roman"/>
          <w:b/>
          <w:bCs/>
          <w:sz w:val="32"/>
          <w:szCs w:val="32"/>
        </w:rPr>
      </w:pPr>
      <w:r w:rsidRPr="00887C4C">
        <w:rPr>
          <w:rFonts w:ascii="Times New Roman" w:hAnsi="Times New Roman" w:cs="Times New Roman"/>
          <w:b/>
          <w:bCs/>
          <w:sz w:val="32"/>
          <w:szCs w:val="32"/>
        </w:rPr>
        <w:t>CHAPTER 154: ZONING CODE</w:t>
      </w:r>
    </w:p>
    <w:p w14:paraId="06973973" w14:textId="77777777" w:rsidR="00887C4C" w:rsidRDefault="00887C4C" w:rsidP="00887C4C">
      <w:pPr>
        <w:pStyle w:val="BodyText"/>
        <w:spacing w:before="0" w:after="0"/>
        <w:rPr>
          <w:rFonts w:ascii="Times New Roman" w:hAnsi="Times New Roman" w:cs="Times New Roman"/>
        </w:rPr>
      </w:pPr>
      <w:bookmarkStart w:id="2" w:name="rid-0-0-0-12944"/>
      <w:bookmarkEnd w:id="1"/>
    </w:p>
    <w:p w14:paraId="762207E0" w14:textId="7203CFEF" w:rsidR="00887C4C" w:rsidRDefault="00887C4C" w:rsidP="00887C4C">
      <w:pPr>
        <w:pStyle w:val="BodyText"/>
        <w:spacing w:before="0" w:after="0"/>
        <w:rPr>
          <w:rFonts w:ascii="Times New Roman" w:hAnsi="Times New Roman" w:cs="Times New Roman"/>
          <w:b/>
          <w:bCs/>
        </w:rPr>
      </w:pPr>
      <w:r w:rsidRPr="00887C4C">
        <w:rPr>
          <w:rFonts w:ascii="Times New Roman" w:hAnsi="Times New Roman" w:cs="Times New Roman"/>
          <w:b/>
          <w:bCs/>
        </w:rPr>
        <w:t>Key:</w:t>
      </w:r>
    </w:p>
    <w:p w14:paraId="00D6EFE9" w14:textId="7344B6EC" w:rsidR="00887C4C" w:rsidRDefault="00887C4C" w:rsidP="00887C4C">
      <w:pPr>
        <w:pStyle w:val="BodyText"/>
        <w:spacing w:before="0" w:after="0"/>
        <w:rPr>
          <w:rFonts w:ascii="Times New Roman" w:hAnsi="Times New Roman" w:cs="Times New Roman"/>
        </w:rPr>
      </w:pPr>
      <w:r w:rsidRPr="00887C4C">
        <w:rPr>
          <w:rFonts w:ascii="Times New Roman" w:hAnsi="Times New Roman" w:cs="Times New Roman"/>
          <w:b/>
          <w:bCs/>
          <w:u w:val="single"/>
        </w:rPr>
        <w:t>Bold and underlined</w:t>
      </w:r>
      <w:r>
        <w:rPr>
          <w:rFonts w:ascii="Times New Roman" w:hAnsi="Times New Roman" w:cs="Times New Roman"/>
        </w:rPr>
        <w:t xml:space="preserve"> = text proposed to be </w:t>
      </w:r>
      <w:r w:rsidRPr="00887C4C">
        <w:rPr>
          <w:rFonts w:ascii="Times New Roman" w:hAnsi="Times New Roman" w:cs="Times New Roman"/>
          <w:u w:val="single"/>
        </w:rPr>
        <w:t>added</w:t>
      </w:r>
    </w:p>
    <w:p w14:paraId="5D05BE30" w14:textId="75F65AF4" w:rsidR="00887C4C" w:rsidRPr="00887C4C" w:rsidRDefault="00887C4C" w:rsidP="00887C4C">
      <w:pPr>
        <w:pStyle w:val="BodyText"/>
        <w:spacing w:before="0" w:after="0"/>
        <w:rPr>
          <w:rFonts w:ascii="Times New Roman" w:hAnsi="Times New Roman" w:cs="Times New Roman"/>
        </w:rPr>
      </w:pPr>
      <w:r>
        <w:rPr>
          <w:rFonts w:ascii="Times New Roman" w:hAnsi="Times New Roman" w:cs="Times New Roman"/>
          <w:strike/>
        </w:rPr>
        <w:t>Strikethrough</w:t>
      </w:r>
      <w:r>
        <w:rPr>
          <w:rFonts w:ascii="Times New Roman" w:hAnsi="Times New Roman" w:cs="Times New Roman"/>
        </w:rPr>
        <w:t xml:space="preserve"> = text proposed to be </w:t>
      </w:r>
      <w:r w:rsidRPr="00887C4C">
        <w:rPr>
          <w:rFonts w:ascii="Times New Roman" w:hAnsi="Times New Roman" w:cs="Times New Roman"/>
          <w:u w:val="single"/>
        </w:rPr>
        <w:t>deleted</w:t>
      </w:r>
    </w:p>
    <w:p w14:paraId="7DA149A5" w14:textId="4F983E5C" w:rsidR="00887C4C" w:rsidRDefault="00887C4C" w:rsidP="00887C4C">
      <w:pPr>
        <w:pStyle w:val="BodyText"/>
        <w:spacing w:before="0" w:after="0"/>
        <w:rPr>
          <w:rFonts w:ascii="Times New Roman" w:hAnsi="Times New Roman" w:cs="Times New Roman"/>
        </w:rPr>
      </w:pPr>
      <w:r>
        <w:rPr>
          <w:rFonts w:ascii="Times New Roman" w:hAnsi="Times New Roman" w:cs="Times New Roman"/>
        </w:rPr>
        <w:t>….. = text omitted (no changes proposed)</w:t>
      </w:r>
    </w:p>
    <w:p w14:paraId="7984ABA2" w14:textId="77777777" w:rsidR="00887C4C" w:rsidRDefault="00887C4C" w:rsidP="00887C4C">
      <w:pPr>
        <w:pStyle w:val="BodyText"/>
        <w:spacing w:before="0" w:after="0"/>
        <w:rPr>
          <w:rFonts w:ascii="Times New Roman" w:hAnsi="Times New Roman" w:cs="Times New Roman"/>
        </w:rPr>
      </w:pPr>
    </w:p>
    <w:bookmarkEnd w:id="2"/>
    <w:p w14:paraId="0EDECB33" w14:textId="2FAB8DB3" w:rsidR="00841875" w:rsidRPr="00887C4C" w:rsidRDefault="00841875" w:rsidP="00887C4C">
      <w:pPr>
        <w:pStyle w:val="BodyText"/>
        <w:spacing w:before="0" w:after="0"/>
        <w:rPr>
          <w:rFonts w:ascii="Times New Roman" w:hAnsi="Times New Roman" w:cs="Times New Roman"/>
          <w:b/>
          <w:bCs/>
        </w:rPr>
      </w:pPr>
      <w:r w:rsidRPr="00887C4C">
        <w:rPr>
          <w:rFonts w:ascii="Times New Roman" w:hAnsi="Times New Roman" w:cs="Times New Roman"/>
          <w:b/>
          <w:bCs/>
        </w:rPr>
        <w:t>GLOSSARY</w:t>
      </w:r>
    </w:p>
    <w:p w14:paraId="14260A7E" w14:textId="77777777" w:rsidR="00841875" w:rsidRPr="00C51B82" w:rsidRDefault="00841875" w:rsidP="00887C4C">
      <w:pPr>
        <w:pStyle w:val="BodyText"/>
        <w:spacing w:before="0" w:after="0"/>
        <w:rPr>
          <w:rFonts w:ascii="Times New Roman" w:hAnsi="Times New Roman" w:cs="Times New Roman"/>
        </w:rPr>
      </w:pPr>
    </w:p>
    <w:p w14:paraId="126D48A3" w14:textId="77777777" w:rsidR="00841875" w:rsidRPr="00887C4C" w:rsidRDefault="00841875" w:rsidP="00887C4C">
      <w:pPr>
        <w:pStyle w:val="BodyText"/>
        <w:spacing w:before="0" w:after="0"/>
        <w:rPr>
          <w:rFonts w:ascii="Times New Roman" w:hAnsi="Times New Roman" w:cs="Times New Roman"/>
          <w:b/>
          <w:bCs/>
        </w:rPr>
      </w:pPr>
      <w:r w:rsidRPr="00887C4C">
        <w:rPr>
          <w:rFonts w:ascii="Times New Roman" w:hAnsi="Times New Roman" w:cs="Times New Roman"/>
          <w:b/>
          <w:bCs/>
        </w:rPr>
        <w:t>§ 154.02.01 DEFINITIONS.</w:t>
      </w:r>
    </w:p>
    <w:p w14:paraId="058845EC" w14:textId="77777777" w:rsidR="00841875" w:rsidRPr="00C51B82" w:rsidRDefault="00841875" w:rsidP="00887C4C">
      <w:pPr>
        <w:pStyle w:val="BodyText"/>
        <w:spacing w:before="0" w:after="0"/>
        <w:rPr>
          <w:rFonts w:ascii="Times New Roman" w:hAnsi="Times New Roman" w:cs="Times New Roman"/>
        </w:rPr>
      </w:pPr>
      <w:r w:rsidRPr="00C51B82">
        <w:rPr>
          <w:rFonts w:ascii="Times New Roman" w:hAnsi="Times New Roman" w:cs="Times New Roman"/>
        </w:rPr>
        <w:t>   For the purpose of this chapter the following words and phrases shall have the following meanings ascribed to them respectively. Those items not herein specifically defined shall be given their common ordinary meaning whenever it is appropriate or reasonable to do so.</w:t>
      </w:r>
    </w:p>
    <w:p w14:paraId="7BA82231" w14:textId="5A676DEE" w:rsidR="00E238D8" w:rsidRDefault="00887C4C" w:rsidP="00887C4C">
      <w:r>
        <w:t>…..</w:t>
      </w:r>
    </w:p>
    <w:p w14:paraId="18E42A09" w14:textId="77777777" w:rsidR="00887C4C" w:rsidRDefault="00887C4C" w:rsidP="00887C4C"/>
    <w:p w14:paraId="15319D4D" w14:textId="5BA1BAE1" w:rsidR="00841875" w:rsidRDefault="00841875" w:rsidP="00887C4C">
      <w:pPr>
        <w:pStyle w:val="BodyText"/>
        <w:spacing w:before="0" w:after="0"/>
        <w:rPr>
          <w:rFonts w:ascii="Times New Roman" w:hAnsi="Times New Roman" w:cs="Times New Roman"/>
        </w:rPr>
      </w:pPr>
      <w:r w:rsidRPr="00887C4C">
        <w:rPr>
          <w:rFonts w:ascii="Times New Roman" w:hAnsi="Times New Roman" w:cs="Times New Roman"/>
          <w:b/>
          <w:bCs/>
        </w:rPr>
        <w:t>DAY CARE FACILITY, ADULT.</w:t>
      </w:r>
      <w:r w:rsidRPr="00C51B82">
        <w:rPr>
          <w:rFonts w:ascii="Times New Roman" w:hAnsi="Times New Roman" w:cs="Times New Roman"/>
        </w:rPr>
        <w:t xml:space="preserve"> A </w:t>
      </w:r>
      <w:r w:rsidRPr="00C51B82">
        <w:rPr>
          <w:rFonts w:ascii="Times New Roman" w:hAnsi="Times New Roman" w:cs="Times New Roman"/>
          <w:b/>
          <w:bCs/>
          <w:u w:val="single"/>
        </w:rPr>
        <w:t>non-residential</w:t>
      </w:r>
      <w:r>
        <w:rPr>
          <w:rFonts w:ascii="Times New Roman" w:hAnsi="Times New Roman" w:cs="Times New Roman"/>
        </w:rPr>
        <w:t xml:space="preserve"> </w:t>
      </w:r>
      <w:r w:rsidRPr="00C51B82">
        <w:rPr>
          <w:rFonts w:ascii="Times New Roman" w:hAnsi="Times New Roman" w:cs="Times New Roman"/>
        </w:rPr>
        <w:t>facility, licensed by the state, providing care or supervision for the elderly</w:t>
      </w:r>
      <w:r w:rsidRPr="004001C7">
        <w:rPr>
          <w:rFonts w:ascii="Times New Roman" w:hAnsi="Times New Roman" w:cs="Times New Roman"/>
          <w:b/>
          <w:bCs/>
          <w:u w:val="single"/>
        </w:rPr>
        <w:t>,</w:t>
      </w:r>
      <w:r w:rsidRPr="00C51B82">
        <w:rPr>
          <w:rFonts w:ascii="Times New Roman" w:hAnsi="Times New Roman" w:cs="Times New Roman"/>
        </w:rPr>
        <w:t xml:space="preserve"> </w:t>
      </w:r>
      <w:r w:rsidRPr="004001C7">
        <w:rPr>
          <w:rFonts w:ascii="Times New Roman" w:hAnsi="Times New Roman" w:cs="Times New Roman"/>
          <w:strike/>
        </w:rPr>
        <w:t>and/or functionally impaired</w:t>
      </w:r>
      <w:r w:rsidRPr="00C51B82">
        <w:rPr>
          <w:rFonts w:ascii="Times New Roman" w:hAnsi="Times New Roman" w:cs="Times New Roman"/>
        </w:rPr>
        <w:t xml:space="preserve"> </w:t>
      </w:r>
      <w:r w:rsidRPr="004001C7">
        <w:rPr>
          <w:rFonts w:ascii="Times New Roman" w:hAnsi="Times New Roman" w:cs="Times New Roman"/>
          <w:b/>
          <w:bCs/>
          <w:u w:val="single"/>
        </w:rPr>
        <w:t>infirm or disabled</w:t>
      </w:r>
      <w:r>
        <w:rPr>
          <w:rFonts w:ascii="Times New Roman" w:hAnsi="Times New Roman" w:cs="Times New Roman"/>
        </w:rPr>
        <w:t xml:space="preserve"> </w:t>
      </w:r>
      <w:r w:rsidRPr="00C51B82">
        <w:rPr>
          <w:rFonts w:ascii="Times New Roman" w:hAnsi="Times New Roman" w:cs="Times New Roman"/>
        </w:rPr>
        <w:t>adults in a protective setting for a portion of a 24-hour day. Services include the monitoring of clients, social and recreation services, food and nourishment, and health support services. The operation of the facility shall not include overnight occupancy by the clients. Adult day care may be operated within structures on church premises or publicly owned community centers, provided such uses are lawfully permitted and operating in the underlying zoning district.</w:t>
      </w:r>
    </w:p>
    <w:p w14:paraId="2132E1BC" w14:textId="58C1875C" w:rsidR="002A007E" w:rsidRDefault="002A007E" w:rsidP="00887C4C">
      <w:pPr>
        <w:pStyle w:val="BodyText"/>
        <w:spacing w:before="0" w:after="0"/>
        <w:rPr>
          <w:rFonts w:ascii="Times New Roman" w:hAnsi="Times New Roman" w:cs="Times New Roman"/>
        </w:rPr>
      </w:pPr>
      <w:r>
        <w:rPr>
          <w:rFonts w:ascii="Times New Roman" w:hAnsi="Times New Roman" w:cs="Times New Roman"/>
        </w:rPr>
        <w:t>…..</w:t>
      </w:r>
    </w:p>
    <w:p w14:paraId="00330465" w14:textId="77777777" w:rsidR="002A007E" w:rsidRPr="00C51B82" w:rsidRDefault="002A007E" w:rsidP="00887C4C">
      <w:pPr>
        <w:pStyle w:val="BodyText"/>
        <w:spacing w:before="0" w:after="0"/>
        <w:rPr>
          <w:rFonts w:ascii="Times New Roman" w:hAnsi="Times New Roman" w:cs="Times New Roman"/>
        </w:rPr>
      </w:pPr>
    </w:p>
    <w:p w14:paraId="7DA6B624" w14:textId="0CBD9848" w:rsidR="00841875" w:rsidRDefault="00841875" w:rsidP="00887C4C">
      <w:pPr>
        <w:pStyle w:val="BodyText"/>
        <w:spacing w:before="0" w:after="0"/>
        <w:rPr>
          <w:rFonts w:ascii="Times New Roman" w:hAnsi="Times New Roman" w:cs="Times New Roman"/>
        </w:rPr>
      </w:pPr>
      <w:r w:rsidRPr="00E73C2F">
        <w:rPr>
          <w:rFonts w:ascii="Times New Roman" w:hAnsi="Times New Roman" w:cs="Times New Roman"/>
          <w:b/>
          <w:bCs/>
        </w:rPr>
        <w:t>FAMILY</w:t>
      </w:r>
      <w:r w:rsidRPr="00C51B82">
        <w:rPr>
          <w:rFonts w:ascii="Times New Roman" w:hAnsi="Times New Roman" w:cs="Times New Roman"/>
        </w:rPr>
        <w:t xml:space="preserve">. One or more persons related by blood, marriage, adoption, or legal guardianship residing in and maintaining a common household as their permanent residence, </w:t>
      </w:r>
      <w:r w:rsidRPr="008C195E">
        <w:rPr>
          <w:rFonts w:ascii="Times New Roman" w:hAnsi="Times New Roman" w:cs="Times New Roman"/>
          <w:b/>
          <w:bCs/>
          <w:u w:val="single"/>
        </w:rPr>
        <w:t xml:space="preserve">or a group of unrelated persons living together and maintaining a common household as their permanent residence </w:t>
      </w:r>
      <w:r w:rsidRPr="00C51B82">
        <w:rPr>
          <w:rFonts w:ascii="Times New Roman" w:hAnsi="Times New Roman" w:cs="Times New Roman"/>
        </w:rPr>
        <w:t xml:space="preserve">as distinguished from a group occupying a rooming house, motel or hotel, or fraternity or sorority house. </w:t>
      </w:r>
      <w:r w:rsidRPr="008C195E">
        <w:rPr>
          <w:rFonts w:ascii="Times New Roman" w:hAnsi="Times New Roman" w:cs="Times New Roman"/>
          <w:strike/>
        </w:rPr>
        <w:t xml:space="preserve">A “family” shall also include a functional family, as defined herein. </w:t>
      </w:r>
      <w:r w:rsidRPr="00C51B82">
        <w:rPr>
          <w:rFonts w:ascii="Times New Roman" w:hAnsi="Times New Roman" w:cs="Times New Roman"/>
        </w:rPr>
        <w:t>To protect the public health, safety, and welfare, the maximum occupancy of any residential unit shall be determined by the West Carrollton Property Maintenance Code, the West Carrollton Fire Prevention Code, and the Ohio Building Code.</w:t>
      </w:r>
      <w:r w:rsidR="007C7054">
        <w:rPr>
          <w:rFonts w:ascii="Times New Roman" w:hAnsi="Times New Roman" w:cs="Times New Roman"/>
        </w:rPr>
        <w:t xml:space="preserve"> </w:t>
      </w:r>
      <w:r w:rsidR="007C7054">
        <w:rPr>
          <w:rFonts w:ascii="Times New Roman" w:hAnsi="Times New Roman" w:cs="Times New Roman"/>
          <w:b/>
          <w:bCs/>
          <w:u w:val="single"/>
        </w:rPr>
        <w:t>A family does not include any society; club; boarding or lodging house; fraternity; sorority; or group of individuals whose association is seasonal, temporary or similar in nature to a resort, motel, hotel, boarding or lodging house, nor that is institutional in nature.</w:t>
      </w:r>
    </w:p>
    <w:p w14:paraId="60C6408A" w14:textId="77777777" w:rsidR="00E73C2F" w:rsidRPr="00C51B82" w:rsidRDefault="00E73C2F" w:rsidP="00887C4C">
      <w:pPr>
        <w:pStyle w:val="BodyText"/>
        <w:spacing w:before="0" w:after="0"/>
        <w:rPr>
          <w:rFonts w:ascii="Times New Roman" w:hAnsi="Times New Roman" w:cs="Times New Roman"/>
        </w:rPr>
      </w:pPr>
    </w:p>
    <w:p w14:paraId="2FB13A87" w14:textId="2F77CCFE" w:rsidR="00841875"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FAMILY, FUNCTIONAL</w:t>
      </w:r>
      <w:r w:rsidRPr="008C195E">
        <w:rPr>
          <w:rFonts w:ascii="Times New Roman" w:hAnsi="Times New Roman" w:cs="Times New Roman"/>
          <w:strike/>
        </w:rPr>
        <w:t>. One or more persons who are not related by blood or marriage with a demonstrable and recognizable bond characteristic of a cohesive unit, residing in and maintaining a common household as their permanent residence. This bond typically involves the function of child-rearing (whether natural or foster) or group living arrangements for the disabled, elderly persons over 60 years of age, or mentally/developmentally disabled persons. To protect the public health, safety, and welfare, the maximum occupancy of any residential unit shall be determined by the West Carrollton Property Maintenance Code, the West Carrollton Fire Prevention Code, and the Ohio Building Code.</w:t>
      </w:r>
    </w:p>
    <w:p w14:paraId="13C33EA8" w14:textId="32FB61D9" w:rsidR="008E3DA4" w:rsidRPr="008E3DA4" w:rsidRDefault="008E3DA4" w:rsidP="00887C4C">
      <w:pPr>
        <w:pStyle w:val="BodyText"/>
        <w:spacing w:before="0" w:after="0"/>
        <w:rPr>
          <w:rFonts w:ascii="Times New Roman" w:hAnsi="Times New Roman" w:cs="Times New Roman"/>
        </w:rPr>
      </w:pPr>
      <w:r w:rsidRPr="008E3DA4">
        <w:rPr>
          <w:rFonts w:ascii="Times New Roman" w:hAnsi="Times New Roman" w:cs="Times New Roman"/>
        </w:rPr>
        <w:t>…..</w:t>
      </w:r>
    </w:p>
    <w:p w14:paraId="056A75EA" w14:textId="77777777" w:rsidR="008E3DA4" w:rsidRPr="008C195E" w:rsidRDefault="008E3DA4" w:rsidP="00887C4C">
      <w:pPr>
        <w:pStyle w:val="BodyText"/>
        <w:spacing w:before="0" w:after="0"/>
        <w:rPr>
          <w:rFonts w:ascii="Times New Roman" w:hAnsi="Times New Roman" w:cs="Times New Roman"/>
          <w:strike/>
        </w:rPr>
      </w:pPr>
    </w:p>
    <w:p w14:paraId="5C813039" w14:textId="77777777" w:rsidR="00841875" w:rsidRPr="00405FAC" w:rsidRDefault="00841875" w:rsidP="00887C4C">
      <w:pPr>
        <w:pStyle w:val="BodyText"/>
        <w:spacing w:before="0" w:after="0"/>
        <w:rPr>
          <w:rFonts w:ascii="Times New Roman" w:hAnsi="Times New Roman" w:cs="Times New Roman"/>
          <w:b/>
          <w:bCs/>
          <w:u w:val="single"/>
        </w:rPr>
      </w:pPr>
      <w:r w:rsidRPr="00405FAC">
        <w:rPr>
          <w:rFonts w:ascii="Times New Roman" w:hAnsi="Times New Roman" w:cs="Times New Roman"/>
          <w:b/>
          <w:bCs/>
          <w:u w:val="single"/>
        </w:rPr>
        <w:t xml:space="preserve">FOSTER HOME. As defined in R.C. 5103.02(D), a private residence in which children are received apart from their parents, guardian, or legal custodian, by an individual reimbursed for providing the children nonsecure care, supervision, or training twenty-four hours a day. “Foster </w:t>
      </w:r>
      <w:r>
        <w:rPr>
          <w:rFonts w:ascii="Times New Roman" w:hAnsi="Times New Roman" w:cs="Times New Roman"/>
          <w:b/>
          <w:bCs/>
          <w:u w:val="single"/>
        </w:rPr>
        <w:t>H</w:t>
      </w:r>
      <w:r w:rsidRPr="00405FAC">
        <w:rPr>
          <w:rFonts w:ascii="Times New Roman" w:hAnsi="Times New Roman" w:cs="Times New Roman"/>
          <w:b/>
          <w:bCs/>
          <w:u w:val="single"/>
        </w:rPr>
        <w:t>ome” does not include care provided for a child in the home of a person other than the child's parent, guardian, or legal custodian while the parent, guardian, or legal custodian is temporarily away. Family foster homes and specialized foster homes are types of foster homes. All terms herein are as defined by said statute. This definition shall be deemed amended as said statutes are hereinafter amended.</w:t>
      </w:r>
    </w:p>
    <w:p w14:paraId="137AB199" w14:textId="77777777" w:rsidR="006F054F" w:rsidRDefault="006F054F" w:rsidP="00887C4C">
      <w:pPr>
        <w:pStyle w:val="BodyText"/>
        <w:spacing w:before="0" w:after="0"/>
        <w:rPr>
          <w:rFonts w:ascii="Times New Roman" w:hAnsi="Times New Roman" w:cs="Times New Roman"/>
        </w:rPr>
      </w:pPr>
    </w:p>
    <w:p w14:paraId="332AEC04" w14:textId="310B2441" w:rsidR="008E3DA4" w:rsidRPr="008E3DA4" w:rsidRDefault="008E3DA4" w:rsidP="00887C4C">
      <w:pPr>
        <w:pStyle w:val="BodyText"/>
        <w:spacing w:before="0" w:after="0"/>
        <w:rPr>
          <w:rFonts w:ascii="Times New Roman" w:hAnsi="Times New Roman" w:cs="Times New Roman"/>
        </w:rPr>
      </w:pPr>
      <w:r w:rsidRPr="008E3DA4">
        <w:rPr>
          <w:rFonts w:ascii="Times New Roman" w:hAnsi="Times New Roman" w:cs="Times New Roman"/>
        </w:rPr>
        <w:t>…..</w:t>
      </w:r>
    </w:p>
    <w:p w14:paraId="5C7DFEA0" w14:textId="77777777" w:rsidR="008E3DA4" w:rsidRDefault="008E3DA4" w:rsidP="00887C4C">
      <w:pPr>
        <w:pStyle w:val="BodyText"/>
        <w:spacing w:before="0" w:after="0"/>
        <w:rPr>
          <w:rFonts w:ascii="Times New Roman" w:hAnsi="Times New Roman" w:cs="Times New Roman"/>
          <w:strike/>
        </w:rPr>
      </w:pPr>
    </w:p>
    <w:p w14:paraId="0331CF50" w14:textId="7B9BE5C3"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ADULT CARE FACILITY</w:t>
      </w:r>
      <w:r w:rsidRPr="007C1A4B">
        <w:rPr>
          <w:rFonts w:ascii="Times New Roman" w:hAnsi="Times New Roman" w:cs="Times New Roman"/>
          <w:strike/>
        </w:rPr>
        <w:t>.  An Adult Care Facility can be either an Adult Family Home or an Adult Group Home as separately defined. An Adult Care Facility is a residence, facility, institution, hotel, or congregate housing project, providing accommodations and supervision to three to sixteen unrelated adults, at least three of whom are provided personal care services, regardless of how the facility holds itself out to the public. An Adult Care Facility does not include:</w:t>
      </w:r>
    </w:p>
    <w:p w14:paraId="28EAD2AE"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1)   A facility operated by a hospice care program.</w:t>
      </w:r>
    </w:p>
    <w:p w14:paraId="53A133E8"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2)   A nursing home, rest home, or home for the aging.</w:t>
      </w:r>
    </w:p>
    <w:p w14:paraId="6A511BD4"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3)   A community alternative home.</w:t>
      </w:r>
    </w:p>
    <w:p w14:paraId="44A577F8"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4)   An alcohol and drug addiction program.</w:t>
      </w:r>
    </w:p>
    <w:p w14:paraId="1AF84AC6"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5)   A habilitation center.</w:t>
      </w:r>
    </w:p>
    <w:p w14:paraId="42595410"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6)   A licensed residential facility for the mentally ill.</w:t>
      </w:r>
    </w:p>
    <w:p w14:paraId="77FAC43F"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7)   A licensed methadone treatment facility.</w:t>
      </w:r>
    </w:p>
    <w:p w14:paraId="6A47AE4E"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8)   A residential facility regulated/licensed under the Department of Mental Retardation and Developmental Disabilities.</w:t>
      </w:r>
    </w:p>
    <w:p w14:paraId="5AF6C545"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9)   A facility that provides personal care services to fewer than three residents or that provides, for any number of residents, only housing, housekeeping, laundry, meal preparation, social or recreational activities, maintenance, security, transportation, and similar services that are not personal care services or skilled nursing care.</w:t>
      </w:r>
    </w:p>
    <w:p w14:paraId="47FAC73A"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10)   Any facility that receives funding for operating costs from the Department of Development to provide emergency shelter housing or transitional housing for the homeless.</w:t>
      </w:r>
    </w:p>
    <w:p w14:paraId="7AB9C9C5"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11)   A terminal care facility for the homeless that has entered into agreement with a hospice care program.</w:t>
      </w:r>
    </w:p>
    <w:p w14:paraId="447E7244"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12)   A facility approved by the Veterans administration.</w:t>
      </w:r>
    </w:p>
    <w:p w14:paraId="41F28387" w14:textId="77777777" w:rsidR="00841875" w:rsidRPr="007C1A4B" w:rsidRDefault="00841875" w:rsidP="00887C4C">
      <w:pPr>
        <w:pStyle w:val="BodyText"/>
        <w:spacing w:before="0" w:after="0"/>
        <w:rPr>
          <w:rFonts w:ascii="Times New Roman" w:hAnsi="Times New Roman" w:cs="Times New Roman"/>
          <w:strike/>
        </w:rPr>
      </w:pPr>
      <w:r w:rsidRPr="007C1A4B">
        <w:rPr>
          <w:rFonts w:ascii="Times New Roman" w:hAnsi="Times New Roman" w:cs="Times New Roman"/>
          <w:strike/>
        </w:rPr>
        <w:t>   (13)   An assisted living facility.</w:t>
      </w:r>
    </w:p>
    <w:p w14:paraId="3D8CA2BE" w14:textId="77777777" w:rsidR="00E73C2F" w:rsidRDefault="00E73C2F" w:rsidP="00887C4C">
      <w:pPr>
        <w:pStyle w:val="BodyText"/>
        <w:spacing w:before="0" w:after="0"/>
        <w:rPr>
          <w:rFonts w:ascii="Times New Roman" w:hAnsi="Times New Roman" w:cs="Times New Roman"/>
          <w:strike/>
        </w:rPr>
      </w:pPr>
    </w:p>
    <w:p w14:paraId="0FACB04E" w14:textId="485DE29F"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ADULT FAMILY HOME</w:t>
      </w:r>
      <w:r w:rsidRPr="007C1A4B">
        <w:rPr>
          <w:rFonts w:ascii="Times New Roman" w:hAnsi="Times New Roman" w:cs="Times New Roman"/>
          <w:strike/>
        </w:rPr>
        <w:t>.  An adult family home is an adult care facility that provides accommodations to three to five unrelated adults and supervision and personal care services to at least three of those adults. Adult family homes are licensed in accordance with ORC Chapter 3722.</w:t>
      </w:r>
    </w:p>
    <w:p w14:paraId="2BAC0E7A" w14:textId="77777777" w:rsidR="00E73C2F" w:rsidRDefault="00E73C2F" w:rsidP="00887C4C">
      <w:pPr>
        <w:pStyle w:val="BodyText"/>
        <w:spacing w:before="0" w:after="0"/>
        <w:rPr>
          <w:rFonts w:ascii="Times New Roman" w:hAnsi="Times New Roman" w:cs="Times New Roman"/>
          <w:strike/>
        </w:rPr>
      </w:pPr>
    </w:p>
    <w:p w14:paraId="6EF46724" w14:textId="5E1F52D7"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ADULT GROUP HOME</w:t>
      </w:r>
      <w:r w:rsidRPr="007C1A4B">
        <w:rPr>
          <w:rFonts w:ascii="Times New Roman" w:hAnsi="Times New Roman" w:cs="Times New Roman"/>
          <w:strike/>
        </w:rPr>
        <w:t xml:space="preserve">. An adult group home is an adult care facility that provides accommodations to 6 to 16 unrelated adults, and provides supervision and personal care </w:t>
      </w:r>
      <w:r w:rsidRPr="007C1A4B">
        <w:rPr>
          <w:rFonts w:ascii="Times New Roman" w:hAnsi="Times New Roman" w:cs="Times New Roman"/>
          <w:strike/>
        </w:rPr>
        <w:lastRenderedPageBreak/>
        <w:t>services to at least three of the unrelated adults. Adult group homes are licensed in accordance with ORC Chapter 3722.</w:t>
      </w:r>
    </w:p>
    <w:p w14:paraId="61C1475B" w14:textId="77777777" w:rsidR="00E73C2F" w:rsidRDefault="00E73C2F" w:rsidP="00887C4C">
      <w:pPr>
        <w:pStyle w:val="BodyText"/>
        <w:spacing w:before="0" w:after="0"/>
        <w:rPr>
          <w:rFonts w:ascii="Times New Roman" w:hAnsi="Times New Roman" w:cs="Times New Roman"/>
          <w:strike/>
        </w:rPr>
      </w:pPr>
    </w:p>
    <w:p w14:paraId="3125C2DF" w14:textId="12CD5EAA"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COMMUNITY ALTERNATIVE HOME</w:t>
      </w:r>
      <w:r w:rsidRPr="007C1A4B">
        <w:rPr>
          <w:rFonts w:ascii="Times New Roman" w:hAnsi="Times New Roman" w:cs="Times New Roman"/>
          <w:strike/>
        </w:rPr>
        <w:t xml:space="preserve">. A community alternative home is a residence or facility that provides accommodations, personal assistance, and supervision for three to five unrelated individuals who have immunodeficiency </w:t>
      </w:r>
      <w:proofErr w:type="spellStart"/>
      <w:r w:rsidRPr="007C1A4B">
        <w:rPr>
          <w:rFonts w:ascii="Times New Roman" w:hAnsi="Times New Roman" w:cs="Times New Roman"/>
          <w:strike/>
        </w:rPr>
        <w:t>syndrom</w:t>
      </w:r>
      <w:proofErr w:type="spellEnd"/>
      <w:r w:rsidRPr="007C1A4B">
        <w:rPr>
          <w:rFonts w:ascii="Times New Roman" w:hAnsi="Times New Roman" w:cs="Times New Roman"/>
          <w:strike/>
        </w:rPr>
        <w:t xml:space="preserve"> or a condition related to Acquired Immunodeficiency Syndrome (AIDS). A community alternative homes does not include nursing homes, rest homes, or homes for the aging, adult foster care facilities, hospice care facilities, or an assisted living facility.</w:t>
      </w:r>
    </w:p>
    <w:p w14:paraId="27B9C5CA" w14:textId="77777777" w:rsidR="00E73C2F" w:rsidRDefault="00E73C2F" w:rsidP="00887C4C">
      <w:pPr>
        <w:pStyle w:val="BodyText"/>
        <w:spacing w:before="0" w:after="0"/>
        <w:rPr>
          <w:rFonts w:ascii="Times New Roman" w:hAnsi="Times New Roman" w:cs="Times New Roman"/>
          <w:strike/>
        </w:rPr>
      </w:pPr>
    </w:p>
    <w:p w14:paraId="10B1A2FB" w14:textId="6EAD572C"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CONGREGATE HOUSING</w:t>
      </w:r>
      <w:r w:rsidRPr="007C1A4B">
        <w:rPr>
          <w:rFonts w:ascii="Times New Roman" w:hAnsi="Times New Roman" w:cs="Times New Roman"/>
          <w:strike/>
        </w:rPr>
        <w:t>. A residential facility for four or more elderly persons within which are provided living and sleeping facilities, meal preparation, laundry services, and room cleaning. Such facilities may also provide other services, such as transportation for routine social and medical appointments, and counseling.</w:t>
      </w:r>
    </w:p>
    <w:p w14:paraId="1E6A9467" w14:textId="77777777" w:rsidR="00E73C2F" w:rsidRDefault="00E73C2F" w:rsidP="00887C4C">
      <w:pPr>
        <w:pStyle w:val="BodyText"/>
        <w:spacing w:before="0" w:after="0"/>
        <w:rPr>
          <w:rFonts w:ascii="Times New Roman" w:hAnsi="Times New Roman" w:cs="Times New Roman"/>
          <w:strike/>
        </w:rPr>
      </w:pPr>
    </w:p>
    <w:p w14:paraId="09C632FB" w14:textId="28794F4D" w:rsidR="00841875" w:rsidRPr="00405FAC"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FOSTER CARE FACILITY/CERTIFIED FAMILY FOSTER HOME</w:t>
      </w:r>
      <w:r w:rsidRPr="00405FAC">
        <w:rPr>
          <w:rFonts w:ascii="Times New Roman" w:hAnsi="Times New Roman" w:cs="Times New Roman"/>
          <w:strike/>
        </w:rPr>
        <w:t>. A foster care facility, or foster home, is a family home in which any child is received apart from his or her parents for care, supervision, or training. (Based on ORC 2151.01). A certified family foster home is foster home operated by persons holding a certificate in force, issued under Section 5103.03 of the Revised Code. (Based on ORC 2151.01).</w:t>
      </w:r>
    </w:p>
    <w:p w14:paraId="5629FF51" w14:textId="77777777" w:rsidR="00E73C2F" w:rsidRDefault="00E73C2F" w:rsidP="00887C4C">
      <w:pPr>
        <w:pStyle w:val="BodyText"/>
        <w:spacing w:before="0" w:after="0"/>
        <w:rPr>
          <w:rFonts w:ascii="Times New Roman" w:hAnsi="Times New Roman" w:cs="Times New Roman"/>
          <w:strike/>
        </w:rPr>
      </w:pPr>
    </w:p>
    <w:p w14:paraId="139E78B7" w14:textId="786DE68F"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HOME FOR THE AGING</w:t>
      </w:r>
      <w:r w:rsidRPr="007C1A4B">
        <w:rPr>
          <w:rFonts w:ascii="Times New Roman" w:hAnsi="Times New Roman" w:cs="Times New Roman"/>
          <w:strike/>
        </w:rPr>
        <w:t>.  A home that provides accommodations, supervision, and personal care services or accommodations, supervision, personal care services, administration of medication, and supervision of special diets for three or more unrelated individuals who are dependent on the services of others by reason of age and physical or mental impairment, and personal care services and skilled nursing care for three or more unrelated individuals.</w:t>
      </w:r>
    </w:p>
    <w:p w14:paraId="5B14D78A" w14:textId="77777777" w:rsidR="00E73C2F" w:rsidRDefault="00E73C2F" w:rsidP="00887C4C">
      <w:pPr>
        <w:pStyle w:val="BodyText"/>
        <w:spacing w:before="0" w:after="0"/>
        <w:rPr>
          <w:rFonts w:ascii="Times New Roman" w:hAnsi="Times New Roman" w:cs="Times New Roman"/>
          <w:strike/>
        </w:rPr>
      </w:pPr>
    </w:p>
    <w:p w14:paraId="4189BA6E" w14:textId="70B96FCD" w:rsidR="00841875" w:rsidRPr="008B4777"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HOUSING FOR THE ELDERLY</w:t>
      </w:r>
      <w:r w:rsidRPr="008B4777">
        <w:rPr>
          <w:rFonts w:ascii="Times New Roman" w:hAnsi="Times New Roman" w:cs="Times New Roman"/>
          <w:strike/>
        </w:rPr>
        <w:t>.  A building or group of buildings containing dwellings where the occupancy of the dwelling is restricted to persons sixty (60) years of age or older or couples where either the husband or wife is sixty (60) years of age or older. This does not include a development that contains convalescent or nursing facilities.</w:t>
      </w:r>
    </w:p>
    <w:p w14:paraId="2C4372E1" w14:textId="77777777" w:rsidR="00E73C2F" w:rsidRDefault="00E73C2F" w:rsidP="00887C4C">
      <w:pPr>
        <w:pStyle w:val="BodyText"/>
        <w:spacing w:before="0" w:after="0"/>
        <w:rPr>
          <w:rFonts w:ascii="Times New Roman" w:hAnsi="Times New Roman" w:cs="Times New Roman"/>
        </w:rPr>
      </w:pPr>
    </w:p>
    <w:p w14:paraId="5BC1DF68" w14:textId="5E15261C"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LIFE CARE FACILITY</w:t>
      </w:r>
      <w:r w:rsidRPr="007C1A4B">
        <w:rPr>
          <w:rFonts w:ascii="Times New Roman" w:hAnsi="Times New Roman" w:cs="Times New Roman"/>
          <w:strike/>
        </w:rPr>
        <w:t>.  A facility for the transitional residency of elderly and/or disabled persons, progressing from independent living in single-family units to congregate apartment living where residents share common meals, culminating in a full health and continuing care nursing home facility.</w:t>
      </w:r>
    </w:p>
    <w:p w14:paraId="527DBF69" w14:textId="77777777" w:rsidR="00E73C2F" w:rsidRDefault="00E73C2F" w:rsidP="00887C4C">
      <w:pPr>
        <w:pStyle w:val="BodyText"/>
        <w:spacing w:before="0" w:after="0"/>
        <w:rPr>
          <w:rFonts w:ascii="Times New Roman" w:hAnsi="Times New Roman" w:cs="Times New Roman"/>
          <w:strike/>
        </w:rPr>
      </w:pPr>
    </w:p>
    <w:p w14:paraId="37A483A1" w14:textId="45E565DC" w:rsidR="00841875" w:rsidRPr="00C752CF"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MR-DD FAMILY CARE FACILITY</w:t>
      </w:r>
      <w:r w:rsidRPr="00C752CF">
        <w:rPr>
          <w:rFonts w:ascii="Times New Roman" w:hAnsi="Times New Roman" w:cs="Times New Roman"/>
          <w:strike/>
        </w:rPr>
        <w:t>.  A facility which provides residential service in a residence for three to eight individuals, exclusive of staff, who are not related to the resident householder. These individuals are physically or mentally handicapped, disabled, or in need of adult supervision, and are provided 24-hour services and supervision in accordance with their needs, under the guidance of an individual or individuals approved by the appropriate public or private health/welfare agency. This does not include nursing homes, rest homes, or hospitals, but does include the following:</w:t>
      </w:r>
    </w:p>
    <w:p w14:paraId="3D5A9214" w14:textId="77777777" w:rsidR="00841875" w:rsidRPr="00C752CF" w:rsidRDefault="00841875" w:rsidP="00887C4C">
      <w:pPr>
        <w:pStyle w:val="BodyText"/>
        <w:spacing w:before="0" w:after="0"/>
        <w:rPr>
          <w:rFonts w:ascii="Times New Roman" w:hAnsi="Times New Roman" w:cs="Times New Roman"/>
          <w:strike/>
        </w:rPr>
      </w:pPr>
      <w:r w:rsidRPr="00C752CF">
        <w:rPr>
          <w:rFonts w:ascii="Times New Roman" w:hAnsi="Times New Roman" w:cs="Times New Roman"/>
          <w:strike/>
        </w:rPr>
        <w:t>   (1)   Facilities for children or adolescents who have been adjudged delinquent or have social or emotional problems.</w:t>
      </w:r>
    </w:p>
    <w:p w14:paraId="56A2D3E5" w14:textId="77777777" w:rsidR="00841875" w:rsidRPr="00C752CF" w:rsidRDefault="00841875" w:rsidP="00887C4C">
      <w:pPr>
        <w:pStyle w:val="BodyText"/>
        <w:spacing w:before="0" w:after="0"/>
        <w:rPr>
          <w:rFonts w:ascii="Times New Roman" w:hAnsi="Times New Roman" w:cs="Times New Roman"/>
          <w:strike/>
        </w:rPr>
      </w:pPr>
      <w:r w:rsidRPr="00C752CF">
        <w:rPr>
          <w:rFonts w:ascii="Times New Roman" w:hAnsi="Times New Roman" w:cs="Times New Roman"/>
          <w:strike/>
        </w:rPr>
        <w:t>   (2)   Rehabilitation centers for adolescents or adults who have been institutionalized and released, or who have or have had mental, physical, or social disabilities which require a group setting to facilitate the transition to a functional member of society.</w:t>
      </w:r>
    </w:p>
    <w:p w14:paraId="3FA7CEBC" w14:textId="77777777" w:rsidR="00841875" w:rsidRPr="00C752CF" w:rsidRDefault="00841875" w:rsidP="00887C4C">
      <w:pPr>
        <w:pStyle w:val="BodyText"/>
        <w:spacing w:before="0" w:after="0"/>
        <w:rPr>
          <w:rFonts w:ascii="Times New Roman" w:hAnsi="Times New Roman" w:cs="Times New Roman"/>
          <w:strike/>
        </w:rPr>
      </w:pPr>
      <w:r w:rsidRPr="00C752CF">
        <w:rPr>
          <w:rFonts w:ascii="Times New Roman" w:hAnsi="Times New Roman" w:cs="Times New Roman"/>
          <w:strike/>
        </w:rPr>
        <w:t>   (3)   Resident facilities for mentally retarded, mentally ill, or physically handicapped children or adults.</w:t>
      </w:r>
    </w:p>
    <w:p w14:paraId="5E37B362" w14:textId="77777777" w:rsidR="00E73C2F" w:rsidRDefault="00E73C2F" w:rsidP="00887C4C">
      <w:pPr>
        <w:pStyle w:val="BodyText"/>
        <w:spacing w:before="0" w:after="0"/>
        <w:rPr>
          <w:rFonts w:ascii="Times New Roman" w:hAnsi="Times New Roman" w:cs="Times New Roman"/>
          <w:strike/>
        </w:rPr>
      </w:pPr>
    </w:p>
    <w:p w14:paraId="23B2D445" w14:textId="794BC576" w:rsidR="00841875" w:rsidRPr="00C752CF"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MR-DD GROUP CARE FACILITY</w:t>
      </w:r>
      <w:r w:rsidRPr="00C752CF">
        <w:rPr>
          <w:rFonts w:ascii="Times New Roman" w:hAnsi="Times New Roman" w:cs="Times New Roman"/>
          <w:strike/>
        </w:rPr>
        <w:t>. A facility which provides residential service in a residence for nine to 16 individuals exclusive of staff, who are not related to the resident householder. These individuals are physically or mentally handicapped, disabled, in need of adult supervision, and are provided 24-hour services and supervision in accordance with their needs, under the guidance of an individual or individuals approved by the appropriate public or private health/welfare agency. This does not include nursing homes, rest homes, or hospitals, but does include the following.</w:t>
      </w:r>
    </w:p>
    <w:p w14:paraId="1E8629F8" w14:textId="77777777" w:rsidR="00841875" w:rsidRPr="00C752CF" w:rsidRDefault="00841875" w:rsidP="00887C4C">
      <w:pPr>
        <w:pStyle w:val="BodyText"/>
        <w:spacing w:before="0" w:after="0"/>
        <w:rPr>
          <w:rFonts w:ascii="Times New Roman" w:hAnsi="Times New Roman" w:cs="Times New Roman"/>
          <w:strike/>
        </w:rPr>
      </w:pPr>
      <w:r w:rsidRPr="00C752CF">
        <w:rPr>
          <w:rFonts w:ascii="Times New Roman" w:hAnsi="Times New Roman" w:cs="Times New Roman"/>
          <w:strike/>
        </w:rPr>
        <w:t>   (1)   Facilities for children or adolescents who have been adjudged delinquent or have social or emotional problems.</w:t>
      </w:r>
    </w:p>
    <w:p w14:paraId="1C04CCD6" w14:textId="77777777" w:rsidR="00841875" w:rsidRPr="00C752CF" w:rsidRDefault="00841875" w:rsidP="00887C4C">
      <w:pPr>
        <w:pStyle w:val="BodyText"/>
        <w:spacing w:before="0" w:after="0"/>
        <w:rPr>
          <w:rFonts w:ascii="Times New Roman" w:hAnsi="Times New Roman" w:cs="Times New Roman"/>
          <w:strike/>
        </w:rPr>
      </w:pPr>
      <w:r w:rsidRPr="00C752CF">
        <w:rPr>
          <w:rFonts w:ascii="Times New Roman" w:hAnsi="Times New Roman" w:cs="Times New Roman"/>
          <w:strike/>
        </w:rPr>
        <w:t>   (2)   Rehabilitation centers for adolescents or adults who have been institutionalized and released, or who have had mental, physical, or social disabilities which require a group setting to facilitate the transition to a functional member of society.</w:t>
      </w:r>
    </w:p>
    <w:p w14:paraId="7F32FAFD" w14:textId="77777777" w:rsidR="00841875" w:rsidRPr="00C752CF" w:rsidRDefault="00841875" w:rsidP="00887C4C">
      <w:pPr>
        <w:pStyle w:val="BodyText"/>
        <w:spacing w:before="0" w:after="0"/>
        <w:rPr>
          <w:rFonts w:ascii="Times New Roman" w:hAnsi="Times New Roman" w:cs="Times New Roman"/>
          <w:strike/>
        </w:rPr>
      </w:pPr>
      <w:r w:rsidRPr="00C752CF">
        <w:rPr>
          <w:rFonts w:ascii="Times New Roman" w:hAnsi="Times New Roman" w:cs="Times New Roman"/>
          <w:strike/>
        </w:rPr>
        <w:t>   (3)   Resident facilities for mentally retarded, mentally ill, or physically handicapped children or adults.</w:t>
      </w:r>
    </w:p>
    <w:p w14:paraId="27B3EB9A" w14:textId="77777777" w:rsidR="00E73C2F" w:rsidRDefault="00E73C2F" w:rsidP="00887C4C">
      <w:pPr>
        <w:pStyle w:val="BodyText"/>
        <w:spacing w:before="0" w:after="0"/>
        <w:rPr>
          <w:rFonts w:ascii="Times New Roman" w:hAnsi="Times New Roman" w:cs="Times New Roman"/>
          <w:strike/>
        </w:rPr>
      </w:pPr>
    </w:p>
    <w:p w14:paraId="61D3C687" w14:textId="2075D550" w:rsidR="00841875" w:rsidRPr="00CD421D"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REST HOME</w:t>
      </w:r>
      <w:r w:rsidRPr="00CD421D">
        <w:rPr>
          <w:rFonts w:ascii="Times New Roman" w:hAnsi="Times New Roman" w:cs="Times New Roman"/>
          <w:strike/>
        </w:rPr>
        <w:t>. A home that provides either of the following:</w:t>
      </w:r>
    </w:p>
    <w:p w14:paraId="14740462" w14:textId="77777777" w:rsidR="00841875" w:rsidRPr="00CD421D" w:rsidRDefault="00841875" w:rsidP="00887C4C">
      <w:pPr>
        <w:pStyle w:val="BodyText"/>
        <w:spacing w:before="0" w:after="0"/>
        <w:rPr>
          <w:rFonts w:ascii="Times New Roman" w:hAnsi="Times New Roman" w:cs="Times New Roman"/>
          <w:strike/>
        </w:rPr>
      </w:pPr>
      <w:r w:rsidRPr="00CD421D">
        <w:rPr>
          <w:rFonts w:ascii="Times New Roman" w:hAnsi="Times New Roman" w:cs="Times New Roman"/>
          <w:strike/>
        </w:rPr>
        <w:t>   (1)   Accommodations for 17 or more unrelated individuals, and supervision and personal care services for three or more of those individuals who are dependent on the services of others by reason of age or physical or mental impairment; or in the case of a rest home component of a home for the aging, accommodations to three or more individuals and supervision and personal care services for at least three of those individuals.</w:t>
      </w:r>
    </w:p>
    <w:p w14:paraId="41D8E730" w14:textId="77777777" w:rsidR="00841875" w:rsidRPr="00CD421D" w:rsidRDefault="00841875" w:rsidP="00887C4C">
      <w:pPr>
        <w:pStyle w:val="BodyText"/>
        <w:spacing w:before="0" w:after="0"/>
        <w:rPr>
          <w:rFonts w:ascii="Times New Roman" w:hAnsi="Times New Roman" w:cs="Times New Roman"/>
          <w:strike/>
        </w:rPr>
      </w:pPr>
      <w:r w:rsidRPr="00CD421D">
        <w:rPr>
          <w:rFonts w:ascii="Times New Roman" w:hAnsi="Times New Roman" w:cs="Times New Roman"/>
          <w:strike/>
        </w:rPr>
        <w:t>   (2)   Accommodations for three or more unrelated individuals, supervision and personal care services for at least three of those individuals who are dependent on the services of others by reason of age or physical or mental impairment, and supervision of special diets and of the administration of medication to at least one of those individuals.</w:t>
      </w:r>
    </w:p>
    <w:p w14:paraId="07CFD554" w14:textId="77777777" w:rsidR="00E73C2F" w:rsidRDefault="00E73C2F" w:rsidP="00887C4C">
      <w:pPr>
        <w:pStyle w:val="BodyText"/>
        <w:spacing w:before="0" w:after="0"/>
        <w:rPr>
          <w:rFonts w:ascii="Times New Roman" w:hAnsi="Times New Roman" w:cs="Times New Roman"/>
          <w:strike/>
        </w:rPr>
      </w:pPr>
    </w:p>
    <w:p w14:paraId="3929F022" w14:textId="6BCF0FA9" w:rsidR="00841875" w:rsidRPr="007C1A4B" w:rsidRDefault="00841875" w:rsidP="00887C4C">
      <w:pPr>
        <w:pStyle w:val="BodyText"/>
        <w:spacing w:before="0" w:after="0"/>
        <w:rPr>
          <w:rFonts w:ascii="Times New Roman" w:hAnsi="Times New Roman" w:cs="Times New Roman"/>
          <w:strike/>
        </w:rPr>
      </w:pPr>
      <w:r w:rsidRPr="00E73C2F">
        <w:rPr>
          <w:rFonts w:ascii="Times New Roman" w:hAnsi="Times New Roman" w:cs="Times New Roman"/>
          <w:b/>
          <w:bCs/>
          <w:strike/>
        </w:rPr>
        <w:t>GROUP HOME – NURSING HOME</w:t>
      </w:r>
      <w:r w:rsidRPr="007C1A4B">
        <w:rPr>
          <w:rFonts w:ascii="Times New Roman" w:hAnsi="Times New Roman" w:cs="Times New Roman"/>
          <w:strike/>
        </w:rPr>
        <w:t>. A home used fo</w:t>
      </w:r>
      <w:r>
        <w:rPr>
          <w:rFonts w:ascii="Times New Roman" w:hAnsi="Times New Roman" w:cs="Times New Roman"/>
          <w:strike/>
        </w:rPr>
        <w:t>r</w:t>
      </w:r>
      <w:r w:rsidRPr="007C1A4B">
        <w:rPr>
          <w:rFonts w:ascii="Times New Roman" w:hAnsi="Times New Roman" w:cs="Times New Roman"/>
          <w:strike/>
        </w:rPr>
        <w:t xml:space="preserve"> the reception and care of individuals who by reason of illness or physical or mental impairment require skilled nursing care or individuals who require personal care services, but not skilled nursing care. A nursing home is licensed to provide personal care services and skilled care services.</w:t>
      </w:r>
    </w:p>
    <w:p w14:paraId="5889E10F" w14:textId="77777777" w:rsidR="00E73C2F" w:rsidRDefault="00E73C2F" w:rsidP="00887C4C">
      <w:pPr>
        <w:pStyle w:val="BodyText"/>
        <w:spacing w:before="0" w:after="0"/>
        <w:rPr>
          <w:rFonts w:ascii="Times New Roman" w:hAnsi="Times New Roman" w:cs="Times New Roman"/>
          <w:b/>
          <w:bCs/>
          <w:u w:val="single"/>
        </w:rPr>
      </w:pPr>
    </w:p>
    <w:p w14:paraId="18EE1E12" w14:textId="33CFC9C5" w:rsidR="00841875" w:rsidRPr="007C1A4B" w:rsidRDefault="00841875" w:rsidP="00887C4C">
      <w:pPr>
        <w:pStyle w:val="BodyText"/>
        <w:spacing w:before="0" w:after="0"/>
        <w:rPr>
          <w:rFonts w:ascii="Times New Roman" w:hAnsi="Times New Roman" w:cs="Times New Roman"/>
          <w:b/>
          <w:bCs/>
          <w:u w:val="single"/>
        </w:rPr>
      </w:pPr>
      <w:r w:rsidRPr="007C1A4B">
        <w:rPr>
          <w:rFonts w:ascii="Times New Roman" w:hAnsi="Times New Roman" w:cs="Times New Roman"/>
          <w:b/>
          <w:bCs/>
          <w:u w:val="single"/>
        </w:rPr>
        <w:t>GROUP HOME</w:t>
      </w:r>
      <w:r w:rsidR="00CC3ACC">
        <w:rPr>
          <w:rFonts w:ascii="Times New Roman" w:hAnsi="Times New Roman" w:cs="Times New Roman"/>
          <w:b/>
          <w:bCs/>
          <w:u w:val="single"/>
        </w:rPr>
        <w:t xml:space="preserve"> – </w:t>
      </w:r>
      <w:r w:rsidRPr="007C1A4B">
        <w:rPr>
          <w:rFonts w:ascii="Times New Roman" w:hAnsi="Times New Roman" w:cs="Times New Roman"/>
          <w:b/>
          <w:bCs/>
          <w:u w:val="single"/>
        </w:rPr>
        <w:t>NURSING HOME, ASSISTED LIVING FACILITIES, or CONVALESCENT HOME. A facility used for the reception and care of individuals who by reason of illness or physical or mental impairment require skilled nursing care as</w:t>
      </w:r>
      <w:r>
        <w:rPr>
          <w:rFonts w:ascii="Times New Roman" w:hAnsi="Times New Roman" w:cs="Times New Roman"/>
          <w:b/>
          <w:bCs/>
          <w:u w:val="single"/>
        </w:rPr>
        <w:t xml:space="preserve"> </w:t>
      </w:r>
      <w:r w:rsidRPr="007C1A4B">
        <w:rPr>
          <w:rFonts w:ascii="Times New Roman" w:hAnsi="Times New Roman" w:cs="Times New Roman"/>
          <w:b/>
          <w:bCs/>
          <w:u w:val="single"/>
        </w:rPr>
        <w:t>defined in R.C. Chapter 3721, or a facility for individuals who require personal care services but no skilled nursing care.</w:t>
      </w:r>
    </w:p>
    <w:p w14:paraId="5C74C8D6" w14:textId="77777777" w:rsidR="00E73C2F" w:rsidRDefault="00E73C2F" w:rsidP="00887C4C">
      <w:pPr>
        <w:pStyle w:val="BodyText"/>
        <w:spacing w:before="0" w:after="0"/>
        <w:rPr>
          <w:rFonts w:ascii="Times New Roman" w:hAnsi="Times New Roman" w:cs="Times New Roman"/>
          <w:b/>
          <w:bCs/>
          <w:u w:val="single"/>
        </w:rPr>
      </w:pPr>
    </w:p>
    <w:p w14:paraId="02046A97" w14:textId="3C8BDB9C" w:rsidR="00841875" w:rsidRDefault="00841875" w:rsidP="00887C4C">
      <w:pPr>
        <w:pStyle w:val="BodyText"/>
        <w:spacing w:before="0" w:after="0"/>
        <w:rPr>
          <w:rFonts w:ascii="Times New Roman" w:hAnsi="Times New Roman" w:cs="Times New Roman"/>
          <w:b/>
          <w:bCs/>
          <w:u w:val="single"/>
        </w:rPr>
      </w:pPr>
      <w:r w:rsidRPr="007C1A4B">
        <w:rPr>
          <w:rFonts w:ascii="Times New Roman" w:hAnsi="Times New Roman" w:cs="Times New Roman"/>
          <w:b/>
          <w:bCs/>
          <w:u w:val="single"/>
        </w:rPr>
        <w:t>GROUP HOME – RECOVERY HOUSE. As defined in R.C. 5119.01 and R.C. Chapter 340, is housing for individuals recovering from alcohol use disorder or drug addiction that provides an alcohol-free and drug-free living environment, peer support, assistance with obtaining alcohol and drug addiction services, and other recovery assistance for alcohol use disorder and drug addiction. Recovery Houses must be licensed by the applicable state, county, or local agency.</w:t>
      </w:r>
    </w:p>
    <w:p w14:paraId="2D8FC2B7" w14:textId="77777777" w:rsidR="00E73C2F" w:rsidRDefault="00E73C2F" w:rsidP="00887C4C">
      <w:pPr>
        <w:pStyle w:val="BodyText"/>
        <w:spacing w:before="0" w:after="0"/>
        <w:rPr>
          <w:rFonts w:ascii="Times New Roman" w:hAnsi="Times New Roman" w:cs="Times New Roman"/>
          <w:b/>
          <w:bCs/>
          <w:u w:val="single"/>
        </w:rPr>
      </w:pPr>
    </w:p>
    <w:p w14:paraId="7E79D25B" w14:textId="0749996E" w:rsidR="00841875" w:rsidRPr="007C1A4B"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GROUP HOME – TRANSITIONAL. </w:t>
      </w:r>
      <w:r w:rsidRPr="007C1A4B">
        <w:rPr>
          <w:rFonts w:ascii="Times New Roman" w:hAnsi="Times New Roman" w:cs="Times New Roman"/>
          <w:b/>
          <w:bCs/>
          <w:u w:val="single"/>
        </w:rPr>
        <w:t>A publicly or privately operated home or facility for temporary residential living in which up to sixteen related or unrelated individuals with disabilities reside within a dwelling unit. Residents of a Transitional Group Home occupy the facility for a limited tenancy of less than one year. The objective is to provide a temporary residence as tenants move from more institutionalized settings to durable residential living arrangements.</w:t>
      </w:r>
      <w:r>
        <w:rPr>
          <w:rFonts w:ascii="Times New Roman" w:hAnsi="Times New Roman" w:cs="Times New Roman"/>
          <w:b/>
          <w:bCs/>
          <w:u w:val="single"/>
        </w:rPr>
        <w:t xml:space="preserve"> Group Home - Transitional</w:t>
      </w:r>
      <w:r w:rsidRPr="007C1A4B">
        <w:rPr>
          <w:rFonts w:ascii="Times New Roman" w:hAnsi="Times New Roman" w:cs="Times New Roman"/>
          <w:b/>
          <w:bCs/>
          <w:u w:val="single"/>
        </w:rPr>
        <w:t xml:space="preserve"> must be licensed by the applicable state, county, or local agency.</w:t>
      </w:r>
    </w:p>
    <w:p w14:paraId="16F8F554" w14:textId="77777777" w:rsidR="00E73C2F" w:rsidRDefault="00E73C2F" w:rsidP="00887C4C">
      <w:pPr>
        <w:pStyle w:val="BodyText"/>
        <w:spacing w:before="0" w:after="0"/>
        <w:rPr>
          <w:rFonts w:ascii="Times New Roman" w:hAnsi="Times New Roman" w:cs="Times New Roman"/>
          <w:b/>
          <w:bCs/>
          <w:u w:val="single"/>
        </w:rPr>
      </w:pPr>
    </w:p>
    <w:p w14:paraId="2287F369" w14:textId="7F2DB155" w:rsidR="00841875" w:rsidRPr="007C1A4B" w:rsidRDefault="00841875" w:rsidP="00887C4C">
      <w:pPr>
        <w:pStyle w:val="BodyText"/>
        <w:spacing w:before="0" w:after="0"/>
        <w:rPr>
          <w:rFonts w:ascii="Times New Roman" w:hAnsi="Times New Roman" w:cs="Times New Roman"/>
          <w:b/>
          <w:bCs/>
          <w:u w:val="single"/>
        </w:rPr>
      </w:pPr>
      <w:r w:rsidRPr="007C1A4B">
        <w:rPr>
          <w:rFonts w:ascii="Times New Roman" w:hAnsi="Times New Roman" w:cs="Times New Roman"/>
          <w:b/>
          <w:bCs/>
          <w:u w:val="single"/>
        </w:rPr>
        <w:t>HALFWAY HOUSE. A facility designed for the supervision, rehabilitation, and reintegration of offenders or formerly incarcerated persons into society, with oversight and/or licensing from the Ohio Department of Rehabilitation and Correction, the Adult Parole Authority, the Ohio Department of Health or a similar agency.</w:t>
      </w:r>
    </w:p>
    <w:p w14:paraId="33D3B9FD" w14:textId="77777777" w:rsidR="006F054F" w:rsidRDefault="006F054F" w:rsidP="00887C4C">
      <w:pPr>
        <w:pStyle w:val="BodyText"/>
        <w:spacing w:before="0" w:after="0"/>
        <w:rPr>
          <w:rFonts w:ascii="Times New Roman" w:hAnsi="Times New Roman" w:cs="Times New Roman"/>
        </w:rPr>
      </w:pPr>
    </w:p>
    <w:p w14:paraId="3A54438C" w14:textId="64FC0835" w:rsidR="00064F73" w:rsidRDefault="00064F73" w:rsidP="00887C4C">
      <w:pPr>
        <w:pStyle w:val="BodyText"/>
        <w:spacing w:before="0" w:after="0"/>
        <w:rPr>
          <w:rFonts w:ascii="Times New Roman" w:hAnsi="Times New Roman" w:cs="Times New Roman"/>
        </w:rPr>
      </w:pPr>
      <w:r>
        <w:rPr>
          <w:rFonts w:ascii="Times New Roman" w:hAnsi="Times New Roman" w:cs="Times New Roman"/>
        </w:rPr>
        <w:t>…..</w:t>
      </w:r>
    </w:p>
    <w:p w14:paraId="7B9A5769" w14:textId="77777777" w:rsidR="00064F73" w:rsidRPr="00C752CF" w:rsidRDefault="00064F73" w:rsidP="00887C4C">
      <w:pPr>
        <w:pStyle w:val="BodyText"/>
        <w:spacing w:before="0" w:after="0"/>
        <w:rPr>
          <w:rFonts w:ascii="Times New Roman" w:hAnsi="Times New Roman" w:cs="Times New Roman"/>
        </w:rPr>
      </w:pPr>
    </w:p>
    <w:p w14:paraId="3DA81298" w14:textId="25D9D4A7" w:rsidR="00841875" w:rsidRDefault="00841875" w:rsidP="00305715">
      <w:pPr>
        <w:pStyle w:val="BodyText"/>
        <w:spacing w:before="0" w:after="0"/>
        <w:rPr>
          <w:rFonts w:ascii="Times New Roman" w:hAnsi="Times New Roman" w:cs="Times New Roman"/>
          <w:b/>
          <w:bCs/>
          <w:u w:val="single"/>
        </w:rPr>
      </w:pPr>
      <w:r w:rsidRPr="00405FAC">
        <w:rPr>
          <w:rFonts w:ascii="Times New Roman" w:hAnsi="Times New Roman" w:cs="Times New Roman"/>
          <w:b/>
          <w:bCs/>
          <w:u w:val="single"/>
        </w:rPr>
        <w:t>RESIDENTIAL HOME (SMALL). A publicly or privately operated home, that may be operated by person(s) other than the residents themselves, in which one (1) to five (5) related or unrelated individuals with disabilities reside within a dwelling unit. Residents occupy the home for an indefinite period of time. The objective of a Residential Home (Small) is to approximate a single-family residential setting integrated into the surrounding community.  A Residential Home (</w:t>
      </w:r>
      <w:r>
        <w:rPr>
          <w:rFonts w:ascii="Times New Roman" w:hAnsi="Times New Roman" w:cs="Times New Roman"/>
          <w:b/>
          <w:bCs/>
          <w:u w:val="single"/>
        </w:rPr>
        <w:t>Small</w:t>
      </w:r>
      <w:r w:rsidRPr="00405FAC">
        <w:rPr>
          <w:rFonts w:ascii="Times New Roman" w:hAnsi="Times New Roman" w:cs="Times New Roman"/>
          <w:b/>
          <w:bCs/>
          <w:u w:val="single"/>
        </w:rPr>
        <w:t>)</w:t>
      </w:r>
      <w:r w:rsidRPr="007C1A4B">
        <w:rPr>
          <w:rFonts w:ascii="Times New Roman" w:hAnsi="Times New Roman" w:cs="Times New Roman"/>
          <w:b/>
          <w:bCs/>
          <w:u w:val="single"/>
        </w:rPr>
        <w:t xml:space="preserve"> must be licensed by the applicable state, county, or local agency.</w:t>
      </w:r>
      <w:r>
        <w:rPr>
          <w:rFonts w:ascii="Times New Roman" w:hAnsi="Times New Roman" w:cs="Times New Roman"/>
          <w:b/>
          <w:bCs/>
          <w:u w:val="single"/>
        </w:rPr>
        <w:t xml:space="preserve"> </w:t>
      </w:r>
      <w:r w:rsidRPr="00405FAC">
        <w:rPr>
          <w:rFonts w:ascii="Times New Roman" w:hAnsi="Times New Roman" w:cs="Times New Roman"/>
          <w:b/>
          <w:bCs/>
          <w:u w:val="single"/>
        </w:rPr>
        <w:t xml:space="preserve">A Residential Home (Small) shall not include: </w:t>
      </w:r>
      <w:r w:rsidR="00305715">
        <w:rPr>
          <w:rFonts w:ascii="Times New Roman" w:hAnsi="Times New Roman" w:cs="Times New Roman"/>
          <w:b/>
          <w:bCs/>
          <w:u w:val="single"/>
        </w:rPr>
        <w:t xml:space="preserve">(1) </w:t>
      </w:r>
      <w:r w:rsidRPr="00405FAC">
        <w:rPr>
          <w:rFonts w:ascii="Times New Roman" w:hAnsi="Times New Roman" w:cs="Times New Roman"/>
          <w:b/>
          <w:bCs/>
          <w:u w:val="single"/>
        </w:rPr>
        <w:t>a Recovery House as defined within this Section 154.02.01;</w:t>
      </w:r>
      <w:r w:rsidR="00305715">
        <w:rPr>
          <w:rFonts w:ascii="Times New Roman" w:hAnsi="Times New Roman" w:cs="Times New Roman"/>
          <w:b/>
          <w:bCs/>
          <w:u w:val="single"/>
        </w:rPr>
        <w:t xml:space="preserve"> (2) </w:t>
      </w:r>
      <w:r w:rsidRPr="00405FAC">
        <w:rPr>
          <w:rFonts w:ascii="Times New Roman" w:hAnsi="Times New Roman" w:cs="Times New Roman"/>
          <w:b/>
          <w:bCs/>
          <w:u w:val="single"/>
        </w:rPr>
        <w:t>an opioid treatment program as defined in 42 C.F.R.8.2 and regulated in R.C. 5119.37.</w:t>
      </w:r>
    </w:p>
    <w:p w14:paraId="73DE32FF" w14:textId="77777777" w:rsidR="00841875" w:rsidRPr="00AF2C9A" w:rsidRDefault="00841875" w:rsidP="00887C4C">
      <w:pPr>
        <w:pStyle w:val="BodyText"/>
        <w:spacing w:before="0" w:after="0"/>
        <w:rPr>
          <w:rFonts w:ascii="Times New Roman" w:hAnsi="Times New Roman" w:cs="Times New Roman"/>
          <w:b/>
          <w:bCs/>
          <w:u w:val="single"/>
        </w:rPr>
      </w:pPr>
    </w:p>
    <w:p w14:paraId="3A1E0063" w14:textId="20122B30" w:rsidR="00841875" w:rsidRDefault="00841875" w:rsidP="00305715">
      <w:pPr>
        <w:pStyle w:val="BodyText"/>
        <w:spacing w:before="0" w:after="0"/>
        <w:rPr>
          <w:rFonts w:ascii="Times New Roman" w:hAnsi="Times New Roman" w:cs="Times New Roman"/>
          <w:b/>
          <w:bCs/>
          <w:u w:val="single"/>
        </w:rPr>
      </w:pPr>
      <w:r w:rsidRPr="00405FAC">
        <w:rPr>
          <w:rFonts w:ascii="Times New Roman" w:hAnsi="Times New Roman" w:cs="Times New Roman"/>
          <w:b/>
          <w:bCs/>
          <w:u w:val="single"/>
        </w:rPr>
        <w:t>RESIDENTIAL GROUP HOME (MEDIUM). A publicly or privately operated home or facility, that may be operated by person(s) other than the residents themselves, in which six (6) to ten (10) related or unrelated individuals with disabilities reside within a dwelling unit. Residents occupy the home or facility for an indefinite period of time. A Residential Group Home (Medium)</w:t>
      </w:r>
      <w:r w:rsidRPr="007C1A4B">
        <w:rPr>
          <w:rFonts w:ascii="Times New Roman" w:hAnsi="Times New Roman" w:cs="Times New Roman"/>
          <w:b/>
          <w:bCs/>
          <w:u w:val="single"/>
        </w:rPr>
        <w:t xml:space="preserve"> must be licensed by the applicable state, county, or local agency.</w:t>
      </w:r>
      <w:r>
        <w:rPr>
          <w:rFonts w:ascii="Times New Roman" w:hAnsi="Times New Roman" w:cs="Times New Roman"/>
          <w:b/>
          <w:bCs/>
          <w:u w:val="single"/>
        </w:rPr>
        <w:t xml:space="preserve"> </w:t>
      </w:r>
      <w:r w:rsidRPr="00405FAC">
        <w:rPr>
          <w:rFonts w:ascii="Times New Roman" w:hAnsi="Times New Roman" w:cs="Times New Roman"/>
          <w:b/>
          <w:bCs/>
          <w:u w:val="single"/>
        </w:rPr>
        <w:t>A Residential Group Home (Medium) shall not include:</w:t>
      </w:r>
      <w:r w:rsidR="00305715">
        <w:rPr>
          <w:rFonts w:ascii="Times New Roman" w:hAnsi="Times New Roman" w:cs="Times New Roman"/>
          <w:b/>
          <w:bCs/>
          <w:u w:val="single"/>
        </w:rPr>
        <w:t xml:space="preserve"> (1) </w:t>
      </w:r>
      <w:r w:rsidRPr="00405FAC">
        <w:rPr>
          <w:rFonts w:ascii="Times New Roman" w:hAnsi="Times New Roman" w:cs="Times New Roman"/>
          <w:b/>
          <w:bCs/>
          <w:u w:val="single"/>
        </w:rPr>
        <w:t>a Recovery House as defined within this Section 154.02.01;</w:t>
      </w:r>
      <w:r w:rsidR="00305715">
        <w:rPr>
          <w:rFonts w:ascii="Times New Roman" w:hAnsi="Times New Roman" w:cs="Times New Roman"/>
          <w:b/>
          <w:bCs/>
          <w:u w:val="single"/>
        </w:rPr>
        <w:t xml:space="preserve"> (2) </w:t>
      </w:r>
      <w:r w:rsidRPr="00405FAC">
        <w:rPr>
          <w:rFonts w:ascii="Times New Roman" w:hAnsi="Times New Roman" w:cs="Times New Roman"/>
          <w:b/>
          <w:bCs/>
          <w:u w:val="single"/>
        </w:rPr>
        <w:t>an opioid treatment program as defined in 42 C.F.R.8.2 and regulated in R.C. 5119.37.</w:t>
      </w:r>
    </w:p>
    <w:p w14:paraId="2C01AC0F" w14:textId="77777777" w:rsidR="00841875" w:rsidRPr="00405FAC" w:rsidRDefault="00841875" w:rsidP="00887C4C">
      <w:pPr>
        <w:pStyle w:val="BodyText"/>
        <w:spacing w:before="0" w:after="0"/>
        <w:rPr>
          <w:rFonts w:ascii="Times New Roman" w:hAnsi="Times New Roman" w:cs="Times New Roman"/>
          <w:b/>
          <w:bCs/>
          <w:u w:val="single"/>
        </w:rPr>
      </w:pPr>
    </w:p>
    <w:p w14:paraId="6D70F07C" w14:textId="32BFD474" w:rsidR="00841875" w:rsidRPr="00405FAC" w:rsidRDefault="00841875" w:rsidP="00305715">
      <w:pPr>
        <w:pStyle w:val="BodyText"/>
        <w:spacing w:before="0" w:after="0"/>
        <w:rPr>
          <w:rFonts w:ascii="Times New Roman" w:hAnsi="Times New Roman" w:cs="Times New Roman"/>
          <w:b/>
          <w:bCs/>
          <w:u w:val="single"/>
        </w:rPr>
      </w:pPr>
      <w:r w:rsidRPr="00405FAC">
        <w:rPr>
          <w:rFonts w:ascii="Times New Roman" w:hAnsi="Times New Roman" w:cs="Times New Roman"/>
          <w:b/>
          <w:bCs/>
          <w:u w:val="single"/>
        </w:rPr>
        <w:t>RESIDENTIAL GROUP HOME (LARGE). A publicly or privately operated home or facility, that may be operated by person(s) other than the residents themselves, in which eleven (11) to sixteen (16) related or unrelated individuals with disabilities reside within a dwelling unit. Residents occupy the home or facility for an indefinite period of time.</w:t>
      </w:r>
      <w:r>
        <w:rPr>
          <w:rFonts w:ascii="Times New Roman" w:hAnsi="Times New Roman" w:cs="Times New Roman"/>
          <w:b/>
          <w:bCs/>
          <w:u w:val="single"/>
        </w:rPr>
        <w:t xml:space="preserve"> </w:t>
      </w:r>
      <w:r w:rsidRPr="00405FAC">
        <w:rPr>
          <w:rFonts w:ascii="Times New Roman" w:hAnsi="Times New Roman" w:cs="Times New Roman"/>
          <w:b/>
          <w:bCs/>
          <w:u w:val="single"/>
        </w:rPr>
        <w:t>A Residential Group Home (</w:t>
      </w:r>
      <w:r>
        <w:rPr>
          <w:rFonts w:ascii="Times New Roman" w:hAnsi="Times New Roman" w:cs="Times New Roman"/>
          <w:b/>
          <w:bCs/>
          <w:u w:val="single"/>
        </w:rPr>
        <w:t>Large</w:t>
      </w:r>
      <w:r w:rsidRPr="00405FAC">
        <w:rPr>
          <w:rFonts w:ascii="Times New Roman" w:hAnsi="Times New Roman" w:cs="Times New Roman"/>
          <w:b/>
          <w:bCs/>
          <w:u w:val="single"/>
        </w:rPr>
        <w:t xml:space="preserve">) </w:t>
      </w:r>
      <w:r w:rsidRPr="007C1A4B">
        <w:rPr>
          <w:rFonts w:ascii="Times New Roman" w:hAnsi="Times New Roman" w:cs="Times New Roman"/>
          <w:b/>
          <w:bCs/>
          <w:u w:val="single"/>
        </w:rPr>
        <w:t>must be licensed by the applicable state, county, or local agency</w:t>
      </w:r>
      <w:r>
        <w:rPr>
          <w:rFonts w:ascii="Times New Roman" w:hAnsi="Times New Roman" w:cs="Times New Roman"/>
          <w:b/>
          <w:bCs/>
          <w:u w:val="single"/>
        </w:rPr>
        <w:t>.</w:t>
      </w:r>
      <w:r w:rsidRPr="00405FAC">
        <w:rPr>
          <w:rFonts w:ascii="Times New Roman" w:hAnsi="Times New Roman" w:cs="Times New Roman"/>
          <w:b/>
          <w:bCs/>
          <w:u w:val="single"/>
        </w:rPr>
        <w:t xml:space="preserve"> A Residential Group Home (Large) shall not include:</w:t>
      </w:r>
      <w:r w:rsidR="00305715">
        <w:rPr>
          <w:rFonts w:ascii="Times New Roman" w:hAnsi="Times New Roman" w:cs="Times New Roman"/>
          <w:b/>
          <w:bCs/>
          <w:u w:val="single"/>
        </w:rPr>
        <w:t xml:space="preserve"> (1) </w:t>
      </w:r>
      <w:r w:rsidRPr="00405FAC">
        <w:rPr>
          <w:rFonts w:ascii="Times New Roman" w:hAnsi="Times New Roman" w:cs="Times New Roman"/>
          <w:b/>
          <w:bCs/>
          <w:u w:val="single"/>
        </w:rPr>
        <w:t>a Recovery House as defined within this Section 154.02.01;</w:t>
      </w:r>
      <w:r w:rsidR="00305715">
        <w:rPr>
          <w:rFonts w:ascii="Times New Roman" w:hAnsi="Times New Roman" w:cs="Times New Roman"/>
          <w:b/>
          <w:bCs/>
          <w:u w:val="single"/>
        </w:rPr>
        <w:t xml:space="preserve"> (2) </w:t>
      </w:r>
      <w:r w:rsidRPr="00405FAC">
        <w:rPr>
          <w:rFonts w:ascii="Times New Roman" w:hAnsi="Times New Roman" w:cs="Times New Roman"/>
          <w:b/>
          <w:bCs/>
          <w:u w:val="single"/>
        </w:rPr>
        <w:t>an opioid treatment program as defined in 42 C.F.R.8.2 and regulated in R.C. 5119.37.</w:t>
      </w:r>
    </w:p>
    <w:p w14:paraId="0A7AF0AA" w14:textId="77777777" w:rsidR="006F054F" w:rsidRDefault="006F054F" w:rsidP="00887C4C">
      <w:pPr>
        <w:pStyle w:val="BodyText"/>
        <w:spacing w:before="0" w:after="0"/>
        <w:rPr>
          <w:rFonts w:ascii="Times New Roman" w:hAnsi="Times New Roman" w:cs="Times New Roman"/>
        </w:rPr>
      </w:pPr>
    </w:p>
    <w:p w14:paraId="1675ED55" w14:textId="5C92E57E" w:rsidR="00305715" w:rsidRDefault="00064F73" w:rsidP="00887C4C">
      <w:pPr>
        <w:pStyle w:val="BodyText"/>
        <w:spacing w:before="0" w:after="0"/>
        <w:rPr>
          <w:rFonts w:ascii="Times New Roman" w:hAnsi="Times New Roman" w:cs="Times New Roman"/>
        </w:rPr>
      </w:pPr>
      <w:r>
        <w:rPr>
          <w:rFonts w:ascii="Times New Roman" w:hAnsi="Times New Roman" w:cs="Times New Roman"/>
        </w:rPr>
        <w:t>…..</w:t>
      </w:r>
    </w:p>
    <w:p w14:paraId="2E05933E" w14:textId="77777777" w:rsidR="006F054F" w:rsidRDefault="006F054F" w:rsidP="00887C4C">
      <w:pPr>
        <w:pStyle w:val="BodyText"/>
        <w:spacing w:before="0" w:after="0"/>
        <w:rPr>
          <w:rFonts w:ascii="Times New Roman" w:hAnsi="Times New Roman" w:cs="Times New Roman"/>
          <w:b/>
          <w:bCs/>
        </w:rPr>
      </w:pPr>
      <w:bookmarkStart w:id="3" w:name="rid-0-0-0-14054"/>
    </w:p>
    <w:p w14:paraId="676F84A9" w14:textId="296F4DBA" w:rsidR="00841875" w:rsidRPr="00561882" w:rsidRDefault="00841875" w:rsidP="00887C4C">
      <w:pPr>
        <w:pStyle w:val="BodyText"/>
        <w:spacing w:before="0" w:after="0"/>
        <w:rPr>
          <w:rFonts w:ascii="Times New Roman" w:hAnsi="Times New Roman" w:cs="Times New Roman"/>
          <w:b/>
          <w:bCs/>
        </w:rPr>
      </w:pPr>
      <w:r w:rsidRPr="00561882">
        <w:rPr>
          <w:rFonts w:ascii="Times New Roman" w:hAnsi="Times New Roman" w:cs="Times New Roman"/>
          <w:b/>
          <w:bCs/>
        </w:rPr>
        <w:t>RE RESIDENTIAL ESTATE DISTRICT</w:t>
      </w:r>
    </w:p>
    <w:p w14:paraId="3C414559" w14:textId="77777777" w:rsidR="00841875" w:rsidRPr="00C752CF" w:rsidRDefault="00841875" w:rsidP="00887C4C">
      <w:pPr>
        <w:pStyle w:val="BodyText"/>
        <w:spacing w:before="0" w:after="0"/>
        <w:rPr>
          <w:rFonts w:ascii="Times New Roman" w:hAnsi="Times New Roman" w:cs="Times New Roman"/>
        </w:rPr>
      </w:pPr>
      <w:bookmarkStart w:id="4" w:name="JD_154.10.021"/>
      <w:bookmarkEnd w:id="3"/>
      <w:bookmarkEnd w:id="4"/>
    </w:p>
    <w:p w14:paraId="2F0E4E23" w14:textId="77777777" w:rsidR="00841875" w:rsidRPr="00561882" w:rsidRDefault="00841875" w:rsidP="00887C4C">
      <w:pPr>
        <w:pStyle w:val="BodyText"/>
        <w:spacing w:before="0" w:after="0"/>
        <w:rPr>
          <w:rFonts w:ascii="Times New Roman" w:hAnsi="Times New Roman" w:cs="Times New Roman"/>
          <w:b/>
          <w:bCs/>
        </w:rPr>
      </w:pPr>
      <w:bookmarkStart w:id="5" w:name="JD_154.10.022"/>
      <w:bookmarkStart w:id="6" w:name="rid-0-0-0-14058"/>
      <w:bookmarkEnd w:id="5"/>
      <w:r w:rsidRPr="00561882">
        <w:rPr>
          <w:rFonts w:ascii="Times New Roman" w:hAnsi="Times New Roman" w:cs="Times New Roman"/>
          <w:b/>
          <w:bCs/>
        </w:rPr>
        <w:t>§ 154.10.022 PRINCIPAL PERMITTED USES.</w:t>
      </w:r>
    </w:p>
    <w:p w14:paraId="52D85048" w14:textId="77777777" w:rsidR="00841875" w:rsidRPr="00C752CF" w:rsidRDefault="00841875" w:rsidP="00887C4C">
      <w:pPr>
        <w:pStyle w:val="BodyText"/>
        <w:spacing w:before="0" w:after="0"/>
        <w:rPr>
          <w:rFonts w:ascii="Times New Roman" w:hAnsi="Times New Roman" w:cs="Times New Roman"/>
        </w:rPr>
      </w:pPr>
      <w:bookmarkStart w:id="7" w:name="rid-0-0-0-14059"/>
      <w:bookmarkEnd w:id="6"/>
      <w:r w:rsidRPr="00C752CF">
        <w:rPr>
          <w:rFonts w:ascii="Times New Roman" w:hAnsi="Times New Roman" w:cs="Times New Roman"/>
        </w:rPr>
        <w:t>   (A)   Accessory building and structures as regulated by § 154.16.01.</w:t>
      </w:r>
    </w:p>
    <w:p w14:paraId="4F8CC381" w14:textId="77777777" w:rsidR="00841875" w:rsidRPr="00C752CF" w:rsidRDefault="00841875" w:rsidP="00887C4C">
      <w:pPr>
        <w:pStyle w:val="BodyText"/>
        <w:spacing w:before="0" w:after="0"/>
        <w:rPr>
          <w:rFonts w:ascii="Times New Roman" w:hAnsi="Times New Roman" w:cs="Times New Roman"/>
        </w:rPr>
      </w:pPr>
      <w:bookmarkStart w:id="8" w:name="rid-0-0-0-14060"/>
      <w:bookmarkEnd w:id="7"/>
      <w:r w:rsidRPr="00C752CF">
        <w:rPr>
          <w:rFonts w:ascii="Times New Roman" w:hAnsi="Times New Roman" w:cs="Times New Roman"/>
        </w:rPr>
        <w:t>   (B)   Accessory uses as regulated by § 154.16.01.</w:t>
      </w:r>
    </w:p>
    <w:p w14:paraId="66351489" w14:textId="77777777" w:rsidR="00841875" w:rsidRPr="00C752CF" w:rsidRDefault="00841875" w:rsidP="00887C4C">
      <w:pPr>
        <w:pStyle w:val="BodyText"/>
        <w:spacing w:before="0" w:after="0"/>
        <w:rPr>
          <w:rFonts w:ascii="Times New Roman" w:hAnsi="Times New Roman" w:cs="Times New Roman"/>
        </w:rPr>
      </w:pPr>
      <w:bookmarkStart w:id="9" w:name="rid-0-0-0-14061"/>
      <w:bookmarkEnd w:id="8"/>
      <w:r w:rsidRPr="00C752CF">
        <w:rPr>
          <w:rFonts w:ascii="Times New Roman" w:hAnsi="Times New Roman" w:cs="Times New Roman"/>
        </w:rPr>
        <w:t>   (C)   Day care facility – Type B family day care home.</w:t>
      </w:r>
    </w:p>
    <w:p w14:paraId="1D61C275" w14:textId="77777777" w:rsidR="00841875" w:rsidRPr="00C752CF" w:rsidRDefault="00841875" w:rsidP="00887C4C">
      <w:pPr>
        <w:pStyle w:val="BodyText"/>
        <w:spacing w:before="0" w:after="0"/>
        <w:rPr>
          <w:rFonts w:ascii="Times New Roman" w:hAnsi="Times New Roman" w:cs="Times New Roman"/>
        </w:rPr>
      </w:pPr>
      <w:bookmarkStart w:id="10" w:name="rid-0-0-0-14062"/>
      <w:bookmarkEnd w:id="9"/>
      <w:r w:rsidRPr="00C752CF">
        <w:rPr>
          <w:rFonts w:ascii="Times New Roman" w:hAnsi="Times New Roman" w:cs="Times New Roman"/>
        </w:rPr>
        <w:t>   (D)   Dwelling – Single-family, detached</w:t>
      </w:r>
    </w:p>
    <w:p w14:paraId="4A6DD18E" w14:textId="77777777" w:rsidR="00841875" w:rsidRPr="00C752CF" w:rsidRDefault="00841875" w:rsidP="00887C4C">
      <w:pPr>
        <w:pStyle w:val="BodyText"/>
        <w:spacing w:before="0" w:after="0"/>
        <w:rPr>
          <w:rFonts w:ascii="Times New Roman" w:hAnsi="Times New Roman" w:cs="Times New Roman"/>
          <w:b/>
          <w:bCs/>
          <w:u w:val="single"/>
        </w:rPr>
      </w:pPr>
      <w:r w:rsidRPr="00C752CF">
        <w:rPr>
          <w:rFonts w:ascii="Times New Roman" w:hAnsi="Times New Roman" w:cs="Times New Roman"/>
          <w:b/>
          <w:bCs/>
          <w:u w:val="single"/>
        </w:rPr>
        <w:t xml:space="preserve">   (E)  Foster Home</w:t>
      </w:r>
    </w:p>
    <w:p w14:paraId="720D0043" w14:textId="77777777" w:rsidR="00841875" w:rsidRPr="00C752CF" w:rsidRDefault="00841875" w:rsidP="00887C4C">
      <w:pPr>
        <w:pStyle w:val="BodyText"/>
        <w:spacing w:before="0" w:after="0"/>
        <w:rPr>
          <w:rFonts w:ascii="Times New Roman" w:hAnsi="Times New Roman" w:cs="Times New Roman"/>
          <w:strike/>
        </w:rPr>
      </w:pPr>
      <w:bookmarkStart w:id="11" w:name="rid-0-0-0-14063"/>
      <w:bookmarkEnd w:id="10"/>
      <w:r w:rsidRPr="00C752CF">
        <w:rPr>
          <w:rFonts w:ascii="Times New Roman" w:hAnsi="Times New Roman" w:cs="Times New Roman"/>
          <w:strike/>
        </w:rPr>
        <w:t>   (E)   Group home – Adult family home.</w:t>
      </w:r>
    </w:p>
    <w:p w14:paraId="77CFF5B6" w14:textId="77777777" w:rsidR="00841875" w:rsidRPr="00C752CF" w:rsidRDefault="00841875" w:rsidP="00887C4C">
      <w:pPr>
        <w:pStyle w:val="BodyText"/>
        <w:spacing w:before="0" w:after="0"/>
        <w:rPr>
          <w:rFonts w:ascii="Times New Roman" w:hAnsi="Times New Roman" w:cs="Times New Roman"/>
          <w:strike/>
        </w:rPr>
      </w:pPr>
      <w:bookmarkStart w:id="12" w:name="rid-0-0-0-14064"/>
      <w:bookmarkEnd w:id="11"/>
      <w:r w:rsidRPr="00C752CF">
        <w:rPr>
          <w:rFonts w:ascii="Times New Roman" w:hAnsi="Times New Roman" w:cs="Times New Roman"/>
          <w:strike/>
        </w:rPr>
        <w:t>   (F)   Group home – Community alternative home.</w:t>
      </w:r>
    </w:p>
    <w:p w14:paraId="00122C33" w14:textId="77777777" w:rsidR="00841875" w:rsidRPr="00C752CF" w:rsidRDefault="00841875" w:rsidP="00887C4C">
      <w:pPr>
        <w:pStyle w:val="BodyText"/>
        <w:spacing w:before="0" w:after="0"/>
        <w:rPr>
          <w:rFonts w:ascii="Times New Roman" w:hAnsi="Times New Roman" w:cs="Times New Roman"/>
          <w:strike/>
        </w:rPr>
      </w:pPr>
      <w:bookmarkStart w:id="13" w:name="rid-0-0-0-14065"/>
      <w:bookmarkEnd w:id="12"/>
      <w:r w:rsidRPr="00C752CF">
        <w:rPr>
          <w:rFonts w:ascii="Times New Roman" w:hAnsi="Times New Roman" w:cs="Times New Roman"/>
          <w:strike/>
        </w:rPr>
        <w:t>   (G)   Group home – Foster care facility/Certified family foster home.</w:t>
      </w:r>
    </w:p>
    <w:p w14:paraId="5436555A" w14:textId="77777777" w:rsidR="00841875" w:rsidRPr="00C752CF" w:rsidRDefault="00841875" w:rsidP="00887C4C">
      <w:pPr>
        <w:pStyle w:val="BodyText"/>
        <w:spacing w:before="0" w:after="0"/>
        <w:rPr>
          <w:rFonts w:ascii="Times New Roman" w:hAnsi="Times New Roman" w:cs="Times New Roman"/>
          <w:strike/>
        </w:rPr>
      </w:pPr>
      <w:bookmarkStart w:id="14" w:name="rid-0-0-0-14066"/>
      <w:bookmarkEnd w:id="13"/>
      <w:r w:rsidRPr="00C752CF">
        <w:rPr>
          <w:rFonts w:ascii="Times New Roman" w:hAnsi="Times New Roman" w:cs="Times New Roman"/>
          <w:strike/>
        </w:rPr>
        <w:t>   (H)   Group home – MR/DD family care facility.</w:t>
      </w:r>
    </w:p>
    <w:p w14:paraId="437539B5" w14:textId="77777777" w:rsidR="00841875" w:rsidRPr="00C752CF" w:rsidRDefault="00841875" w:rsidP="00887C4C">
      <w:pPr>
        <w:pStyle w:val="BodyText"/>
        <w:spacing w:before="0" w:after="0"/>
        <w:rPr>
          <w:rFonts w:ascii="Times New Roman" w:hAnsi="Times New Roman" w:cs="Times New Roman"/>
        </w:rPr>
      </w:pPr>
      <w:bookmarkStart w:id="15" w:name="rid-0-0-0-14067"/>
      <w:bookmarkEnd w:id="14"/>
      <w:r w:rsidRPr="00C752CF">
        <w:rPr>
          <w:rFonts w:ascii="Times New Roman" w:hAnsi="Times New Roman" w:cs="Times New Roman"/>
        </w:rPr>
        <w:t> </w:t>
      </w:r>
      <w:r w:rsidRPr="00C752CF">
        <w:rPr>
          <w:rFonts w:ascii="Times New Roman" w:hAnsi="Times New Roman" w:cs="Times New Roman"/>
          <w:strike/>
        </w:rPr>
        <w:t>  (I)</w:t>
      </w:r>
      <w:r w:rsidRPr="00C752CF">
        <w:rPr>
          <w:rFonts w:ascii="Times New Roman" w:hAnsi="Times New Roman" w:cs="Times New Roman"/>
        </w:rPr>
        <w:t> </w:t>
      </w:r>
      <w:r w:rsidRPr="00C752CF">
        <w:rPr>
          <w:rFonts w:ascii="Times New Roman" w:hAnsi="Times New Roman" w:cs="Times New Roman"/>
          <w:b/>
          <w:bCs/>
          <w:u w:val="single"/>
        </w:rPr>
        <w:t>(F)</w:t>
      </w:r>
      <w:r w:rsidRPr="00C752CF">
        <w:rPr>
          <w:rFonts w:ascii="Times New Roman" w:hAnsi="Times New Roman" w:cs="Times New Roman"/>
        </w:rPr>
        <w:t> Home occupations subject to the conditions of § 154.16.03.</w:t>
      </w:r>
    </w:p>
    <w:p w14:paraId="0333BE55" w14:textId="77777777" w:rsidR="00841875" w:rsidRPr="00C752CF" w:rsidRDefault="00841875" w:rsidP="00887C4C">
      <w:pPr>
        <w:pStyle w:val="BodyText"/>
        <w:spacing w:before="0" w:after="0"/>
        <w:rPr>
          <w:rFonts w:ascii="Times New Roman" w:hAnsi="Times New Roman" w:cs="Times New Roman"/>
        </w:rPr>
      </w:pPr>
      <w:bookmarkStart w:id="16" w:name="rid-0-0-0-14068"/>
      <w:bookmarkEnd w:id="15"/>
      <w:r w:rsidRPr="00C752CF">
        <w:rPr>
          <w:rFonts w:ascii="Times New Roman" w:hAnsi="Times New Roman" w:cs="Times New Roman"/>
          <w:strike/>
        </w:rPr>
        <w:t>   (J)</w:t>
      </w:r>
      <w:r w:rsidRPr="00C752CF">
        <w:rPr>
          <w:rFonts w:ascii="Times New Roman" w:hAnsi="Times New Roman" w:cs="Times New Roman"/>
        </w:rPr>
        <w:t> </w:t>
      </w:r>
      <w:r w:rsidRPr="00C752CF">
        <w:rPr>
          <w:rFonts w:ascii="Times New Roman" w:hAnsi="Times New Roman" w:cs="Times New Roman"/>
          <w:b/>
          <w:bCs/>
          <w:u w:val="single"/>
        </w:rPr>
        <w:t>(G)</w:t>
      </w:r>
      <w:r w:rsidRPr="00C752CF">
        <w:rPr>
          <w:rFonts w:ascii="Times New Roman" w:hAnsi="Times New Roman" w:cs="Times New Roman"/>
        </w:rPr>
        <w:t>  Parking, On-site.</w:t>
      </w:r>
    </w:p>
    <w:p w14:paraId="731973BB" w14:textId="5F3B7548" w:rsidR="00841875" w:rsidRPr="00C752CF" w:rsidRDefault="00841875" w:rsidP="00887C4C">
      <w:pPr>
        <w:pStyle w:val="BodyText"/>
        <w:spacing w:before="0" w:after="0"/>
        <w:rPr>
          <w:rFonts w:ascii="Times New Roman" w:hAnsi="Times New Roman" w:cs="Times New Roman"/>
        </w:rPr>
      </w:pPr>
      <w:bookmarkStart w:id="17" w:name="rid-0-0-0-14069"/>
      <w:bookmarkEnd w:id="16"/>
      <w:r w:rsidRPr="00C752CF">
        <w:rPr>
          <w:rFonts w:ascii="Times New Roman" w:hAnsi="Times New Roman" w:cs="Times New Roman"/>
          <w:strike/>
        </w:rPr>
        <w:t>   (K)</w:t>
      </w:r>
      <w:r w:rsidRPr="00C752CF">
        <w:rPr>
          <w:rFonts w:ascii="Times New Roman" w:hAnsi="Times New Roman" w:cs="Times New Roman"/>
        </w:rPr>
        <w:t> </w:t>
      </w:r>
      <w:r w:rsidRPr="00C752CF">
        <w:rPr>
          <w:rFonts w:ascii="Times New Roman" w:hAnsi="Times New Roman" w:cs="Times New Roman"/>
          <w:b/>
          <w:bCs/>
          <w:u w:val="single"/>
        </w:rPr>
        <w:t>(H)</w:t>
      </w:r>
      <w:r w:rsidRPr="00C752CF">
        <w:rPr>
          <w:rFonts w:ascii="Times New Roman" w:hAnsi="Times New Roman" w:cs="Times New Roman"/>
        </w:rPr>
        <w:t> Parkland – Community parkland and public open space.</w:t>
      </w:r>
    </w:p>
    <w:p w14:paraId="3279B743" w14:textId="4BF05D63" w:rsidR="00841875" w:rsidRPr="00C752CF" w:rsidRDefault="00B0705B" w:rsidP="00887C4C">
      <w:pPr>
        <w:pStyle w:val="BodyText"/>
        <w:spacing w:before="0" w:after="0"/>
        <w:rPr>
          <w:rFonts w:ascii="Times New Roman" w:hAnsi="Times New Roman" w:cs="Times New Roman"/>
          <w:b/>
          <w:bCs/>
          <w:u w:val="single"/>
        </w:rPr>
      </w:pPr>
      <w:r>
        <w:rPr>
          <w:rFonts w:ascii="Times New Roman" w:hAnsi="Times New Roman" w:cs="Times New Roman"/>
          <w:b/>
          <w:bCs/>
        </w:rPr>
        <w:t xml:space="preserve">     </w:t>
      </w:r>
      <w:r w:rsidR="00841875" w:rsidRPr="00C752CF">
        <w:rPr>
          <w:rFonts w:ascii="Times New Roman" w:hAnsi="Times New Roman" w:cs="Times New Roman"/>
          <w:b/>
          <w:bCs/>
        </w:rPr>
        <w:t xml:space="preserve">    </w:t>
      </w:r>
      <w:r w:rsidR="00841875" w:rsidRPr="00C752CF">
        <w:rPr>
          <w:rFonts w:ascii="Times New Roman" w:hAnsi="Times New Roman" w:cs="Times New Roman"/>
          <w:b/>
          <w:bCs/>
          <w:u w:val="single"/>
        </w:rPr>
        <w:t>(I)  Residential Home (Small)</w:t>
      </w:r>
    </w:p>
    <w:p w14:paraId="02784628" w14:textId="77777777" w:rsidR="00841875" w:rsidRPr="00C752CF" w:rsidRDefault="00841875" w:rsidP="00887C4C">
      <w:pPr>
        <w:pStyle w:val="BodyText"/>
        <w:spacing w:before="0" w:after="0"/>
        <w:rPr>
          <w:rFonts w:ascii="Times New Roman" w:hAnsi="Times New Roman" w:cs="Times New Roman"/>
        </w:rPr>
      </w:pPr>
      <w:bookmarkStart w:id="18" w:name="rid-0-0-0-14070"/>
      <w:bookmarkEnd w:id="17"/>
      <w:r w:rsidRPr="00C752CF">
        <w:rPr>
          <w:rFonts w:ascii="Times New Roman" w:hAnsi="Times New Roman" w:cs="Times New Roman"/>
          <w:strike/>
        </w:rPr>
        <w:t>   (L)</w:t>
      </w:r>
      <w:r w:rsidRPr="00C752CF">
        <w:rPr>
          <w:rFonts w:ascii="Times New Roman" w:hAnsi="Times New Roman" w:cs="Times New Roman"/>
        </w:rPr>
        <w:t> </w:t>
      </w:r>
      <w:r w:rsidRPr="00C752CF">
        <w:rPr>
          <w:rFonts w:ascii="Times New Roman" w:hAnsi="Times New Roman" w:cs="Times New Roman"/>
          <w:b/>
          <w:bCs/>
          <w:u w:val="single"/>
        </w:rPr>
        <w:t>(J)</w:t>
      </w:r>
      <w:r w:rsidRPr="00C752CF">
        <w:rPr>
          <w:rFonts w:ascii="Times New Roman" w:hAnsi="Times New Roman" w:cs="Times New Roman"/>
        </w:rPr>
        <w:t>  Subdivision, Conventional residential.</w:t>
      </w:r>
    </w:p>
    <w:p w14:paraId="2CE171D6" w14:textId="77777777" w:rsidR="002C4B01" w:rsidRDefault="002C4B01" w:rsidP="00887C4C">
      <w:pPr>
        <w:pStyle w:val="BodyText"/>
        <w:spacing w:before="0" w:after="0"/>
        <w:rPr>
          <w:rFonts w:ascii="Times New Roman" w:hAnsi="Times New Roman" w:cs="Times New Roman"/>
        </w:rPr>
      </w:pPr>
      <w:bookmarkStart w:id="19" w:name="rid-0-0-0-14071"/>
      <w:bookmarkEnd w:id="18"/>
    </w:p>
    <w:p w14:paraId="4A77E9F1" w14:textId="1EBBFCE4" w:rsidR="00561882" w:rsidRDefault="002C4B01" w:rsidP="00887C4C">
      <w:pPr>
        <w:pStyle w:val="BodyText"/>
        <w:spacing w:before="0" w:after="0"/>
        <w:rPr>
          <w:rFonts w:ascii="Times New Roman" w:hAnsi="Times New Roman" w:cs="Times New Roman"/>
        </w:rPr>
      </w:pPr>
      <w:r>
        <w:rPr>
          <w:rFonts w:ascii="Times New Roman" w:hAnsi="Times New Roman" w:cs="Times New Roman"/>
        </w:rPr>
        <w:t>…..</w:t>
      </w:r>
    </w:p>
    <w:p w14:paraId="0206D4A5" w14:textId="77777777" w:rsidR="002C4B01" w:rsidRPr="00C752CF" w:rsidRDefault="002C4B01" w:rsidP="00887C4C">
      <w:pPr>
        <w:pStyle w:val="BodyText"/>
        <w:spacing w:before="0" w:after="0"/>
        <w:rPr>
          <w:rFonts w:ascii="Times New Roman" w:hAnsi="Times New Roman" w:cs="Times New Roman"/>
        </w:rPr>
      </w:pPr>
    </w:p>
    <w:p w14:paraId="7808A33F" w14:textId="77777777" w:rsidR="00841875" w:rsidRPr="00561882" w:rsidRDefault="00841875" w:rsidP="00887C4C">
      <w:pPr>
        <w:pStyle w:val="BodyText"/>
        <w:spacing w:before="0" w:after="0"/>
        <w:rPr>
          <w:rFonts w:ascii="Times New Roman" w:hAnsi="Times New Roman" w:cs="Times New Roman"/>
          <w:b/>
          <w:bCs/>
        </w:rPr>
      </w:pPr>
      <w:bookmarkStart w:id="20" w:name="rid-0-0-0-14115"/>
      <w:bookmarkEnd w:id="19"/>
      <w:r w:rsidRPr="00561882">
        <w:rPr>
          <w:rFonts w:ascii="Times New Roman" w:hAnsi="Times New Roman" w:cs="Times New Roman"/>
          <w:b/>
          <w:bCs/>
        </w:rPr>
        <w:t>R-1 SINGLE-FAMILY RESIDENTIAL DISTRICT</w:t>
      </w:r>
    </w:p>
    <w:p w14:paraId="7E6B9966" w14:textId="77777777" w:rsidR="00841875" w:rsidRPr="00626A87" w:rsidRDefault="00841875" w:rsidP="00887C4C">
      <w:pPr>
        <w:pStyle w:val="BodyText"/>
        <w:spacing w:before="0" w:after="0"/>
        <w:rPr>
          <w:rFonts w:ascii="Times New Roman" w:hAnsi="Times New Roman" w:cs="Times New Roman"/>
        </w:rPr>
      </w:pPr>
      <w:bookmarkStart w:id="21" w:name="JD_154.10.041"/>
      <w:bookmarkEnd w:id="20"/>
      <w:bookmarkEnd w:id="21"/>
    </w:p>
    <w:p w14:paraId="00E8E574" w14:textId="77777777" w:rsidR="00841875" w:rsidRPr="00561882" w:rsidRDefault="00841875" w:rsidP="00887C4C">
      <w:pPr>
        <w:pStyle w:val="BodyText"/>
        <w:spacing w:before="0" w:after="0"/>
        <w:rPr>
          <w:rFonts w:ascii="Times New Roman" w:hAnsi="Times New Roman" w:cs="Times New Roman"/>
          <w:b/>
          <w:bCs/>
        </w:rPr>
      </w:pPr>
      <w:bookmarkStart w:id="22" w:name="JD_154.10.042"/>
      <w:bookmarkStart w:id="23" w:name="rid-0-0-0-14119"/>
      <w:bookmarkEnd w:id="22"/>
      <w:r w:rsidRPr="00561882">
        <w:rPr>
          <w:rFonts w:ascii="Times New Roman" w:hAnsi="Times New Roman" w:cs="Times New Roman"/>
          <w:b/>
          <w:bCs/>
        </w:rPr>
        <w:t>§ 154.10.042 PRINCIPAL PERMITTED USES.</w:t>
      </w:r>
    </w:p>
    <w:p w14:paraId="01B74F50" w14:textId="77777777" w:rsidR="00841875" w:rsidRPr="00626A87" w:rsidRDefault="00841875" w:rsidP="00887C4C">
      <w:pPr>
        <w:pStyle w:val="BodyText"/>
        <w:spacing w:before="0" w:after="0"/>
        <w:rPr>
          <w:rFonts w:ascii="Times New Roman" w:hAnsi="Times New Roman" w:cs="Times New Roman"/>
        </w:rPr>
      </w:pPr>
      <w:bookmarkStart w:id="24" w:name="rid-0-0-0-14120"/>
      <w:bookmarkEnd w:id="23"/>
      <w:r w:rsidRPr="00626A87">
        <w:rPr>
          <w:rFonts w:ascii="Times New Roman" w:hAnsi="Times New Roman" w:cs="Times New Roman"/>
        </w:rPr>
        <w:t>   (A)   Accessory building and structures as regulated by § 154.16.01.</w:t>
      </w:r>
    </w:p>
    <w:p w14:paraId="706A5E11" w14:textId="77777777" w:rsidR="00841875" w:rsidRPr="00626A87" w:rsidRDefault="00841875" w:rsidP="00887C4C">
      <w:pPr>
        <w:pStyle w:val="BodyText"/>
        <w:spacing w:before="0" w:after="0"/>
        <w:rPr>
          <w:rFonts w:ascii="Times New Roman" w:hAnsi="Times New Roman" w:cs="Times New Roman"/>
        </w:rPr>
      </w:pPr>
      <w:bookmarkStart w:id="25" w:name="rid-0-0-0-14121"/>
      <w:bookmarkEnd w:id="24"/>
      <w:r w:rsidRPr="00626A87">
        <w:rPr>
          <w:rFonts w:ascii="Times New Roman" w:hAnsi="Times New Roman" w:cs="Times New Roman"/>
        </w:rPr>
        <w:t>   (B)   Accessory uses as regulated by § 154.16.01.</w:t>
      </w:r>
    </w:p>
    <w:p w14:paraId="3BA7ABBF" w14:textId="77777777" w:rsidR="00841875" w:rsidRPr="00626A87" w:rsidRDefault="00841875" w:rsidP="00887C4C">
      <w:pPr>
        <w:pStyle w:val="BodyText"/>
        <w:spacing w:before="0" w:after="0"/>
        <w:rPr>
          <w:rFonts w:ascii="Times New Roman" w:hAnsi="Times New Roman" w:cs="Times New Roman"/>
        </w:rPr>
      </w:pPr>
      <w:bookmarkStart w:id="26" w:name="rid-0-0-0-14122"/>
      <w:bookmarkEnd w:id="25"/>
      <w:r w:rsidRPr="00626A87">
        <w:rPr>
          <w:rFonts w:ascii="Times New Roman" w:hAnsi="Times New Roman" w:cs="Times New Roman"/>
        </w:rPr>
        <w:t>   (C)   Day care facility – Type B family day care home.</w:t>
      </w:r>
    </w:p>
    <w:p w14:paraId="2A748964" w14:textId="77777777" w:rsidR="00841875" w:rsidRPr="00626A87" w:rsidRDefault="00841875" w:rsidP="00887C4C">
      <w:pPr>
        <w:pStyle w:val="BodyText"/>
        <w:spacing w:before="0" w:after="0"/>
        <w:rPr>
          <w:rFonts w:ascii="Times New Roman" w:hAnsi="Times New Roman" w:cs="Times New Roman"/>
        </w:rPr>
      </w:pPr>
      <w:bookmarkStart w:id="27" w:name="rid-0-0-0-14123"/>
      <w:bookmarkEnd w:id="26"/>
      <w:r w:rsidRPr="00626A87">
        <w:rPr>
          <w:rFonts w:ascii="Times New Roman" w:hAnsi="Times New Roman" w:cs="Times New Roman"/>
        </w:rPr>
        <w:t>   (D)   Dwelling – Single-family, detached.</w:t>
      </w:r>
    </w:p>
    <w:p w14:paraId="53C79459" w14:textId="77777777" w:rsidR="00841875" w:rsidRPr="00626A87" w:rsidRDefault="00841875" w:rsidP="00887C4C">
      <w:pPr>
        <w:pStyle w:val="BodyText"/>
        <w:spacing w:before="0" w:after="0"/>
        <w:rPr>
          <w:rFonts w:ascii="Times New Roman" w:hAnsi="Times New Roman" w:cs="Times New Roman"/>
          <w:b/>
          <w:bCs/>
          <w:u w:val="single"/>
        </w:rPr>
      </w:pPr>
      <w:r w:rsidRPr="00B0705B">
        <w:rPr>
          <w:rFonts w:ascii="Times New Roman" w:hAnsi="Times New Roman" w:cs="Times New Roman"/>
          <w:b/>
          <w:bCs/>
        </w:rPr>
        <w:t xml:space="preserve">   (</w:t>
      </w:r>
      <w:r w:rsidRPr="00626A87">
        <w:rPr>
          <w:rFonts w:ascii="Times New Roman" w:hAnsi="Times New Roman" w:cs="Times New Roman"/>
          <w:b/>
          <w:bCs/>
          <w:u w:val="single"/>
        </w:rPr>
        <w:t>E)   Foster Home</w:t>
      </w:r>
    </w:p>
    <w:p w14:paraId="2A92FE10" w14:textId="77777777" w:rsidR="00841875" w:rsidRPr="00626A87" w:rsidRDefault="00841875" w:rsidP="00887C4C">
      <w:pPr>
        <w:pStyle w:val="BodyText"/>
        <w:spacing w:before="0" w:after="0"/>
        <w:rPr>
          <w:rFonts w:ascii="Times New Roman" w:hAnsi="Times New Roman" w:cs="Times New Roman"/>
          <w:strike/>
        </w:rPr>
      </w:pPr>
      <w:bookmarkStart w:id="28" w:name="rid-0-0-0-14124"/>
      <w:bookmarkEnd w:id="27"/>
      <w:r w:rsidRPr="00626A87">
        <w:rPr>
          <w:rFonts w:ascii="Times New Roman" w:hAnsi="Times New Roman" w:cs="Times New Roman"/>
          <w:strike/>
        </w:rPr>
        <w:t>   (E)   Group home – Adult family home.</w:t>
      </w:r>
    </w:p>
    <w:p w14:paraId="64297C95" w14:textId="77777777" w:rsidR="00841875" w:rsidRPr="00626A87" w:rsidRDefault="00841875" w:rsidP="00887C4C">
      <w:pPr>
        <w:pStyle w:val="BodyText"/>
        <w:spacing w:before="0" w:after="0"/>
        <w:rPr>
          <w:rFonts w:ascii="Times New Roman" w:hAnsi="Times New Roman" w:cs="Times New Roman"/>
          <w:strike/>
        </w:rPr>
      </w:pPr>
      <w:bookmarkStart w:id="29" w:name="rid-0-0-0-14125"/>
      <w:bookmarkEnd w:id="28"/>
      <w:r w:rsidRPr="00626A87">
        <w:rPr>
          <w:rFonts w:ascii="Times New Roman" w:hAnsi="Times New Roman" w:cs="Times New Roman"/>
          <w:strike/>
        </w:rPr>
        <w:t>   (F)   Group home – Community alternative home.</w:t>
      </w:r>
    </w:p>
    <w:p w14:paraId="269D58FD" w14:textId="77777777" w:rsidR="00841875" w:rsidRPr="00626A87" w:rsidRDefault="00841875" w:rsidP="00887C4C">
      <w:pPr>
        <w:pStyle w:val="BodyText"/>
        <w:spacing w:before="0" w:after="0"/>
        <w:rPr>
          <w:rFonts w:ascii="Times New Roman" w:hAnsi="Times New Roman" w:cs="Times New Roman"/>
          <w:strike/>
        </w:rPr>
      </w:pPr>
      <w:bookmarkStart w:id="30" w:name="rid-0-0-0-14126"/>
      <w:bookmarkEnd w:id="29"/>
      <w:r w:rsidRPr="00626A87">
        <w:rPr>
          <w:rFonts w:ascii="Times New Roman" w:hAnsi="Times New Roman" w:cs="Times New Roman"/>
          <w:strike/>
        </w:rPr>
        <w:t>   (G)   Group home – Foster care facility/Certified family foster home.</w:t>
      </w:r>
    </w:p>
    <w:p w14:paraId="7D6BBB39" w14:textId="77777777" w:rsidR="00841875" w:rsidRPr="00626A87" w:rsidRDefault="00841875" w:rsidP="00887C4C">
      <w:pPr>
        <w:pStyle w:val="BodyText"/>
        <w:spacing w:before="0" w:after="0"/>
        <w:rPr>
          <w:rFonts w:ascii="Times New Roman" w:hAnsi="Times New Roman" w:cs="Times New Roman"/>
          <w:strike/>
        </w:rPr>
      </w:pPr>
      <w:bookmarkStart w:id="31" w:name="rid-0-0-0-14127"/>
      <w:bookmarkEnd w:id="30"/>
      <w:r w:rsidRPr="00626A87">
        <w:rPr>
          <w:rFonts w:ascii="Times New Roman" w:hAnsi="Times New Roman" w:cs="Times New Roman"/>
          <w:strike/>
        </w:rPr>
        <w:t>   (H)   Group home – MR/DD family care facility.</w:t>
      </w:r>
    </w:p>
    <w:p w14:paraId="28FA6754" w14:textId="77777777" w:rsidR="00841875" w:rsidRPr="00626A87" w:rsidRDefault="00841875" w:rsidP="00887C4C">
      <w:pPr>
        <w:pStyle w:val="BodyText"/>
        <w:spacing w:before="0" w:after="0"/>
        <w:rPr>
          <w:rFonts w:ascii="Times New Roman" w:hAnsi="Times New Roman" w:cs="Times New Roman"/>
        </w:rPr>
      </w:pPr>
      <w:bookmarkStart w:id="32" w:name="rid-0-0-0-14128"/>
      <w:bookmarkEnd w:id="31"/>
      <w:r w:rsidRPr="00626A87">
        <w:rPr>
          <w:rFonts w:ascii="Times New Roman" w:hAnsi="Times New Roman" w:cs="Times New Roman"/>
        </w:rPr>
        <w:t>   </w:t>
      </w:r>
      <w:r w:rsidRPr="00626A87">
        <w:rPr>
          <w:rFonts w:ascii="Times New Roman" w:hAnsi="Times New Roman" w:cs="Times New Roman"/>
          <w:strike/>
        </w:rPr>
        <w:t>(I)</w:t>
      </w:r>
      <w:r w:rsidRPr="00626A87">
        <w:rPr>
          <w:rFonts w:ascii="Times New Roman" w:hAnsi="Times New Roman" w:cs="Times New Roman"/>
        </w:rPr>
        <w:t> </w:t>
      </w:r>
      <w:r w:rsidRPr="00626A87">
        <w:rPr>
          <w:rFonts w:ascii="Times New Roman" w:hAnsi="Times New Roman" w:cs="Times New Roman"/>
          <w:b/>
          <w:bCs/>
          <w:u w:val="single"/>
        </w:rPr>
        <w:t>(F)</w:t>
      </w:r>
      <w:r w:rsidRPr="00626A87">
        <w:rPr>
          <w:rFonts w:ascii="Times New Roman" w:hAnsi="Times New Roman" w:cs="Times New Roman"/>
        </w:rPr>
        <w:t> Home occupations subject to the conditions of § 154.16.03.</w:t>
      </w:r>
    </w:p>
    <w:p w14:paraId="295AD177" w14:textId="77777777" w:rsidR="00841875" w:rsidRPr="00626A87" w:rsidRDefault="00841875" w:rsidP="00887C4C">
      <w:pPr>
        <w:pStyle w:val="BodyText"/>
        <w:spacing w:before="0" w:after="0"/>
        <w:rPr>
          <w:rFonts w:ascii="Times New Roman" w:hAnsi="Times New Roman" w:cs="Times New Roman"/>
        </w:rPr>
      </w:pPr>
      <w:bookmarkStart w:id="33" w:name="rid-0-0-0-14129"/>
      <w:bookmarkEnd w:id="32"/>
      <w:r w:rsidRPr="00626A87">
        <w:rPr>
          <w:rFonts w:ascii="Times New Roman" w:hAnsi="Times New Roman" w:cs="Times New Roman"/>
          <w:strike/>
        </w:rPr>
        <w:t>   (J)</w:t>
      </w:r>
      <w:r w:rsidRPr="00626A87">
        <w:rPr>
          <w:rFonts w:ascii="Times New Roman" w:hAnsi="Times New Roman" w:cs="Times New Roman"/>
        </w:rPr>
        <w:t> </w:t>
      </w:r>
      <w:r w:rsidRPr="00626A87">
        <w:rPr>
          <w:rFonts w:ascii="Times New Roman" w:hAnsi="Times New Roman" w:cs="Times New Roman"/>
          <w:b/>
          <w:bCs/>
          <w:u w:val="single"/>
        </w:rPr>
        <w:t>(G)</w:t>
      </w:r>
      <w:r w:rsidRPr="00626A87">
        <w:rPr>
          <w:rFonts w:ascii="Times New Roman" w:hAnsi="Times New Roman" w:cs="Times New Roman"/>
        </w:rPr>
        <w:t> Parking, On-site.</w:t>
      </w:r>
    </w:p>
    <w:p w14:paraId="1C2294CE" w14:textId="77777777" w:rsidR="00841875" w:rsidRPr="00626A87" w:rsidRDefault="00841875" w:rsidP="00887C4C">
      <w:pPr>
        <w:pStyle w:val="BodyText"/>
        <w:spacing w:before="0" w:after="0"/>
        <w:rPr>
          <w:rFonts w:ascii="Times New Roman" w:hAnsi="Times New Roman" w:cs="Times New Roman"/>
        </w:rPr>
      </w:pPr>
      <w:bookmarkStart w:id="34" w:name="rid-0-0-0-14130"/>
      <w:bookmarkEnd w:id="33"/>
      <w:r w:rsidRPr="00626A87">
        <w:rPr>
          <w:rFonts w:ascii="Times New Roman" w:hAnsi="Times New Roman" w:cs="Times New Roman"/>
          <w:strike/>
        </w:rPr>
        <w:t>   (K)</w:t>
      </w:r>
      <w:r w:rsidRPr="00626A87">
        <w:rPr>
          <w:rFonts w:ascii="Times New Roman" w:hAnsi="Times New Roman" w:cs="Times New Roman"/>
        </w:rPr>
        <w:t> </w:t>
      </w:r>
      <w:r w:rsidRPr="00626A87">
        <w:rPr>
          <w:rFonts w:ascii="Times New Roman" w:hAnsi="Times New Roman" w:cs="Times New Roman"/>
          <w:b/>
          <w:bCs/>
          <w:u w:val="single"/>
        </w:rPr>
        <w:t>(H)</w:t>
      </w:r>
      <w:r w:rsidRPr="00626A87">
        <w:rPr>
          <w:rFonts w:ascii="Times New Roman" w:hAnsi="Times New Roman" w:cs="Times New Roman"/>
        </w:rPr>
        <w:t> Parkland – Community parkland and public open space.</w:t>
      </w:r>
    </w:p>
    <w:p w14:paraId="75B35CC1" w14:textId="7BA47885" w:rsidR="00841875" w:rsidRPr="00626A87" w:rsidRDefault="00B0705B" w:rsidP="00887C4C">
      <w:pPr>
        <w:pStyle w:val="BodyText"/>
        <w:spacing w:before="0" w:after="0"/>
        <w:rPr>
          <w:rFonts w:ascii="Times New Roman" w:hAnsi="Times New Roman" w:cs="Times New Roman"/>
          <w:b/>
          <w:bCs/>
          <w:u w:val="single"/>
        </w:rPr>
      </w:pPr>
      <w:r w:rsidRPr="00B0705B">
        <w:rPr>
          <w:rFonts w:ascii="Times New Roman" w:hAnsi="Times New Roman" w:cs="Times New Roman"/>
          <w:b/>
          <w:bCs/>
        </w:rPr>
        <w:t xml:space="preserve">      </w:t>
      </w:r>
      <w:r w:rsidR="00841875" w:rsidRPr="00B0705B">
        <w:rPr>
          <w:rFonts w:ascii="Times New Roman" w:hAnsi="Times New Roman" w:cs="Times New Roman"/>
          <w:b/>
          <w:bCs/>
        </w:rPr>
        <w:t xml:space="preserve">   </w:t>
      </w:r>
      <w:r w:rsidR="00841875" w:rsidRPr="00626A87">
        <w:rPr>
          <w:rFonts w:ascii="Times New Roman" w:hAnsi="Times New Roman" w:cs="Times New Roman"/>
          <w:b/>
          <w:bCs/>
          <w:u w:val="single"/>
        </w:rPr>
        <w:t>(</w:t>
      </w:r>
      <w:r w:rsidR="00841875">
        <w:rPr>
          <w:rFonts w:ascii="Times New Roman" w:hAnsi="Times New Roman" w:cs="Times New Roman"/>
          <w:b/>
          <w:bCs/>
          <w:u w:val="single"/>
        </w:rPr>
        <w:t>I</w:t>
      </w:r>
      <w:r w:rsidR="00841875" w:rsidRPr="00626A87">
        <w:rPr>
          <w:rFonts w:ascii="Times New Roman" w:hAnsi="Times New Roman" w:cs="Times New Roman"/>
          <w:b/>
          <w:bCs/>
          <w:u w:val="single"/>
        </w:rPr>
        <w:t>) Residential Home (Small)</w:t>
      </w:r>
    </w:p>
    <w:p w14:paraId="7CFA419C" w14:textId="77777777" w:rsidR="00841875" w:rsidRPr="00626A87" w:rsidRDefault="00841875" w:rsidP="00887C4C">
      <w:pPr>
        <w:pStyle w:val="BodyText"/>
        <w:spacing w:before="0" w:after="0"/>
        <w:rPr>
          <w:rFonts w:ascii="Times New Roman" w:hAnsi="Times New Roman" w:cs="Times New Roman"/>
        </w:rPr>
      </w:pPr>
      <w:bookmarkStart w:id="35" w:name="rid-0-0-0-14131"/>
      <w:bookmarkEnd w:id="34"/>
      <w:r w:rsidRPr="00626A87">
        <w:rPr>
          <w:rFonts w:ascii="Times New Roman" w:hAnsi="Times New Roman" w:cs="Times New Roman"/>
        </w:rPr>
        <w:t>   </w:t>
      </w:r>
      <w:r w:rsidRPr="00626A87">
        <w:rPr>
          <w:rFonts w:ascii="Times New Roman" w:hAnsi="Times New Roman" w:cs="Times New Roman"/>
          <w:strike/>
        </w:rPr>
        <w:t>(L)</w:t>
      </w:r>
      <w:r w:rsidRPr="00626A87">
        <w:rPr>
          <w:rFonts w:ascii="Times New Roman" w:hAnsi="Times New Roman" w:cs="Times New Roman"/>
        </w:rPr>
        <w:t> </w:t>
      </w:r>
      <w:r w:rsidRPr="00626A87">
        <w:rPr>
          <w:rFonts w:ascii="Times New Roman" w:hAnsi="Times New Roman" w:cs="Times New Roman"/>
          <w:b/>
          <w:bCs/>
          <w:u w:val="single"/>
        </w:rPr>
        <w:t>(J)</w:t>
      </w:r>
      <w:r w:rsidRPr="00626A87">
        <w:rPr>
          <w:rFonts w:ascii="Times New Roman" w:hAnsi="Times New Roman" w:cs="Times New Roman"/>
        </w:rPr>
        <w:t> Subdivision, Conventional residential.</w:t>
      </w:r>
    </w:p>
    <w:p w14:paraId="75A2E389" w14:textId="77777777" w:rsidR="00561882" w:rsidRDefault="00561882" w:rsidP="00887C4C">
      <w:pPr>
        <w:pStyle w:val="BodyText"/>
        <w:spacing w:before="0" w:after="0"/>
        <w:rPr>
          <w:rFonts w:ascii="Times New Roman" w:hAnsi="Times New Roman" w:cs="Times New Roman"/>
        </w:rPr>
      </w:pPr>
      <w:bookmarkStart w:id="36" w:name="rid-0-0-0-14191"/>
      <w:bookmarkEnd w:id="35"/>
    </w:p>
    <w:p w14:paraId="1F232C21" w14:textId="6355FFE0" w:rsidR="002C4B01" w:rsidRDefault="002C4B01" w:rsidP="00887C4C">
      <w:pPr>
        <w:pStyle w:val="BodyText"/>
        <w:spacing w:before="0" w:after="0"/>
        <w:rPr>
          <w:rFonts w:ascii="Times New Roman" w:hAnsi="Times New Roman" w:cs="Times New Roman"/>
        </w:rPr>
      </w:pPr>
      <w:r>
        <w:rPr>
          <w:rFonts w:ascii="Times New Roman" w:hAnsi="Times New Roman" w:cs="Times New Roman"/>
        </w:rPr>
        <w:t>…..</w:t>
      </w:r>
    </w:p>
    <w:p w14:paraId="51049707" w14:textId="77777777" w:rsidR="002C4B01" w:rsidRDefault="002C4B01" w:rsidP="00887C4C">
      <w:pPr>
        <w:pStyle w:val="BodyText"/>
        <w:spacing w:before="0" w:after="0"/>
        <w:rPr>
          <w:rFonts w:ascii="Times New Roman" w:hAnsi="Times New Roman" w:cs="Times New Roman"/>
        </w:rPr>
      </w:pPr>
    </w:p>
    <w:p w14:paraId="36879501" w14:textId="661CB043" w:rsidR="00841875" w:rsidRPr="00561882" w:rsidRDefault="00841875" w:rsidP="00887C4C">
      <w:pPr>
        <w:pStyle w:val="BodyText"/>
        <w:spacing w:before="0" w:after="0"/>
        <w:rPr>
          <w:rFonts w:ascii="Times New Roman" w:hAnsi="Times New Roman" w:cs="Times New Roman"/>
          <w:b/>
          <w:bCs/>
        </w:rPr>
      </w:pPr>
      <w:r w:rsidRPr="00561882">
        <w:rPr>
          <w:rFonts w:ascii="Times New Roman" w:hAnsi="Times New Roman" w:cs="Times New Roman"/>
          <w:b/>
          <w:bCs/>
        </w:rPr>
        <w:t>R-2 SINGLE-FAMILY RESIDENTIAL DISTRICT</w:t>
      </w:r>
    </w:p>
    <w:bookmarkEnd w:id="36"/>
    <w:p w14:paraId="0A6C209B" w14:textId="77777777" w:rsidR="00841875" w:rsidRPr="00626A87" w:rsidRDefault="00841875" w:rsidP="00887C4C">
      <w:pPr>
        <w:pStyle w:val="BodyText"/>
        <w:spacing w:before="0" w:after="0"/>
        <w:rPr>
          <w:rFonts w:ascii="Times New Roman" w:hAnsi="Times New Roman" w:cs="Times New Roman"/>
        </w:rPr>
      </w:pPr>
    </w:p>
    <w:p w14:paraId="712B9A98" w14:textId="77777777" w:rsidR="00841875" w:rsidRPr="00561882" w:rsidRDefault="00841875" w:rsidP="00887C4C">
      <w:pPr>
        <w:pStyle w:val="BodyText"/>
        <w:spacing w:before="0" w:after="0"/>
        <w:rPr>
          <w:rFonts w:ascii="Times New Roman" w:hAnsi="Times New Roman" w:cs="Times New Roman"/>
          <w:b/>
          <w:bCs/>
        </w:rPr>
      </w:pPr>
      <w:bookmarkStart w:id="37" w:name="JD_154.10.062"/>
      <w:bookmarkStart w:id="38" w:name="rid-0-0-0-14195"/>
      <w:bookmarkEnd w:id="37"/>
      <w:r w:rsidRPr="00561882">
        <w:rPr>
          <w:rFonts w:ascii="Times New Roman" w:hAnsi="Times New Roman" w:cs="Times New Roman"/>
          <w:b/>
          <w:bCs/>
        </w:rPr>
        <w:t>§ 154.10.062 PRINCIPAL PERMITTED USES.</w:t>
      </w:r>
    </w:p>
    <w:p w14:paraId="30D6B394" w14:textId="77777777" w:rsidR="00841875" w:rsidRPr="00626A87" w:rsidRDefault="00841875" w:rsidP="00887C4C">
      <w:pPr>
        <w:pStyle w:val="BodyText"/>
        <w:spacing w:before="0" w:after="0"/>
        <w:rPr>
          <w:rFonts w:ascii="Times New Roman" w:hAnsi="Times New Roman" w:cs="Times New Roman"/>
        </w:rPr>
      </w:pPr>
      <w:bookmarkStart w:id="39" w:name="rid-0-0-0-14196"/>
      <w:bookmarkEnd w:id="38"/>
      <w:r w:rsidRPr="00626A87">
        <w:rPr>
          <w:rFonts w:ascii="Times New Roman" w:hAnsi="Times New Roman" w:cs="Times New Roman"/>
        </w:rPr>
        <w:t>   (A)   Accessory building and structures as regulated by § 154.16.01.</w:t>
      </w:r>
    </w:p>
    <w:p w14:paraId="37B40012" w14:textId="77777777" w:rsidR="00841875" w:rsidRPr="00626A87" w:rsidRDefault="00841875" w:rsidP="00887C4C">
      <w:pPr>
        <w:pStyle w:val="BodyText"/>
        <w:spacing w:before="0" w:after="0"/>
        <w:rPr>
          <w:rFonts w:ascii="Times New Roman" w:hAnsi="Times New Roman" w:cs="Times New Roman"/>
        </w:rPr>
      </w:pPr>
      <w:bookmarkStart w:id="40" w:name="rid-0-0-0-14197"/>
      <w:bookmarkEnd w:id="39"/>
      <w:r w:rsidRPr="00626A87">
        <w:rPr>
          <w:rFonts w:ascii="Times New Roman" w:hAnsi="Times New Roman" w:cs="Times New Roman"/>
        </w:rPr>
        <w:t>   (B)   Accessory uses as regulated by § 154.16.01.</w:t>
      </w:r>
    </w:p>
    <w:p w14:paraId="0F737B13" w14:textId="77777777" w:rsidR="00841875" w:rsidRPr="00626A87" w:rsidRDefault="00841875" w:rsidP="00887C4C">
      <w:pPr>
        <w:pStyle w:val="BodyText"/>
        <w:spacing w:before="0" w:after="0"/>
        <w:rPr>
          <w:rFonts w:ascii="Times New Roman" w:hAnsi="Times New Roman" w:cs="Times New Roman"/>
        </w:rPr>
      </w:pPr>
      <w:bookmarkStart w:id="41" w:name="rid-0-0-0-14198"/>
      <w:bookmarkEnd w:id="40"/>
      <w:r w:rsidRPr="00626A87">
        <w:rPr>
          <w:rFonts w:ascii="Times New Roman" w:hAnsi="Times New Roman" w:cs="Times New Roman"/>
        </w:rPr>
        <w:t>   (C)   Day care facility – Type B family day care home.</w:t>
      </w:r>
    </w:p>
    <w:p w14:paraId="5C4534C8" w14:textId="77777777" w:rsidR="00841875" w:rsidRPr="00626A87" w:rsidRDefault="00841875" w:rsidP="00887C4C">
      <w:pPr>
        <w:pStyle w:val="BodyText"/>
        <w:spacing w:before="0" w:after="0"/>
        <w:rPr>
          <w:rFonts w:ascii="Times New Roman" w:hAnsi="Times New Roman" w:cs="Times New Roman"/>
        </w:rPr>
      </w:pPr>
      <w:bookmarkStart w:id="42" w:name="rid-0-0-0-14199"/>
      <w:bookmarkEnd w:id="41"/>
      <w:r w:rsidRPr="00626A87">
        <w:rPr>
          <w:rFonts w:ascii="Times New Roman" w:hAnsi="Times New Roman" w:cs="Times New Roman"/>
        </w:rPr>
        <w:t>   (D)   Dwelling – Single-family, detached.</w:t>
      </w:r>
    </w:p>
    <w:p w14:paraId="6606D54A" w14:textId="77777777" w:rsidR="00841875" w:rsidRPr="00626A87" w:rsidRDefault="00841875" w:rsidP="00887C4C">
      <w:pPr>
        <w:pStyle w:val="BodyText"/>
        <w:spacing w:before="0" w:after="0"/>
        <w:rPr>
          <w:rFonts w:ascii="Times New Roman" w:hAnsi="Times New Roman" w:cs="Times New Roman"/>
          <w:b/>
          <w:bCs/>
          <w:u w:val="single"/>
        </w:rPr>
      </w:pPr>
      <w:r w:rsidRPr="00626A87">
        <w:rPr>
          <w:rFonts w:ascii="Times New Roman" w:hAnsi="Times New Roman" w:cs="Times New Roman"/>
          <w:b/>
          <w:bCs/>
          <w:u w:val="single"/>
        </w:rPr>
        <w:t xml:space="preserve">   (E)   Foster Home</w:t>
      </w:r>
    </w:p>
    <w:p w14:paraId="2F3162A8" w14:textId="77777777" w:rsidR="00841875" w:rsidRPr="00626A87" w:rsidRDefault="00841875" w:rsidP="00887C4C">
      <w:pPr>
        <w:pStyle w:val="BodyText"/>
        <w:spacing w:before="0" w:after="0"/>
        <w:rPr>
          <w:rFonts w:ascii="Times New Roman" w:hAnsi="Times New Roman" w:cs="Times New Roman"/>
          <w:strike/>
        </w:rPr>
      </w:pPr>
      <w:bookmarkStart w:id="43" w:name="rid-0-0-0-14200"/>
      <w:bookmarkEnd w:id="42"/>
      <w:r w:rsidRPr="00626A87">
        <w:rPr>
          <w:rFonts w:ascii="Times New Roman" w:hAnsi="Times New Roman" w:cs="Times New Roman"/>
          <w:strike/>
        </w:rPr>
        <w:t>   (E)   Group home – Adult family home.</w:t>
      </w:r>
    </w:p>
    <w:p w14:paraId="14A29AA7" w14:textId="77777777" w:rsidR="00841875" w:rsidRPr="00626A87" w:rsidRDefault="00841875" w:rsidP="00887C4C">
      <w:pPr>
        <w:pStyle w:val="BodyText"/>
        <w:spacing w:before="0" w:after="0"/>
        <w:rPr>
          <w:rFonts w:ascii="Times New Roman" w:hAnsi="Times New Roman" w:cs="Times New Roman"/>
          <w:strike/>
        </w:rPr>
      </w:pPr>
      <w:bookmarkStart w:id="44" w:name="rid-0-0-0-14201"/>
      <w:bookmarkEnd w:id="43"/>
      <w:r w:rsidRPr="00626A87">
        <w:rPr>
          <w:rFonts w:ascii="Times New Roman" w:hAnsi="Times New Roman" w:cs="Times New Roman"/>
          <w:strike/>
        </w:rPr>
        <w:t>   (F)   Group home – Community alternative home.</w:t>
      </w:r>
    </w:p>
    <w:p w14:paraId="3D13C76B" w14:textId="77777777" w:rsidR="00841875" w:rsidRPr="00626A87" w:rsidRDefault="00841875" w:rsidP="00887C4C">
      <w:pPr>
        <w:pStyle w:val="BodyText"/>
        <w:spacing w:before="0" w:after="0"/>
        <w:rPr>
          <w:rFonts w:ascii="Times New Roman" w:hAnsi="Times New Roman" w:cs="Times New Roman"/>
          <w:strike/>
        </w:rPr>
      </w:pPr>
      <w:bookmarkStart w:id="45" w:name="rid-0-0-0-14202"/>
      <w:bookmarkEnd w:id="44"/>
      <w:r w:rsidRPr="00626A87">
        <w:rPr>
          <w:rFonts w:ascii="Times New Roman" w:hAnsi="Times New Roman" w:cs="Times New Roman"/>
          <w:strike/>
        </w:rPr>
        <w:t>   (G)   Group home – Foster care facility/Certified family foster home.</w:t>
      </w:r>
    </w:p>
    <w:p w14:paraId="3AD62A0A" w14:textId="77777777" w:rsidR="00841875" w:rsidRPr="00626A87" w:rsidRDefault="00841875" w:rsidP="00887C4C">
      <w:pPr>
        <w:pStyle w:val="BodyText"/>
        <w:spacing w:before="0" w:after="0"/>
        <w:rPr>
          <w:rFonts w:ascii="Times New Roman" w:hAnsi="Times New Roman" w:cs="Times New Roman"/>
          <w:strike/>
        </w:rPr>
      </w:pPr>
      <w:bookmarkStart w:id="46" w:name="rid-0-0-0-14203"/>
      <w:bookmarkEnd w:id="45"/>
      <w:r w:rsidRPr="00626A87">
        <w:rPr>
          <w:rFonts w:ascii="Times New Roman" w:hAnsi="Times New Roman" w:cs="Times New Roman"/>
          <w:strike/>
        </w:rPr>
        <w:t>   (H)   Group home – MR/DD family care facility.</w:t>
      </w:r>
    </w:p>
    <w:p w14:paraId="45179720" w14:textId="77777777" w:rsidR="00841875" w:rsidRPr="00626A87" w:rsidRDefault="00841875" w:rsidP="00887C4C">
      <w:pPr>
        <w:pStyle w:val="BodyText"/>
        <w:spacing w:before="0" w:after="0"/>
        <w:rPr>
          <w:rFonts w:ascii="Times New Roman" w:hAnsi="Times New Roman" w:cs="Times New Roman"/>
        </w:rPr>
      </w:pPr>
      <w:bookmarkStart w:id="47" w:name="rid-0-0-0-14204"/>
      <w:bookmarkEnd w:id="46"/>
      <w:r w:rsidRPr="00626A87">
        <w:rPr>
          <w:rFonts w:ascii="Times New Roman" w:hAnsi="Times New Roman" w:cs="Times New Roman"/>
          <w:strike/>
        </w:rPr>
        <w:t>   (I)</w:t>
      </w:r>
      <w:r>
        <w:rPr>
          <w:rFonts w:ascii="Times New Roman" w:hAnsi="Times New Roman" w:cs="Times New Roman"/>
        </w:rPr>
        <w:t xml:space="preserve"> </w:t>
      </w:r>
      <w:r w:rsidRPr="00626A87">
        <w:rPr>
          <w:rFonts w:ascii="Times New Roman" w:hAnsi="Times New Roman" w:cs="Times New Roman"/>
          <w:b/>
          <w:bCs/>
          <w:u w:val="single"/>
        </w:rPr>
        <w:t>(F)</w:t>
      </w:r>
      <w:r w:rsidRPr="00626A87">
        <w:rPr>
          <w:rFonts w:ascii="Times New Roman" w:hAnsi="Times New Roman" w:cs="Times New Roman"/>
        </w:rPr>
        <w:t> Home occupations subject to the conditions of § 154.16.03.</w:t>
      </w:r>
    </w:p>
    <w:p w14:paraId="350D8A21" w14:textId="77777777" w:rsidR="00841875" w:rsidRPr="00626A87" w:rsidRDefault="00841875" w:rsidP="00887C4C">
      <w:pPr>
        <w:pStyle w:val="BodyText"/>
        <w:spacing w:before="0" w:after="0"/>
        <w:rPr>
          <w:rFonts w:ascii="Times New Roman" w:hAnsi="Times New Roman" w:cs="Times New Roman"/>
        </w:rPr>
      </w:pPr>
      <w:bookmarkStart w:id="48" w:name="rid-0-0-0-14205"/>
      <w:bookmarkEnd w:id="47"/>
      <w:r w:rsidRPr="00626A87">
        <w:rPr>
          <w:rFonts w:ascii="Times New Roman" w:hAnsi="Times New Roman" w:cs="Times New Roman"/>
          <w:strike/>
        </w:rPr>
        <w:t>   (J)</w:t>
      </w:r>
      <w:r w:rsidRPr="00626A87">
        <w:rPr>
          <w:rFonts w:ascii="Times New Roman" w:hAnsi="Times New Roman" w:cs="Times New Roman"/>
        </w:rPr>
        <w:t> </w:t>
      </w:r>
      <w:r w:rsidRPr="00626A87">
        <w:rPr>
          <w:rFonts w:ascii="Times New Roman" w:hAnsi="Times New Roman" w:cs="Times New Roman"/>
          <w:b/>
          <w:bCs/>
          <w:u w:val="single"/>
        </w:rPr>
        <w:t>(G)</w:t>
      </w:r>
      <w:r w:rsidRPr="00626A87">
        <w:rPr>
          <w:rFonts w:ascii="Times New Roman" w:hAnsi="Times New Roman" w:cs="Times New Roman"/>
        </w:rPr>
        <w:t> Parking, On-site.</w:t>
      </w:r>
    </w:p>
    <w:p w14:paraId="6378F638" w14:textId="77777777" w:rsidR="00841875" w:rsidRPr="00626A87" w:rsidRDefault="00841875" w:rsidP="00887C4C">
      <w:pPr>
        <w:pStyle w:val="BodyText"/>
        <w:spacing w:before="0" w:after="0"/>
        <w:rPr>
          <w:rFonts w:ascii="Times New Roman" w:hAnsi="Times New Roman" w:cs="Times New Roman"/>
        </w:rPr>
      </w:pPr>
      <w:bookmarkStart w:id="49" w:name="rid-0-0-0-14206"/>
      <w:bookmarkEnd w:id="48"/>
      <w:r w:rsidRPr="00626A87">
        <w:rPr>
          <w:rFonts w:ascii="Times New Roman" w:hAnsi="Times New Roman" w:cs="Times New Roman"/>
          <w:strike/>
        </w:rPr>
        <w:t>   (K)</w:t>
      </w:r>
      <w:r w:rsidRPr="00626A87">
        <w:rPr>
          <w:rFonts w:ascii="Times New Roman" w:hAnsi="Times New Roman" w:cs="Times New Roman"/>
        </w:rPr>
        <w:t> </w:t>
      </w:r>
      <w:r w:rsidRPr="00626A87">
        <w:rPr>
          <w:rFonts w:ascii="Times New Roman" w:hAnsi="Times New Roman" w:cs="Times New Roman"/>
          <w:b/>
          <w:bCs/>
          <w:u w:val="single"/>
        </w:rPr>
        <w:t>(H)</w:t>
      </w:r>
      <w:r w:rsidRPr="00626A87">
        <w:rPr>
          <w:rFonts w:ascii="Times New Roman" w:hAnsi="Times New Roman" w:cs="Times New Roman"/>
        </w:rPr>
        <w:t> Parkland – Community parkland and public open space.</w:t>
      </w:r>
    </w:p>
    <w:p w14:paraId="328AA134" w14:textId="5834C3D2" w:rsidR="00841875" w:rsidRPr="00626A87" w:rsidRDefault="00841875" w:rsidP="00887C4C">
      <w:pPr>
        <w:pStyle w:val="BodyText"/>
        <w:spacing w:before="0" w:after="0"/>
        <w:rPr>
          <w:rFonts w:ascii="Times New Roman" w:hAnsi="Times New Roman" w:cs="Times New Roman"/>
          <w:b/>
          <w:bCs/>
          <w:u w:val="single"/>
        </w:rPr>
      </w:pPr>
      <w:r w:rsidRPr="00626A87">
        <w:rPr>
          <w:rFonts w:ascii="Times New Roman" w:hAnsi="Times New Roman" w:cs="Times New Roman"/>
        </w:rPr>
        <w:t xml:space="preserve">  </w:t>
      </w:r>
      <w:r w:rsidR="00B0705B">
        <w:rPr>
          <w:rFonts w:ascii="Times New Roman" w:hAnsi="Times New Roman" w:cs="Times New Roman"/>
        </w:rPr>
        <w:t xml:space="preserve">     </w:t>
      </w:r>
      <w:r w:rsidRPr="00626A87">
        <w:rPr>
          <w:rFonts w:ascii="Times New Roman" w:hAnsi="Times New Roman" w:cs="Times New Roman"/>
        </w:rPr>
        <w:t xml:space="preserve">  </w:t>
      </w:r>
      <w:r w:rsidRPr="00626A87">
        <w:rPr>
          <w:rFonts w:ascii="Times New Roman" w:hAnsi="Times New Roman" w:cs="Times New Roman"/>
          <w:b/>
          <w:bCs/>
          <w:u w:val="single"/>
        </w:rPr>
        <w:t>(</w:t>
      </w:r>
      <w:r>
        <w:rPr>
          <w:rFonts w:ascii="Times New Roman" w:hAnsi="Times New Roman" w:cs="Times New Roman"/>
          <w:b/>
          <w:bCs/>
          <w:u w:val="single"/>
        </w:rPr>
        <w:t>I</w:t>
      </w:r>
      <w:r w:rsidRPr="00626A87">
        <w:rPr>
          <w:rFonts w:ascii="Times New Roman" w:hAnsi="Times New Roman" w:cs="Times New Roman"/>
          <w:b/>
          <w:bCs/>
          <w:u w:val="single"/>
        </w:rPr>
        <w:t xml:space="preserve">)   Residential Home (Small) </w:t>
      </w:r>
    </w:p>
    <w:p w14:paraId="0B572016" w14:textId="77777777" w:rsidR="00841875" w:rsidRPr="00626A87" w:rsidRDefault="00841875" w:rsidP="00887C4C">
      <w:pPr>
        <w:pStyle w:val="BodyText"/>
        <w:spacing w:before="0" w:after="0"/>
        <w:rPr>
          <w:rFonts w:ascii="Times New Roman" w:hAnsi="Times New Roman" w:cs="Times New Roman"/>
        </w:rPr>
      </w:pPr>
      <w:bookmarkStart w:id="50" w:name="rid-0-0-0-14207"/>
      <w:bookmarkEnd w:id="49"/>
      <w:r w:rsidRPr="00626A87">
        <w:rPr>
          <w:rFonts w:ascii="Times New Roman" w:hAnsi="Times New Roman" w:cs="Times New Roman"/>
          <w:strike/>
        </w:rPr>
        <w:t>   (L)</w:t>
      </w:r>
      <w:r w:rsidRPr="00626A87">
        <w:rPr>
          <w:rFonts w:ascii="Times New Roman" w:hAnsi="Times New Roman" w:cs="Times New Roman"/>
        </w:rPr>
        <w:t> </w:t>
      </w:r>
      <w:r w:rsidRPr="00626A87">
        <w:rPr>
          <w:rFonts w:ascii="Times New Roman" w:hAnsi="Times New Roman" w:cs="Times New Roman"/>
          <w:b/>
          <w:bCs/>
          <w:u w:val="single"/>
        </w:rPr>
        <w:t>(J)</w:t>
      </w:r>
      <w:r w:rsidRPr="00626A87">
        <w:rPr>
          <w:rFonts w:ascii="Times New Roman" w:hAnsi="Times New Roman" w:cs="Times New Roman"/>
        </w:rPr>
        <w:t> Subdivision, Conventional residential.</w:t>
      </w:r>
    </w:p>
    <w:p w14:paraId="161E4EC7" w14:textId="77777777" w:rsidR="00A13E73" w:rsidRDefault="00A13E73" w:rsidP="00887C4C">
      <w:pPr>
        <w:pStyle w:val="BodyText"/>
        <w:spacing w:before="0" w:after="0"/>
        <w:rPr>
          <w:rFonts w:ascii="Times New Roman" w:hAnsi="Times New Roman" w:cs="Times New Roman"/>
        </w:rPr>
      </w:pPr>
      <w:bookmarkStart w:id="51" w:name="rid-0-0-0-14271"/>
      <w:bookmarkEnd w:id="50"/>
    </w:p>
    <w:p w14:paraId="145E05F8" w14:textId="12670B04" w:rsidR="006C3BE2" w:rsidRDefault="006C3BE2" w:rsidP="00887C4C">
      <w:pPr>
        <w:pStyle w:val="BodyText"/>
        <w:spacing w:before="0" w:after="0"/>
        <w:rPr>
          <w:rFonts w:ascii="Times New Roman" w:hAnsi="Times New Roman" w:cs="Times New Roman"/>
        </w:rPr>
      </w:pPr>
      <w:r>
        <w:rPr>
          <w:rFonts w:ascii="Times New Roman" w:hAnsi="Times New Roman" w:cs="Times New Roman"/>
        </w:rPr>
        <w:t>…..</w:t>
      </w:r>
    </w:p>
    <w:p w14:paraId="05182E26" w14:textId="77777777" w:rsidR="006C3BE2" w:rsidRDefault="006C3BE2" w:rsidP="00887C4C">
      <w:pPr>
        <w:pStyle w:val="BodyText"/>
        <w:spacing w:before="0" w:after="0"/>
        <w:rPr>
          <w:rFonts w:ascii="Times New Roman" w:hAnsi="Times New Roman" w:cs="Times New Roman"/>
        </w:rPr>
      </w:pPr>
    </w:p>
    <w:p w14:paraId="25D563EB" w14:textId="04FFFFE0" w:rsidR="00841875" w:rsidRPr="00561882" w:rsidRDefault="00841875" w:rsidP="00887C4C">
      <w:pPr>
        <w:pStyle w:val="BodyText"/>
        <w:spacing w:before="0" w:after="0"/>
        <w:rPr>
          <w:rFonts w:ascii="Times New Roman" w:hAnsi="Times New Roman" w:cs="Times New Roman"/>
          <w:b/>
          <w:bCs/>
        </w:rPr>
      </w:pPr>
      <w:r w:rsidRPr="00561882">
        <w:rPr>
          <w:rFonts w:ascii="Times New Roman" w:hAnsi="Times New Roman" w:cs="Times New Roman"/>
          <w:b/>
          <w:bCs/>
        </w:rPr>
        <w:t>R-4 MULTIPLE-FAMILY RESIDENTIAL DISTRICT</w:t>
      </w:r>
    </w:p>
    <w:p w14:paraId="06670178" w14:textId="77777777" w:rsidR="00841875" w:rsidRPr="00626A87" w:rsidRDefault="00841875" w:rsidP="00887C4C">
      <w:pPr>
        <w:pStyle w:val="BodyText"/>
        <w:spacing w:before="0" w:after="0"/>
        <w:rPr>
          <w:rFonts w:ascii="Times New Roman" w:hAnsi="Times New Roman" w:cs="Times New Roman"/>
        </w:rPr>
      </w:pPr>
      <w:bookmarkStart w:id="52" w:name="JD_154.10.081"/>
      <w:bookmarkEnd w:id="51"/>
      <w:bookmarkEnd w:id="52"/>
    </w:p>
    <w:p w14:paraId="38B01CEE" w14:textId="77777777" w:rsidR="00841875" w:rsidRPr="00561882" w:rsidRDefault="00841875" w:rsidP="00887C4C">
      <w:pPr>
        <w:pStyle w:val="BodyText"/>
        <w:spacing w:before="0" w:after="0"/>
        <w:rPr>
          <w:rFonts w:ascii="Times New Roman" w:hAnsi="Times New Roman" w:cs="Times New Roman"/>
          <w:b/>
          <w:bCs/>
        </w:rPr>
      </w:pPr>
      <w:bookmarkStart w:id="53" w:name="JD_154.10.082"/>
      <w:bookmarkStart w:id="54" w:name="rid-0-0-0-14275"/>
      <w:bookmarkEnd w:id="53"/>
      <w:r w:rsidRPr="00561882">
        <w:rPr>
          <w:rFonts w:ascii="Times New Roman" w:hAnsi="Times New Roman" w:cs="Times New Roman"/>
          <w:b/>
          <w:bCs/>
        </w:rPr>
        <w:t>§ 154.10.082 PRINCIPAL PERMITTED USES.</w:t>
      </w:r>
    </w:p>
    <w:p w14:paraId="5752A31D" w14:textId="77777777" w:rsidR="00841875" w:rsidRPr="00626A87" w:rsidRDefault="00841875" w:rsidP="00887C4C">
      <w:pPr>
        <w:pStyle w:val="BodyText"/>
        <w:spacing w:before="0" w:after="0"/>
        <w:rPr>
          <w:rFonts w:ascii="Times New Roman" w:hAnsi="Times New Roman" w:cs="Times New Roman"/>
        </w:rPr>
      </w:pPr>
      <w:bookmarkStart w:id="55" w:name="rid-0-0-0-14276"/>
      <w:bookmarkEnd w:id="54"/>
      <w:r w:rsidRPr="00626A87">
        <w:rPr>
          <w:rFonts w:ascii="Times New Roman" w:hAnsi="Times New Roman" w:cs="Times New Roman"/>
        </w:rPr>
        <w:t>   (A)   Accessory building and structures as regulated by § 154.16.01.</w:t>
      </w:r>
    </w:p>
    <w:p w14:paraId="18486269" w14:textId="77777777" w:rsidR="00841875" w:rsidRPr="00626A87" w:rsidRDefault="00841875" w:rsidP="00887C4C">
      <w:pPr>
        <w:pStyle w:val="BodyText"/>
        <w:spacing w:before="0" w:after="0"/>
        <w:rPr>
          <w:rFonts w:ascii="Times New Roman" w:hAnsi="Times New Roman" w:cs="Times New Roman"/>
        </w:rPr>
      </w:pPr>
      <w:bookmarkStart w:id="56" w:name="rid-0-0-0-14277"/>
      <w:bookmarkEnd w:id="55"/>
      <w:r w:rsidRPr="00626A87">
        <w:rPr>
          <w:rFonts w:ascii="Times New Roman" w:hAnsi="Times New Roman" w:cs="Times New Roman"/>
        </w:rPr>
        <w:t>   (B)   Accessory uses as regulated by § 154.16.01.</w:t>
      </w:r>
    </w:p>
    <w:p w14:paraId="2BF40593" w14:textId="77777777" w:rsidR="00841875" w:rsidRPr="00626A87" w:rsidRDefault="00841875" w:rsidP="00887C4C">
      <w:pPr>
        <w:pStyle w:val="BodyText"/>
        <w:spacing w:before="0" w:after="0"/>
        <w:rPr>
          <w:rFonts w:ascii="Times New Roman" w:hAnsi="Times New Roman" w:cs="Times New Roman"/>
        </w:rPr>
      </w:pPr>
      <w:bookmarkStart w:id="57" w:name="rid-0-0-0-14278"/>
      <w:bookmarkEnd w:id="56"/>
      <w:r w:rsidRPr="00626A87">
        <w:rPr>
          <w:rFonts w:ascii="Times New Roman" w:hAnsi="Times New Roman" w:cs="Times New Roman"/>
        </w:rPr>
        <w:t>   (C)   Day care facility – Type B family day care home.</w:t>
      </w:r>
    </w:p>
    <w:p w14:paraId="4B86B16B" w14:textId="77777777" w:rsidR="00841875" w:rsidRPr="00626A87" w:rsidRDefault="00841875" w:rsidP="00887C4C">
      <w:pPr>
        <w:pStyle w:val="BodyText"/>
        <w:spacing w:before="0" w:after="0"/>
        <w:rPr>
          <w:rFonts w:ascii="Times New Roman" w:hAnsi="Times New Roman" w:cs="Times New Roman"/>
        </w:rPr>
      </w:pPr>
      <w:bookmarkStart w:id="58" w:name="rid-0-0-0-14279"/>
      <w:bookmarkEnd w:id="57"/>
      <w:r w:rsidRPr="00626A87">
        <w:rPr>
          <w:rFonts w:ascii="Times New Roman" w:hAnsi="Times New Roman" w:cs="Times New Roman"/>
        </w:rPr>
        <w:t>   (D)   Dwelling – Multiple-family.</w:t>
      </w:r>
    </w:p>
    <w:p w14:paraId="0951279F" w14:textId="77777777" w:rsidR="00841875" w:rsidRPr="00626A87" w:rsidRDefault="00841875" w:rsidP="00887C4C">
      <w:pPr>
        <w:pStyle w:val="BodyText"/>
        <w:spacing w:before="0" w:after="0"/>
        <w:rPr>
          <w:rFonts w:ascii="Times New Roman" w:hAnsi="Times New Roman" w:cs="Times New Roman"/>
        </w:rPr>
      </w:pPr>
      <w:bookmarkStart w:id="59" w:name="rid-0-0-0-14280"/>
      <w:bookmarkEnd w:id="58"/>
      <w:r w:rsidRPr="00626A87">
        <w:rPr>
          <w:rFonts w:ascii="Times New Roman" w:hAnsi="Times New Roman" w:cs="Times New Roman"/>
        </w:rPr>
        <w:t>   (E)   Dwelling – Row.</w:t>
      </w:r>
    </w:p>
    <w:p w14:paraId="0969B8C3" w14:textId="77777777" w:rsidR="00841875" w:rsidRPr="00626A87" w:rsidRDefault="00841875" w:rsidP="00887C4C">
      <w:pPr>
        <w:pStyle w:val="BodyText"/>
        <w:spacing w:before="0" w:after="0"/>
        <w:rPr>
          <w:rFonts w:ascii="Times New Roman" w:hAnsi="Times New Roman" w:cs="Times New Roman"/>
        </w:rPr>
      </w:pPr>
      <w:bookmarkStart w:id="60" w:name="rid-0-0-0-14281"/>
      <w:bookmarkEnd w:id="59"/>
      <w:r w:rsidRPr="00626A87">
        <w:rPr>
          <w:rFonts w:ascii="Times New Roman" w:hAnsi="Times New Roman" w:cs="Times New Roman"/>
        </w:rPr>
        <w:t>   (F)   Dwelling – Single-family, detached.</w:t>
      </w:r>
    </w:p>
    <w:p w14:paraId="37E1B495" w14:textId="77777777" w:rsidR="00841875" w:rsidRPr="00626A87" w:rsidRDefault="00841875" w:rsidP="00887C4C">
      <w:pPr>
        <w:pStyle w:val="BodyText"/>
        <w:spacing w:before="0" w:after="0"/>
        <w:rPr>
          <w:rFonts w:ascii="Times New Roman" w:hAnsi="Times New Roman" w:cs="Times New Roman"/>
        </w:rPr>
      </w:pPr>
      <w:bookmarkStart w:id="61" w:name="rid-0-0-0-14282"/>
      <w:bookmarkEnd w:id="60"/>
      <w:r w:rsidRPr="00626A87">
        <w:rPr>
          <w:rFonts w:ascii="Times New Roman" w:hAnsi="Times New Roman" w:cs="Times New Roman"/>
        </w:rPr>
        <w:t>   (G)   Dwelling – Two-family.</w:t>
      </w:r>
    </w:p>
    <w:p w14:paraId="68D98441" w14:textId="77777777" w:rsidR="00841875" w:rsidRPr="00626A87" w:rsidRDefault="00841875" w:rsidP="00887C4C">
      <w:pPr>
        <w:pStyle w:val="BodyText"/>
        <w:spacing w:before="0" w:after="0"/>
        <w:rPr>
          <w:rFonts w:ascii="Times New Roman" w:hAnsi="Times New Roman" w:cs="Times New Roman"/>
          <w:b/>
          <w:bCs/>
          <w:u w:val="single"/>
        </w:rPr>
      </w:pPr>
      <w:r w:rsidRPr="00626A87">
        <w:rPr>
          <w:rFonts w:ascii="Times New Roman" w:hAnsi="Times New Roman" w:cs="Times New Roman"/>
          <w:b/>
          <w:bCs/>
          <w:u w:val="single"/>
        </w:rPr>
        <w:t xml:space="preserve">   (E)   Foster Home</w:t>
      </w:r>
    </w:p>
    <w:p w14:paraId="7BB3A06E" w14:textId="77777777" w:rsidR="00841875" w:rsidRPr="00626A87" w:rsidRDefault="00841875" w:rsidP="00887C4C">
      <w:pPr>
        <w:pStyle w:val="BodyText"/>
        <w:spacing w:before="0" w:after="0"/>
        <w:rPr>
          <w:rFonts w:ascii="Times New Roman" w:hAnsi="Times New Roman" w:cs="Times New Roman"/>
          <w:strike/>
        </w:rPr>
      </w:pPr>
      <w:bookmarkStart w:id="62" w:name="rid-0-0-0-14283"/>
      <w:bookmarkEnd w:id="61"/>
      <w:r w:rsidRPr="00626A87">
        <w:rPr>
          <w:rFonts w:ascii="Times New Roman" w:hAnsi="Times New Roman" w:cs="Times New Roman"/>
          <w:strike/>
        </w:rPr>
        <w:t>   (H)   Group home – Adult family home.</w:t>
      </w:r>
    </w:p>
    <w:p w14:paraId="351E8E9A" w14:textId="77777777" w:rsidR="00841875" w:rsidRPr="00626A87" w:rsidRDefault="00841875" w:rsidP="00887C4C">
      <w:pPr>
        <w:pStyle w:val="BodyText"/>
        <w:spacing w:before="0" w:after="0"/>
        <w:rPr>
          <w:rFonts w:ascii="Times New Roman" w:hAnsi="Times New Roman" w:cs="Times New Roman"/>
          <w:strike/>
        </w:rPr>
      </w:pPr>
      <w:bookmarkStart w:id="63" w:name="rid-0-0-0-14284"/>
      <w:bookmarkEnd w:id="62"/>
      <w:r w:rsidRPr="00626A87">
        <w:rPr>
          <w:rFonts w:ascii="Times New Roman" w:hAnsi="Times New Roman" w:cs="Times New Roman"/>
          <w:strike/>
        </w:rPr>
        <w:t>   (I)   Group home – Community alternative home.</w:t>
      </w:r>
    </w:p>
    <w:p w14:paraId="7051807C" w14:textId="77777777" w:rsidR="00841875" w:rsidRPr="00626A87" w:rsidRDefault="00841875" w:rsidP="00887C4C">
      <w:pPr>
        <w:pStyle w:val="BodyText"/>
        <w:spacing w:before="0" w:after="0"/>
        <w:rPr>
          <w:rFonts w:ascii="Times New Roman" w:hAnsi="Times New Roman" w:cs="Times New Roman"/>
          <w:strike/>
        </w:rPr>
      </w:pPr>
      <w:bookmarkStart w:id="64" w:name="rid-0-0-0-14285"/>
      <w:bookmarkEnd w:id="63"/>
      <w:r w:rsidRPr="00626A87">
        <w:rPr>
          <w:rFonts w:ascii="Times New Roman" w:hAnsi="Times New Roman" w:cs="Times New Roman"/>
          <w:strike/>
        </w:rPr>
        <w:t>   (J)   Group home – Foster care facility/Certified family foster home.</w:t>
      </w:r>
    </w:p>
    <w:p w14:paraId="01BB0D63" w14:textId="77777777" w:rsidR="00841875" w:rsidRPr="00626A87" w:rsidRDefault="00841875" w:rsidP="00887C4C">
      <w:pPr>
        <w:pStyle w:val="BodyText"/>
        <w:spacing w:before="0" w:after="0"/>
        <w:rPr>
          <w:rFonts w:ascii="Times New Roman" w:hAnsi="Times New Roman" w:cs="Times New Roman"/>
          <w:strike/>
        </w:rPr>
      </w:pPr>
      <w:bookmarkStart w:id="65" w:name="rid-0-0-0-14286"/>
      <w:bookmarkEnd w:id="64"/>
      <w:r w:rsidRPr="00626A87">
        <w:rPr>
          <w:rFonts w:ascii="Times New Roman" w:hAnsi="Times New Roman" w:cs="Times New Roman"/>
          <w:strike/>
        </w:rPr>
        <w:t>   (K)   Group home – MR/DD family care facility.</w:t>
      </w:r>
    </w:p>
    <w:p w14:paraId="7FFD37A6" w14:textId="77777777" w:rsidR="00841875" w:rsidRPr="00626A87" w:rsidRDefault="00841875" w:rsidP="00887C4C">
      <w:pPr>
        <w:pStyle w:val="BodyText"/>
        <w:spacing w:before="0" w:after="0"/>
        <w:rPr>
          <w:rFonts w:ascii="Times New Roman" w:hAnsi="Times New Roman" w:cs="Times New Roman"/>
        </w:rPr>
      </w:pPr>
      <w:bookmarkStart w:id="66" w:name="rid-0-0-0-14287"/>
      <w:bookmarkEnd w:id="65"/>
      <w:r w:rsidRPr="00626A87">
        <w:rPr>
          <w:rFonts w:ascii="Times New Roman" w:hAnsi="Times New Roman" w:cs="Times New Roman"/>
          <w:strike/>
        </w:rPr>
        <w:t>   (L)</w:t>
      </w:r>
      <w:r w:rsidRPr="00626A87">
        <w:rPr>
          <w:rFonts w:ascii="Times New Roman" w:hAnsi="Times New Roman" w:cs="Times New Roman"/>
        </w:rPr>
        <w:t> </w:t>
      </w:r>
      <w:r w:rsidRPr="00626A87">
        <w:rPr>
          <w:rFonts w:ascii="Times New Roman" w:hAnsi="Times New Roman" w:cs="Times New Roman"/>
          <w:b/>
          <w:bCs/>
          <w:u w:val="single"/>
        </w:rPr>
        <w:t>(F)</w:t>
      </w:r>
      <w:r w:rsidRPr="00626A87">
        <w:rPr>
          <w:rFonts w:ascii="Times New Roman" w:hAnsi="Times New Roman" w:cs="Times New Roman"/>
        </w:rPr>
        <w:t> Home occupations subject to the conditions of § 154.16.03.</w:t>
      </w:r>
    </w:p>
    <w:p w14:paraId="304CCD59" w14:textId="77777777" w:rsidR="00841875" w:rsidRPr="00626A87" w:rsidRDefault="00841875" w:rsidP="00887C4C">
      <w:pPr>
        <w:pStyle w:val="BodyText"/>
        <w:spacing w:before="0" w:after="0"/>
        <w:rPr>
          <w:rFonts w:ascii="Times New Roman" w:hAnsi="Times New Roman" w:cs="Times New Roman"/>
        </w:rPr>
      </w:pPr>
      <w:bookmarkStart w:id="67" w:name="rid-0-0-0-14288"/>
      <w:bookmarkEnd w:id="66"/>
      <w:r w:rsidRPr="00626A87">
        <w:rPr>
          <w:rFonts w:ascii="Times New Roman" w:hAnsi="Times New Roman" w:cs="Times New Roman"/>
          <w:strike/>
        </w:rPr>
        <w:t>   (M)</w:t>
      </w:r>
      <w:r w:rsidRPr="00626A87">
        <w:rPr>
          <w:rFonts w:ascii="Times New Roman" w:hAnsi="Times New Roman" w:cs="Times New Roman"/>
        </w:rPr>
        <w:t> </w:t>
      </w:r>
      <w:r w:rsidRPr="00626A87">
        <w:rPr>
          <w:rFonts w:ascii="Times New Roman" w:hAnsi="Times New Roman" w:cs="Times New Roman"/>
          <w:b/>
          <w:bCs/>
          <w:u w:val="single"/>
        </w:rPr>
        <w:t>(G)</w:t>
      </w:r>
      <w:r w:rsidRPr="00626A87">
        <w:rPr>
          <w:rFonts w:ascii="Times New Roman" w:hAnsi="Times New Roman" w:cs="Times New Roman"/>
        </w:rPr>
        <w:t> Parking, On-site.</w:t>
      </w:r>
    </w:p>
    <w:p w14:paraId="0D6EAB6C" w14:textId="77777777" w:rsidR="00841875" w:rsidRPr="00626A87" w:rsidRDefault="00841875" w:rsidP="00887C4C">
      <w:pPr>
        <w:pStyle w:val="BodyText"/>
        <w:spacing w:before="0" w:after="0"/>
        <w:rPr>
          <w:rFonts w:ascii="Times New Roman" w:hAnsi="Times New Roman" w:cs="Times New Roman"/>
        </w:rPr>
      </w:pPr>
      <w:bookmarkStart w:id="68" w:name="rid-0-0-0-14289"/>
      <w:bookmarkEnd w:id="67"/>
      <w:r w:rsidRPr="00626A87">
        <w:rPr>
          <w:rFonts w:ascii="Times New Roman" w:hAnsi="Times New Roman" w:cs="Times New Roman"/>
          <w:strike/>
        </w:rPr>
        <w:t>   (N)</w:t>
      </w:r>
      <w:r w:rsidRPr="00626A87">
        <w:rPr>
          <w:rFonts w:ascii="Times New Roman" w:hAnsi="Times New Roman" w:cs="Times New Roman"/>
        </w:rPr>
        <w:t> </w:t>
      </w:r>
      <w:r w:rsidRPr="00626A87">
        <w:rPr>
          <w:rFonts w:ascii="Times New Roman" w:hAnsi="Times New Roman" w:cs="Times New Roman"/>
          <w:b/>
          <w:bCs/>
          <w:u w:val="single"/>
        </w:rPr>
        <w:t>(H)</w:t>
      </w:r>
      <w:r w:rsidRPr="00626A87">
        <w:rPr>
          <w:rFonts w:ascii="Times New Roman" w:hAnsi="Times New Roman" w:cs="Times New Roman"/>
        </w:rPr>
        <w:t> Parkland – Community parkland and public open space.</w:t>
      </w:r>
    </w:p>
    <w:p w14:paraId="69B30AC6" w14:textId="77777777" w:rsidR="00841875" w:rsidRPr="00626A87" w:rsidRDefault="00841875" w:rsidP="00887C4C">
      <w:pPr>
        <w:pStyle w:val="BodyText"/>
        <w:spacing w:before="0" w:after="0"/>
        <w:rPr>
          <w:rFonts w:ascii="Times New Roman" w:hAnsi="Times New Roman" w:cs="Times New Roman"/>
          <w:b/>
          <w:bCs/>
          <w:u w:val="single"/>
        </w:rPr>
      </w:pPr>
      <w:r w:rsidRPr="00B0705B">
        <w:rPr>
          <w:rFonts w:ascii="Times New Roman" w:hAnsi="Times New Roman" w:cs="Times New Roman"/>
          <w:b/>
          <w:bCs/>
        </w:rPr>
        <w:t xml:space="preserve">    </w:t>
      </w:r>
      <w:r w:rsidRPr="00626A87">
        <w:rPr>
          <w:rFonts w:ascii="Times New Roman" w:hAnsi="Times New Roman" w:cs="Times New Roman"/>
          <w:b/>
          <w:bCs/>
          <w:u w:val="single"/>
        </w:rPr>
        <w:t>(</w:t>
      </w:r>
      <w:r>
        <w:rPr>
          <w:rFonts w:ascii="Times New Roman" w:hAnsi="Times New Roman" w:cs="Times New Roman"/>
          <w:b/>
          <w:bCs/>
          <w:u w:val="single"/>
        </w:rPr>
        <w:t>I</w:t>
      </w:r>
      <w:r w:rsidRPr="00626A87">
        <w:rPr>
          <w:rFonts w:ascii="Times New Roman" w:hAnsi="Times New Roman" w:cs="Times New Roman"/>
          <w:b/>
          <w:bCs/>
          <w:u w:val="single"/>
        </w:rPr>
        <w:t>)   Residential Home (Small)</w:t>
      </w:r>
    </w:p>
    <w:p w14:paraId="14B14525" w14:textId="77777777" w:rsidR="00841875" w:rsidRPr="00626A87" w:rsidRDefault="00841875" w:rsidP="00887C4C">
      <w:pPr>
        <w:pStyle w:val="BodyText"/>
        <w:spacing w:before="0" w:after="0"/>
        <w:rPr>
          <w:rFonts w:ascii="Times New Roman" w:hAnsi="Times New Roman" w:cs="Times New Roman"/>
          <w:b/>
          <w:bCs/>
          <w:u w:val="single"/>
        </w:rPr>
      </w:pPr>
      <w:r w:rsidRPr="00B0705B">
        <w:rPr>
          <w:rFonts w:ascii="Times New Roman" w:hAnsi="Times New Roman" w:cs="Times New Roman"/>
          <w:b/>
          <w:bCs/>
        </w:rPr>
        <w:t xml:space="preserve">    </w:t>
      </w:r>
      <w:r w:rsidRPr="00626A87">
        <w:rPr>
          <w:rFonts w:ascii="Times New Roman" w:hAnsi="Times New Roman" w:cs="Times New Roman"/>
          <w:b/>
          <w:bCs/>
          <w:u w:val="single"/>
        </w:rPr>
        <w:t>(</w:t>
      </w:r>
      <w:r>
        <w:rPr>
          <w:rFonts w:ascii="Times New Roman" w:hAnsi="Times New Roman" w:cs="Times New Roman"/>
          <w:b/>
          <w:bCs/>
          <w:u w:val="single"/>
        </w:rPr>
        <w:t>J</w:t>
      </w:r>
      <w:r w:rsidRPr="00626A87">
        <w:rPr>
          <w:rFonts w:ascii="Times New Roman" w:hAnsi="Times New Roman" w:cs="Times New Roman"/>
          <w:b/>
          <w:bCs/>
          <w:u w:val="single"/>
        </w:rPr>
        <w:t>)  Residential Group Home (Medium)</w:t>
      </w:r>
    </w:p>
    <w:p w14:paraId="6FB64F8A" w14:textId="77777777" w:rsidR="00841875" w:rsidRPr="00626A87" w:rsidRDefault="00841875" w:rsidP="00887C4C">
      <w:pPr>
        <w:pStyle w:val="BodyText"/>
        <w:spacing w:before="0" w:after="0"/>
        <w:rPr>
          <w:rFonts w:ascii="Times New Roman" w:hAnsi="Times New Roman" w:cs="Times New Roman"/>
        </w:rPr>
      </w:pPr>
      <w:bookmarkStart w:id="69" w:name="rid-0-0-0-14290"/>
      <w:bookmarkEnd w:id="68"/>
      <w:r w:rsidRPr="00626A87">
        <w:rPr>
          <w:rFonts w:ascii="Times New Roman" w:hAnsi="Times New Roman" w:cs="Times New Roman"/>
          <w:strike/>
        </w:rPr>
        <w:t>   (O)</w:t>
      </w:r>
      <w:r w:rsidRPr="00626A87">
        <w:rPr>
          <w:rFonts w:ascii="Times New Roman" w:hAnsi="Times New Roman" w:cs="Times New Roman"/>
        </w:rPr>
        <w:t> </w:t>
      </w:r>
      <w:r w:rsidRPr="00626A87">
        <w:rPr>
          <w:rFonts w:ascii="Times New Roman" w:hAnsi="Times New Roman" w:cs="Times New Roman"/>
          <w:b/>
          <w:bCs/>
          <w:u w:val="single"/>
        </w:rPr>
        <w:t>(K)</w:t>
      </w:r>
      <w:r w:rsidRPr="00626A87">
        <w:rPr>
          <w:rFonts w:ascii="Times New Roman" w:hAnsi="Times New Roman" w:cs="Times New Roman"/>
        </w:rPr>
        <w:t> Subdivision, Conventional residential.</w:t>
      </w:r>
    </w:p>
    <w:bookmarkEnd w:id="69"/>
    <w:p w14:paraId="34EEBA02" w14:textId="77777777" w:rsidR="00841875" w:rsidRPr="00626A87" w:rsidRDefault="00841875" w:rsidP="00887C4C">
      <w:pPr>
        <w:pStyle w:val="BodyText"/>
        <w:spacing w:before="0" w:after="0"/>
        <w:rPr>
          <w:rFonts w:ascii="Times New Roman" w:hAnsi="Times New Roman" w:cs="Times New Roman"/>
        </w:rPr>
      </w:pPr>
    </w:p>
    <w:p w14:paraId="4562B20C" w14:textId="77777777" w:rsidR="00841875" w:rsidRPr="00561882" w:rsidRDefault="00841875" w:rsidP="00887C4C">
      <w:pPr>
        <w:pStyle w:val="BodyText"/>
        <w:spacing w:before="0" w:after="0"/>
        <w:rPr>
          <w:rFonts w:ascii="Times New Roman" w:hAnsi="Times New Roman" w:cs="Times New Roman"/>
          <w:b/>
          <w:bCs/>
        </w:rPr>
      </w:pPr>
      <w:bookmarkStart w:id="70" w:name="JD_154.10.083"/>
      <w:bookmarkStart w:id="71" w:name="rid-0-0-0-14292"/>
      <w:bookmarkEnd w:id="70"/>
      <w:r w:rsidRPr="00561882">
        <w:rPr>
          <w:rFonts w:ascii="Times New Roman" w:hAnsi="Times New Roman" w:cs="Times New Roman"/>
          <w:b/>
          <w:bCs/>
        </w:rPr>
        <w:t>§ 154.10.083 CONDITIONALLY PERMITTED USES.</w:t>
      </w:r>
    </w:p>
    <w:p w14:paraId="76554F99" w14:textId="77777777" w:rsidR="00841875" w:rsidRPr="00626A87" w:rsidRDefault="00841875" w:rsidP="00887C4C">
      <w:pPr>
        <w:pStyle w:val="BodyText"/>
        <w:spacing w:before="0" w:after="0"/>
        <w:rPr>
          <w:rFonts w:ascii="Times New Roman" w:hAnsi="Times New Roman" w:cs="Times New Roman"/>
        </w:rPr>
      </w:pPr>
      <w:bookmarkStart w:id="72" w:name="rid-0-0-0-14293"/>
      <w:bookmarkEnd w:id="71"/>
      <w:r w:rsidRPr="00626A87">
        <w:rPr>
          <w:rFonts w:ascii="Times New Roman" w:hAnsi="Times New Roman" w:cs="Times New Roman"/>
        </w:rPr>
        <w:t>   Subject to general conditions and supplemental requirements in this Chapter.</w:t>
      </w:r>
    </w:p>
    <w:p w14:paraId="41DB873C" w14:textId="77777777" w:rsidR="00841875" w:rsidRPr="00626A87" w:rsidRDefault="00841875" w:rsidP="00887C4C">
      <w:pPr>
        <w:pStyle w:val="BodyText"/>
        <w:spacing w:before="0" w:after="0"/>
        <w:rPr>
          <w:rFonts w:ascii="Times New Roman" w:hAnsi="Times New Roman" w:cs="Times New Roman"/>
        </w:rPr>
      </w:pPr>
      <w:bookmarkStart w:id="73" w:name="rid-0-0-0-14294"/>
      <w:bookmarkEnd w:id="72"/>
      <w:r w:rsidRPr="00626A87">
        <w:rPr>
          <w:rFonts w:ascii="Times New Roman" w:hAnsi="Times New Roman" w:cs="Times New Roman"/>
        </w:rPr>
        <w:t>   (A)   Cemeteries.</w:t>
      </w:r>
    </w:p>
    <w:p w14:paraId="1DDFDCF2" w14:textId="77777777" w:rsidR="00841875" w:rsidRPr="00626A87" w:rsidRDefault="00841875" w:rsidP="00887C4C">
      <w:pPr>
        <w:pStyle w:val="BodyText"/>
        <w:spacing w:before="0" w:after="0"/>
        <w:rPr>
          <w:rFonts w:ascii="Times New Roman" w:hAnsi="Times New Roman" w:cs="Times New Roman"/>
        </w:rPr>
      </w:pPr>
      <w:bookmarkStart w:id="74" w:name="rid-0-0-0-14295"/>
      <w:bookmarkEnd w:id="73"/>
      <w:r w:rsidRPr="00626A87">
        <w:rPr>
          <w:rFonts w:ascii="Times New Roman" w:hAnsi="Times New Roman" w:cs="Times New Roman"/>
        </w:rPr>
        <w:t>   (B)   Churches and other similar places of religious worship.</w:t>
      </w:r>
    </w:p>
    <w:p w14:paraId="302BE2B7" w14:textId="77777777" w:rsidR="00841875" w:rsidRPr="00626A87" w:rsidRDefault="00841875" w:rsidP="00887C4C">
      <w:pPr>
        <w:pStyle w:val="BodyText"/>
        <w:spacing w:before="0" w:after="0"/>
        <w:rPr>
          <w:rFonts w:ascii="Times New Roman" w:hAnsi="Times New Roman" w:cs="Times New Roman"/>
        </w:rPr>
      </w:pPr>
      <w:bookmarkStart w:id="75" w:name="rid-0-0-0-14296"/>
      <w:bookmarkEnd w:id="74"/>
      <w:r w:rsidRPr="00626A87">
        <w:rPr>
          <w:rFonts w:ascii="Times New Roman" w:hAnsi="Times New Roman" w:cs="Times New Roman"/>
        </w:rPr>
        <w:t>   (C)   Day care facility – Child day care center.</w:t>
      </w:r>
    </w:p>
    <w:p w14:paraId="1EA5662B" w14:textId="77777777" w:rsidR="00841875" w:rsidRPr="00626A87" w:rsidRDefault="00841875" w:rsidP="00887C4C">
      <w:pPr>
        <w:pStyle w:val="BodyText"/>
        <w:spacing w:before="0" w:after="0"/>
        <w:rPr>
          <w:rFonts w:ascii="Times New Roman" w:hAnsi="Times New Roman" w:cs="Times New Roman"/>
        </w:rPr>
      </w:pPr>
      <w:bookmarkStart w:id="76" w:name="rid-0-0-0-14297"/>
      <w:bookmarkEnd w:id="75"/>
      <w:r w:rsidRPr="00626A87">
        <w:rPr>
          <w:rFonts w:ascii="Times New Roman" w:hAnsi="Times New Roman" w:cs="Times New Roman"/>
        </w:rPr>
        <w:t>   (D)   Day care facility – Type A family day care home.</w:t>
      </w:r>
    </w:p>
    <w:p w14:paraId="4A4D3160" w14:textId="77777777" w:rsidR="00841875" w:rsidRPr="00626A87" w:rsidRDefault="00841875" w:rsidP="00887C4C">
      <w:pPr>
        <w:pStyle w:val="BodyText"/>
        <w:spacing w:before="0" w:after="0"/>
        <w:rPr>
          <w:rFonts w:ascii="Times New Roman" w:hAnsi="Times New Roman" w:cs="Times New Roman"/>
        </w:rPr>
      </w:pPr>
      <w:bookmarkStart w:id="77" w:name="rid-0-0-0-14298"/>
      <w:bookmarkEnd w:id="76"/>
      <w:r w:rsidRPr="00626A87">
        <w:rPr>
          <w:rFonts w:ascii="Times New Roman" w:hAnsi="Times New Roman" w:cs="Times New Roman"/>
        </w:rPr>
        <w:t>   (E)   Dwelling – Single-family, zero-lot line.</w:t>
      </w:r>
    </w:p>
    <w:p w14:paraId="0E6BFABB" w14:textId="77777777" w:rsidR="00841875" w:rsidRPr="00626A87" w:rsidRDefault="00841875" w:rsidP="00887C4C">
      <w:pPr>
        <w:pStyle w:val="BodyText"/>
        <w:spacing w:before="0" w:after="0"/>
        <w:rPr>
          <w:rFonts w:ascii="Times New Roman" w:hAnsi="Times New Roman" w:cs="Times New Roman"/>
          <w:strike/>
        </w:rPr>
      </w:pPr>
      <w:bookmarkStart w:id="78" w:name="rid-0-0-0-14299"/>
      <w:bookmarkEnd w:id="77"/>
      <w:r w:rsidRPr="00626A87">
        <w:rPr>
          <w:rFonts w:ascii="Times New Roman" w:hAnsi="Times New Roman" w:cs="Times New Roman"/>
          <w:strike/>
        </w:rPr>
        <w:t>   (F)   Group home – Adult group home.</w:t>
      </w:r>
    </w:p>
    <w:p w14:paraId="5F7E9D04" w14:textId="77777777" w:rsidR="00841875" w:rsidRPr="00626A87" w:rsidRDefault="00841875" w:rsidP="00887C4C">
      <w:pPr>
        <w:pStyle w:val="BodyText"/>
        <w:spacing w:before="0" w:after="0"/>
        <w:rPr>
          <w:rFonts w:ascii="Times New Roman" w:hAnsi="Times New Roman" w:cs="Times New Roman"/>
          <w:strike/>
        </w:rPr>
      </w:pPr>
      <w:bookmarkStart w:id="79" w:name="rid-0-0-0-14300"/>
      <w:bookmarkEnd w:id="78"/>
      <w:r w:rsidRPr="00626A87">
        <w:rPr>
          <w:rFonts w:ascii="Times New Roman" w:hAnsi="Times New Roman" w:cs="Times New Roman"/>
          <w:strike/>
        </w:rPr>
        <w:t>   (G)   Group home – Congregate housing.</w:t>
      </w:r>
    </w:p>
    <w:p w14:paraId="175A8E6D" w14:textId="77777777" w:rsidR="00841875" w:rsidRPr="00626A87" w:rsidRDefault="00841875" w:rsidP="00887C4C">
      <w:pPr>
        <w:pStyle w:val="BodyText"/>
        <w:spacing w:before="0" w:after="0"/>
        <w:rPr>
          <w:rFonts w:ascii="Times New Roman" w:hAnsi="Times New Roman" w:cs="Times New Roman"/>
          <w:strike/>
        </w:rPr>
      </w:pPr>
      <w:bookmarkStart w:id="80" w:name="rid-0-0-0-14301"/>
      <w:bookmarkEnd w:id="79"/>
      <w:r w:rsidRPr="00626A87">
        <w:rPr>
          <w:rFonts w:ascii="Times New Roman" w:hAnsi="Times New Roman" w:cs="Times New Roman"/>
          <w:strike/>
        </w:rPr>
        <w:t>   (H)   Group home – Home for the aging.</w:t>
      </w:r>
    </w:p>
    <w:p w14:paraId="0816BBA0" w14:textId="77777777" w:rsidR="00841875" w:rsidRPr="00626A87" w:rsidRDefault="00841875" w:rsidP="00887C4C">
      <w:pPr>
        <w:pStyle w:val="BodyText"/>
        <w:spacing w:before="0" w:after="0"/>
        <w:rPr>
          <w:rFonts w:ascii="Times New Roman" w:hAnsi="Times New Roman" w:cs="Times New Roman"/>
          <w:strike/>
        </w:rPr>
      </w:pPr>
      <w:bookmarkStart w:id="81" w:name="rid-0-0-0-14302"/>
      <w:bookmarkEnd w:id="80"/>
      <w:r w:rsidRPr="00626A87">
        <w:rPr>
          <w:rFonts w:ascii="Times New Roman" w:hAnsi="Times New Roman" w:cs="Times New Roman"/>
          <w:strike/>
        </w:rPr>
        <w:t>   (I)   Group home – Life care facility.</w:t>
      </w:r>
    </w:p>
    <w:p w14:paraId="6B289C4C" w14:textId="77777777" w:rsidR="00841875" w:rsidRPr="00DE751E" w:rsidRDefault="00841875" w:rsidP="00887C4C">
      <w:pPr>
        <w:pStyle w:val="BodyText"/>
        <w:spacing w:before="0" w:after="0"/>
        <w:rPr>
          <w:rFonts w:ascii="Times New Roman" w:hAnsi="Times New Roman" w:cs="Times New Roman"/>
          <w:strike/>
        </w:rPr>
      </w:pPr>
      <w:bookmarkStart w:id="82" w:name="rid-0-0-0-14303"/>
      <w:bookmarkEnd w:id="81"/>
      <w:r w:rsidRPr="00DE751E">
        <w:rPr>
          <w:rFonts w:ascii="Times New Roman" w:hAnsi="Times New Roman" w:cs="Times New Roman"/>
          <w:strike/>
        </w:rPr>
        <w:t>   (J)   Group home – MR/DD group care facility.</w:t>
      </w:r>
    </w:p>
    <w:p w14:paraId="10011223" w14:textId="77777777" w:rsidR="00841875" w:rsidRPr="00626A87" w:rsidRDefault="00841875" w:rsidP="00887C4C">
      <w:pPr>
        <w:pStyle w:val="BodyText"/>
        <w:spacing w:before="0" w:after="0"/>
        <w:rPr>
          <w:rFonts w:ascii="Times New Roman" w:hAnsi="Times New Roman" w:cs="Times New Roman"/>
          <w:strike/>
        </w:rPr>
      </w:pPr>
      <w:bookmarkStart w:id="83" w:name="rid-0-0-0-14304"/>
      <w:bookmarkEnd w:id="82"/>
      <w:r w:rsidRPr="00626A87">
        <w:rPr>
          <w:rFonts w:ascii="Times New Roman" w:hAnsi="Times New Roman" w:cs="Times New Roman"/>
          <w:strike/>
        </w:rPr>
        <w:t>   (K)   Group home – Nursing home.</w:t>
      </w:r>
    </w:p>
    <w:p w14:paraId="14218C61" w14:textId="77777777" w:rsidR="00841875" w:rsidRPr="00626A87" w:rsidRDefault="00841875" w:rsidP="00887C4C">
      <w:pPr>
        <w:pStyle w:val="BodyText"/>
        <w:spacing w:before="0" w:after="0"/>
        <w:rPr>
          <w:rFonts w:ascii="Times New Roman" w:hAnsi="Times New Roman" w:cs="Times New Roman"/>
          <w:strike/>
        </w:rPr>
      </w:pPr>
      <w:bookmarkStart w:id="84" w:name="rid-0-0-0-14305"/>
      <w:bookmarkEnd w:id="83"/>
      <w:r w:rsidRPr="00626A87">
        <w:rPr>
          <w:rFonts w:ascii="Times New Roman" w:hAnsi="Times New Roman" w:cs="Times New Roman"/>
          <w:strike/>
        </w:rPr>
        <w:t>   (L)   Group home – Nursing homes for convalescent patients.</w:t>
      </w:r>
    </w:p>
    <w:p w14:paraId="66131989" w14:textId="77777777" w:rsidR="00841875" w:rsidRPr="00626A87" w:rsidRDefault="00841875" w:rsidP="00887C4C">
      <w:pPr>
        <w:pStyle w:val="BodyText"/>
        <w:spacing w:before="0" w:after="0"/>
        <w:rPr>
          <w:rFonts w:ascii="Times New Roman" w:hAnsi="Times New Roman" w:cs="Times New Roman"/>
          <w:strike/>
        </w:rPr>
      </w:pPr>
      <w:bookmarkStart w:id="85" w:name="rid-0-0-0-14306"/>
      <w:bookmarkEnd w:id="84"/>
      <w:r w:rsidRPr="00626A87">
        <w:rPr>
          <w:rFonts w:ascii="Times New Roman" w:hAnsi="Times New Roman" w:cs="Times New Roman"/>
          <w:strike/>
        </w:rPr>
        <w:t>   (M)   Group home – Rest home.</w:t>
      </w:r>
    </w:p>
    <w:p w14:paraId="05C794BC" w14:textId="77777777" w:rsidR="00841875" w:rsidRPr="00626A87" w:rsidRDefault="00841875" w:rsidP="00887C4C">
      <w:pPr>
        <w:pStyle w:val="BodyText"/>
        <w:spacing w:before="0" w:after="0"/>
        <w:rPr>
          <w:rFonts w:ascii="Times New Roman" w:hAnsi="Times New Roman" w:cs="Times New Roman"/>
        </w:rPr>
      </w:pPr>
      <w:bookmarkStart w:id="86" w:name="rid-0-0-0-14307"/>
      <w:bookmarkEnd w:id="85"/>
      <w:r w:rsidRPr="00F864B0">
        <w:rPr>
          <w:rFonts w:ascii="Times New Roman" w:hAnsi="Times New Roman" w:cs="Times New Roman"/>
          <w:strike/>
        </w:rPr>
        <w:t>   (N)</w:t>
      </w:r>
      <w:r w:rsidRPr="00626A87">
        <w:rPr>
          <w:rFonts w:ascii="Times New Roman" w:hAnsi="Times New Roman" w:cs="Times New Roman"/>
        </w:rPr>
        <w:t> </w:t>
      </w:r>
      <w:r w:rsidRPr="00F864B0">
        <w:rPr>
          <w:rFonts w:ascii="Times New Roman" w:hAnsi="Times New Roman" w:cs="Times New Roman"/>
          <w:b/>
          <w:bCs/>
          <w:u w:val="single"/>
        </w:rPr>
        <w:t>(F)</w:t>
      </w:r>
      <w:r w:rsidRPr="00626A87">
        <w:rPr>
          <w:rFonts w:ascii="Times New Roman" w:hAnsi="Times New Roman" w:cs="Times New Roman"/>
        </w:rPr>
        <w:t> Lodging – Bed and breakfast establishment.</w:t>
      </w:r>
    </w:p>
    <w:p w14:paraId="54A19C5B" w14:textId="77777777" w:rsidR="00841875" w:rsidRPr="00626A87" w:rsidRDefault="00841875" w:rsidP="00887C4C">
      <w:pPr>
        <w:pStyle w:val="BodyText"/>
        <w:spacing w:before="0" w:after="0"/>
        <w:rPr>
          <w:rFonts w:ascii="Times New Roman" w:hAnsi="Times New Roman" w:cs="Times New Roman"/>
        </w:rPr>
      </w:pPr>
      <w:bookmarkStart w:id="87" w:name="rid-0-0-0-14308"/>
      <w:bookmarkEnd w:id="86"/>
      <w:r w:rsidRPr="00626A87">
        <w:rPr>
          <w:rFonts w:ascii="Times New Roman" w:hAnsi="Times New Roman" w:cs="Times New Roman"/>
        </w:rPr>
        <w:t>   </w:t>
      </w:r>
      <w:r w:rsidRPr="00F864B0">
        <w:rPr>
          <w:rFonts w:ascii="Times New Roman" w:hAnsi="Times New Roman" w:cs="Times New Roman"/>
          <w:strike/>
        </w:rPr>
        <w:t>(O)</w:t>
      </w:r>
      <w:r w:rsidRPr="00626A87">
        <w:rPr>
          <w:rFonts w:ascii="Times New Roman" w:hAnsi="Times New Roman" w:cs="Times New Roman"/>
        </w:rPr>
        <w:t> </w:t>
      </w:r>
      <w:r w:rsidRPr="00F864B0">
        <w:rPr>
          <w:rFonts w:ascii="Times New Roman" w:hAnsi="Times New Roman" w:cs="Times New Roman"/>
          <w:b/>
          <w:bCs/>
          <w:u w:val="single"/>
        </w:rPr>
        <w:t>(G)</w:t>
      </w:r>
      <w:r w:rsidRPr="00626A87">
        <w:rPr>
          <w:rFonts w:ascii="Times New Roman" w:hAnsi="Times New Roman" w:cs="Times New Roman"/>
        </w:rPr>
        <w:t> Public utility substation and transmission facilities.</w:t>
      </w:r>
    </w:p>
    <w:p w14:paraId="56F82167" w14:textId="77777777" w:rsidR="00841875" w:rsidRPr="00626A87" w:rsidRDefault="00841875" w:rsidP="00887C4C">
      <w:pPr>
        <w:pStyle w:val="BodyText"/>
        <w:spacing w:before="0" w:after="0"/>
        <w:rPr>
          <w:rFonts w:ascii="Times New Roman" w:hAnsi="Times New Roman" w:cs="Times New Roman"/>
        </w:rPr>
      </w:pPr>
      <w:bookmarkStart w:id="88" w:name="rid-0-0-0-14309"/>
      <w:bookmarkEnd w:id="87"/>
      <w:r w:rsidRPr="00F864B0">
        <w:rPr>
          <w:rFonts w:ascii="Times New Roman" w:hAnsi="Times New Roman" w:cs="Times New Roman"/>
          <w:strike/>
        </w:rPr>
        <w:t>   (P)</w:t>
      </w:r>
      <w:r w:rsidRPr="00626A87">
        <w:rPr>
          <w:rFonts w:ascii="Times New Roman" w:hAnsi="Times New Roman" w:cs="Times New Roman"/>
        </w:rPr>
        <w:t> </w:t>
      </w:r>
      <w:r w:rsidRPr="00F864B0">
        <w:rPr>
          <w:rFonts w:ascii="Times New Roman" w:hAnsi="Times New Roman" w:cs="Times New Roman"/>
          <w:b/>
          <w:bCs/>
          <w:u w:val="single"/>
        </w:rPr>
        <w:t>(H)</w:t>
      </w:r>
      <w:r w:rsidRPr="00626A87">
        <w:rPr>
          <w:rFonts w:ascii="Times New Roman" w:hAnsi="Times New Roman" w:cs="Times New Roman"/>
        </w:rPr>
        <w:t> Recreation – Golf course.</w:t>
      </w:r>
    </w:p>
    <w:p w14:paraId="08265E2A" w14:textId="77777777" w:rsidR="00841875" w:rsidRPr="00626A87" w:rsidRDefault="00841875" w:rsidP="00887C4C">
      <w:pPr>
        <w:pStyle w:val="BodyText"/>
        <w:spacing w:before="0" w:after="0"/>
        <w:rPr>
          <w:rFonts w:ascii="Times New Roman" w:hAnsi="Times New Roman" w:cs="Times New Roman"/>
        </w:rPr>
      </w:pPr>
      <w:bookmarkStart w:id="89" w:name="rid-0-0-0-14310"/>
      <w:bookmarkEnd w:id="88"/>
      <w:r w:rsidRPr="00F864B0">
        <w:rPr>
          <w:rFonts w:ascii="Times New Roman" w:hAnsi="Times New Roman" w:cs="Times New Roman"/>
          <w:strike/>
        </w:rPr>
        <w:t>   (Q)</w:t>
      </w:r>
      <w:r w:rsidRPr="00626A87">
        <w:rPr>
          <w:rFonts w:ascii="Times New Roman" w:hAnsi="Times New Roman" w:cs="Times New Roman"/>
        </w:rPr>
        <w:t> </w:t>
      </w:r>
      <w:r w:rsidRPr="00F864B0">
        <w:rPr>
          <w:rFonts w:ascii="Times New Roman" w:hAnsi="Times New Roman" w:cs="Times New Roman"/>
          <w:b/>
          <w:bCs/>
          <w:u w:val="single"/>
        </w:rPr>
        <w:t>(I)</w:t>
      </w:r>
      <w:r w:rsidRPr="00626A87">
        <w:rPr>
          <w:rFonts w:ascii="Times New Roman" w:hAnsi="Times New Roman" w:cs="Times New Roman"/>
        </w:rPr>
        <w:t> Recreation – Private, noncommercial areas and facilities.</w:t>
      </w:r>
    </w:p>
    <w:p w14:paraId="42F71A65" w14:textId="77777777" w:rsidR="00841875" w:rsidRPr="00626A87" w:rsidRDefault="00841875" w:rsidP="00887C4C">
      <w:pPr>
        <w:pStyle w:val="BodyText"/>
        <w:spacing w:before="0" w:after="0"/>
        <w:rPr>
          <w:rFonts w:ascii="Times New Roman" w:hAnsi="Times New Roman" w:cs="Times New Roman"/>
          <w:b/>
          <w:bCs/>
          <w:u w:val="single"/>
        </w:rPr>
      </w:pPr>
      <w:r w:rsidRPr="00626A87">
        <w:rPr>
          <w:rFonts w:ascii="Times New Roman" w:hAnsi="Times New Roman" w:cs="Times New Roman"/>
          <w:b/>
          <w:bCs/>
          <w:u w:val="single"/>
        </w:rPr>
        <w:t xml:space="preserve">    (</w:t>
      </w:r>
      <w:r>
        <w:rPr>
          <w:rFonts w:ascii="Times New Roman" w:hAnsi="Times New Roman" w:cs="Times New Roman"/>
          <w:b/>
          <w:bCs/>
          <w:u w:val="single"/>
        </w:rPr>
        <w:t>J</w:t>
      </w:r>
      <w:r w:rsidRPr="00626A87">
        <w:rPr>
          <w:rFonts w:ascii="Times New Roman" w:hAnsi="Times New Roman" w:cs="Times New Roman"/>
          <w:b/>
          <w:bCs/>
          <w:u w:val="single"/>
        </w:rPr>
        <w:t>)  Residential Group Home (Large)</w:t>
      </w:r>
    </w:p>
    <w:p w14:paraId="1CBC63D1" w14:textId="77777777" w:rsidR="00841875" w:rsidRPr="00626A87" w:rsidRDefault="00841875" w:rsidP="00887C4C">
      <w:pPr>
        <w:pStyle w:val="BodyText"/>
        <w:spacing w:before="0" w:after="0"/>
        <w:rPr>
          <w:rFonts w:ascii="Times New Roman" w:hAnsi="Times New Roman" w:cs="Times New Roman"/>
        </w:rPr>
      </w:pPr>
      <w:bookmarkStart w:id="90" w:name="rid-0-0-0-14311"/>
      <w:bookmarkEnd w:id="89"/>
      <w:r w:rsidRPr="00F864B0">
        <w:rPr>
          <w:rFonts w:ascii="Times New Roman" w:hAnsi="Times New Roman" w:cs="Times New Roman"/>
          <w:strike/>
        </w:rPr>
        <w:t>   (R)</w:t>
      </w:r>
      <w:r w:rsidRPr="00F864B0">
        <w:rPr>
          <w:rFonts w:ascii="Times New Roman" w:hAnsi="Times New Roman" w:cs="Times New Roman"/>
        </w:rPr>
        <w:t> </w:t>
      </w:r>
      <w:r w:rsidRPr="00F864B0">
        <w:rPr>
          <w:rFonts w:ascii="Times New Roman" w:hAnsi="Times New Roman" w:cs="Times New Roman"/>
          <w:b/>
          <w:bCs/>
          <w:u w:val="single"/>
        </w:rPr>
        <w:t>(K)</w:t>
      </w:r>
      <w:r w:rsidRPr="00626A87">
        <w:rPr>
          <w:rFonts w:ascii="Times New Roman" w:hAnsi="Times New Roman" w:cs="Times New Roman"/>
        </w:rPr>
        <w:t> School – Nursery school.</w:t>
      </w:r>
    </w:p>
    <w:p w14:paraId="024E1B93" w14:textId="77777777" w:rsidR="00841875" w:rsidRPr="00626A87" w:rsidRDefault="00841875" w:rsidP="00887C4C">
      <w:pPr>
        <w:pStyle w:val="BodyText"/>
        <w:spacing w:before="0" w:after="0"/>
        <w:rPr>
          <w:rFonts w:ascii="Times New Roman" w:hAnsi="Times New Roman" w:cs="Times New Roman"/>
        </w:rPr>
      </w:pPr>
      <w:bookmarkStart w:id="91" w:name="rid-0-0-0-14312"/>
      <w:bookmarkEnd w:id="90"/>
      <w:r w:rsidRPr="00F864B0">
        <w:rPr>
          <w:rFonts w:ascii="Times New Roman" w:hAnsi="Times New Roman" w:cs="Times New Roman"/>
          <w:strike/>
        </w:rPr>
        <w:t>   (S)</w:t>
      </w:r>
      <w:r w:rsidRPr="00626A87">
        <w:rPr>
          <w:rFonts w:ascii="Times New Roman" w:hAnsi="Times New Roman" w:cs="Times New Roman"/>
        </w:rPr>
        <w:t> </w:t>
      </w:r>
      <w:r w:rsidRPr="00F864B0">
        <w:rPr>
          <w:rFonts w:ascii="Times New Roman" w:hAnsi="Times New Roman" w:cs="Times New Roman"/>
          <w:b/>
          <w:bCs/>
          <w:u w:val="single"/>
        </w:rPr>
        <w:t>(L)</w:t>
      </w:r>
      <w:r w:rsidRPr="00626A87">
        <w:rPr>
          <w:rFonts w:ascii="Times New Roman" w:hAnsi="Times New Roman" w:cs="Times New Roman"/>
        </w:rPr>
        <w:t> School – Private school/Primary school/Intermediate school/Secondary school.</w:t>
      </w:r>
    </w:p>
    <w:p w14:paraId="0984974B" w14:textId="77777777" w:rsidR="00841875" w:rsidRPr="00626A87" w:rsidRDefault="00841875" w:rsidP="00887C4C">
      <w:pPr>
        <w:pStyle w:val="BodyText"/>
        <w:spacing w:before="0" w:after="0"/>
        <w:rPr>
          <w:rFonts w:ascii="Times New Roman" w:hAnsi="Times New Roman" w:cs="Times New Roman"/>
        </w:rPr>
      </w:pPr>
      <w:bookmarkStart w:id="92" w:name="rid-0-0-0-14313"/>
      <w:bookmarkEnd w:id="91"/>
      <w:r w:rsidRPr="00F864B0">
        <w:rPr>
          <w:rFonts w:ascii="Times New Roman" w:hAnsi="Times New Roman" w:cs="Times New Roman"/>
          <w:strike/>
        </w:rPr>
        <w:t>   (T)</w:t>
      </w:r>
      <w:r w:rsidRPr="00626A87">
        <w:rPr>
          <w:rFonts w:ascii="Times New Roman" w:hAnsi="Times New Roman" w:cs="Times New Roman"/>
        </w:rPr>
        <w:t> </w:t>
      </w:r>
      <w:r w:rsidRPr="00F864B0">
        <w:rPr>
          <w:rFonts w:ascii="Times New Roman" w:hAnsi="Times New Roman" w:cs="Times New Roman"/>
          <w:b/>
          <w:bCs/>
          <w:u w:val="single"/>
        </w:rPr>
        <w:t>(M)</w:t>
      </w:r>
      <w:r w:rsidRPr="00626A87">
        <w:rPr>
          <w:rFonts w:ascii="Times New Roman" w:hAnsi="Times New Roman" w:cs="Times New Roman"/>
        </w:rPr>
        <w:t> Subdivision, Cluster residential.</w:t>
      </w:r>
    </w:p>
    <w:p w14:paraId="3EACD743" w14:textId="77777777" w:rsidR="00841875" w:rsidRPr="00626A87" w:rsidRDefault="00841875" w:rsidP="00887C4C">
      <w:pPr>
        <w:pStyle w:val="BodyText"/>
        <w:spacing w:before="0" w:after="0"/>
        <w:rPr>
          <w:rFonts w:ascii="Times New Roman" w:hAnsi="Times New Roman" w:cs="Times New Roman"/>
        </w:rPr>
      </w:pPr>
      <w:bookmarkStart w:id="93" w:name="rid-0-0-0-14314"/>
      <w:bookmarkEnd w:id="92"/>
      <w:r w:rsidRPr="00F864B0">
        <w:rPr>
          <w:rFonts w:ascii="Times New Roman" w:hAnsi="Times New Roman" w:cs="Times New Roman"/>
          <w:strike/>
        </w:rPr>
        <w:t>   (U)</w:t>
      </w:r>
      <w:r w:rsidRPr="00626A87">
        <w:rPr>
          <w:rFonts w:ascii="Times New Roman" w:hAnsi="Times New Roman" w:cs="Times New Roman"/>
        </w:rPr>
        <w:t> </w:t>
      </w:r>
      <w:r w:rsidRPr="00F864B0">
        <w:rPr>
          <w:rFonts w:ascii="Times New Roman" w:hAnsi="Times New Roman" w:cs="Times New Roman"/>
          <w:b/>
          <w:bCs/>
          <w:u w:val="single"/>
        </w:rPr>
        <w:t>(N)</w:t>
      </w:r>
      <w:r w:rsidRPr="00626A87">
        <w:rPr>
          <w:rFonts w:ascii="Times New Roman" w:hAnsi="Times New Roman" w:cs="Times New Roman"/>
        </w:rPr>
        <w:t> Wireless telecommunications facility.</w:t>
      </w:r>
    </w:p>
    <w:p w14:paraId="5774EAF0" w14:textId="77777777" w:rsidR="00561882" w:rsidRDefault="00561882" w:rsidP="00887C4C">
      <w:pPr>
        <w:pStyle w:val="BodyText"/>
        <w:spacing w:before="0" w:after="0"/>
        <w:rPr>
          <w:rFonts w:ascii="Times New Roman" w:hAnsi="Times New Roman" w:cs="Times New Roman"/>
        </w:rPr>
      </w:pPr>
      <w:bookmarkStart w:id="94" w:name="rid-0-0-0-14367"/>
      <w:bookmarkEnd w:id="93"/>
    </w:p>
    <w:p w14:paraId="6BD848A5" w14:textId="062869F1" w:rsidR="00841875" w:rsidRPr="00561882" w:rsidRDefault="00841875" w:rsidP="00887C4C">
      <w:pPr>
        <w:pStyle w:val="BodyText"/>
        <w:spacing w:before="0" w:after="0"/>
        <w:rPr>
          <w:rFonts w:ascii="Times New Roman" w:hAnsi="Times New Roman" w:cs="Times New Roman"/>
          <w:b/>
          <w:bCs/>
        </w:rPr>
      </w:pPr>
      <w:r w:rsidRPr="00561882">
        <w:rPr>
          <w:rFonts w:ascii="Times New Roman" w:hAnsi="Times New Roman" w:cs="Times New Roman"/>
          <w:b/>
          <w:bCs/>
        </w:rPr>
        <w:t>R-5 MULTIPLE-FAMILY RESIDENTIAL DISTRICT</w:t>
      </w:r>
    </w:p>
    <w:bookmarkEnd w:id="94"/>
    <w:p w14:paraId="6367C37F" w14:textId="77777777" w:rsidR="00841875" w:rsidRPr="00F864B0" w:rsidRDefault="00841875" w:rsidP="00887C4C">
      <w:pPr>
        <w:pStyle w:val="BodyText"/>
        <w:spacing w:before="0" w:after="0"/>
        <w:rPr>
          <w:rFonts w:ascii="Times New Roman" w:hAnsi="Times New Roman" w:cs="Times New Roman"/>
        </w:rPr>
      </w:pPr>
    </w:p>
    <w:p w14:paraId="1EC3CC29" w14:textId="77777777" w:rsidR="00841875" w:rsidRPr="00561882" w:rsidRDefault="00841875" w:rsidP="00887C4C">
      <w:pPr>
        <w:pStyle w:val="BodyText"/>
        <w:spacing w:before="0" w:after="0"/>
        <w:rPr>
          <w:rFonts w:ascii="Times New Roman" w:hAnsi="Times New Roman" w:cs="Times New Roman"/>
          <w:b/>
          <w:bCs/>
        </w:rPr>
      </w:pPr>
      <w:bookmarkStart w:id="95" w:name="JD_154.10.102"/>
      <w:bookmarkStart w:id="96" w:name="rid-0-0-0-14371"/>
      <w:bookmarkEnd w:id="95"/>
      <w:r w:rsidRPr="00561882">
        <w:rPr>
          <w:rFonts w:ascii="Times New Roman" w:hAnsi="Times New Roman" w:cs="Times New Roman"/>
          <w:b/>
          <w:bCs/>
        </w:rPr>
        <w:t>§ 154.10.102 PRINCIPAL PERMITTED USES.</w:t>
      </w:r>
    </w:p>
    <w:p w14:paraId="587BFF62" w14:textId="77777777" w:rsidR="00841875" w:rsidRPr="00F864B0" w:rsidRDefault="00841875" w:rsidP="00887C4C">
      <w:pPr>
        <w:pStyle w:val="BodyText"/>
        <w:spacing w:before="0" w:after="0"/>
        <w:rPr>
          <w:rFonts w:ascii="Times New Roman" w:hAnsi="Times New Roman" w:cs="Times New Roman"/>
        </w:rPr>
      </w:pPr>
      <w:bookmarkStart w:id="97" w:name="rid-0-0-0-14372"/>
      <w:bookmarkEnd w:id="96"/>
      <w:r w:rsidRPr="00F864B0">
        <w:rPr>
          <w:rFonts w:ascii="Times New Roman" w:hAnsi="Times New Roman" w:cs="Times New Roman"/>
        </w:rPr>
        <w:t>   (A)   Accessory building and structures as regulated by § 154.16.01.</w:t>
      </w:r>
    </w:p>
    <w:p w14:paraId="28013F2D" w14:textId="77777777" w:rsidR="00841875" w:rsidRPr="00F864B0" w:rsidRDefault="00841875" w:rsidP="00887C4C">
      <w:pPr>
        <w:pStyle w:val="BodyText"/>
        <w:spacing w:before="0" w:after="0"/>
        <w:rPr>
          <w:rFonts w:ascii="Times New Roman" w:hAnsi="Times New Roman" w:cs="Times New Roman"/>
        </w:rPr>
      </w:pPr>
      <w:bookmarkStart w:id="98" w:name="rid-0-0-0-14373"/>
      <w:bookmarkEnd w:id="97"/>
      <w:r w:rsidRPr="00F864B0">
        <w:rPr>
          <w:rFonts w:ascii="Times New Roman" w:hAnsi="Times New Roman" w:cs="Times New Roman"/>
        </w:rPr>
        <w:t>   (B)   Accessory uses as regulated by § 154.16.01.</w:t>
      </w:r>
    </w:p>
    <w:p w14:paraId="52E15C64" w14:textId="77777777" w:rsidR="00841875" w:rsidRPr="00F864B0" w:rsidRDefault="00841875" w:rsidP="00887C4C">
      <w:pPr>
        <w:pStyle w:val="BodyText"/>
        <w:spacing w:before="0" w:after="0"/>
        <w:rPr>
          <w:rFonts w:ascii="Times New Roman" w:hAnsi="Times New Roman" w:cs="Times New Roman"/>
        </w:rPr>
      </w:pPr>
      <w:bookmarkStart w:id="99" w:name="rid-0-0-0-14374"/>
      <w:bookmarkEnd w:id="98"/>
      <w:r w:rsidRPr="00F864B0">
        <w:rPr>
          <w:rFonts w:ascii="Times New Roman" w:hAnsi="Times New Roman" w:cs="Times New Roman"/>
        </w:rPr>
        <w:t>   (C)   Day care facility – Type B family day care home.</w:t>
      </w:r>
    </w:p>
    <w:p w14:paraId="2AA24744" w14:textId="77777777" w:rsidR="00841875" w:rsidRPr="00F864B0" w:rsidRDefault="00841875" w:rsidP="00887C4C">
      <w:pPr>
        <w:pStyle w:val="BodyText"/>
        <w:spacing w:before="0" w:after="0"/>
        <w:rPr>
          <w:rFonts w:ascii="Times New Roman" w:hAnsi="Times New Roman" w:cs="Times New Roman"/>
        </w:rPr>
      </w:pPr>
      <w:bookmarkStart w:id="100" w:name="rid-0-0-0-14375"/>
      <w:bookmarkEnd w:id="99"/>
      <w:r w:rsidRPr="00F864B0">
        <w:rPr>
          <w:rFonts w:ascii="Times New Roman" w:hAnsi="Times New Roman" w:cs="Times New Roman"/>
        </w:rPr>
        <w:t>   (D)   Dwelling – Multiple-family.</w:t>
      </w:r>
    </w:p>
    <w:p w14:paraId="2E94B480" w14:textId="77777777" w:rsidR="00841875" w:rsidRPr="00F864B0" w:rsidRDefault="00841875" w:rsidP="00887C4C">
      <w:pPr>
        <w:pStyle w:val="BodyText"/>
        <w:spacing w:before="0" w:after="0"/>
        <w:rPr>
          <w:rFonts w:ascii="Times New Roman" w:hAnsi="Times New Roman" w:cs="Times New Roman"/>
        </w:rPr>
      </w:pPr>
      <w:bookmarkStart w:id="101" w:name="rid-0-0-0-14376"/>
      <w:bookmarkEnd w:id="100"/>
      <w:r w:rsidRPr="00F864B0">
        <w:rPr>
          <w:rFonts w:ascii="Times New Roman" w:hAnsi="Times New Roman" w:cs="Times New Roman"/>
        </w:rPr>
        <w:t>   (E)   Dwelling – Row.</w:t>
      </w:r>
    </w:p>
    <w:p w14:paraId="19DD6034" w14:textId="77777777" w:rsidR="00841875" w:rsidRPr="00F864B0" w:rsidRDefault="00841875" w:rsidP="00887C4C">
      <w:pPr>
        <w:pStyle w:val="BodyText"/>
        <w:spacing w:before="0" w:after="0"/>
        <w:rPr>
          <w:rFonts w:ascii="Times New Roman" w:hAnsi="Times New Roman" w:cs="Times New Roman"/>
        </w:rPr>
      </w:pPr>
      <w:bookmarkStart w:id="102" w:name="rid-0-0-0-14377"/>
      <w:bookmarkEnd w:id="101"/>
      <w:r w:rsidRPr="00F864B0">
        <w:rPr>
          <w:rFonts w:ascii="Times New Roman" w:hAnsi="Times New Roman" w:cs="Times New Roman"/>
        </w:rPr>
        <w:t>   (F)   Dwelling – Single-family, detached.</w:t>
      </w:r>
    </w:p>
    <w:p w14:paraId="5CC06C3A" w14:textId="77777777" w:rsidR="00841875" w:rsidRPr="00F864B0" w:rsidRDefault="00841875" w:rsidP="00887C4C">
      <w:pPr>
        <w:pStyle w:val="BodyText"/>
        <w:spacing w:before="0" w:after="0"/>
        <w:rPr>
          <w:rFonts w:ascii="Times New Roman" w:hAnsi="Times New Roman" w:cs="Times New Roman"/>
        </w:rPr>
      </w:pPr>
      <w:bookmarkStart w:id="103" w:name="rid-0-0-0-14378"/>
      <w:bookmarkEnd w:id="102"/>
      <w:r w:rsidRPr="00F864B0">
        <w:rPr>
          <w:rFonts w:ascii="Times New Roman" w:hAnsi="Times New Roman" w:cs="Times New Roman"/>
        </w:rPr>
        <w:t>   (G)   Dwelling – Two-family.</w:t>
      </w:r>
    </w:p>
    <w:p w14:paraId="5D04D5E5" w14:textId="77777777" w:rsidR="00841875" w:rsidRPr="00F864B0" w:rsidRDefault="00841875" w:rsidP="00887C4C">
      <w:pPr>
        <w:pStyle w:val="BodyText"/>
        <w:spacing w:before="0" w:after="0"/>
        <w:rPr>
          <w:rFonts w:ascii="Times New Roman" w:hAnsi="Times New Roman" w:cs="Times New Roman"/>
          <w:b/>
          <w:bCs/>
          <w:u w:val="single"/>
        </w:rPr>
      </w:pPr>
      <w:r w:rsidRPr="00F864B0">
        <w:rPr>
          <w:rFonts w:ascii="Times New Roman" w:hAnsi="Times New Roman" w:cs="Times New Roman"/>
        </w:rPr>
        <w:t xml:space="preserve">   </w:t>
      </w:r>
      <w:r w:rsidRPr="00F864B0">
        <w:rPr>
          <w:rFonts w:ascii="Times New Roman" w:hAnsi="Times New Roman" w:cs="Times New Roman"/>
          <w:b/>
          <w:bCs/>
          <w:u w:val="single"/>
        </w:rPr>
        <w:t>(H)   Foster Home</w:t>
      </w:r>
    </w:p>
    <w:p w14:paraId="1D8E9074" w14:textId="77777777" w:rsidR="00841875" w:rsidRPr="00F864B0" w:rsidRDefault="00841875" w:rsidP="00887C4C">
      <w:pPr>
        <w:pStyle w:val="BodyText"/>
        <w:spacing w:before="0" w:after="0"/>
        <w:rPr>
          <w:rFonts w:ascii="Times New Roman" w:hAnsi="Times New Roman" w:cs="Times New Roman"/>
          <w:strike/>
        </w:rPr>
      </w:pPr>
      <w:bookmarkStart w:id="104" w:name="rid-0-0-0-14379"/>
      <w:bookmarkEnd w:id="103"/>
      <w:r w:rsidRPr="00F864B0">
        <w:rPr>
          <w:rFonts w:ascii="Times New Roman" w:hAnsi="Times New Roman" w:cs="Times New Roman"/>
          <w:strike/>
        </w:rPr>
        <w:t>   (H)   Group home – Adult family home.</w:t>
      </w:r>
    </w:p>
    <w:p w14:paraId="014878F4" w14:textId="77777777" w:rsidR="00841875" w:rsidRPr="00F864B0" w:rsidRDefault="00841875" w:rsidP="00887C4C">
      <w:pPr>
        <w:pStyle w:val="BodyText"/>
        <w:spacing w:before="0" w:after="0"/>
        <w:rPr>
          <w:rFonts w:ascii="Times New Roman" w:hAnsi="Times New Roman" w:cs="Times New Roman"/>
          <w:strike/>
        </w:rPr>
      </w:pPr>
      <w:bookmarkStart w:id="105" w:name="rid-0-0-0-14380"/>
      <w:bookmarkEnd w:id="104"/>
      <w:r w:rsidRPr="00F864B0">
        <w:rPr>
          <w:rFonts w:ascii="Times New Roman" w:hAnsi="Times New Roman" w:cs="Times New Roman"/>
          <w:strike/>
        </w:rPr>
        <w:t>   (I)   Group home – Community alternative home.</w:t>
      </w:r>
    </w:p>
    <w:p w14:paraId="5454CEB4" w14:textId="77777777" w:rsidR="00841875" w:rsidRPr="00F864B0" w:rsidRDefault="00841875" w:rsidP="00887C4C">
      <w:pPr>
        <w:pStyle w:val="BodyText"/>
        <w:spacing w:before="0" w:after="0"/>
        <w:rPr>
          <w:rFonts w:ascii="Times New Roman" w:hAnsi="Times New Roman" w:cs="Times New Roman"/>
          <w:strike/>
        </w:rPr>
      </w:pPr>
      <w:bookmarkStart w:id="106" w:name="rid-0-0-0-14381"/>
      <w:bookmarkEnd w:id="105"/>
      <w:r w:rsidRPr="00F864B0">
        <w:rPr>
          <w:rFonts w:ascii="Times New Roman" w:hAnsi="Times New Roman" w:cs="Times New Roman"/>
          <w:strike/>
        </w:rPr>
        <w:t>   (J)   Group home – Foster care facility/Certified family foster home.</w:t>
      </w:r>
    </w:p>
    <w:p w14:paraId="548AB3B8" w14:textId="77777777" w:rsidR="00841875" w:rsidRPr="00F864B0" w:rsidRDefault="00841875" w:rsidP="00887C4C">
      <w:pPr>
        <w:pStyle w:val="BodyText"/>
        <w:spacing w:before="0" w:after="0"/>
        <w:rPr>
          <w:rFonts w:ascii="Times New Roman" w:hAnsi="Times New Roman" w:cs="Times New Roman"/>
          <w:strike/>
        </w:rPr>
      </w:pPr>
      <w:bookmarkStart w:id="107" w:name="rid-0-0-0-14382"/>
      <w:bookmarkEnd w:id="106"/>
      <w:r w:rsidRPr="00F864B0">
        <w:rPr>
          <w:rFonts w:ascii="Times New Roman" w:hAnsi="Times New Roman" w:cs="Times New Roman"/>
          <w:strike/>
        </w:rPr>
        <w:t>   (K)   Group home – MR/DD family care facility.</w:t>
      </w:r>
    </w:p>
    <w:p w14:paraId="681D8776" w14:textId="77777777" w:rsidR="00841875" w:rsidRPr="00F864B0" w:rsidRDefault="00841875" w:rsidP="00887C4C">
      <w:pPr>
        <w:pStyle w:val="BodyText"/>
        <w:spacing w:before="0" w:after="0"/>
        <w:rPr>
          <w:rFonts w:ascii="Times New Roman" w:hAnsi="Times New Roman" w:cs="Times New Roman"/>
        </w:rPr>
      </w:pPr>
      <w:bookmarkStart w:id="108" w:name="rid-0-0-0-14383"/>
      <w:bookmarkEnd w:id="107"/>
      <w:r w:rsidRPr="00F864B0">
        <w:rPr>
          <w:rFonts w:ascii="Times New Roman" w:hAnsi="Times New Roman" w:cs="Times New Roman"/>
          <w:strike/>
        </w:rPr>
        <w:t>   (L)</w:t>
      </w:r>
      <w:r w:rsidRPr="00F864B0">
        <w:rPr>
          <w:rFonts w:ascii="Times New Roman" w:hAnsi="Times New Roman" w:cs="Times New Roman"/>
        </w:rPr>
        <w:t> </w:t>
      </w:r>
      <w:r w:rsidRPr="00F864B0">
        <w:rPr>
          <w:rFonts w:ascii="Times New Roman" w:hAnsi="Times New Roman" w:cs="Times New Roman"/>
          <w:b/>
          <w:bCs/>
          <w:u w:val="single"/>
        </w:rPr>
        <w:t>(J)</w:t>
      </w:r>
      <w:r w:rsidRPr="00F864B0">
        <w:rPr>
          <w:rFonts w:ascii="Times New Roman" w:hAnsi="Times New Roman" w:cs="Times New Roman"/>
        </w:rPr>
        <w:t> Home occupations subject to the conditions of § 154.16.03.</w:t>
      </w:r>
    </w:p>
    <w:p w14:paraId="4FE2B01A" w14:textId="77777777" w:rsidR="00841875" w:rsidRPr="00F864B0" w:rsidRDefault="00841875" w:rsidP="00887C4C">
      <w:pPr>
        <w:pStyle w:val="BodyText"/>
        <w:spacing w:before="0" w:after="0"/>
        <w:rPr>
          <w:rFonts w:ascii="Times New Roman" w:hAnsi="Times New Roman" w:cs="Times New Roman"/>
        </w:rPr>
      </w:pPr>
      <w:bookmarkStart w:id="109" w:name="rid-0-0-0-14384"/>
      <w:bookmarkEnd w:id="108"/>
      <w:r w:rsidRPr="00F864B0">
        <w:rPr>
          <w:rFonts w:ascii="Times New Roman" w:hAnsi="Times New Roman" w:cs="Times New Roman"/>
          <w:strike/>
        </w:rPr>
        <w:t>   (M)</w:t>
      </w:r>
      <w:r w:rsidRPr="00F864B0">
        <w:rPr>
          <w:rFonts w:ascii="Times New Roman" w:hAnsi="Times New Roman" w:cs="Times New Roman"/>
        </w:rPr>
        <w:t> </w:t>
      </w:r>
      <w:r w:rsidRPr="00F864B0">
        <w:rPr>
          <w:rFonts w:ascii="Times New Roman" w:hAnsi="Times New Roman" w:cs="Times New Roman"/>
          <w:b/>
          <w:bCs/>
          <w:u w:val="single"/>
        </w:rPr>
        <w:t>(K)</w:t>
      </w:r>
      <w:r w:rsidRPr="00F864B0">
        <w:rPr>
          <w:rFonts w:ascii="Times New Roman" w:hAnsi="Times New Roman" w:cs="Times New Roman"/>
        </w:rPr>
        <w:t> Parking, On-site.</w:t>
      </w:r>
    </w:p>
    <w:p w14:paraId="468AC769" w14:textId="77777777" w:rsidR="00841875" w:rsidRDefault="00841875" w:rsidP="00887C4C">
      <w:pPr>
        <w:pStyle w:val="BodyText"/>
        <w:spacing w:before="0" w:after="0"/>
        <w:rPr>
          <w:rFonts w:ascii="Times New Roman" w:hAnsi="Times New Roman" w:cs="Times New Roman"/>
        </w:rPr>
      </w:pPr>
      <w:bookmarkStart w:id="110" w:name="rid-0-0-0-14385"/>
      <w:bookmarkEnd w:id="109"/>
      <w:r w:rsidRPr="00F864B0">
        <w:rPr>
          <w:rFonts w:ascii="Times New Roman" w:hAnsi="Times New Roman" w:cs="Times New Roman"/>
          <w:strike/>
        </w:rPr>
        <w:t>   (N)</w:t>
      </w:r>
      <w:r w:rsidRPr="00F864B0">
        <w:rPr>
          <w:rFonts w:ascii="Times New Roman" w:hAnsi="Times New Roman" w:cs="Times New Roman"/>
        </w:rPr>
        <w:t> </w:t>
      </w:r>
      <w:r w:rsidRPr="00F864B0">
        <w:rPr>
          <w:rFonts w:ascii="Times New Roman" w:hAnsi="Times New Roman" w:cs="Times New Roman"/>
          <w:b/>
          <w:bCs/>
          <w:u w:val="single"/>
        </w:rPr>
        <w:t>(L)</w:t>
      </w:r>
      <w:r w:rsidRPr="00F864B0">
        <w:rPr>
          <w:rFonts w:ascii="Times New Roman" w:hAnsi="Times New Roman" w:cs="Times New Roman"/>
        </w:rPr>
        <w:t> Parkland – Community parkland and public open space.</w:t>
      </w:r>
    </w:p>
    <w:p w14:paraId="5510EB8C" w14:textId="77777777" w:rsidR="00841875" w:rsidRDefault="00841875" w:rsidP="00887C4C">
      <w:pPr>
        <w:pStyle w:val="BodyText"/>
        <w:spacing w:before="0" w:after="0"/>
        <w:rPr>
          <w:rFonts w:ascii="Times New Roman" w:hAnsi="Times New Roman" w:cs="Times New Roman"/>
          <w:b/>
          <w:bCs/>
          <w:u w:val="single"/>
        </w:rPr>
      </w:pPr>
      <w:r w:rsidRPr="00FB2D27">
        <w:rPr>
          <w:rFonts w:ascii="Times New Roman" w:hAnsi="Times New Roman" w:cs="Times New Roman"/>
          <w:b/>
          <w:bCs/>
        </w:rPr>
        <w:t xml:space="preserve">   </w:t>
      </w:r>
      <w:r w:rsidRPr="00F864B0">
        <w:rPr>
          <w:rFonts w:ascii="Times New Roman" w:hAnsi="Times New Roman" w:cs="Times New Roman"/>
          <w:b/>
          <w:bCs/>
          <w:u w:val="single"/>
        </w:rPr>
        <w:t>(</w:t>
      </w:r>
      <w:r>
        <w:rPr>
          <w:rFonts w:ascii="Times New Roman" w:hAnsi="Times New Roman" w:cs="Times New Roman"/>
          <w:b/>
          <w:bCs/>
          <w:u w:val="single"/>
        </w:rPr>
        <w:t>M</w:t>
      </w:r>
      <w:r w:rsidRPr="00F864B0">
        <w:rPr>
          <w:rFonts w:ascii="Times New Roman" w:hAnsi="Times New Roman" w:cs="Times New Roman"/>
          <w:b/>
          <w:bCs/>
          <w:u w:val="single"/>
        </w:rPr>
        <w:t>)  Residential Home (Small)</w:t>
      </w:r>
    </w:p>
    <w:p w14:paraId="052942FD" w14:textId="77777777" w:rsidR="00841875" w:rsidRPr="00F864B0" w:rsidRDefault="00841875" w:rsidP="00887C4C">
      <w:pPr>
        <w:pStyle w:val="BodyText"/>
        <w:spacing w:before="0" w:after="0"/>
        <w:rPr>
          <w:rFonts w:ascii="Times New Roman" w:hAnsi="Times New Roman" w:cs="Times New Roman"/>
        </w:rPr>
      </w:pPr>
      <w:bookmarkStart w:id="111" w:name="rid-0-0-0-14386"/>
      <w:bookmarkEnd w:id="110"/>
      <w:r w:rsidRPr="00F864B0">
        <w:rPr>
          <w:rFonts w:ascii="Times New Roman" w:hAnsi="Times New Roman" w:cs="Times New Roman"/>
          <w:strike/>
        </w:rPr>
        <w:t>   (P)</w:t>
      </w:r>
      <w:r w:rsidRPr="00F864B0">
        <w:rPr>
          <w:rFonts w:ascii="Times New Roman" w:hAnsi="Times New Roman" w:cs="Times New Roman"/>
        </w:rPr>
        <w:t> </w:t>
      </w:r>
      <w:r w:rsidRPr="00F864B0">
        <w:rPr>
          <w:rFonts w:ascii="Times New Roman" w:hAnsi="Times New Roman" w:cs="Times New Roman"/>
          <w:b/>
          <w:bCs/>
          <w:u w:val="single"/>
        </w:rPr>
        <w:t>(</w:t>
      </w:r>
      <w:r>
        <w:rPr>
          <w:rFonts w:ascii="Times New Roman" w:hAnsi="Times New Roman" w:cs="Times New Roman"/>
          <w:b/>
          <w:bCs/>
          <w:u w:val="single"/>
        </w:rPr>
        <w:t>N</w:t>
      </w:r>
      <w:r w:rsidRPr="00F864B0">
        <w:rPr>
          <w:rFonts w:ascii="Times New Roman" w:hAnsi="Times New Roman" w:cs="Times New Roman"/>
          <w:b/>
          <w:bCs/>
          <w:u w:val="single"/>
        </w:rPr>
        <w:t>)</w:t>
      </w:r>
      <w:r w:rsidRPr="00F864B0">
        <w:rPr>
          <w:rFonts w:ascii="Times New Roman" w:hAnsi="Times New Roman" w:cs="Times New Roman"/>
        </w:rPr>
        <w:t> Subdivision, Conventional residential.</w:t>
      </w:r>
    </w:p>
    <w:bookmarkEnd w:id="111"/>
    <w:p w14:paraId="4002AD1D" w14:textId="77777777" w:rsidR="00841875" w:rsidRPr="00F864B0" w:rsidRDefault="00841875" w:rsidP="00887C4C">
      <w:pPr>
        <w:pStyle w:val="BodyText"/>
        <w:spacing w:before="0" w:after="0"/>
        <w:rPr>
          <w:rFonts w:ascii="Times New Roman" w:hAnsi="Times New Roman" w:cs="Times New Roman"/>
        </w:rPr>
      </w:pPr>
    </w:p>
    <w:p w14:paraId="41B7FF76" w14:textId="77777777" w:rsidR="00841875" w:rsidRPr="006C3BE2" w:rsidRDefault="00841875" w:rsidP="00887C4C">
      <w:pPr>
        <w:pStyle w:val="BodyText"/>
        <w:spacing w:before="0" w:after="0"/>
        <w:rPr>
          <w:rFonts w:ascii="Times New Roman" w:hAnsi="Times New Roman" w:cs="Times New Roman"/>
          <w:b/>
          <w:bCs/>
        </w:rPr>
      </w:pPr>
      <w:bookmarkStart w:id="112" w:name="JD_154.10.103"/>
      <w:bookmarkStart w:id="113" w:name="rid-0-0-0-14388"/>
      <w:bookmarkEnd w:id="112"/>
      <w:r w:rsidRPr="006C3BE2">
        <w:rPr>
          <w:rFonts w:ascii="Times New Roman" w:hAnsi="Times New Roman" w:cs="Times New Roman"/>
          <w:b/>
          <w:bCs/>
        </w:rPr>
        <w:t>§ 154.10.103 CONDITIONALLY PERMITTED USES.</w:t>
      </w:r>
    </w:p>
    <w:p w14:paraId="4AD0281C" w14:textId="77777777" w:rsidR="00841875" w:rsidRPr="00F864B0" w:rsidRDefault="00841875" w:rsidP="00887C4C">
      <w:pPr>
        <w:pStyle w:val="BodyText"/>
        <w:spacing w:before="0" w:after="0"/>
        <w:rPr>
          <w:rFonts w:ascii="Times New Roman" w:hAnsi="Times New Roman" w:cs="Times New Roman"/>
        </w:rPr>
      </w:pPr>
      <w:bookmarkStart w:id="114" w:name="rid-0-0-0-14389"/>
      <w:bookmarkEnd w:id="113"/>
      <w:r w:rsidRPr="00F864B0">
        <w:rPr>
          <w:rFonts w:ascii="Times New Roman" w:hAnsi="Times New Roman" w:cs="Times New Roman"/>
        </w:rPr>
        <w:t>   Subject to general conditions and supplemental requirements in this Chapter.</w:t>
      </w:r>
    </w:p>
    <w:p w14:paraId="2E9F96A3" w14:textId="77777777" w:rsidR="00841875" w:rsidRPr="00F864B0" w:rsidRDefault="00841875" w:rsidP="00887C4C">
      <w:pPr>
        <w:pStyle w:val="BodyText"/>
        <w:spacing w:before="0" w:after="0"/>
        <w:rPr>
          <w:rFonts w:ascii="Times New Roman" w:hAnsi="Times New Roman" w:cs="Times New Roman"/>
        </w:rPr>
      </w:pPr>
      <w:bookmarkStart w:id="115" w:name="rid-0-0-0-14390"/>
      <w:bookmarkEnd w:id="114"/>
      <w:r w:rsidRPr="00F864B0">
        <w:rPr>
          <w:rFonts w:ascii="Times New Roman" w:hAnsi="Times New Roman" w:cs="Times New Roman"/>
        </w:rPr>
        <w:t>   (A)   Churches and other similar places of religious worship.</w:t>
      </w:r>
    </w:p>
    <w:p w14:paraId="3B62A43C" w14:textId="77777777" w:rsidR="00841875" w:rsidRPr="00F864B0" w:rsidRDefault="00841875" w:rsidP="00887C4C">
      <w:pPr>
        <w:pStyle w:val="BodyText"/>
        <w:spacing w:before="0" w:after="0"/>
        <w:rPr>
          <w:rFonts w:ascii="Times New Roman" w:hAnsi="Times New Roman" w:cs="Times New Roman"/>
        </w:rPr>
      </w:pPr>
      <w:bookmarkStart w:id="116" w:name="rid-0-0-0-14391"/>
      <w:bookmarkEnd w:id="115"/>
      <w:r w:rsidRPr="00F864B0">
        <w:rPr>
          <w:rFonts w:ascii="Times New Roman" w:hAnsi="Times New Roman" w:cs="Times New Roman"/>
        </w:rPr>
        <w:t>   (B)   Day care facility – Child day care center.</w:t>
      </w:r>
    </w:p>
    <w:p w14:paraId="52437467" w14:textId="77777777" w:rsidR="00841875" w:rsidRPr="00F864B0" w:rsidRDefault="00841875" w:rsidP="00887C4C">
      <w:pPr>
        <w:pStyle w:val="BodyText"/>
        <w:spacing w:before="0" w:after="0"/>
        <w:rPr>
          <w:rFonts w:ascii="Times New Roman" w:hAnsi="Times New Roman" w:cs="Times New Roman"/>
        </w:rPr>
      </w:pPr>
      <w:bookmarkStart w:id="117" w:name="rid-0-0-0-14392"/>
      <w:bookmarkEnd w:id="116"/>
      <w:r w:rsidRPr="00F864B0">
        <w:rPr>
          <w:rFonts w:ascii="Times New Roman" w:hAnsi="Times New Roman" w:cs="Times New Roman"/>
        </w:rPr>
        <w:t>   (C)   Day care facility – Type A family day care home.</w:t>
      </w:r>
    </w:p>
    <w:p w14:paraId="00D56EC2" w14:textId="77777777" w:rsidR="00841875" w:rsidRPr="00F864B0" w:rsidRDefault="00841875" w:rsidP="00887C4C">
      <w:pPr>
        <w:pStyle w:val="BodyText"/>
        <w:spacing w:before="0" w:after="0"/>
        <w:rPr>
          <w:rFonts w:ascii="Times New Roman" w:hAnsi="Times New Roman" w:cs="Times New Roman"/>
        </w:rPr>
      </w:pPr>
      <w:bookmarkStart w:id="118" w:name="rid-0-0-0-14393"/>
      <w:bookmarkEnd w:id="117"/>
      <w:r w:rsidRPr="00F864B0">
        <w:rPr>
          <w:rFonts w:ascii="Times New Roman" w:hAnsi="Times New Roman" w:cs="Times New Roman"/>
        </w:rPr>
        <w:t>   (D)   Dwelling – Single-family, zero-lot line.</w:t>
      </w:r>
    </w:p>
    <w:p w14:paraId="1706CC11" w14:textId="77777777" w:rsidR="00841875" w:rsidRPr="00F864B0" w:rsidRDefault="00841875" w:rsidP="00887C4C">
      <w:pPr>
        <w:pStyle w:val="BodyText"/>
        <w:spacing w:before="0" w:after="0"/>
        <w:rPr>
          <w:rFonts w:ascii="Times New Roman" w:hAnsi="Times New Roman" w:cs="Times New Roman"/>
        </w:rPr>
      </w:pPr>
      <w:bookmarkStart w:id="119" w:name="rid-0-0-0-14394"/>
      <w:bookmarkEnd w:id="118"/>
      <w:r w:rsidRPr="00F864B0">
        <w:rPr>
          <w:rFonts w:ascii="Times New Roman" w:hAnsi="Times New Roman" w:cs="Times New Roman"/>
        </w:rPr>
        <w:t>   (E)   Dwelling – Two-family.</w:t>
      </w:r>
    </w:p>
    <w:p w14:paraId="7ACF5581" w14:textId="77777777" w:rsidR="00841875" w:rsidRPr="00F864B0" w:rsidRDefault="00841875" w:rsidP="00887C4C">
      <w:pPr>
        <w:pStyle w:val="BodyText"/>
        <w:spacing w:before="0" w:after="0"/>
        <w:rPr>
          <w:rFonts w:ascii="Times New Roman" w:hAnsi="Times New Roman" w:cs="Times New Roman"/>
          <w:strike/>
        </w:rPr>
      </w:pPr>
      <w:bookmarkStart w:id="120" w:name="rid-0-0-0-14395"/>
      <w:bookmarkEnd w:id="119"/>
      <w:r w:rsidRPr="00F864B0">
        <w:rPr>
          <w:rFonts w:ascii="Times New Roman" w:hAnsi="Times New Roman" w:cs="Times New Roman"/>
          <w:strike/>
        </w:rPr>
        <w:t>   (F)   Group home – Adult group home.</w:t>
      </w:r>
    </w:p>
    <w:p w14:paraId="7F103D71" w14:textId="77777777" w:rsidR="00841875" w:rsidRPr="00F864B0" w:rsidRDefault="00841875" w:rsidP="00887C4C">
      <w:pPr>
        <w:pStyle w:val="BodyText"/>
        <w:spacing w:before="0" w:after="0"/>
        <w:rPr>
          <w:rFonts w:ascii="Times New Roman" w:hAnsi="Times New Roman" w:cs="Times New Roman"/>
          <w:strike/>
        </w:rPr>
      </w:pPr>
      <w:bookmarkStart w:id="121" w:name="rid-0-0-0-14396"/>
      <w:bookmarkEnd w:id="120"/>
      <w:r w:rsidRPr="00F864B0">
        <w:rPr>
          <w:rFonts w:ascii="Times New Roman" w:hAnsi="Times New Roman" w:cs="Times New Roman"/>
          <w:strike/>
        </w:rPr>
        <w:t>   (G)   Group home – Congregate housing.</w:t>
      </w:r>
    </w:p>
    <w:p w14:paraId="2D121F26" w14:textId="77777777" w:rsidR="00841875" w:rsidRPr="00F864B0" w:rsidRDefault="00841875" w:rsidP="00887C4C">
      <w:pPr>
        <w:pStyle w:val="BodyText"/>
        <w:spacing w:before="0" w:after="0"/>
        <w:rPr>
          <w:rFonts w:ascii="Times New Roman" w:hAnsi="Times New Roman" w:cs="Times New Roman"/>
          <w:strike/>
        </w:rPr>
      </w:pPr>
      <w:bookmarkStart w:id="122" w:name="rid-0-0-0-14397"/>
      <w:bookmarkEnd w:id="121"/>
      <w:r w:rsidRPr="00F864B0">
        <w:rPr>
          <w:rFonts w:ascii="Times New Roman" w:hAnsi="Times New Roman" w:cs="Times New Roman"/>
          <w:strike/>
        </w:rPr>
        <w:t>   (H)   Group home – Home for the aging.</w:t>
      </w:r>
    </w:p>
    <w:p w14:paraId="2B41BB77" w14:textId="77777777" w:rsidR="00841875" w:rsidRPr="00F864B0" w:rsidRDefault="00841875" w:rsidP="00887C4C">
      <w:pPr>
        <w:pStyle w:val="BodyText"/>
        <w:spacing w:before="0" w:after="0"/>
        <w:rPr>
          <w:rFonts w:ascii="Times New Roman" w:hAnsi="Times New Roman" w:cs="Times New Roman"/>
          <w:strike/>
        </w:rPr>
      </w:pPr>
      <w:bookmarkStart w:id="123" w:name="rid-0-0-0-14398"/>
      <w:bookmarkEnd w:id="122"/>
      <w:r w:rsidRPr="00F864B0">
        <w:rPr>
          <w:rFonts w:ascii="Times New Roman" w:hAnsi="Times New Roman" w:cs="Times New Roman"/>
          <w:strike/>
        </w:rPr>
        <w:t>   (I)   Group home – Life care facility.</w:t>
      </w:r>
    </w:p>
    <w:p w14:paraId="13C182B9" w14:textId="77777777" w:rsidR="00841875" w:rsidRPr="00F864B0" w:rsidRDefault="00841875" w:rsidP="00887C4C">
      <w:pPr>
        <w:pStyle w:val="BodyText"/>
        <w:spacing w:before="0" w:after="0"/>
        <w:rPr>
          <w:rFonts w:ascii="Times New Roman" w:hAnsi="Times New Roman" w:cs="Times New Roman"/>
          <w:strike/>
        </w:rPr>
      </w:pPr>
      <w:bookmarkStart w:id="124" w:name="rid-0-0-0-14399"/>
      <w:bookmarkEnd w:id="123"/>
      <w:r w:rsidRPr="00F864B0">
        <w:rPr>
          <w:rFonts w:ascii="Times New Roman" w:hAnsi="Times New Roman" w:cs="Times New Roman"/>
          <w:strike/>
        </w:rPr>
        <w:t>   (J)   Group home – MR/DD group care facility.</w:t>
      </w:r>
    </w:p>
    <w:p w14:paraId="01C0B96B" w14:textId="77777777" w:rsidR="00841875" w:rsidRPr="00F864B0" w:rsidRDefault="00841875" w:rsidP="00887C4C">
      <w:pPr>
        <w:pStyle w:val="BodyText"/>
        <w:spacing w:before="0" w:after="0"/>
        <w:rPr>
          <w:rFonts w:ascii="Times New Roman" w:hAnsi="Times New Roman" w:cs="Times New Roman"/>
          <w:strike/>
        </w:rPr>
      </w:pPr>
      <w:bookmarkStart w:id="125" w:name="rid-0-0-0-14400"/>
      <w:bookmarkEnd w:id="124"/>
      <w:r w:rsidRPr="00F864B0">
        <w:rPr>
          <w:rFonts w:ascii="Times New Roman" w:hAnsi="Times New Roman" w:cs="Times New Roman"/>
          <w:strike/>
        </w:rPr>
        <w:t>   (K)   Group home – Nursing home.</w:t>
      </w:r>
    </w:p>
    <w:p w14:paraId="5995F8EA" w14:textId="77777777" w:rsidR="00841875" w:rsidRPr="00F864B0" w:rsidRDefault="00841875" w:rsidP="00887C4C">
      <w:pPr>
        <w:pStyle w:val="BodyText"/>
        <w:spacing w:before="0" w:after="0"/>
        <w:rPr>
          <w:rFonts w:ascii="Times New Roman" w:hAnsi="Times New Roman" w:cs="Times New Roman"/>
          <w:strike/>
        </w:rPr>
      </w:pPr>
      <w:bookmarkStart w:id="126" w:name="rid-0-0-0-14401"/>
      <w:bookmarkEnd w:id="125"/>
      <w:r w:rsidRPr="00F864B0">
        <w:rPr>
          <w:rFonts w:ascii="Times New Roman" w:hAnsi="Times New Roman" w:cs="Times New Roman"/>
          <w:strike/>
        </w:rPr>
        <w:t>   (L)   Group home – Nursing homes for convalescent patients.</w:t>
      </w:r>
    </w:p>
    <w:p w14:paraId="697B07F1" w14:textId="77777777" w:rsidR="00841875" w:rsidRPr="00F864B0" w:rsidRDefault="00841875" w:rsidP="00887C4C">
      <w:pPr>
        <w:pStyle w:val="BodyText"/>
        <w:spacing w:before="0" w:after="0"/>
        <w:rPr>
          <w:rFonts w:ascii="Times New Roman" w:hAnsi="Times New Roman" w:cs="Times New Roman"/>
          <w:strike/>
        </w:rPr>
      </w:pPr>
      <w:bookmarkStart w:id="127" w:name="rid-0-0-0-14402"/>
      <w:bookmarkEnd w:id="126"/>
      <w:r w:rsidRPr="00F864B0">
        <w:rPr>
          <w:rFonts w:ascii="Times New Roman" w:hAnsi="Times New Roman" w:cs="Times New Roman"/>
          <w:strike/>
        </w:rPr>
        <w:t>   (M)   Group home – Rest home.</w:t>
      </w:r>
    </w:p>
    <w:p w14:paraId="2FEC9EB7" w14:textId="77777777" w:rsidR="00841875" w:rsidRPr="00F864B0" w:rsidRDefault="00841875" w:rsidP="00887C4C">
      <w:pPr>
        <w:pStyle w:val="BodyText"/>
        <w:spacing w:before="0" w:after="0"/>
        <w:rPr>
          <w:rFonts w:ascii="Times New Roman" w:hAnsi="Times New Roman" w:cs="Times New Roman"/>
          <w:b/>
          <w:bCs/>
          <w:u w:val="single"/>
        </w:rPr>
      </w:pPr>
      <w:bookmarkStart w:id="128" w:name="rid-0-0-0-14403"/>
      <w:bookmarkEnd w:id="127"/>
      <w:r w:rsidRPr="00F864B0">
        <w:rPr>
          <w:rFonts w:ascii="Times New Roman" w:hAnsi="Times New Roman" w:cs="Times New Roman"/>
          <w:b/>
          <w:bCs/>
          <w:u w:val="single"/>
        </w:rPr>
        <w:t xml:space="preserve">   (</w:t>
      </w:r>
      <w:r>
        <w:rPr>
          <w:rFonts w:ascii="Times New Roman" w:hAnsi="Times New Roman" w:cs="Times New Roman"/>
          <w:b/>
          <w:bCs/>
          <w:u w:val="single"/>
        </w:rPr>
        <w:t>F</w:t>
      </w:r>
      <w:r w:rsidRPr="00F864B0">
        <w:rPr>
          <w:rFonts w:ascii="Times New Roman" w:hAnsi="Times New Roman" w:cs="Times New Roman"/>
          <w:b/>
          <w:bCs/>
          <w:u w:val="single"/>
        </w:rPr>
        <w:t>)   Group Home – Nursing Home, Assisted Living facilities, or Convalescent Home</w:t>
      </w:r>
    </w:p>
    <w:p w14:paraId="2391971E" w14:textId="77777777" w:rsidR="00841875" w:rsidRPr="00F864B0" w:rsidRDefault="00841875" w:rsidP="00887C4C">
      <w:pPr>
        <w:pStyle w:val="BodyText"/>
        <w:spacing w:before="0" w:after="0"/>
        <w:rPr>
          <w:rFonts w:ascii="Times New Roman" w:hAnsi="Times New Roman" w:cs="Times New Roman"/>
          <w:b/>
          <w:bCs/>
          <w:u w:val="single"/>
        </w:rPr>
      </w:pPr>
      <w:r w:rsidRPr="00F864B0">
        <w:rPr>
          <w:rFonts w:ascii="Times New Roman" w:hAnsi="Times New Roman" w:cs="Times New Roman"/>
          <w:b/>
          <w:bCs/>
          <w:u w:val="single"/>
        </w:rPr>
        <w:t xml:space="preserve">   (G) Group Home – Transitional </w:t>
      </w:r>
    </w:p>
    <w:p w14:paraId="235F1C10" w14:textId="77777777" w:rsidR="00841875" w:rsidRPr="00F864B0" w:rsidRDefault="00841875" w:rsidP="00887C4C">
      <w:pPr>
        <w:pStyle w:val="BodyText"/>
        <w:spacing w:before="0" w:after="0"/>
        <w:rPr>
          <w:rFonts w:ascii="Times New Roman" w:hAnsi="Times New Roman" w:cs="Times New Roman"/>
          <w:b/>
          <w:bCs/>
          <w:u w:val="single"/>
        </w:rPr>
      </w:pPr>
      <w:r w:rsidRPr="00F864B0">
        <w:rPr>
          <w:rFonts w:ascii="Times New Roman" w:hAnsi="Times New Roman" w:cs="Times New Roman"/>
          <w:b/>
          <w:bCs/>
          <w:u w:val="single"/>
        </w:rPr>
        <w:t xml:space="preserve">  (H) Group Home – Recovery House</w:t>
      </w:r>
    </w:p>
    <w:p w14:paraId="12C45434" w14:textId="77777777" w:rsidR="00841875" w:rsidRPr="00F864B0" w:rsidRDefault="00841875" w:rsidP="00887C4C">
      <w:pPr>
        <w:pStyle w:val="BodyText"/>
        <w:spacing w:before="0" w:after="0"/>
        <w:rPr>
          <w:rFonts w:ascii="Times New Roman" w:hAnsi="Times New Roman" w:cs="Times New Roman"/>
        </w:rPr>
      </w:pPr>
      <w:r w:rsidRPr="00A0640C">
        <w:rPr>
          <w:rFonts w:ascii="Times New Roman" w:hAnsi="Times New Roman" w:cs="Times New Roman"/>
          <w:strike/>
        </w:rPr>
        <w:t xml:space="preserve">  (N)</w:t>
      </w:r>
      <w:r w:rsidRPr="00F864B0">
        <w:rPr>
          <w:rFonts w:ascii="Times New Roman" w:hAnsi="Times New Roman" w:cs="Times New Roman"/>
        </w:rPr>
        <w:t> </w:t>
      </w:r>
      <w:r w:rsidRPr="00A0640C">
        <w:rPr>
          <w:rFonts w:ascii="Times New Roman" w:hAnsi="Times New Roman" w:cs="Times New Roman"/>
          <w:b/>
          <w:bCs/>
          <w:u w:val="single"/>
        </w:rPr>
        <w:t>(I)</w:t>
      </w:r>
      <w:r w:rsidRPr="00F864B0">
        <w:rPr>
          <w:rFonts w:ascii="Times New Roman" w:hAnsi="Times New Roman" w:cs="Times New Roman"/>
        </w:rPr>
        <w:t> Lodging – Bed and breakfast establishment.</w:t>
      </w:r>
    </w:p>
    <w:p w14:paraId="10DEFFD2" w14:textId="77777777" w:rsidR="00841875" w:rsidRPr="00F864B0" w:rsidRDefault="00841875" w:rsidP="00887C4C">
      <w:pPr>
        <w:pStyle w:val="BodyText"/>
        <w:spacing w:before="0" w:after="0"/>
        <w:rPr>
          <w:rFonts w:ascii="Times New Roman" w:hAnsi="Times New Roman" w:cs="Times New Roman"/>
        </w:rPr>
      </w:pPr>
      <w:bookmarkStart w:id="129" w:name="rid-0-0-0-14404"/>
      <w:bookmarkEnd w:id="128"/>
      <w:r w:rsidRPr="00A0640C">
        <w:rPr>
          <w:rFonts w:ascii="Times New Roman" w:hAnsi="Times New Roman" w:cs="Times New Roman"/>
          <w:strike/>
        </w:rPr>
        <w:t>   (O)</w:t>
      </w:r>
      <w:r w:rsidRPr="00F864B0">
        <w:rPr>
          <w:rFonts w:ascii="Times New Roman" w:hAnsi="Times New Roman" w:cs="Times New Roman"/>
        </w:rPr>
        <w:t> </w:t>
      </w:r>
      <w:r w:rsidRPr="00A0640C">
        <w:rPr>
          <w:rFonts w:ascii="Times New Roman" w:hAnsi="Times New Roman" w:cs="Times New Roman"/>
          <w:b/>
          <w:bCs/>
          <w:u w:val="single"/>
        </w:rPr>
        <w:t>(J)</w:t>
      </w:r>
      <w:r w:rsidRPr="00F864B0">
        <w:rPr>
          <w:rFonts w:ascii="Times New Roman" w:hAnsi="Times New Roman" w:cs="Times New Roman"/>
        </w:rPr>
        <w:t> Public utility substation and transmission facilities.</w:t>
      </w:r>
    </w:p>
    <w:p w14:paraId="5608E637" w14:textId="77777777" w:rsidR="00841875" w:rsidRPr="00F864B0" w:rsidRDefault="00841875" w:rsidP="00887C4C">
      <w:pPr>
        <w:pStyle w:val="BodyText"/>
        <w:spacing w:before="0" w:after="0"/>
        <w:rPr>
          <w:rFonts w:ascii="Times New Roman" w:hAnsi="Times New Roman" w:cs="Times New Roman"/>
        </w:rPr>
      </w:pPr>
      <w:bookmarkStart w:id="130" w:name="rid-0-0-0-14405"/>
      <w:bookmarkEnd w:id="129"/>
      <w:r w:rsidRPr="00A0640C">
        <w:rPr>
          <w:rFonts w:ascii="Times New Roman" w:hAnsi="Times New Roman" w:cs="Times New Roman"/>
          <w:strike/>
        </w:rPr>
        <w:t>   (P)</w:t>
      </w:r>
      <w:r w:rsidRPr="00F864B0">
        <w:rPr>
          <w:rFonts w:ascii="Times New Roman" w:hAnsi="Times New Roman" w:cs="Times New Roman"/>
        </w:rPr>
        <w:t> </w:t>
      </w:r>
      <w:r w:rsidRPr="00A0640C">
        <w:rPr>
          <w:rFonts w:ascii="Times New Roman" w:hAnsi="Times New Roman" w:cs="Times New Roman"/>
          <w:b/>
          <w:bCs/>
          <w:u w:val="single"/>
        </w:rPr>
        <w:t>(K)</w:t>
      </w:r>
      <w:r w:rsidRPr="00F864B0">
        <w:rPr>
          <w:rFonts w:ascii="Times New Roman" w:hAnsi="Times New Roman" w:cs="Times New Roman"/>
        </w:rPr>
        <w:t> Recreation – Golf course.</w:t>
      </w:r>
    </w:p>
    <w:p w14:paraId="2E74BE66" w14:textId="77777777" w:rsidR="00841875" w:rsidRPr="00F864B0" w:rsidRDefault="00841875" w:rsidP="00887C4C">
      <w:pPr>
        <w:pStyle w:val="BodyText"/>
        <w:spacing w:before="0" w:after="0"/>
        <w:rPr>
          <w:rFonts w:ascii="Times New Roman" w:hAnsi="Times New Roman" w:cs="Times New Roman"/>
        </w:rPr>
      </w:pPr>
      <w:bookmarkStart w:id="131" w:name="rid-0-0-0-14406"/>
      <w:bookmarkEnd w:id="130"/>
      <w:r w:rsidRPr="00A0640C">
        <w:rPr>
          <w:rFonts w:ascii="Times New Roman" w:hAnsi="Times New Roman" w:cs="Times New Roman"/>
          <w:strike/>
        </w:rPr>
        <w:t>   (Q)</w:t>
      </w:r>
      <w:r w:rsidRPr="00F864B0">
        <w:rPr>
          <w:rFonts w:ascii="Times New Roman" w:hAnsi="Times New Roman" w:cs="Times New Roman"/>
        </w:rPr>
        <w:t> </w:t>
      </w:r>
      <w:r w:rsidRPr="00A0640C">
        <w:rPr>
          <w:rFonts w:ascii="Times New Roman" w:hAnsi="Times New Roman" w:cs="Times New Roman"/>
          <w:b/>
          <w:bCs/>
          <w:u w:val="single"/>
        </w:rPr>
        <w:t>(L) </w:t>
      </w:r>
      <w:r w:rsidRPr="00F864B0">
        <w:rPr>
          <w:rFonts w:ascii="Times New Roman" w:hAnsi="Times New Roman" w:cs="Times New Roman"/>
        </w:rPr>
        <w:t>Recreation – Private, noncommercial areas and facilities.</w:t>
      </w:r>
    </w:p>
    <w:p w14:paraId="4FB9108B" w14:textId="77777777" w:rsidR="00841875" w:rsidRPr="00F864B0" w:rsidRDefault="00841875" w:rsidP="00887C4C">
      <w:pPr>
        <w:pStyle w:val="BodyText"/>
        <w:spacing w:before="0" w:after="0"/>
        <w:rPr>
          <w:rFonts w:ascii="Times New Roman" w:hAnsi="Times New Roman" w:cs="Times New Roman"/>
        </w:rPr>
      </w:pPr>
      <w:bookmarkStart w:id="132" w:name="rid-0-0-0-14407"/>
      <w:bookmarkEnd w:id="131"/>
      <w:r w:rsidRPr="00A0640C">
        <w:rPr>
          <w:rFonts w:ascii="Times New Roman" w:hAnsi="Times New Roman" w:cs="Times New Roman"/>
          <w:strike/>
        </w:rPr>
        <w:t>   (R)</w:t>
      </w:r>
      <w:r w:rsidRPr="00F864B0">
        <w:rPr>
          <w:rFonts w:ascii="Times New Roman" w:hAnsi="Times New Roman" w:cs="Times New Roman"/>
        </w:rPr>
        <w:t> </w:t>
      </w:r>
      <w:r w:rsidRPr="00A0640C">
        <w:rPr>
          <w:rFonts w:ascii="Times New Roman" w:hAnsi="Times New Roman" w:cs="Times New Roman"/>
          <w:b/>
          <w:bCs/>
          <w:u w:val="single"/>
        </w:rPr>
        <w:t>(M)</w:t>
      </w:r>
      <w:r w:rsidRPr="00F864B0">
        <w:rPr>
          <w:rFonts w:ascii="Times New Roman" w:hAnsi="Times New Roman" w:cs="Times New Roman"/>
        </w:rPr>
        <w:t> School – Nursery school.</w:t>
      </w:r>
    </w:p>
    <w:p w14:paraId="09BC74E6" w14:textId="77777777" w:rsidR="00841875" w:rsidRPr="00F864B0" w:rsidRDefault="00841875" w:rsidP="00887C4C">
      <w:pPr>
        <w:pStyle w:val="BodyText"/>
        <w:spacing w:before="0" w:after="0"/>
        <w:rPr>
          <w:rFonts w:ascii="Times New Roman" w:hAnsi="Times New Roman" w:cs="Times New Roman"/>
        </w:rPr>
      </w:pPr>
      <w:bookmarkStart w:id="133" w:name="rid-0-0-0-14408"/>
      <w:bookmarkEnd w:id="132"/>
      <w:r w:rsidRPr="00A0640C">
        <w:rPr>
          <w:rFonts w:ascii="Times New Roman" w:hAnsi="Times New Roman" w:cs="Times New Roman"/>
          <w:strike/>
        </w:rPr>
        <w:t>   (S)</w:t>
      </w:r>
      <w:r w:rsidRPr="00F864B0">
        <w:rPr>
          <w:rFonts w:ascii="Times New Roman" w:hAnsi="Times New Roman" w:cs="Times New Roman"/>
        </w:rPr>
        <w:t> </w:t>
      </w:r>
      <w:r w:rsidRPr="00A0640C">
        <w:rPr>
          <w:rFonts w:ascii="Times New Roman" w:hAnsi="Times New Roman" w:cs="Times New Roman"/>
          <w:b/>
          <w:bCs/>
          <w:u w:val="single"/>
        </w:rPr>
        <w:t>(N)</w:t>
      </w:r>
      <w:r w:rsidRPr="00F864B0">
        <w:rPr>
          <w:rFonts w:ascii="Times New Roman" w:hAnsi="Times New Roman" w:cs="Times New Roman"/>
        </w:rPr>
        <w:t> School – Private school/Primary school/Intermediate school/Secondary school.</w:t>
      </w:r>
    </w:p>
    <w:p w14:paraId="1DDD4B36" w14:textId="77777777" w:rsidR="00841875" w:rsidRPr="00F864B0" w:rsidRDefault="00841875" w:rsidP="00887C4C">
      <w:pPr>
        <w:pStyle w:val="BodyText"/>
        <w:spacing w:before="0" w:after="0"/>
        <w:rPr>
          <w:rFonts w:ascii="Times New Roman" w:hAnsi="Times New Roman" w:cs="Times New Roman"/>
        </w:rPr>
      </w:pPr>
      <w:bookmarkStart w:id="134" w:name="rid-0-0-0-14409"/>
      <w:bookmarkEnd w:id="133"/>
      <w:r w:rsidRPr="00A0640C">
        <w:rPr>
          <w:rFonts w:ascii="Times New Roman" w:hAnsi="Times New Roman" w:cs="Times New Roman"/>
          <w:strike/>
        </w:rPr>
        <w:t>   (T)</w:t>
      </w:r>
      <w:r w:rsidRPr="00F864B0">
        <w:rPr>
          <w:rFonts w:ascii="Times New Roman" w:hAnsi="Times New Roman" w:cs="Times New Roman"/>
        </w:rPr>
        <w:t> </w:t>
      </w:r>
      <w:r w:rsidRPr="00A0640C">
        <w:rPr>
          <w:rFonts w:ascii="Times New Roman" w:hAnsi="Times New Roman" w:cs="Times New Roman"/>
          <w:b/>
          <w:bCs/>
          <w:u w:val="single"/>
        </w:rPr>
        <w:t>(O)</w:t>
      </w:r>
      <w:r w:rsidRPr="00F864B0">
        <w:rPr>
          <w:rFonts w:ascii="Times New Roman" w:hAnsi="Times New Roman" w:cs="Times New Roman"/>
        </w:rPr>
        <w:t> Subdivision, Cluster residential.</w:t>
      </w:r>
    </w:p>
    <w:p w14:paraId="4D9B1E2C" w14:textId="77777777" w:rsidR="00841875" w:rsidRPr="00F864B0" w:rsidRDefault="00841875" w:rsidP="00887C4C">
      <w:pPr>
        <w:pStyle w:val="BodyText"/>
        <w:spacing w:before="0" w:after="0"/>
        <w:rPr>
          <w:rFonts w:ascii="Times New Roman" w:hAnsi="Times New Roman" w:cs="Times New Roman"/>
        </w:rPr>
      </w:pPr>
      <w:bookmarkStart w:id="135" w:name="rid-0-0-0-14410"/>
      <w:bookmarkEnd w:id="134"/>
      <w:r w:rsidRPr="00A0640C">
        <w:rPr>
          <w:rFonts w:ascii="Times New Roman" w:hAnsi="Times New Roman" w:cs="Times New Roman"/>
          <w:strike/>
        </w:rPr>
        <w:t>   (U)</w:t>
      </w:r>
      <w:r w:rsidRPr="00F864B0">
        <w:rPr>
          <w:rFonts w:ascii="Times New Roman" w:hAnsi="Times New Roman" w:cs="Times New Roman"/>
        </w:rPr>
        <w:t> </w:t>
      </w:r>
      <w:r w:rsidRPr="00A0640C">
        <w:rPr>
          <w:rFonts w:ascii="Times New Roman" w:hAnsi="Times New Roman" w:cs="Times New Roman"/>
          <w:b/>
          <w:bCs/>
          <w:u w:val="single"/>
        </w:rPr>
        <w:t>(P)</w:t>
      </w:r>
      <w:r w:rsidRPr="00F864B0">
        <w:rPr>
          <w:rFonts w:ascii="Times New Roman" w:hAnsi="Times New Roman" w:cs="Times New Roman"/>
        </w:rPr>
        <w:t> Wireless telecommunications facility.</w:t>
      </w:r>
    </w:p>
    <w:p w14:paraId="1B779F88" w14:textId="77777777" w:rsidR="006C3BE2" w:rsidRDefault="006C3BE2" w:rsidP="00887C4C">
      <w:pPr>
        <w:pStyle w:val="BodyText"/>
        <w:spacing w:before="0" w:after="0"/>
        <w:rPr>
          <w:rFonts w:ascii="Times New Roman" w:hAnsi="Times New Roman" w:cs="Times New Roman"/>
        </w:rPr>
      </w:pPr>
      <w:bookmarkStart w:id="136" w:name="rid-0-0-0-14463"/>
      <w:bookmarkEnd w:id="135"/>
    </w:p>
    <w:p w14:paraId="43A56EAE" w14:textId="5B1DA609" w:rsidR="00841875" w:rsidRPr="006C3BE2" w:rsidRDefault="00841875" w:rsidP="00887C4C">
      <w:pPr>
        <w:pStyle w:val="BodyText"/>
        <w:spacing w:before="0" w:after="0"/>
        <w:rPr>
          <w:rFonts w:ascii="Times New Roman" w:hAnsi="Times New Roman" w:cs="Times New Roman"/>
          <w:b/>
          <w:bCs/>
        </w:rPr>
      </w:pPr>
      <w:r w:rsidRPr="006C3BE2">
        <w:rPr>
          <w:rFonts w:ascii="Times New Roman" w:hAnsi="Times New Roman" w:cs="Times New Roman"/>
          <w:b/>
          <w:bCs/>
        </w:rPr>
        <w:t>R-PUD RESIDENTIAL PLANNED DEVELOPMENT DISTRICT</w:t>
      </w:r>
    </w:p>
    <w:bookmarkEnd w:id="136"/>
    <w:p w14:paraId="3C93ED77" w14:textId="77777777" w:rsidR="00841875" w:rsidRPr="00A0640C" w:rsidRDefault="00841875" w:rsidP="00887C4C">
      <w:pPr>
        <w:pStyle w:val="BodyText"/>
        <w:spacing w:before="0" w:after="0"/>
        <w:rPr>
          <w:rFonts w:ascii="Times New Roman" w:hAnsi="Times New Roman" w:cs="Times New Roman"/>
        </w:rPr>
      </w:pPr>
    </w:p>
    <w:p w14:paraId="1209C96C" w14:textId="77777777" w:rsidR="00841875" w:rsidRPr="006C3BE2" w:rsidRDefault="00841875" w:rsidP="00887C4C">
      <w:pPr>
        <w:pStyle w:val="BodyText"/>
        <w:spacing w:before="0" w:after="0"/>
        <w:rPr>
          <w:rFonts w:ascii="Times New Roman" w:hAnsi="Times New Roman" w:cs="Times New Roman"/>
          <w:b/>
          <w:bCs/>
        </w:rPr>
      </w:pPr>
      <w:bookmarkStart w:id="137" w:name="JD_154.10.122"/>
      <w:bookmarkStart w:id="138" w:name="rid-0-0-0-14467"/>
      <w:bookmarkEnd w:id="137"/>
      <w:r w:rsidRPr="006C3BE2">
        <w:rPr>
          <w:rFonts w:ascii="Times New Roman" w:hAnsi="Times New Roman" w:cs="Times New Roman"/>
          <w:b/>
          <w:bCs/>
        </w:rPr>
        <w:t>§ 154.10.122 PRINCIPAL PERMITTED USES.</w:t>
      </w:r>
    </w:p>
    <w:p w14:paraId="1C80E9E3" w14:textId="77777777" w:rsidR="00841875" w:rsidRPr="00A0640C" w:rsidRDefault="00841875" w:rsidP="00887C4C">
      <w:pPr>
        <w:pStyle w:val="BodyText"/>
        <w:spacing w:before="0" w:after="0"/>
        <w:rPr>
          <w:rFonts w:ascii="Times New Roman" w:hAnsi="Times New Roman" w:cs="Times New Roman"/>
        </w:rPr>
      </w:pPr>
      <w:bookmarkStart w:id="139" w:name="rid-0-0-0-14468"/>
      <w:bookmarkEnd w:id="138"/>
      <w:r w:rsidRPr="00A0640C">
        <w:rPr>
          <w:rFonts w:ascii="Times New Roman" w:hAnsi="Times New Roman" w:cs="Times New Roman"/>
        </w:rPr>
        <w:t>   (A)   Accessory building and structures as regulated by § 154.16.01.</w:t>
      </w:r>
    </w:p>
    <w:p w14:paraId="18995F0B" w14:textId="77777777" w:rsidR="00841875" w:rsidRPr="00A0640C" w:rsidRDefault="00841875" w:rsidP="00887C4C">
      <w:pPr>
        <w:pStyle w:val="BodyText"/>
        <w:spacing w:before="0" w:after="0"/>
        <w:rPr>
          <w:rFonts w:ascii="Times New Roman" w:hAnsi="Times New Roman" w:cs="Times New Roman"/>
        </w:rPr>
      </w:pPr>
      <w:bookmarkStart w:id="140" w:name="rid-0-0-0-14469"/>
      <w:bookmarkEnd w:id="139"/>
      <w:r w:rsidRPr="00A0640C">
        <w:rPr>
          <w:rFonts w:ascii="Times New Roman" w:hAnsi="Times New Roman" w:cs="Times New Roman"/>
        </w:rPr>
        <w:t>   (B)   Accessory uses as regulated by § 154.16.01.</w:t>
      </w:r>
    </w:p>
    <w:p w14:paraId="4EDFD79A" w14:textId="77777777" w:rsidR="00841875" w:rsidRPr="00A0640C" w:rsidRDefault="00841875" w:rsidP="00887C4C">
      <w:pPr>
        <w:pStyle w:val="BodyText"/>
        <w:spacing w:before="0" w:after="0"/>
        <w:rPr>
          <w:rFonts w:ascii="Times New Roman" w:hAnsi="Times New Roman" w:cs="Times New Roman"/>
        </w:rPr>
      </w:pPr>
      <w:bookmarkStart w:id="141" w:name="rid-0-0-0-14470"/>
      <w:bookmarkEnd w:id="140"/>
      <w:r w:rsidRPr="00A0640C">
        <w:rPr>
          <w:rFonts w:ascii="Times New Roman" w:hAnsi="Times New Roman" w:cs="Times New Roman"/>
        </w:rPr>
        <w:t>   (C)   Churches and other similar places of religious worship.</w:t>
      </w:r>
    </w:p>
    <w:p w14:paraId="7C5F0808" w14:textId="77777777" w:rsidR="00841875" w:rsidRPr="00A0640C" w:rsidRDefault="00841875" w:rsidP="00887C4C">
      <w:pPr>
        <w:pStyle w:val="BodyText"/>
        <w:spacing w:before="0" w:after="0"/>
        <w:rPr>
          <w:rFonts w:ascii="Times New Roman" w:hAnsi="Times New Roman" w:cs="Times New Roman"/>
        </w:rPr>
      </w:pPr>
      <w:bookmarkStart w:id="142" w:name="rid-0-0-0-14471"/>
      <w:bookmarkEnd w:id="141"/>
      <w:r w:rsidRPr="00A0640C">
        <w:rPr>
          <w:rFonts w:ascii="Times New Roman" w:hAnsi="Times New Roman" w:cs="Times New Roman"/>
        </w:rPr>
        <w:t>   (D)   Day care facility – Type B family day care home.</w:t>
      </w:r>
    </w:p>
    <w:p w14:paraId="64C419FC" w14:textId="77777777" w:rsidR="00841875" w:rsidRPr="00A0640C" w:rsidRDefault="00841875" w:rsidP="00887C4C">
      <w:pPr>
        <w:pStyle w:val="BodyText"/>
        <w:spacing w:before="0" w:after="0"/>
        <w:rPr>
          <w:rFonts w:ascii="Times New Roman" w:hAnsi="Times New Roman" w:cs="Times New Roman"/>
        </w:rPr>
      </w:pPr>
      <w:bookmarkStart w:id="143" w:name="rid-0-0-0-14472"/>
      <w:bookmarkEnd w:id="142"/>
      <w:r w:rsidRPr="00A0640C">
        <w:rPr>
          <w:rFonts w:ascii="Times New Roman" w:hAnsi="Times New Roman" w:cs="Times New Roman"/>
        </w:rPr>
        <w:t>   (E)   Dwelling – Multiple-family.</w:t>
      </w:r>
    </w:p>
    <w:p w14:paraId="5225B4C8" w14:textId="77777777" w:rsidR="00841875" w:rsidRPr="00A0640C" w:rsidRDefault="00841875" w:rsidP="00887C4C">
      <w:pPr>
        <w:pStyle w:val="BodyText"/>
        <w:spacing w:before="0" w:after="0"/>
        <w:rPr>
          <w:rFonts w:ascii="Times New Roman" w:hAnsi="Times New Roman" w:cs="Times New Roman"/>
        </w:rPr>
      </w:pPr>
      <w:bookmarkStart w:id="144" w:name="rid-0-0-0-14473"/>
      <w:bookmarkEnd w:id="143"/>
      <w:r w:rsidRPr="00A0640C">
        <w:rPr>
          <w:rFonts w:ascii="Times New Roman" w:hAnsi="Times New Roman" w:cs="Times New Roman"/>
        </w:rPr>
        <w:t>   (F)   Dwelling – Row.</w:t>
      </w:r>
    </w:p>
    <w:p w14:paraId="0B954D80" w14:textId="77777777" w:rsidR="00841875" w:rsidRPr="00A0640C" w:rsidRDefault="00841875" w:rsidP="00887C4C">
      <w:pPr>
        <w:pStyle w:val="BodyText"/>
        <w:spacing w:before="0" w:after="0"/>
        <w:rPr>
          <w:rFonts w:ascii="Times New Roman" w:hAnsi="Times New Roman" w:cs="Times New Roman"/>
        </w:rPr>
      </w:pPr>
      <w:bookmarkStart w:id="145" w:name="rid-0-0-0-14474"/>
      <w:bookmarkEnd w:id="144"/>
      <w:r w:rsidRPr="00A0640C">
        <w:rPr>
          <w:rFonts w:ascii="Times New Roman" w:hAnsi="Times New Roman" w:cs="Times New Roman"/>
        </w:rPr>
        <w:t>   (G)   Dwelling – Single-family, detached.</w:t>
      </w:r>
    </w:p>
    <w:p w14:paraId="79CAF01A" w14:textId="77777777" w:rsidR="00841875" w:rsidRPr="00A0640C" w:rsidRDefault="00841875" w:rsidP="00887C4C">
      <w:pPr>
        <w:pStyle w:val="BodyText"/>
        <w:spacing w:before="0" w:after="0"/>
        <w:rPr>
          <w:rFonts w:ascii="Times New Roman" w:hAnsi="Times New Roman" w:cs="Times New Roman"/>
        </w:rPr>
      </w:pPr>
      <w:bookmarkStart w:id="146" w:name="rid-0-0-0-14475"/>
      <w:bookmarkEnd w:id="145"/>
      <w:r w:rsidRPr="00A0640C">
        <w:rPr>
          <w:rFonts w:ascii="Times New Roman" w:hAnsi="Times New Roman" w:cs="Times New Roman"/>
        </w:rPr>
        <w:t>   (H)   Dwelling – Single-family, zero-lot line.</w:t>
      </w:r>
    </w:p>
    <w:p w14:paraId="796A1605" w14:textId="77777777" w:rsidR="00841875" w:rsidRPr="00A0640C" w:rsidRDefault="00841875" w:rsidP="00887C4C">
      <w:pPr>
        <w:pStyle w:val="BodyText"/>
        <w:spacing w:before="0" w:after="0"/>
        <w:rPr>
          <w:rFonts w:ascii="Times New Roman" w:hAnsi="Times New Roman" w:cs="Times New Roman"/>
        </w:rPr>
      </w:pPr>
      <w:bookmarkStart w:id="147" w:name="rid-0-0-0-14476"/>
      <w:bookmarkEnd w:id="146"/>
      <w:r w:rsidRPr="00A0640C">
        <w:rPr>
          <w:rFonts w:ascii="Times New Roman" w:hAnsi="Times New Roman" w:cs="Times New Roman"/>
        </w:rPr>
        <w:t>   (I)   Dwelling – Two-family.</w:t>
      </w:r>
    </w:p>
    <w:p w14:paraId="75DBB254" w14:textId="77777777" w:rsidR="00841875" w:rsidRPr="00A0640C" w:rsidRDefault="00841875" w:rsidP="00887C4C">
      <w:pPr>
        <w:pStyle w:val="BodyText"/>
        <w:spacing w:before="0" w:after="0"/>
        <w:rPr>
          <w:rFonts w:ascii="Times New Roman" w:hAnsi="Times New Roman" w:cs="Times New Roman"/>
          <w:strike/>
        </w:rPr>
      </w:pPr>
      <w:bookmarkStart w:id="148" w:name="rid-0-0-0-14477"/>
      <w:bookmarkEnd w:id="147"/>
      <w:r w:rsidRPr="00A0640C">
        <w:rPr>
          <w:rFonts w:ascii="Times New Roman" w:hAnsi="Times New Roman" w:cs="Times New Roman"/>
          <w:strike/>
        </w:rPr>
        <w:t>   (J)   Group home – Adult family home.</w:t>
      </w:r>
    </w:p>
    <w:p w14:paraId="08552BBE" w14:textId="77777777" w:rsidR="00841875" w:rsidRPr="00A0640C" w:rsidRDefault="00841875" w:rsidP="00887C4C">
      <w:pPr>
        <w:pStyle w:val="BodyText"/>
        <w:spacing w:before="0" w:after="0"/>
        <w:rPr>
          <w:rFonts w:ascii="Times New Roman" w:hAnsi="Times New Roman" w:cs="Times New Roman"/>
          <w:strike/>
        </w:rPr>
      </w:pPr>
      <w:bookmarkStart w:id="149" w:name="rid-0-0-0-14478"/>
      <w:bookmarkEnd w:id="148"/>
      <w:r w:rsidRPr="00A0640C">
        <w:rPr>
          <w:rFonts w:ascii="Times New Roman" w:hAnsi="Times New Roman" w:cs="Times New Roman"/>
          <w:strike/>
        </w:rPr>
        <w:t>   (K)   Group home – Adult group home.</w:t>
      </w:r>
    </w:p>
    <w:p w14:paraId="467BC8CD" w14:textId="77777777" w:rsidR="00841875" w:rsidRPr="00A0640C" w:rsidRDefault="00841875" w:rsidP="00887C4C">
      <w:pPr>
        <w:pStyle w:val="BodyText"/>
        <w:spacing w:before="0" w:after="0"/>
        <w:rPr>
          <w:rFonts w:ascii="Times New Roman" w:hAnsi="Times New Roman" w:cs="Times New Roman"/>
          <w:strike/>
        </w:rPr>
      </w:pPr>
      <w:bookmarkStart w:id="150" w:name="rid-0-0-0-14479"/>
      <w:bookmarkEnd w:id="149"/>
      <w:r w:rsidRPr="00A0640C">
        <w:rPr>
          <w:rFonts w:ascii="Times New Roman" w:hAnsi="Times New Roman" w:cs="Times New Roman"/>
          <w:strike/>
        </w:rPr>
        <w:t>   (L)   Group home – Community alternative home.</w:t>
      </w:r>
    </w:p>
    <w:p w14:paraId="15D343D5" w14:textId="77777777" w:rsidR="00841875" w:rsidRPr="00A0640C" w:rsidRDefault="00841875" w:rsidP="00887C4C">
      <w:pPr>
        <w:pStyle w:val="BodyText"/>
        <w:spacing w:before="0" w:after="0"/>
        <w:rPr>
          <w:rFonts w:ascii="Times New Roman" w:hAnsi="Times New Roman" w:cs="Times New Roman"/>
          <w:strike/>
        </w:rPr>
      </w:pPr>
      <w:bookmarkStart w:id="151" w:name="rid-0-0-0-14480"/>
      <w:bookmarkEnd w:id="150"/>
      <w:r w:rsidRPr="00A0640C">
        <w:rPr>
          <w:rFonts w:ascii="Times New Roman" w:hAnsi="Times New Roman" w:cs="Times New Roman"/>
          <w:strike/>
        </w:rPr>
        <w:t>   (M)   Group home – Congregate housing.</w:t>
      </w:r>
    </w:p>
    <w:p w14:paraId="64DDF04F" w14:textId="77777777" w:rsidR="00841875" w:rsidRPr="00A0640C" w:rsidRDefault="00841875" w:rsidP="00887C4C">
      <w:pPr>
        <w:pStyle w:val="BodyText"/>
        <w:spacing w:before="0" w:after="0"/>
        <w:rPr>
          <w:rFonts w:ascii="Times New Roman" w:hAnsi="Times New Roman" w:cs="Times New Roman"/>
          <w:strike/>
        </w:rPr>
      </w:pPr>
      <w:bookmarkStart w:id="152" w:name="rid-0-0-0-14481"/>
      <w:bookmarkEnd w:id="151"/>
      <w:r w:rsidRPr="00A0640C">
        <w:rPr>
          <w:rFonts w:ascii="Times New Roman" w:hAnsi="Times New Roman" w:cs="Times New Roman"/>
          <w:strike/>
        </w:rPr>
        <w:t>   (N)   Group home – Foster care facility/Certified family foster home.</w:t>
      </w:r>
    </w:p>
    <w:p w14:paraId="3158EDCD" w14:textId="77777777" w:rsidR="00841875" w:rsidRPr="00A0640C" w:rsidRDefault="00841875" w:rsidP="00887C4C">
      <w:pPr>
        <w:pStyle w:val="BodyText"/>
        <w:spacing w:before="0" w:after="0"/>
        <w:rPr>
          <w:rFonts w:ascii="Times New Roman" w:hAnsi="Times New Roman" w:cs="Times New Roman"/>
          <w:strike/>
        </w:rPr>
      </w:pPr>
      <w:bookmarkStart w:id="153" w:name="rid-0-0-0-14482"/>
      <w:bookmarkEnd w:id="152"/>
      <w:r w:rsidRPr="00A0640C">
        <w:rPr>
          <w:rFonts w:ascii="Times New Roman" w:hAnsi="Times New Roman" w:cs="Times New Roman"/>
          <w:strike/>
        </w:rPr>
        <w:t>   (O)   Group home – MR/DD family care facility.</w:t>
      </w:r>
    </w:p>
    <w:p w14:paraId="3BA7A8EA" w14:textId="77777777" w:rsidR="00841875" w:rsidRPr="00A0640C" w:rsidRDefault="00841875" w:rsidP="00887C4C">
      <w:pPr>
        <w:pStyle w:val="BodyText"/>
        <w:spacing w:before="0" w:after="0"/>
        <w:rPr>
          <w:rFonts w:ascii="Times New Roman" w:hAnsi="Times New Roman" w:cs="Times New Roman"/>
        </w:rPr>
      </w:pPr>
      <w:bookmarkStart w:id="154" w:name="rid-0-0-0-14483"/>
      <w:bookmarkEnd w:id="153"/>
      <w:r w:rsidRPr="00A0640C">
        <w:rPr>
          <w:rFonts w:ascii="Times New Roman" w:hAnsi="Times New Roman" w:cs="Times New Roman"/>
          <w:strike/>
        </w:rPr>
        <w:t>   (P)   Group home – MR/DD group care facility.</w:t>
      </w:r>
    </w:p>
    <w:p w14:paraId="2A07F1E0" w14:textId="77777777" w:rsidR="00841875" w:rsidRPr="00A0640C" w:rsidRDefault="00841875" w:rsidP="00887C4C">
      <w:pPr>
        <w:pStyle w:val="BodyText"/>
        <w:spacing w:before="0" w:after="0"/>
        <w:rPr>
          <w:rFonts w:ascii="Times New Roman" w:hAnsi="Times New Roman" w:cs="Times New Roman"/>
        </w:rPr>
      </w:pPr>
      <w:bookmarkStart w:id="155" w:name="rid-0-0-0-14484"/>
      <w:bookmarkEnd w:id="154"/>
      <w:r w:rsidRPr="00A0640C">
        <w:rPr>
          <w:rFonts w:ascii="Times New Roman" w:hAnsi="Times New Roman" w:cs="Times New Roman"/>
          <w:strike/>
        </w:rPr>
        <w:t>   (Q)</w:t>
      </w:r>
      <w:r w:rsidRPr="00A0640C">
        <w:rPr>
          <w:rFonts w:ascii="Times New Roman" w:hAnsi="Times New Roman" w:cs="Times New Roman"/>
        </w:rPr>
        <w:t> </w:t>
      </w:r>
      <w:r w:rsidRPr="00A0640C">
        <w:rPr>
          <w:rFonts w:ascii="Times New Roman" w:hAnsi="Times New Roman" w:cs="Times New Roman"/>
          <w:b/>
          <w:bCs/>
          <w:u w:val="single"/>
        </w:rPr>
        <w:t>(J)</w:t>
      </w:r>
      <w:r w:rsidRPr="00A0640C">
        <w:rPr>
          <w:rFonts w:ascii="Times New Roman" w:hAnsi="Times New Roman" w:cs="Times New Roman"/>
        </w:rPr>
        <w:t> Home occupations subject to the conditions of § 154.16.03.</w:t>
      </w:r>
    </w:p>
    <w:p w14:paraId="0DD6E230" w14:textId="77777777" w:rsidR="00841875" w:rsidRPr="00A0640C" w:rsidRDefault="00841875" w:rsidP="00887C4C">
      <w:pPr>
        <w:pStyle w:val="BodyText"/>
        <w:spacing w:before="0" w:after="0"/>
        <w:rPr>
          <w:rFonts w:ascii="Times New Roman" w:hAnsi="Times New Roman" w:cs="Times New Roman"/>
        </w:rPr>
      </w:pPr>
      <w:bookmarkStart w:id="156" w:name="rid-0-0-0-14485"/>
      <w:bookmarkEnd w:id="155"/>
      <w:r w:rsidRPr="00A0640C">
        <w:rPr>
          <w:rFonts w:ascii="Times New Roman" w:hAnsi="Times New Roman" w:cs="Times New Roman"/>
          <w:strike/>
        </w:rPr>
        <w:t>   (R)</w:t>
      </w:r>
      <w:r w:rsidRPr="00A0640C">
        <w:rPr>
          <w:rFonts w:ascii="Times New Roman" w:hAnsi="Times New Roman" w:cs="Times New Roman"/>
        </w:rPr>
        <w:t> </w:t>
      </w:r>
      <w:r w:rsidRPr="00A0640C">
        <w:rPr>
          <w:rFonts w:ascii="Times New Roman" w:hAnsi="Times New Roman" w:cs="Times New Roman"/>
          <w:b/>
          <w:bCs/>
          <w:u w:val="single"/>
        </w:rPr>
        <w:t>(K)</w:t>
      </w:r>
      <w:r w:rsidRPr="00A0640C">
        <w:rPr>
          <w:rFonts w:ascii="Times New Roman" w:hAnsi="Times New Roman" w:cs="Times New Roman"/>
        </w:rPr>
        <w:t> Lodging – Bed and breakfast establishment.</w:t>
      </w:r>
    </w:p>
    <w:p w14:paraId="07B00DAE" w14:textId="77777777" w:rsidR="00841875" w:rsidRPr="00A0640C" w:rsidRDefault="00841875" w:rsidP="00887C4C">
      <w:pPr>
        <w:pStyle w:val="BodyText"/>
        <w:spacing w:before="0" w:after="0"/>
        <w:rPr>
          <w:rFonts w:ascii="Times New Roman" w:hAnsi="Times New Roman" w:cs="Times New Roman"/>
        </w:rPr>
      </w:pPr>
      <w:bookmarkStart w:id="157" w:name="rid-0-0-0-14486"/>
      <w:bookmarkEnd w:id="156"/>
      <w:r w:rsidRPr="00A0640C">
        <w:rPr>
          <w:rFonts w:ascii="Times New Roman" w:hAnsi="Times New Roman" w:cs="Times New Roman"/>
          <w:strike/>
        </w:rPr>
        <w:t>   (S)</w:t>
      </w:r>
      <w:r w:rsidRPr="00A0640C">
        <w:rPr>
          <w:rFonts w:ascii="Times New Roman" w:hAnsi="Times New Roman" w:cs="Times New Roman"/>
        </w:rPr>
        <w:t> </w:t>
      </w:r>
      <w:r w:rsidRPr="00A0640C">
        <w:rPr>
          <w:rFonts w:ascii="Times New Roman" w:hAnsi="Times New Roman" w:cs="Times New Roman"/>
          <w:b/>
          <w:bCs/>
          <w:u w:val="single"/>
        </w:rPr>
        <w:t>(L)</w:t>
      </w:r>
      <w:r w:rsidRPr="00A0640C">
        <w:rPr>
          <w:rFonts w:ascii="Times New Roman" w:hAnsi="Times New Roman" w:cs="Times New Roman"/>
        </w:rPr>
        <w:t> Parking, On-site.</w:t>
      </w:r>
    </w:p>
    <w:p w14:paraId="08096F35" w14:textId="77777777" w:rsidR="00841875" w:rsidRPr="00A0640C" w:rsidRDefault="00841875" w:rsidP="00887C4C">
      <w:pPr>
        <w:pStyle w:val="BodyText"/>
        <w:spacing w:before="0" w:after="0"/>
        <w:rPr>
          <w:rFonts w:ascii="Times New Roman" w:hAnsi="Times New Roman" w:cs="Times New Roman"/>
        </w:rPr>
      </w:pPr>
      <w:bookmarkStart w:id="158" w:name="rid-0-0-0-14487"/>
      <w:bookmarkEnd w:id="157"/>
      <w:r w:rsidRPr="00A0640C">
        <w:rPr>
          <w:rFonts w:ascii="Times New Roman" w:hAnsi="Times New Roman" w:cs="Times New Roman"/>
          <w:strike/>
        </w:rPr>
        <w:t>   (T)</w:t>
      </w:r>
      <w:r w:rsidRPr="00A0640C">
        <w:rPr>
          <w:rFonts w:ascii="Times New Roman" w:hAnsi="Times New Roman" w:cs="Times New Roman"/>
        </w:rPr>
        <w:t> </w:t>
      </w:r>
      <w:r w:rsidRPr="00A0640C">
        <w:rPr>
          <w:rFonts w:ascii="Times New Roman" w:hAnsi="Times New Roman" w:cs="Times New Roman"/>
          <w:b/>
          <w:bCs/>
          <w:u w:val="single"/>
        </w:rPr>
        <w:t>(M)</w:t>
      </w:r>
      <w:r w:rsidRPr="00A0640C">
        <w:rPr>
          <w:rFonts w:ascii="Times New Roman" w:hAnsi="Times New Roman" w:cs="Times New Roman"/>
        </w:rPr>
        <w:t> Parkland – Community parkland and public open space.</w:t>
      </w:r>
    </w:p>
    <w:p w14:paraId="6CFBF10F" w14:textId="77777777" w:rsidR="00841875" w:rsidRPr="00A0640C" w:rsidRDefault="00841875" w:rsidP="00887C4C">
      <w:pPr>
        <w:pStyle w:val="BodyText"/>
        <w:spacing w:before="0" w:after="0"/>
        <w:rPr>
          <w:rFonts w:ascii="Times New Roman" w:hAnsi="Times New Roman" w:cs="Times New Roman"/>
        </w:rPr>
      </w:pPr>
      <w:bookmarkStart w:id="159" w:name="rid-0-0-0-14488"/>
      <w:bookmarkEnd w:id="158"/>
      <w:r w:rsidRPr="00A0640C">
        <w:rPr>
          <w:rFonts w:ascii="Times New Roman" w:hAnsi="Times New Roman" w:cs="Times New Roman"/>
          <w:strike/>
        </w:rPr>
        <w:t>   (U)</w:t>
      </w:r>
      <w:r w:rsidRPr="00A0640C">
        <w:rPr>
          <w:rFonts w:ascii="Times New Roman" w:hAnsi="Times New Roman" w:cs="Times New Roman"/>
        </w:rPr>
        <w:t> </w:t>
      </w:r>
      <w:r w:rsidRPr="00A0640C">
        <w:rPr>
          <w:rFonts w:ascii="Times New Roman" w:hAnsi="Times New Roman" w:cs="Times New Roman"/>
          <w:b/>
          <w:bCs/>
          <w:u w:val="single"/>
        </w:rPr>
        <w:t>(N)</w:t>
      </w:r>
      <w:r w:rsidRPr="00A0640C">
        <w:rPr>
          <w:rFonts w:ascii="Times New Roman" w:hAnsi="Times New Roman" w:cs="Times New Roman"/>
        </w:rPr>
        <w:t> Recreation – Golf course.</w:t>
      </w:r>
    </w:p>
    <w:p w14:paraId="185BBE1E" w14:textId="77777777" w:rsidR="00841875" w:rsidRPr="00A0640C" w:rsidRDefault="00841875" w:rsidP="00887C4C">
      <w:pPr>
        <w:pStyle w:val="BodyText"/>
        <w:spacing w:before="0" w:after="0"/>
        <w:rPr>
          <w:rFonts w:ascii="Times New Roman" w:hAnsi="Times New Roman" w:cs="Times New Roman"/>
        </w:rPr>
      </w:pPr>
      <w:bookmarkStart w:id="160" w:name="rid-0-0-0-14489"/>
      <w:bookmarkEnd w:id="159"/>
      <w:r w:rsidRPr="00A0640C">
        <w:rPr>
          <w:rFonts w:ascii="Times New Roman" w:hAnsi="Times New Roman" w:cs="Times New Roman"/>
          <w:strike/>
        </w:rPr>
        <w:t>   (V)</w:t>
      </w:r>
      <w:r w:rsidRPr="00A0640C">
        <w:rPr>
          <w:rFonts w:ascii="Times New Roman" w:hAnsi="Times New Roman" w:cs="Times New Roman"/>
        </w:rPr>
        <w:t> </w:t>
      </w:r>
      <w:r w:rsidRPr="00A0640C">
        <w:rPr>
          <w:rFonts w:ascii="Times New Roman" w:hAnsi="Times New Roman" w:cs="Times New Roman"/>
          <w:b/>
          <w:bCs/>
          <w:u w:val="single"/>
        </w:rPr>
        <w:t>(O)</w:t>
      </w:r>
      <w:r w:rsidRPr="00A0640C">
        <w:rPr>
          <w:rFonts w:ascii="Times New Roman" w:hAnsi="Times New Roman" w:cs="Times New Roman"/>
        </w:rPr>
        <w:t> Recreation – Private, noncommercial areas and facilities.</w:t>
      </w:r>
    </w:p>
    <w:p w14:paraId="12994D82" w14:textId="77777777" w:rsidR="00841875" w:rsidRPr="00A0640C" w:rsidRDefault="00841875" w:rsidP="00887C4C">
      <w:pPr>
        <w:pStyle w:val="BodyText"/>
        <w:spacing w:before="0" w:after="0"/>
        <w:rPr>
          <w:rFonts w:ascii="Times New Roman" w:hAnsi="Times New Roman" w:cs="Times New Roman"/>
        </w:rPr>
      </w:pPr>
      <w:bookmarkStart w:id="161" w:name="rid-0-0-0-14490"/>
      <w:bookmarkEnd w:id="160"/>
      <w:r w:rsidRPr="00A0640C">
        <w:rPr>
          <w:rFonts w:ascii="Times New Roman" w:hAnsi="Times New Roman" w:cs="Times New Roman"/>
          <w:strike/>
        </w:rPr>
        <w:t>   (W)</w:t>
      </w:r>
      <w:r w:rsidRPr="00A0640C">
        <w:rPr>
          <w:rFonts w:ascii="Times New Roman" w:hAnsi="Times New Roman" w:cs="Times New Roman"/>
        </w:rPr>
        <w:t> </w:t>
      </w:r>
      <w:r w:rsidRPr="00A0640C">
        <w:rPr>
          <w:rFonts w:ascii="Times New Roman" w:hAnsi="Times New Roman" w:cs="Times New Roman"/>
          <w:b/>
          <w:bCs/>
          <w:u w:val="single"/>
        </w:rPr>
        <w:t>(P)</w:t>
      </w:r>
      <w:r w:rsidRPr="00A0640C">
        <w:rPr>
          <w:rFonts w:ascii="Times New Roman" w:hAnsi="Times New Roman" w:cs="Times New Roman"/>
        </w:rPr>
        <w:t> School – Nursery school.</w:t>
      </w:r>
    </w:p>
    <w:p w14:paraId="1E3F2814" w14:textId="77777777" w:rsidR="00841875" w:rsidRPr="00A0640C" w:rsidRDefault="00841875" w:rsidP="00887C4C">
      <w:pPr>
        <w:pStyle w:val="BodyText"/>
        <w:spacing w:before="0" w:after="0"/>
        <w:rPr>
          <w:rFonts w:ascii="Times New Roman" w:hAnsi="Times New Roman" w:cs="Times New Roman"/>
        </w:rPr>
      </w:pPr>
      <w:bookmarkStart w:id="162" w:name="rid-0-0-0-14491"/>
      <w:bookmarkEnd w:id="161"/>
      <w:r w:rsidRPr="00A0640C">
        <w:rPr>
          <w:rFonts w:ascii="Times New Roman" w:hAnsi="Times New Roman" w:cs="Times New Roman"/>
          <w:strike/>
        </w:rPr>
        <w:t>   (X)</w:t>
      </w:r>
      <w:r w:rsidRPr="00A0640C">
        <w:rPr>
          <w:rFonts w:ascii="Times New Roman" w:hAnsi="Times New Roman" w:cs="Times New Roman"/>
        </w:rPr>
        <w:t> </w:t>
      </w:r>
      <w:r w:rsidRPr="00A0640C">
        <w:rPr>
          <w:rFonts w:ascii="Times New Roman" w:hAnsi="Times New Roman" w:cs="Times New Roman"/>
          <w:b/>
          <w:bCs/>
          <w:u w:val="single"/>
        </w:rPr>
        <w:t>(Q)</w:t>
      </w:r>
      <w:r w:rsidRPr="00A0640C">
        <w:rPr>
          <w:rFonts w:ascii="Times New Roman" w:hAnsi="Times New Roman" w:cs="Times New Roman"/>
        </w:rPr>
        <w:t> School – Private school/Primary school/Intermediate school/Secondary school.</w:t>
      </w:r>
    </w:p>
    <w:p w14:paraId="77F1556A" w14:textId="77777777" w:rsidR="00841875" w:rsidRPr="00A0640C" w:rsidRDefault="00841875" w:rsidP="00887C4C">
      <w:pPr>
        <w:pStyle w:val="BodyText"/>
        <w:spacing w:before="0" w:after="0"/>
        <w:rPr>
          <w:rFonts w:ascii="Times New Roman" w:hAnsi="Times New Roman" w:cs="Times New Roman"/>
        </w:rPr>
      </w:pPr>
      <w:bookmarkStart w:id="163" w:name="rid-0-0-0-14492"/>
      <w:bookmarkEnd w:id="162"/>
      <w:r w:rsidRPr="00A0640C">
        <w:rPr>
          <w:rFonts w:ascii="Times New Roman" w:hAnsi="Times New Roman" w:cs="Times New Roman"/>
          <w:strike/>
        </w:rPr>
        <w:t>   (Y)</w:t>
      </w:r>
      <w:r w:rsidRPr="00A0640C">
        <w:rPr>
          <w:rFonts w:ascii="Times New Roman" w:hAnsi="Times New Roman" w:cs="Times New Roman"/>
        </w:rPr>
        <w:t> </w:t>
      </w:r>
      <w:r w:rsidRPr="00A0640C">
        <w:rPr>
          <w:rFonts w:ascii="Times New Roman" w:hAnsi="Times New Roman" w:cs="Times New Roman"/>
          <w:b/>
          <w:bCs/>
          <w:u w:val="single"/>
        </w:rPr>
        <w:t>(R)</w:t>
      </w:r>
      <w:r w:rsidRPr="00A0640C">
        <w:rPr>
          <w:rFonts w:ascii="Times New Roman" w:hAnsi="Times New Roman" w:cs="Times New Roman"/>
        </w:rPr>
        <w:t> Subdivision, Cluster residential.</w:t>
      </w:r>
    </w:p>
    <w:p w14:paraId="0066AEA9" w14:textId="77777777" w:rsidR="00841875" w:rsidRPr="00A0640C" w:rsidRDefault="00841875" w:rsidP="00887C4C">
      <w:pPr>
        <w:pStyle w:val="BodyText"/>
        <w:spacing w:before="0" w:after="0"/>
        <w:rPr>
          <w:rFonts w:ascii="Times New Roman" w:hAnsi="Times New Roman" w:cs="Times New Roman"/>
        </w:rPr>
      </w:pPr>
      <w:bookmarkStart w:id="164" w:name="rid-0-0-0-14493"/>
      <w:bookmarkEnd w:id="163"/>
      <w:r w:rsidRPr="00A0640C">
        <w:rPr>
          <w:rFonts w:ascii="Times New Roman" w:hAnsi="Times New Roman" w:cs="Times New Roman"/>
          <w:strike/>
        </w:rPr>
        <w:t>   (Z)</w:t>
      </w:r>
      <w:r w:rsidRPr="00A0640C">
        <w:rPr>
          <w:rFonts w:ascii="Times New Roman" w:hAnsi="Times New Roman" w:cs="Times New Roman"/>
        </w:rPr>
        <w:t> </w:t>
      </w:r>
      <w:r w:rsidRPr="00A0640C">
        <w:rPr>
          <w:rFonts w:ascii="Times New Roman" w:hAnsi="Times New Roman" w:cs="Times New Roman"/>
          <w:b/>
          <w:bCs/>
          <w:u w:val="single"/>
        </w:rPr>
        <w:t>(S)</w:t>
      </w:r>
      <w:r w:rsidRPr="00A0640C">
        <w:rPr>
          <w:rFonts w:ascii="Times New Roman" w:hAnsi="Times New Roman" w:cs="Times New Roman"/>
        </w:rPr>
        <w:t> Subdivision, Conventional residential.</w:t>
      </w:r>
    </w:p>
    <w:bookmarkEnd w:id="164"/>
    <w:p w14:paraId="0C87193E" w14:textId="77777777" w:rsidR="00841875" w:rsidRPr="00A0640C" w:rsidRDefault="00841875" w:rsidP="00887C4C">
      <w:pPr>
        <w:pStyle w:val="BodyText"/>
        <w:spacing w:before="0" w:after="0"/>
        <w:rPr>
          <w:rFonts w:ascii="Times New Roman" w:hAnsi="Times New Roman" w:cs="Times New Roman"/>
        </w:rPr>
      </w:pPr>
    </w:p>
    <w:p w14:paraId="35E01759" w14:textId="3DF0BA2D" w:rsidR="00841875" w:rsidRPr="00A0640C" w:rsidRDefault="00841875" w:rsidP="00887C4C">
      <w:pPr>
        <w:pStyle w:val="BodyText"/>
        <w:spacing w:before="0" w:after="0"/>
        <w:rPr>
          <w:rFonts w:ascii="Times New Roman" w:hAnsi="Times New Roman" w:cs="Times New Roman"/>
        </w:rPr>
      </w:pPr>
      <w:bookmarkStart w:id="165" w:name="JD_154.10.123"/>
      <w:bookmarkStart w:id="166" w:name="rid-0-0-0-14495"/>
      <w:bookmarkEnd w:id="165"/>
      <w:r w:rsidRPr="006C3BE2">
        <w:rPr>
          <w:rFonts w:ascii="Times New Roman" w:hAnsi="Times New Roman" w:cs="Times New Roman"/>
          <w:b/>
          <w:bCs/>
        </w:rPr>
        <w:t>§ 154.10.123 CONDITIONALLY PERMITTED USES</w:t>
      </w:r>
      <w:r w:rsidRPr="00A0640C">
        <w:rPr>
          <w:rFonts w:ascii="Times New Roman" w:hAnsi="Times New Roman" w:cs="Times New Roman"/>
        </w:rPr>
        <w:t>.</w:t>
      </w:r>
      <w:r>
        <w:rPr>
          <w:rFonts w:ascii="Times New Roman" w:hAnsi="Times New Roman" w:cs="Times New Roman"/>
        </w:rPr>
        <w:t xml:space="preserve">  </w:t>
      </w:r>
    </w:p>
    <w:p w14:paraId="70EC712B" w14:textId="77777777" w:rsidR="00841875" w:rsidRPr="00A0640C" w:rsidRDefault="00841875" w:rsidP="00887C4C">
      <w:pPr>
        <w:pStyle w:val="BodyText"/>
        <w:spacing w:before="0" w:after="0"/>
        <w:rPr>
          <w:rFonts w:ascii="Times New Roman" w:hAnsi="Times New Roman" w:cs="Times New Roman"/>
        </w:rPr>
      </w:pPr>
      <w:bookmarkStart w:id="167" w:name="rid-0-0-0-14496"/>
      <w:bookmarkEnd w:id="166"/>
      <w:r w:rsidRPr="00A0640C">
        <w:rPr>
          <w:rFonts w:ascii="Times New Roman" w:hAnsi="Times New Roman" w:cs="Times New Roman"/>
        </w:rPr>
        <w:t>   Subject to general conditions and supplemental requirements in this Chapter.</w:t>
      </w:r>
    </w:p>
    <w:p w14:paraId="39BE7588" w14:textId="77777777" w:rsidR="00841875" w:rsidRPr="00A0640C" w:rsidRDefault="00841875" w:rsidP="00887C4C">
      <w:pPr>
        <w:pStyle w:val="BodyText"/>
        <w:spacing w:before="0" w:after="0"/>
        <w:rPr>
          <w:rFonts w:ascii="Times New Roman" w:hAnsi="Times New Roman" w:cs="Times New Roman"/>
          <w:strike/>
        </w:rPr>
      </w:pPr>
      <w:bookmarkStart w:id="168" w:name="rid-0-0-0-14497"/>
      <w:bookmarkEnd w:id="167"/>
      <w:r w:rsidRPr="00A0640C">
        <w:rPr>
          <w:rFonts w:ascii="Times New Roman" w:hAnsi="Times New Roman" w:cs="Times New Roman"/>
          <w:strike/>
        </w:rPr>
        <w:t>   (A)   Group home – Home for the aging.</w:t>
      </w:r>
    </w:p>
    <w:p w14:paraId="5AAFC66F" w14:textId="77777777" w:rsidR="00841875" w:rsidRPr="00A0640C" w:rsidRDefault="00841875" w:rsidP="00887C4C">
      <w:pPr>
        <w:pStyle w:val="BodyText"/>
        <w:spacing w:before="0" w:after="0"/>
        <w:rPr>
          <w:rFonts w:ascii="Times New Roman" w:hAnsi="Times New Roman" w:cs="Times New Roman"/>
          <w:strike/>
        </w:rPr>
      </w:pPr>
      <w:bookmarkStart w:id="169" w:name="rid-0-0-0-14498"/>
      <w:bookmarkEnd w:id="168"/>
      <w:r w:rsidRPr="00A0640C">
        <w:rPr>
          <w:rFonts w:ascii="Times New Roman" w:hAnsi="Times New Roman" w:cs="Times New Roman"/>
          <w:strike/>
        </w:rPr>
        <w:t>   (B)   Group home – Life care facility.</w:t>
      </w:r>
    </w:p>
    <w:p w14:paraId="245C7CF9" w14:textId="77777777" w:rsidR="00841875" w:rsidRPr="00A0640C" w:rsidRDefault="00841875" w:rsidP="00887C4C">
      <w:pPr>
        <w:pStyle w:val="BodyText"/>
        <w:spacing w:before="0" w:after="0"/>
        <w:rPr>
          <w:rFonts w:ascii="Times New Roman" w:hAnsi="Times New Roman" w:cs="Times New Roman"/>
          <w:strike/>
        </w:rPr>
      </w:pPr>
      <w:bookmarkStart w:id="170" w:name="rid-0-0-0-14499"/>
      <w:bookmarkEnd w:id="169"/>
      <w:r w:rsidRPr="00A0640C">
        <w:rPr>
          <w:rFonts w:ascii="Times New Roman" w:hAnsi="Times New Roman" w:cs="Times New Roman"/>
          <w:strike/>
        </w:rPr>
        <w:t>   (C)   Group home – Nursing home.</w:t>
      </w:r>
    </w:p>
    <w:p w14:paraId="0B331E79" w14:textId="77777777" w:rsidR="00841875" w:rsidRPr="00A0640C" w:rsidRDefault="00841875" w:rsidP="00887C4C">
      <w:pPr>
        <w:pStyle w:val="BodyText"/>
        <w:spacing w:before="0" w:after="0"/>
        <w:rPr>
          <w:rFonts w:ascii="Times New Roman" w:hAnsi="Times New Roman" w:cs="Times New Roman"/>
          <w:strike/>
        </w:rPr>
      </w:pPr>
      <w:bookmarkStart w:id="171" w:name="rid-0-0-0-14500"/>
      <w:bookmarkEnd w:id="170"/>
      <w:r w:rsidRPr="00A0640C">
        <w:rPr>
          <w:rFonts w:ascii="Times New Roman" w:hAnsi="Times New Roman" w:cs="Times New Roman"/>
          <w:strike/>
        </w:rPr>
        <w:t>   (D)   Group home – Nursing homes for convalescent patients.</w:t>
      </w:r>
    </w:p>
    <w:p w14:paraId="4324BC68" w14:textId="77777777" w:rsidR="00841875" w:rsidRPr="00A0640C" w:rsidRDefault="00841875" w:rsidP="00887C4C">
      <w:pPr>
        <w:pStyle w:val="BodyText"/>
        <w:spacing w:before="0" w:after="0"/>
        <w:rPr>
          <w:rFonts w:ascii="Times New Roman" w:hAnsi="Times New Roman" w:cs="Times New Roman"/>
          <w:strike/>
        </w:rPr>
      </w:pPr>
      <w:bookmarkStart w:id="172" w:name="rid-0-0-0-14501"/>
      <w:bookmarkEnd w:id="171"/>
      <w:r w:rsidRPr="00A0640C">
        <w:rPr>
          <w:rFonts w:ascii="Times New Roman" w:hAnsi="Times New Roman" w:cs="Times New Roman"/>
          <w:strike/>
        </w:rPr>
        <w:t>   (E)   Group home – Rest home.</w:t>
      </w:r>
    </w:p>
    <w:p w14:paraId="735CC150" w14:textId="321D8BF7" w:rsidR="00841875" w:rsidRPr="005F4F85" w:rsidRDefault="00841875" w:rsidP="00887C4C">
      <w:pPr>
        <w:pStyle w:val="BodyText"/>
        <w:spacing w:before="0" w:after="0"/>
        <w:rPr>
          <w:rFonts w:ascii="Times New Roman" w:hAnsi="Times New Roman" w:cs="Times New Roman"/>
          <w:b/>
          <w:bCs/>
          <w:u w:val="single"/>
        </w:rPr>
      </w:pPr>
      <w:bookmarkStart w:id="173" w:name="rid-0-0-0-14502"/>
      <w:bookmarkEnd w:id="172"/>
      <w:r w:rsidRPr="00A0640C">
        <w:rPr>
          <w:rFonts w:ascii="Times New Roman" w:hAnsi="Times New Roman" w:cs="Times New Roman"/>
          <w:strike/>
        </w:rPr>
        <w:t>   (F)</w:t>
      </w:r>
      <w:r w:rsidRPr="00A0640C">
        <w:rPr>
          <w:rFonts w:ascii="Times New Roman" w:hAnsi="Times New Roman" w:cs="Times New Roman"/>
        </w:rPr>
        <w:t> </w:t>
      </w:r>
      <w:r w:rsidRPr="00A0640C">
        <w:rPr>
          <w:rFonts w:ascii="Times New Roman" w:hAnsi="Times New Roman" w:cs="Times New Roman"/>
          <w:b/>
          <w:bCs/>
          <w:u w:val="single"/>
        </w:rPr>
        <w:t>(A)</w:t>
      </w:r>
      <w:r w:rsidRPr="00A0640C">
        <w:rPr>
          <w:rFonts w:ascii="Times New Roman" w:hAnsi="Times New Roman" w:cs="Times New Roman"/>
        </w:rPr>
        <w:t> </w:t>
      </w:r>
      <w:r w:rsidR="005F4F85" w:rsidRPr="00F864B0">
        <w:rPr>
          <w:rFonts w:ascii="Times New Roman" w:hAnsi="Times New Roman" w:cs="Times New Roman"/>
          <w:b/>
          <w:bCs/>
          <w:u w:val="single"/>
        </w:rPr>
        <w:t>Group Home – Nursing Home, Assisted Living facilities, or Convalescent Home</w:t>
      </w:r>
    </w:p>
    <w:p w14:paraId="71BE71B8" w14:textId="77777777" w:rsidR="005F4F85" w:rsidRDefault="00841875" w:rsidP="00887C4C">
      <w:pPr>
        <w:pStyle w:val="BodyText"/>
        <w:spacing w:before="0" w:after="0"/>
        <w:rPr>
          <w:rFonts w:ascii="Times New Roman" w:hAnsi="Times New Roman" w:cs="Times New Roman"/>
        </w:rPr>
      </w:pPr>
      <w:bookmarkStart w:id="174" w:name="rid-0-0-0-14503"/>
      <w:bookmarkEnd w:id="173"/>
      <w:r w:rsidRPr="00A0640C">
        <w:rPr>
          <w:rFonts w:ascii="Times New Roman" w:hAnsi="Times New Roman" w:cs="Times New Roman"/>
          <w:strike/>
        </w:rPr>
        <w:t>   (G)</w:t>
      </w:r>
      <w:r w:rsidRPr="00A0640C">
        <w:rPr>
          <w:rFonts w:ascii="Times New Roman" w:hAnsi="Times New Roman" w:cs="Times New Roman"/>
        </w:rPr>
        <w:t> </w:t>
      </w:r>
      <w:r w:rsidRPr="00A0640C">
        <w:rPr>
          <w:rFonts w:ascii="Times New Roman" w:hAnsi="Times New Roman" w:cs="Times New Roman"/>
          <w:b/>
          <w:bCs/>
          <w:u w:val="single"/>
        </w:rPr>
        <w:t>(B)</w:t>
      </w:r>
      <w:r w:rsidRPr="00A0640C">
        <w:rPr>
          <w:rFonts w:ascii="Times New Roman" w:hAnsi="Times New Roman" w:cs="Times New Roman"/>
        </w:rPr>
        <w:t> </w:t>
      </w:r>
      <w:r w:rsidR="005F4F85" w:rsidRPr="00A0640C">
        <w:rPr>
          <w:rFonts w:ascii="Times New Roman" w:hAnsi="Times New Roman" w:cs="Times New Roman"/>
        </w:rPr>
        <w:t>Public utility substation and transmission facilities.</w:t>
      </w:r>
    </w:p>
    <w:p w14:paraId="48710A9B" w14:textId="7CA3AAC5" w:rsidR="00841875" w:rsidRPr="00A0640C" w:rsidRDefault="005F4F85" w:rsidP="00887C4C">
      <w:pPr>
        <w:pStyle w:val="BodyText"/>
        <w:spacing w:before="0" w:after="0"/>
        <w:rPr>
          <w:rFonts w:ascii="Times New Roman" w:hAnsi="Times New Roman" w:cs="Times New Roman"/>
        </w:rPr>
      </w:pPr>
      <w:r w:rsidRPr="005F4F85">
        <w:rPr>
          <w:rFonts w:ascii="Times New Roman" w:hAnsi="Times New Roman" w:cs="Times New Roman"/>
          <w:b/>
          <w:bCs/>
        </w:rPr>
        <w:t xml:space="preserve">         </w:t>
      </w:r>
      <w:r w:rsidRPr="00A0640C">
        <w:rPr>
          <w:rFonts w:ascii="Times New Roman" w:hAnsi="Times New Roman" w:cs="Times New Roman"/>
          <w:b/>
          <w:bCs/>
          <w:u w:val="single"/>
        </w:rPr>
        <w:t>(</w:t>
      </w:r>
      <w:r>
        <w:rPr>
          <w:rFonts w:ascii="Times New Roman" w:hAnsi="Times New Roman" w:cs="Times New Roman"/>
          <w:b/>
          <w:bCs/>
          <w:u w:val="single"/>
        </w:rPr>
        <w:t>C</w:t>
      </w:r>
      <w:r w:rsidRPr="00A0640C">
        <w:rPr>
          <w:rFonts w:ascii="Times New Roman" w:hAnsi="Times New Roman" w:cs="Times New Roman"/>
          <w:b/>
          <w:bCs/>
          <w:u w:val="single"/>
        </w:rPr>
        <w:t>)</w:t>
      </w:r>
      <w:r w:rsidRPr="00A0640C">
        <w:rPr>
          <w:rFonts w:ascii="Times New Roman" w:hAnsi="Times New Roman" w:cs="Times New Roman"/>
        </w:rPr>
        <w:t> </w:t>
      </w:r>
      <w:r w:rsidR="00841875" w:rsidRPr="00A0640C">
        <w:rPr>
          <w:rFonts w:ascii="Times New Roman" w:hAnsi="Times New Roman" w:cs="Times New Roman"/>
        </w:rPr>
        <w:t>Wireless telecommunications facility.</w:t>
      </w:r>
    </w:p>
    <w:p w14:paraId="5234585B" w14:textId="77777777" w:rsidR="00A13E73" w:rsidRDefault="00A13E73" w:rsidP="00887C4C">
      <w:pPr>
        <w:pStyle w:val="BodyText"/>
        <w:spacing w:before="0" w:after="0"/>
        <w:rPr>
          <w:rFonts w:ascii="Times New Roman" w:hAnsi="Times New Roman" w:cs="Times New Roman"/>
        </w:rPr>
      </w:pPr>
      <w:bookmarkStart w:id="175" w:name="rid-0-0-0-14638"/>
      <w:bookmarkEnd w:id="174"/>
    </w:p>
    <w:p w14:paraId="1F765C82" w14:textId="601CF6C9" w:rsidR="006C3BE2" w:rsidRDefault="006C3BE2" w:rsidP="00887C4C">
      <w:pPr>
        <w:pStyle w:val="BodyText"/>
        <w:spacing w:before="0" w:after="0"/>
        <w:rPr>
          <w:rFonts w:ascii="Times New Roman" w:hAnsi="Times New Roman" w:cs="Times New Roman"/>
        </w:rPr>
      </w:pPr>
      <w:r>
        <w:rPr>
          <w:rFonts w:ascii="Times New Roman" w:hAnsi="Times New Roman" w:cs="Times New Roman"/>
        </w:rPr>
        <w:t>…..</w:t>
      </w:r>
    </w:p>
    <w:p w14:paraId="79EDB5E0" w14:textId="77777777" w:rsidR="006C3BE2" w:rsidRDefault="006C3BE2" w:rsidP="00887C4C">
      <w:pPr>
        <w:pStyle w:val="BodyText"/>
        <w:spacing w:before="0" w:after="0"/>
        <w:rPr>
          <w:rFonts w:ascii="Times New Roman" w:hAnsi="Times New Roman" w:cs="Times New Roman"/>
        </w:rPr>
      </w:pPr>
    </w:p>
    <w:p w14:paraId="08C41F0A" w14:textId="13204736" w:rsidR="00841875" w:rsidRPr="006C3BE2" w:rsidRDefault="00841875" w:rsidP="00887C4C">
      <w:pPr>
        <w:pStyle w:val="BodyText"/>
        <w:spacing w:before="0" w:after="0"/>
        <w:rPr>
          <w:rFonts w:ascii="Times New Roman" w:hAnsi="Times New Roman" w:cs="Times New Roman"/>
          <w:b/>
          <w:bCs/>
        </w:rPr>
      </w:pPr>
      <w:r w:rsidRPr="006C3BE2">
        <w:rPr>
          <w:rFonts w:ascii="Times New Roman" w:hAnsi="Times New Roman" w:cs="Times New Roman"/>
          <w:b/>
          <w:bCs/>
        </w:rPr>
        <w:t>O-R OFFICE RESIDENTIAL DISTRICT</w:t>
      </w:r>
    </w:p>
    <w:bookmarkEnd w:id="175"/>
    <w:p w14:paraId="66E77BE0" w14:textId="77777777" w:rsidR="00841875" w:rsidRPr="00A0640C" w:rsidRDefault="00841875" w:rsidP="00887C4C">
      <w:pPr>
        <w:pStyle w:val="BodyText"/>
        <w:spacing w:before="0" w:after="0"/>
        <w:rPr>
          <w:rFonts w:ascii="Times New Roman" w:hAnsi="Times New Roman" w:cs="Times New Roman"/>
        </w:rPr>
      </w:pPr>
    </w:p>
    <w:p w14:paraId="598837E2" w14:textId="77777777" w:rsidR="00841875" w:rsidRPr="00D477E3" w:rsidRDefault="00841875" w:rsidP="00887C4C">
      <w:pPr>
        <w:pStyle w:val="BodyText"/>
        <w:spacing w:before="0" w:after="0"/>
        <w:rPr>
          <w:rFonts w:ascii="Times New Roman" w:hAnsi="Times New Roman" w:cs="Times New Roman"/>
          <w:b/>
          <w:bCs/>
        </w:rPr>
      </w:pPr>
      <w:bookmarkStart w:id="176" w:name="JD_154.10.302"/>
      <w:bookmarkStart w:id="177" w:name="rid-0-0-0-14642"/>
      <w:bookmarkEnd w:id="176"/>
      <w:r w:rsidRPr="00D477E3">
        <w:rPr>
          <w:rFonts w:ascii="Times New Roman" w:hAnsi="Times New Roman" w:cs="Times New Roman"/>
          <w:b/>
          <w:bCs/>
        </w:rPr>
        <w:t>§ 154.10.302 PRINCIPAL PERMITTED USES.</w:t>
      </w:r>
    </w:p>
    <w:p w14:paraId="59D4CE70" w14:textId="77777777" w:rsidR="00841875" w:rsidRPr="00A0640C" w:rsidRDefault="00841875" w:rsidP="00887C4C">
      <w:pPr>
        <w:pStyle w:val="BodyText"/>
        <w:spacing w:before="0" w:after="0"/>
        <w:rPr>
          <w:rFonts w:ascii="Times New Roman" w:hAnsi="Times New Roman" w:cs="Times New Roman"/>
        </w:rPr>
      </w:pPr>
      <w:bookmarkStart w:id="178" w:name="rid-0-0-0-14643"/>
      <w:bookmarkEnd w:id="177"/>
      <w:r w:rsidRPr="00A0640C">
        <w:rPr>
          <w:rFonts w:ascii="Times New Roman" w:hAnsi="Times New Roman" w:cs="Times New Roman"/>
        </w:rPr>
        <w:t>   (A)   Accessory building and structures as regulated by § 154.16.01.</w:t>
      </w:r>
    </w:p>
    <w:p w14:paraId="540089C2" w14:textId="77777777" w:rsidR="00841875" w:rsidRPr="00A0640C" w:rsidRDefault="00841875" w:rsidP="00887C4C">
      <w:pPr>
        <w:pStyle w:val="BodyText"/>
        <w:spacing w:before="0" w:after="0"/>
        <w:rPr>
          <w:rFonts w:ascii="Times New Roman" w:hAnsi="Times New Roman" w:cs="Times New Roman"/>
        </w:rPr>
      </w:pPr>
      <w:bookmarkStart w:id="179" w:name="rid-0-0-0-14644"/>
      <w:bookmarkEnd w:id="178"/>
      <w:r w:rsidRPr="00A0640C">
        <w:rPr>
          <w:rFonts w:ascii="Times New Roman" w:hAnsi="Times New Roman" w:cs="Times New Roman"/>
        </w:rPr>
        <w:t>   (B)   Accessory uses as regulated by § 154.16.01.</w:t>
      </w:r>
    </w:p>
    <w:p w14:paraId="33B1C6F9" w14:textId="77777777" w:rsidR="00841875" w:rsidRPr="00A0640C" w:rsidRDefault="00841875" w:rsidP="00887C4C">
      <w:pPr>
        <w:pStyle w:val="BodyText"/>
        <w:spacing w:before="0" w:after="0"/>
        <w:rPr>
          <w:rFonts w:ascii="Times New Roman" w:hAnsi="Times New Roman" w:cs="Times New Roman"/>
        </w:rPr>
      </w:pPr>
      <w:bookmarkStart w:id="180" w:name="rid-0-0-0-14645"/>
      <w:bookmarkEnd w:id="179"/>
      <w:r w:rsidRPr="00A0640C">
        <w:rPr>
          <w:rFonts w:ascii="Times New Roman" w:hAnsi="Times New Roman" w:cs="Times New Roman"/>
        </w:rPr>
        <w:t>   (C)   Churches and other similar places of religious worship.</w:t>
      </w:r>
    </w:p>
    <w:p w14:paraId="462AFCB9" w14:textId="77777777" w:rsidR="00841875" w:rsidRPr="00A0640C" w:rsidRDefault="00841875" w:rsidP="00887C4C">
      <w:pPr>
        <w:pStyle w:val="BodyText"/>
        <w:spacing w:before="0" w:after="0"/>
        <w:rPr>
          <w:rFonts w:ascii="Times New Roman" w:hAnsi="Times New Roman" w:cs="Times New Roman"/>
        </w:rPr>
      </w:pPr>
      <w:bookmarkStart w:id="181" w:name="rid-0-0-0-14646"/>
      <w:bookmarkEnd w:id="180"/>
      <w:r w:rsidRPr="00A0640C">
        <w:rPr>
          <w:rFonts w:ascii="Times New Roman" w:hAnsi="Times New Roman" w:cs="Times New Roman"/>
        </w:rPr>
        <w:t>   (D)   Day care facility – Child day care center.</w:t>
      </w:r>
    </w:p>
    <w:p w14:paraId="7A2E1CDF" w14:textId="77777777" w:rsidR="00841875" w:rsidRPr="00A0640C" w:rsidRDefault="00841875" w:rsidP="00887C4C">
      <w:pPr>
        <w:pStyle w:val="BodyText"/>
        <w:spacing w:before="0" w:after="0"/>
        <w:rPr>
          <w:rFonts w:ascii="Times New Roman" w:hAnsi="Times New Roman" w:cs="Times New Roman"/>
        </w:rPr>
      </w:pPr>
      <w:bookmarkStart w:id="182" w:name="rid-0-0-0-14647"/>
      <w:bookmarkEnd w:id="181"/>
      <w:r w:rsidRPr="00A0640C">
        <w:rPr>
          <w:rFonts w:ascii="Times New Roman" w:hAnsi="Times New Roman" w:cs="Times New Roman"/>
        </w:rPr>
        <w:t>   (E)   Day care facility – Type B family day care home.</w:t>
      </w:r>
    </w:p>
    <w:p w14:paraId="561684C8" w14:textId="77777777" w:rsidR="00841875" w:rsidRPr="00A0640C" w:rsidRDefault="00841875" w:rsidP="00887C4C">
      <w:pPr>
        <w:pStyle w:val="BodyText"/>
        <w:spacing w:before="0" w:after="0"/>
        <w:rPr>
          <w:rFonts w:ascii="Times New Roman" w:hAnsi="Times New Roman" w:cs="Times New Roman"/>
        </w:rPr>
      </w:pPr>
      <w:bookmarkStart w:id="183" w:name="rid-0-0-0-14648"/>
      <w:bookmarkEnd w:id="182"/>
      <w:r w:rsidRPr="00A0640C">
        <w:rPr>
          <w:rFonts w:ascii="Times New Roman" w:hAnsi="Times New Roman" w:cs="Times New Roman"/>
        </w:rPr>
        <w:t>   (F)   Dwelling – Row.</w:t>
      </w:r>
    </w:p>
    <w:p w14:paraId="38F0CA8B" w14:textId="77777777" w:rsidR="00841875" w:rsidRPr="00A0640C" w:rsidRDefault="00841875" w:rsidP="00887C4C">
      <w:pPr>
        <w:pStyle w:val="BodyText"/>
        <w:spacing w:before="0" w:after="0"/>
        <w:rPr>
          <w:rFonts w:ascii="Times New Roman" w:hAnsi="Times New Roman" w:cs="Times New Roman"/>
        </w:rPr>
      </w:pPr>
      <w:bookmarkStart w:id="184" w:name="rid-0-0-0-14649"/>
      <w:bookmarkEnd w:id="183"/>
      <w:r w:rsidRPr="00A0640C">
        <w:rPr>
          <w:rFonts w:ascii="Times New Roman" w:hAnsi="Times New Roman" w:cs="Times New Roman"/>
        </w:rPr>
        <w:t>   (G)   Dwelling – Single-family, detached.</w:t>
      </w:r>
    </w:p>
    <w:p w14:paraId="089700D4" w14:textId="77777777" w:rsidR="00841875" w:rsidRPr="00A0640C" w:rsidRDefault="00841875" w:rsidP="00887C4C">
      <w:pPr>
        <w:pStyle w:val="BodyText"/>
        <w:spacing w:before="0" w:after="0"/>
        <w:rPr>
          <w:rFonts w:ascii="Times New Roman" w:hAnsi="Times New Roman" w:cs="Times New Roman"/>
        </w:rPr>
      </w:pPr>
      <w:bookmarkStart w:id="185" w:name="rid-0-0-0-14650"/>
      <w:bookmarkEnd w:id="184"/>
      <w:r w:rsidRPr="00A0640C">
        <w:rPr>
          <w:rFonts w:ascii="Times New Roman" w:hAnsi="Times New Roman" w:cs="Times New Roman"/>
        </w:rPr>
        <w:t>   (H)   Dwelling – Single-family, zero-lot line.</w:t>
      </w:r>
    </w:p>
    <w:p w14:paraId="24077FB0" w14:textId="77777777" w:rsidR="00841875" w:rsidRPr="00A0640C" w:rsidRDefault="00841875" w:rsidP="00887C4C">
      <w:pPr>
        <w:pStyle w:val="BodyText"/>
        <w:spacing w:before="0" w:after="0"/>
        <w:rPr>
          <w:rFonts w:ascii="Times New Roman" w:hAnsi="Times New Roman" w:cs="Times New Roman"/>
        </w:rPr>
      </w:pPr>
      <w:bookmarkStart w:id="186" w:name="rid-0-0-0-14651"/>
      <w:bookmarkEnd w:id="185"/>
      <w:r w:rsidRPr="00A0640C">
        <w:rPr>
          <w:rFonts w:ascii="Times New Roman" w:hAnsi="Times New Roman" w:cs="Times New Roman"/>
        </w:rPr>
        <w:t>   (I)   Dwelling – Two-family.</w:t>
      </w:r>
    </w:p>
    <w:p w14:paraId="4EBA3F08" w14:textId="77777777" w:rsidR="00841875" w:rsidRPr="00A0640C" w:rsidRDefault="00841875" w:rsidP="00887C4C">
      <w:pPr>
        <w:pStyle w:val="BodyText"/>
        <w:spacing w:before="0" w:after="0"/>
        <w:rPr>
          <w:rFonts w:ascii="Times New Roman" w:hAnsi="Times New Roman" w:cs="Times New Roman"/>
          <w:strike/>
        </w:rPr>
      </w:pPr>
      <w:bookmarkStart w:id="187" w:name="rid-0-0-0-14652"/>
      <w:bookmarkEnd w:id="186"/>
      <w:r w:rsidRPr="00A0640C">
        <w:rPr>
          <w:rFonts w:ascii="Times New Roman" w:hAnsi="Times New Roman" w:cs="Times New Roman"/>
          <w:strike/>
        </w:rPr>
        <w:t>   (J)   Group home – Adult family home.</w:t>
      </w:r>
    </w:p>
    <w:p w14:paraId="5A10E34E" w14:textId="77777777" w:rsidR="00841875" w:rsidRPr="00A0640C" w:rsidRDefault="00841875" w:rsidP="00887C4C">
      <w:pPr>
        <w:pStyle w:val="BodyText"/>
        <w:spacing w:before="0" w:after="0"/>
        <w:rPr>
          <w:rFonts w:ascii="Times New Roman" w:hAnsi="Times New Roman" w:cs="Times New Roman"/>
          <w:strike/>
        </w:rPr>
      </w:pPr>
      <w:bookmarkStart w:id="188" w:name="rid-0-0-0-14653"/>
      <w:bookmarkEnd w:id="187"/>
      <w:r w:rsidRPr="00A0640C">
        <w:rPr>
          <w:rFonts w:ascii="Times New Roman" w:hAnsi="Times New Roman" w:cs="Times New Roman"/>
          <w:strike/>
        </w:rPr>
        <w:t>   (K)   Group home – Foster care facility/Certified family foster home.</w:t>
      </w:r>
    </w:p>
    <w:p w14:paraId="54ED1987" w14:textId="77777777" w:rsidR="00841875" w:rsidRPr="00A0640C" w:rsidRDefault="00841875" w:rsidP="00887C4C">
      <w:pPr>
        <w:pStyle w:val="BodyText"/>
        <w:spacing w:before="0" w:after="0"/>
        <w:rPr>
          <w:rFonts w:ascii="Times New Roman" w:hAnsi="Times New Roman" w:cs="Times New Roman"/>
        </w:rPr>
      </w:pPr>
      <w:bookmarkStart w:id="189" w:name="rid-0-0-0-14654"/>
      <w:bookmarkEnd w:id="188"/>
      <w:r w:rsidRPr="004F57E8">
        <w:rPr>
          <w:rFonts w:ascii="Times New Roman" w:hAnsi="Times New Roman" w:cs="Times New Roman"/>
          <w:strike/>
        </w:rPr>
        <w:t>   (L)</w:t>
      </w:r>
      <w:r w:rsidRPr="00A0640C">
        <w:rPr>
          <w:rFonts w:ascii="Times New Roman" w:hAnsi="Times New Roman" w:cs="Times New Roman"/>
        </w:rPr>
        <w:t> </w:t>
      </w:r>
      <w:r>
        <w:rPr>
          <w:rFonts w:ascii="Times New Roman" w:hAnsi="Times New Roman" w:cs="Times New Roman"/>
        </w:rPr>
        <w:t>(J)</w:t>
      </w:r>
      <w:r w:rsidRPr="00A0640C">
        <w:rPr>
          <w:rFonts w:ascii="Times New Roman" w:hAnsi="Times New Roman" w:cs="Times New Roman"/>
        </w:rPr>
        <w:t> Financial institution without drive-in.</w:t>
      </w:r>
    </w:p>
    <w:p w14:paraId="26F922FE" w14:textId="77777777" w:rsidR="00841875" w:rsidRPr="00A0640C" w:rsidRDefault="00841875" w:rsidP="00887C4C">
      <w:pPr>
        <w:pStyle w:val="BodyText"/>
        <w:spacing w:before="0" w:after="0"/>
        <w:rPr>
          <w:rFonts w:ascii="Times New Roman" w:hAnsi="Times New Roman" w:cs="Times New Roman"/>
        </w:rPr>
      </w:pPr>
      <w:bookmarkStart w:id="190" w:name="rid-0-0-0-14655"/>
      <w:bookmarkEnd w:id="189"/>
      <w:r w:rsidRPr="004F57E8">
        <w:rPr>
          <w:rFonts w:ascii="Times New Roman" w:hAnsi="Times New Roman" w:cs="Times New Roman"/>
          <w:strike/>
        </w:rPr>
        <w:t>   (M)</w:t>
      </w:r>
      <w:r w:rsidRPr="00A0640C">
        <w:rPr>
          <w:rFonts w:ascii="Times New Roman" w:hAnsi="Times New Roman" w:cs="Times New Roman"/>
        </w:rPr>
        <w:t> </w:t>
      </w:r>
      <w:r>
        <w:rPr>
          <w:rFonts w:ascii="Times New Roman" w:hAnsi="Times New Roman" w:cs="Times New Roman"/>
        </w:rPr>
        <w:t>(K)</w:t>
      </w:r>
      <w:r w:rsidRPr="00A0640C">
        <w:rPr>
          <w:rFonts w:ascii="Times New Roman" w:hAnsi="Times New Roman" w:cs="Times New Roman"/>
        </w:rPr>
        <w:t> Funeral homes and mortuaries.</w:t>
      </w:r>
    </w:p>
    <w:p w14:paraId="3EC020AC" w14:textId="77777777" w:rsidR="00841875" w:rsidRPr="00A0640C" w:rsidRDefault="00841875" w:rsidP="00887C4C">
      <w:pPr>
        <w:pStyle w:val="BodyText"/>
        <w:spacing w:before="0" w:after="0"/>
        <w:rPr>
          <w:rFonts w:ascii="Times New Roman" w:hAnsi="Times New Roman" w:cs="Times New Roman"/>
        </w:rPr>
      </w:pPr>
      <w:bookmarkStart w:id="191" w:name="rid-0-0-0-14656"/>
      <w:bookmarkEnd w:id="190"/>
      <w:r w:rsidRPr="004F57E8">
        <w:rPr>
          <w:rFonts w:ascii="Times New Roman" w:hAnsi="Times New Roman" w:cs="Times New Roman"/>
          <w:strike/>
        </w:rPr>
        <w:t>   (N)</w:t>
      </w:r>
      <w:r w:rsidRPr="00A0640C">
        <w:rPr>
          <w:rFonts w:ascii="Times New Roman" w:hAnsi="Times New Roman" w:cs="Times New Roman"/>
        </w:rPr>
        <w:t> </w:t>
      </w:r>
      <w:r>
        <w:rPr>
          <w:rFonts w:ascii="Times New Roman" w:hAnsi="Times New Roman" w:cs="Times New Roman"/>
        </w:rPr>
        <w:t>(L)</w:t>
      </w:r>
      <w:r w:rsidRPr="00A0640C">
        <w:rPr>
          <w:rFonts w:ascii="Times New Roman" w:hAnsi="Times New Roman" w:cs="Times New Roman"/>
        </w:rPr>
        <w:t> Home occupations subject to the conditions of § 154.16.03.</w:t>
      </w:r>
    </w:p>
    <w:p w14:paraId="6BB23B60" w14:textId="77777777" w:rsidR="00841875" w:rsidRPr="00A0640C" w:rsidRDefault="00841875" w:rsidP="00887C4C">
      <w:pPr>
        <w:pStyle w:val="BodyText"/>
        <w:spacing w:before="0" w:after="0"/>
        <w:rPr>
          <w:rFonts w:ascii="Times New Roman" w:hAnsi="Times New Roman" w:cs="Times New Roman"/>
        </w:rPr>
      </w:pPr>
      <w:bookmarkStart w:id="192" w:name="rid-0-0-0-14657"/>
      <w:bookmarkEnd w:id="191"/>
      <w:r w:rsidRPr="004F57E8">
        <w:rPr>
          <w:rFonts w:ascii="Times New Roman" w:hAnsi="Times New Roman" w:cs="Times New Roman"/>
          <w:strike/>
        </w:rPr>
        <w:t>   (O)</w:t>
      </w:r>
      <w:r w:rsidRPr="00A0640C">
        <w:rPr>
          <w:rFonts w:ascii="Times New Roman" w:hAnsi="Times New Roman" w:cs="Times New Roman"/>
        </w:rPr>
        <w:t> </w:t>
      </w:r>
      <w:r>
        <w:rPr>
          <w:rFonts w:ascii="Times New Roman" w:hAnsi="Times New Roman" w:cs="Times New Roman"/>
        </w:rPr>
        <w:t>(M)</w:t>
      </w:r>
      <w:r w:rsidRPr="00A0640C">
        <w:rPr>
          <w:rFonts w:ascii="Times New Roman" w:hAnsi="Times New Roman" w:cs="Times New Roman"/>
        </w:rPr>
        <w:t> Office – Professional office/Business office.</w:t>
      </w:r>
    </w:p>
    <w:p w14:paraId="2F9CCA5C" w14:textId="77777777" w:rsidR="00841875" w:rsidRPr="00A0640C" w:rsidRDefault="00841875" w:rsidP="00887C4C">
      <w:pPr>
        <w:pStyle w:val="BodyText"/>
        <w:spacing w:before="0" w:after="0"/>
        <w:rPr>
          <w:rFonts w:ascii="Times New Roman" w:hAnsi="Times New Roman" w:cs="Times New Roman"/>
        </w:rPr>
      </w:pPr>
      <w:bookmarkStart w:id="193" w:name="rid-0-0-0-14658"/>
      <w:bookmarkEnd w:id="192"/>
      <w:r w:rsidRPr="004F57E8">
        <w:rPr>
          <w:rFonts w:ascii="Times New Roman" w:hAnsi="Times New Roman" w:cs="Times New Roman"/>
          <w:strike/>
        </w:rPr>
        <w:t>   (P)</w:t>
      </w:r>
      <w:r w:rsidRPr="00A0640C">
        <w:rPr>
          <w:rFonts w:ascii="Times New Roman" w:hAnsi="Times New Roman" w:cs="Times New Roman"/>
        </w:rPr>
        <w:t> </w:t>
      </w:r>
      <w:r>
        <w:rPr>
          <w:rFonts w:ascii="Times New Roman" w:hAnsi="Times New Roman" w:cs="Times New Roman"/>
        </w:rPr>
        <w:t>(N)</w:t>
      </w:r>
      <w:r w:rsidRPr="00A0640C">
        <w:rPr>
          <w:rFonts w:ascii="Times New Roman" w:hAnsi="Times New Roman" w:cs="Times New Roman"/>
        </w:rPr>
        <w:t> Parking, On-site.</w:t>
      </w:r>
    </w:p>
    <w:p w14:paraId="2D0C0842" w14:textId="77777777" w:rsidR="00841875" w:rsidRDefault="00841875" w:rsidP="00887C4C">
      <w:pPr>
        <w:pStyle w:val="BodyText"/>
        <w:spacing w:before="0" w:after="0"/>
        <w:rPr>
          <w:rFonts w:ascii="Times New Roman" w:hAnsi="Times New Roman" w:cs="Times New Roman"/>
        </w:rPr>
      </w:pPr>
      <w:bookmarkStart w:id="194" w:name="rid-0-0-0-14659"/>
      <w:bookmarkEnd w:id="193"/>
      <w:r w:rsidRPr="004F57E8">
        <w:rPr>
          <w:rFonts w:ascii="Times New Roman" w:hAnsi="Times New Roman" w:cs="Times New Roman"/>
          <w:strike/>
        </w:rPr>
        <w:t>   (Q)</w:t>
      </w:r>
      <w:r w:rsidRPr="00A0640C">
        <w:rPr>
          <w:rFonts w:ascii="Times New Roman" w:hAnsi="Times New Roman" w:cs="Times New Roman"/>
        </w:rPr>
        <w:t> </w:t>
      </w:r>
      <w:r>
        <w:rPr>
          <w:rFonts w:ascii="Times New Roman" w:hAnsi="Times New Roman" w:cs="Times New Roman"/>
        </w:rPr>
        <w:t>(O)</w:t>
      </w:r>
      <w:r w:rsidRPr="00A0640C">
        <w:rPr>
          <w:rFonts w:ascii="Times New Roman" w:hAnsi="Times New Roman" w:cs="Times New Roman"/>
        </w:rPr>
        <w:t> Parkland – Community parkland and public open space.</w:t>
      </w:r>
    </w:p>
    <w:p w14:paraId="41A5A7D7" w14:textId="418F4D0E" w:rsidR="00841875" w:rsidRPr="004F57E8" w:rsidRDefault="00B0705B" w:rsidP="00887C4C">
      <w:pPr>
        <w:pStyle w:val="BodyText"/>
        <w:spacing w:before="0" w:after="0"/>
        <w:rPr>
          <w:rFonts w:ascii="Times New Roman" w:hAnsi="Times New Roman" w:cs="Times New Roman"/>
          <w:b/>
          <w:bCs/>
          <w:u w:val="single"/>
        </w:rPr>
      </w:pPr>
      <w:r w:rsidRPr="00B0705B">
        <w:rPr>
          <w:rFonts w:ascii="Times New Roman" w:hAnsi="Times New Roman" w:cs="Times New Roman"/>
          <w:b/>
          <w:bCs/>
        </w:rPr>
        <w:t xml:space="preserve">         </w:t>
      </w:r>
      <w:r w:rsidR="00841875" w:rsidRPr="004F57E8">
        <w:rPr>
          <w:rFonts w:ascii="Times New Roman" w:hAnsi="Times New Roman" w:cs="Times New Roman"/>
          <w:b/>
          <w:bCs/>
          <w:u w:val="single"/>
        </w:rPr>
        <w:t>(P) Residential Home (Small)</w:t>
      </w:r>
    </w:p>
    <w:p w14:paraId="0B24B11C" w14:textId="77777777" w:rsidR="00841875" w:rsidRPr="00A0640C" w:rsidRDefault="00841875" w:rsidP="00887C4C">
      <w:pPr>
        <w:pStyle w:val="BodyText"/>
        <w:spacing w:before="0" w:after="0"/>
        <w:rPr>
          <w:rFonts w:ascii="Times New Roman" w:hAnsi="Times New Roman" w:cs="Times New Roman"/>
        </w:rPr>
      </w:pPr>
      <w:bookmarkStart w:id="195" w:name="rid-0-0-0-14660"/>
      <w:bookmarkEnd w:id="194"/>
      <w:r w:rsidRPr="004F57E8">
        <w:rPr>
          <w:rFonts w:ascii="Times New Roman" w:hAnsi="Times New Roman" w:cs="Times New Roman"/>
          <w:strike/>
        </w:rPr>
        <w:t>   (R)</w:t>
      </w:r>
      <w:r w:rsidRPr="00A0640C">
        <w:rPr>
          <w:rFonts w:ascii="Times New Roman" w:hAnsi="Times New Roman" w:cs="Times New Roman"/>
        </w:rPr>
        <w:t> </w:t>
      </w:r>
      <w:r w:rsidRPr="004F57E8">
        <w:rPr>
          <w:rFonts w:ascii="Times New Roman" w:hAnsi="Times New Roman" w:cs="Times New Roman"/>
          <w:b/>
          <w:bCs/>
          <w:u w:val="single"/>
        </w:rPr>
        <w:t>(Q)</w:t>
      </w:r>
      <w:r w:rsidRPr="00A0640C">
        <w:rPr>
          <w:rFonts w:ascii="Times New Roman" w:hAnsi="Times New Roman" w:cs="Times New Roman"/>
        </w:rPr>
        <w:t> School – Nursery school.</w:t>
      </w:r>
    </w:p>
    <w:p w14:paraId="19AB3606" w14:textId="77777777" w:rsidR="00841875" w:rsidRPr="00A0640C" w:rsidRDefault="00841875" w:rsidP="00887C4C">
      <w:pPr>
        <w:pStyle w:val="BodyText"/>
        <w:spacing w:before="0" w:after="0"/>
        <w:rPr>
          <w:rFonts w:ascii="Times New Roman" w:hAnsi="Times New Roman" w:cs="Times New Roman"/>
        </w:rPr>
      </w:pPr>
      <w:bookmarkStart w:id="196" w:name="rid-0-0-0-14661"/>
      <w:bookmarkEnd w:id="195"/>
      <w:r w:rsidRPr="004F57E8">
        <w:rPr>
          <w:rFonts w:ascii="Times New Roman" w:hAnsi="Times New Roman" w:cs="Times New Roman"/>
          <w:strike/>
        </w:rPr>
        <w:t>   (S)</w:t>
      </w:r>
      <w:r w:rsidRPr="00A0640C">
        <w:rPr>
          <w:rFonts w:ascii="Times New Roman" w:hAnsi="Times New Roman" w:cs="Times New Roman"/>
        </w:rPr>
        <w:t> </w:t>
      </w:r>
      <w:r w:rsidRPr="004F57E8">
        <w:rPr>
          <w:rFonts w:ascii="Times New Roman" w:hAnsi="Times New Roman" w:cs="Times New Roman"/>
          <w:b/>
          <w:bCs/>
          <w:u w:val="single"/>
        </w:rPr>
        <w:t>(R)</w:t>
      </w:r>
      <w:r w:rsidRPr="00A0640C">
        <w:rPr>
          <w:rFonts w:ascii="Times New Roman" w:hAnsi="Times New Roman" w:cs="Times New Roman"/>
        </w:rPr>
        <w:t> Studio – Instructional studio/Commercial studio.</w:t>
      </w:r>
    </w:p>
    <w:p w14:paraId="58443628" w14:textId="77777777" w:rsidR="00841875" w:rsidRPr="00A0640C" w:rsidRDefault="00841875" w:rsidP="00887C4C">
      <w:pPr>
        <w:pStyle w:val="BodyText"/>
        <w:spacing w:before="0" w:after="0"/>
        <w:rPr>
          <w:rFonts w:ascii="Times New Roman" w:hAnsi="Times New Roman" w:cs="Times New Roman"/>
        </w:rPr>
      </w:pPr>
      <w:bookmarkStart w:id="197" w:name="rid-0-0-0-14662"/>
      <w:bookmarkEnd w:id="196"/>
      <w:r w:rsidRPr="004F57E8">
        <w:rPr>
          <w:rFonts w:ascii="Times New Roman" w:hAnsi="Times New Roman" w:cs="Times New Roman"/>
          <w:strike/>
        </w:rPr>
        <w:t>   (T)</w:t>
      </w:r>
      <w:r w:rsidRPr="00A0640C">
        <w:rPr>
          <w:rFonts w:ascii="Times New Roman" w:hAnsi="Times New Roman" w:cs="Times New Roman"/>
        </w:rPr>
        <w:t> </w:t>
      </w:r>
      <w:r w:rsidRPr="004F57E8">
        <w:rPr>
          <w:rFonts w:ascii="Times New Roman" w:hAnsi="Times New Roman" w:cs="Times New Roman"/>
          <w:b/>
          <w:bCs/>
          <w:u w:val="single"/>
        </w:rPr>
        <w:t>(S)</w:t>
      </w:r>
      <w:r w:rsidRPr="00A0640C">
        <w:rPr>
          <w:rFonts w:ascii="Times New Roman" w:hAnsi="Times New Roman" w:cs="Times New Roman"/>
        </w:rPr>
        <w:t> Subdivision, Conventional residential.</w:t>
      </w:r>
    </w:p>
    <w:bookmarkEnd w:id="197"/>
    <w:p w14:paraId="315301F8" w14:textId="77777777" w:rsidR="00841875" w:rsidRDefault="00841875" w:rsidP="00887C4C">
      <w:pPr>
        <w:pStyle w:val="BodyText"/>
        <w:spacing w:before="0" w:after="0"/>
        <w:rPr>
          <w:rFonts w:ascii="Times New Roman" w:hAnsi="Times New Roman" w:cs="Times New Roman"/>
        </w:rPr>
      </w:pPr>
    </w:p>
    <w:p w14:paraId="35DC93E2" w14:textId="77777777" w:rsidR="007C54B6" w:rsidRPr="00A0640C" w:rsidRDefault="007C54B6" w:rsidP="00887C4C">
      <w:pPr>
        <w:pStyle w:val="BodyText"/>
        <w:spacing w:before="0" w:after="0"/>
        <w:rPr>
          <w:rFonts w:ascii="Times New Roman" w:hAnsi="Times New Roman" w:cs="Times New Roman"/>
        </w:rPr>
      </w:pPr>
    </w:p>
    <w:p w14:paraId="587F4DD3" w14:textId="19BC9BD5" w:rsidR="00841875" w:rsidRPr="00A0640C" w:rsidRDefault="00841875" w:rsidP="00887C4C">
      <w:pPr>
        <w:pStyle w:val="BodyText"/>
        <w:spacing w:before="0" w:after="0"/>
        <w:rPr>
          <w:rFonts w:ascii="Times New Roman" w:hAnsi="Times New Roman" w:cs="Times New Roman"/>
          <w:b/>
          <w:bCs/>
        </w:rPr>
      </w:pPr>
      <w:bookmarkStart w:id="198" w:name="JD_154.10.303"/>
      <w:bookmarkStart w:id="199" w:name="rid-0-0-0-14664"/>
      <w:bookmarkEnd w:id="198"/>
      <w:r w:rsidRPr="00D477E3">
        <w:rPr>
          <w:rFonts w:ascii="Times New Roman" w:hAnsi="Times New Roman" w:cs="Times New Roman"/>
          <w:b/>
          <w:bCs/>
        </w:rPr>
        <w:t>§ 154.10.303 CONDITIONALLY PERMITTED USES</w:t>
      </w:r>
      <w:r w:rsidRPr="00A0640C">
        <w:rPr>
          <w:rFonts w:ascii="Times New Roman" w:hAnsi="Times New Roman" w:cs="Times New Roman"/>
        </w:rPr>
        <w:t xml:space="preserve">. </w:t>
      </w:r>
    </w:p>
    <w:p w14:paraId="26D9837A" w14:textId="77777777" w:rsidR="00841875" w:rsidRPr="00A0640C" w:rsidRDefault="00841875" w:rsidP="00887C4C">
      <w:pPr>
        <w:pStyle w:val="BodyText"/>
        <w:spacing w:before="0" w:after="0"/>
        <w:rPr>
          <w:rFonts w:ascii="Times New Roman" w:hAnsi="Times New Roman" w:cs="Times New Roman"/>
        </w:rPr>
      </w:pPr>
      <w:bookmarkStart w:id="200" w:name="rid-0-0-0-14665"/>
      <w:bookmarkEnd w:id="199"/>
      <w:r w:rsidRPr="00A0640C">
        <w:rPr>
          <w:rFonts w:ascii="Times New Roman" w:hAnsi="Times New Roman" w:cs="Times New Roman"/>
        </w:rPr>
        <w:t>   Subject to general conditions and supplemental requirements in this Chapter.</w:t>
      </w:r>
    </w:p>
    <w:p w14:paraId="0195A169" w14:textId="77777777" w:rsidR="00841875" w:rsidRPr="00A0640C" w:rsidRDefault="00841875" w:rsidP="00887C4C">
      <w:pPr>
        <w:pStyle w:val="BodyText"/>
        <w:spacing w:before="0" w:after="0"/>
        <w:rPr>
          <w:rFonts w:ascii="Times New Roman" w:hAnsi="Times New Roman" w:cs="Times New Roman"/>
          <w:strike/>
        </w:rPr>
      </w:pPr>
      <w:bookmarkStart w:id="201" w:name="rid-0-0-0-14666"/>
      <w:bookmarkEnd w:id="200"/>
      <w:r w:rsidRPr="00A0640C">
        <w:rPr>
          <w:rFonts w:ascii="Times New Roman" w:hAnsi="Times New Roman" w:cs="Times New Roman"/>
          <w:strike/>
        </w:rPr>
        <w:t>   (A)   Group home – Adult group home.</w:t>
      </w:r>
    </w:p>
    <w:p w14:paraId="645DF490" w14:textId="77777777" w:rsidR="00841875" w:rsidRPr="00A0640C" w:rsidRDefault="00841875" w:rsidP="00887C4C">
      <w:pPr>
        <w:pStyle w:val="BodyText"/>
        <w:spacing w:before="0" w:after="0"/>
        <w:rPr>
          <w:rFonts w:ascii="Times New Roman" w:hAnsi="Times New Roman" w:cs="Times New Roman"/>
          <w:strike/>
        </w:rPr>
      </w:pPr>
      <w:bookmarkStart w:id="202" w:name="rid-0-0-0-14667"/>
      <w:bookmarkEnd w:id="201"/>
      <w:r w:rsidRPr="00A0640C">
        <w:rPr>
          <w:rFonts w:ascii="Times New Roman" w:hAnsi="Times New Roman" w:cs="Times New Roman"/>
          <w:strike/>
        </w:rPr>
        <w:t>   (B)   Group home – Community alternative home.</w:t>
      </w:r>
    </w:p>
    <w:p w14:paraId="037C13BB" w14:textId="77777777" w:rsidR="00841875" w:rsidRPr="00A0640C" w:rsidRDefault="00841875" w:rsidP="00887C4C">
      <w:pPr>
        <w:pStyle w:val="BodyText"/>
        <w:spacing w:before="0" w:after="0"/>
        <w:rPr>
          <w:rFonts w:ascii="Times New Roman" w:hAnsi="Times New Roman" w:cs="Times New Roman"/>
          <w:strike/>
        </w:rPr>
      </w:pPr>
      <w:bookmarkStart w:id="203" w:name="rid-0-0-0-14668"/>
      <w:bookmarkEnd w:id="202"/>
      <w:r w:rsidRPr="00A0640C">
        <w:rPr>
          <w:rFonts w:ascii="Times New Roman" w:hAnsi="Times New Roman" w:cs="Times New Roman"/>
          <w:strike/>
        </w:rPr>
        <w:t>   (C)   Group home – Congregate housing.</w:t>
      </w:r>
    </w:p>
    <w:p w14:paraId="4A0D9C96" w14:textId="77777777" w:rsidR="00841875" w:rsidRPr="00A0640C" w:rsidRDefault="00841875" w:rsidP="00887C4C">
      <w:pPr>
        <w:pStyle w:val="BodyText"/>
        <w:spacing w:before="0" w:after="0"/>
        <w:rPr>
          <w:rFonts w:ascii="Times New Roman" w:hAnsi="Times New Roman" w:cs="Times New Roman"/>
          <w:strike/>
        </w:rPr>
      </w:pPr>
      <w:bookmarkStart w:id="204" w:name="rid-0-0-0-14669"/>
      <w:bookmarkEnd w:id="203"/>
      <w:r w:rsidRPr="00A0640C">
        <w:rPr>
          <w:rFonts w:ascii="Times New Roman" w:hAnsi="Times New Roman" w:cs="Times New Roman"/>
          <w:strike/>
        </w:rPr>
        <w:t>   (D)   Group home – Home for the aging.</w:t>
      </w:r>
    </w:p>
    <w:p w14:paraId="073D146A" w14:textId="77777777" w:rsidR="00841875" w:rsidRPr="00A0640C" w:rsidRDefault="00841875" w:rsidP="00887C4C">
      <w:pPr>
        <w:pStyle w:val="BodyText"/>
        <w:spacing w:before="0" w:after="0"/>
        <w:rPr>
          <w:rFonts w:ascii="Times New Roman" w:hAnsi="Times New Roman" w:cs="Times New Roman"/>
          <w:strike/>
        </w:rPr>
      </w:pPr>
      <w:bookmarkStart w:id="205" w:name="rid-0-0-0-14670"/>
      <w:bookmarkEnd w:id="204"/>
      <w:r w:rsidRPr="00A0640C">
        <w:rPr>
          <w:rFonts w:ascii="Times New Roman" w:hAnsi="Times New Roman" w:cs="Times New Roman"/>
          <w:strike/>
        </w:rPr>
        <w:t>   (E)   Group home – Life care facility.</w:t>
      </w:r>
    </w:p>
    <w:p w14:paraId="4D44EBE4" w14:textId="77777777" w:rsidR="00841875" w:rsidRPr="004F57E8" w:rsidRDefault="00841875" w:rsidP="00887C4C">
      <w:pPr>
        <w:pStyle w:val="BodyText"/>
        <w:spacing w:before="0" w:after="0"/>
        <w:rPr>
          <w:rFonts w:ascii="Times New Roman" w:hAnsi="Times New Roman" w:cs="Times New Roman"/>
          <w:strike/>
        </w:rPr>
      </w:pPr>
      <w:bookmarkStart w:id="206" w:name="rid-0-0-0-14671"/>
      <w:bookmarkEnd w:id="205"/>
      <w:r w:rsidRPr="004F57E8">
        <w:rPr>
          <w:rFonts w:ascii="Times New Roman" w:hAnsi="Times New Roman" w:cs="Times New Roman"/>
          <w:strike/>
        </w:rPr>
        <w:t>   (F)   Group home – MR/DD family care facility.</w:t>
      </w:r>
    </w:p>
    <w:p w14:paraId="681A6B4F" w14:textId="77777777" w:rsidR="00841875" w:rsidRPr="004F57E8" w:rsidRDefault="00841875" w:rsidP="00887C4C">
      <w:pPr>
        <w:pStyle w:val="BodyText"/>
        <w:spacing w:before="0" w:after="0"/>
        <w:rPr>
          <w:rFonts w:ascii="Times New Roman" w:hAnsi="Times New Roman" w:cs="Times New Roman"/>
          <w:strike/>
        </w:rPr>
      </w:pPr>
      <w:bookmarkStart w:id="207" w:name="rid-0-0-0-14672"/>
      <w:bookmarkEnd w:id="206"/>
      <w:r w:rsidRPr="004F57E8">
        <w:rPr>
          <w:rFonts w:ascii="Times New Roman" w:hAnsi="Times New Roman" w:cs="Times New Roman"/>
          <w:strike/>
        </w:rPr>
        <w:t>   (G)   Group home – MR/DD group care facility.</w:t>
      </w:r>
    </w:p>
    <w:p w14:paraId="58939B9A" w14:textId="77777777" w:rsidR="00841875" w:rsidRPr="00A0640C" w:rsidRDefault="00841875" w:rsidP="00887C4C">
      <w:pPr>
        <w:pStyle w:val="BodyText"/>
        <w:spacing w:before="0" w:after="0"/>
        <w:rPr>
          <w:rFonts w:ascii="Times New Roman" w:hAnsi="Times New Roman" w:cs="Times New Roman"/>
          <w:strike/>
        </w:rPr>
      </w:pPr>
      <w:bookmarkStart w:id="208" w:name="rid-0-0-0-14673"/>
      <w:bookmarkEnd w:id="207"/>
      <w:r w:rsidRPr="00A0640C">
        <w:rPr>
          <w:rFonts w:ascii="Times New Roman" w:hAnsi="Times New Roman" w:cs="Times New Roman"/>
          <w:strike/>
        </w:rPr>
        <w:t>   (H)   Group home – Nursing home.</w:t>
      </w:r>
    </w:p>
    <w:p w14:paraId="31C53DFC" w14:textId="77777777" w:rsidR="00841875" w:rsidRPr="00A0640C" w:rsidRDefault="00841875" w:rsidP="00887C4C">
      <w:pPr>
        <w:pStyle w:val="BodyText"/>
        <w:spacing w:before="0" w:after="0"/>
        <w:rPr>
          <w:rFonts w:ascii="Times New Roman" w:hAnsi="Times New Roman" w:cs="Times New Roman"/>
          <w:strike/>
        </w:rPr>
      </w:pPr>
      <w:bookmarkStart w:id="209" w:name="rid-0-0-0-14674"/>
      <w:bookmarkEnd w:id="208"/>
      <w:r w:rsidRPr="00A0640C">
        <w:rPr>
          <w:rFonts w:ascii="Times New Roman" w:hAnsi="Times New Roman" w:cs="Times New Roman"/>
          <w:strike/>
        </w:rPr>
        <w:t>   (I)   Group home – Nursing homes for convalescent patients.</w:t>
      </w:r>
    </w:p>
    <w:p w14:paraId="76E7BA9E" w14:textId="77777777" w:rsidR="00841875" w:rsidRPr="00A0640C" w:rsidRDefault="00841875" w:rsidP="00887C4C">
      <w:pPr>
        <w:pStyle w:val="BodyText"/>
        <w:spacing w:before="0" w:after="0"/>
        <w:rPr>
          <w:rFonts w:ascii="Times New Roman" w:hAnsi="Times New Roman" w:cs="Times New Roman"/>
          <w:strike/>
        </w:rPr>
      </w:pPr>
      <w:bookmarkStart w:id="210" w:name="rid-0-0-0-14675"/>
      <w:bookmarkEnd w:id="209"/>
      <w:r w:rsidRPr="00A0640C">
        <w:rPr>
          <w:rFonts w:ascii="Times New Roman" w:hAnsi="Times New Roman" w:cs="Times New Roman"/>
          <w:strike/>
        </w:rPr>
        <w:t>   (J)   Group home – Rest home.</w:t>
      </w:r>
    </w:p>
    <w:p w14:paraId="1C304335" w14:textId="503D2570" w:rsidR="00FB2D27" w:rsidRDefault="00841875" w:rsidP="00887C4C">
      <w:pPr>
        <w:pStyle w:val="BodyText"/>
        <w:spacing w:before="0" w:after="0"/>
        <w:rPr>
          <w:rFonts w:ascii="Times New Roman" w:hAnsi="Times New Roman" w:cs="Times New Roman"/>
        </w:rPr>
      </w:pPr>
      <w:bookmarkStart w:id="211" w:name="rid-0-0-0-14676"/>
      <w:bookmarkEnd w:id="210"/>
      <w:r w:rsidRPr="004F57E8">
        <w:rPr>
          <w:rFonts w:ascii="Times New Roman" w:hAnsi="Times New Roman" w:cs="Times New Roman"/>
          <w:strike/>
        </w:rPr>
        <w:t>   (K)</w:t>
      </w:r>
      <w:r w:rsidR="00FB2D27">
        <w:rPr>
          <w:rFonts w:ascii="Times New Roman" w:hAnsi="Times New Roman" w:cs="Times New Roman"/>
          <w:strike/>
        </w:rPr>
        <w:tab/>
      </w:r>
      <w:r w:rsidRPr="004F57E8">
        <w:rPr>
          <w:rFonts w:ascii="Times New Roman" w:hAnsi="Times New Roman" w:cs="Times New Roman"/>
          <w:b/>
          <w:bCs/>
          <w:u w:val="single"/>
        </w:rPr>
        <w:t>(A)</w:t>
      </w:r>
      <w:r w:rsidRPr="00A0640C">
        <w:rPr>
          <w:rFonts w:ascii="Times New Roman" w:hAnsi="Times New Roman" w:cs="Times New Roman"/>
        </w:rPr>
        <w:t> </w:t>
      </w:r>
      <w:r w:rsidR="00FB2D27" w:rsidRPr="00F864B0">
        <w:rPr>
          <w:rFonts w:ascii="Times New Roman" w:hAnsi="Times New Roman" w:cs="Times New Roman"/>
          <w:b/>
          <w:bCs/>
          <w:u w:val="single"/>
        </w:rPr>
        <w:t>Group Home – Nursing Home, Assisted Living facilities, or Convalescent Home</w:t>
      </w:r>
      <w:r w:rsidR="00FB2D27" w:rsidRPr="00A0640C">
        <w:rPr>
          <w:rFonts w:ascii="Times New Roman" w:hAnsi="Times New Roman" w:cs="Times New Roman"/>
        </w:rPr>
        <w:t xml:space="preserve"> </w:t>
      </w:r>
    </w:p>
    <w:p w14:paraId="32EF49F1" w14:textId="3250AA5D" w:rsidR="00841875" w:rsidRPr="00A0640C" w:rsidRDefault="00FB2D27" w:rsidP="00FB2D27">
      <w:pPr>
        <w:pStyle w:val="BodyText"/>
        <w:spacing w:before="0" w:after="0"/>
        <w:ind w:left="720"/>
        <w:rPr>
          <w:rFonts w:ascii="Times New Roman" w:hAnsi="Times New Roman" w:cs="Times New Roman"/>
        </w:rPr>
      </w:pPr>
      <w:r>
        <w:rPr>
          <w:rFonts w:ascii="Times New Roman" w:hAnsi="Times New Roman" w:cs="Times New Roman"/>
        </w:rPr>
        <w:t xml:space="preserve">(B) </w:t>
      </w:r>
      <w:r w:rsidR="00841875" w:rsidRPr="00A0640C">
        <w:rPr>
          <w:rFonts w:ascii="Times New Roman" w:hAnsi="Times New Roman" w:cs="Times New Roman"/>
        </w:rPr>
        <w:t>Lodging – Bed and breakfast establishment.</w:t>
      </w:r>
    </w:p>
    <w:p w14:paraId="20F476D9" w14:textId="77777777" w:rsidR="00841875" w:rsidRPr="00A0640C" w:rsidRDefault="00841875" w:rsidP="00887C4C">
      <w:pPr>
        <w:pStyle w:val="BodyText"/>
        <w:spacing w:before="0" w:after="0"/>
        <w:rPr>
          <w:rFonts w:ascii="Times New Roman" w:hAnsi="Times New Roman" w:cs="Times New Roman"/>
        </w:rPr>
      </w:pPr>
      <w:bookmarkStart w:id="212" w:name="rid-0-0-0-14677"/>
      <w:bookmarkEnd w:id="211"/>
      <w:r w:rsidRPr="004F57E8">
        <w:rPr>
          <w:rFonts w:ascii="Times New Roman" w:hAnsi="Times New Roman" w:cs="Times New Roman"/>
          <w:strike/>
        </w:rPr>
        <w:t>   (L)</w:t>
      </w:r>
      <w:r w:rsidRPr="00A0640C">
        <w:rPr>
          <w:rFonts w:ascii="Times New Roman" w:hAnsi="Times New Roman" w:cs="Times New Roman"/>
        </w:rPr>
        <w:t> </w:t>
      </w:r>
      <w:r w:rsidRPr="004F57E8">
        <w:rPr>
          <w:rFonts w:ascii="Times New Roman" w:hAnsi="Times New Roman" w:cs="Times New Roman"/>
          <w:b/>
          <w:bCs/>
          <w:u w:val="single"/>
        </w:rPr>
        <w:t>(B)</w:t>
      </w:r>
      <w:r w:rsidRPr="00A0640C">
        <w:rPr>
          <w:rFonts w:ascii="Times New Roman" w:hAnsi="Times New Roman" w:cs="Times New Roman"/>
        </w:rPr>
        <w:t> Parking, Commercial.</w:t>
      </w:r>
    </w:p>
    <w:p w14:paraId="5D802392" w14:textId="77777777" w:rsidR="00841875" w:rsidRPr="00A0640C" w:rsidRDefault="00841875" w:rsidP="00887C4C">
      <w:pPr>
        <w:pStyle w:val="BodyText"/>
        <w:spacing w:before="0" w:after="0"/>
        <w:rPr>
          <w:rFonts w:ascii="Times New Roman" w:hAnsi="Times New Roman" w:cs="Times New Roman"/>
        </w:rPr>
      </w:pPr>
      <w:bookmarkStart w:id="213" w:name="rid-0-0-0-14678"/>
      <w:bookmarkEnd w:id="212"/>
      <w:r w:rsidRPr="004F57E8">
        <w:rPr>
          <w:rFonts w:ascii="Times New Roman" w:hAnsi="Times New Roman" w:cs="Times New Roman"/>
          <w:strike/>
        </w:rPr>
        <w:t>   (M)</w:t>
      </w:r>
      <w:r w:rsidRPr="00A0640C">
        <w:rPr>
          <w:rFonts w:ascii="Times New Roman" w:hAnsi="Times New Roman" w:cs="Times New Roman"/>
        </w:rPr>
        <w:t> </w:t>
      </w:r>
      <w:r w:rsidRPr="004F57E8">
        <w:rPr>
          <w:rFonts w:ascii="Times New Roman" w:hAnsi="Times New Roman" w:cs="Times New Roman"/>
          <w:b/>
          <w:bCs/>
          <w:u w:val="single"/>
        </w:rPr>
        <w:t>(C)</w:t>
      </w:r>
      <w:r w:rsidRPr="00A0640C">
        <w:rPr>
          <w:rFonts w:ascii="Times New Roman" w:hAnsi="Times New Roman" w:cs="Times New Roman"/>
        </w:rPr>
        <w:t> Parking, Shared.</w:t>
      </w:r>
    </w:p>
    <w:p w14:paraId="17E16F7C" w14:textId="77777777" w:rsidR="00841875" w:rsidRPr="00A0640C" w:rsidRDefault="00841875" w:rsidP="00887C4C">
      <w:pPr>
        <w:pStyle w:val="BodyText"/>
        <w:spacing w:before="0" w:after="0"/>
        <w:rPr>
          <w:rFonts w:ascii="Times New Roman" w:hAnsi="Times New Roman" w:cs="Times New Roman"/>
        </w:rPr>
      </w:pPr>
      <w:bookmarkStart w:id="214" w:name="rid-0-0-0-14679"/>
      <w:bookmarkEnd w:id="213"/>
      <w:r w:rsidRPr="004F57E8">
        <w:rPr>
          <w:rFonts w:ascii="Times New Roman" w:hAnsi="Times New Roman" w:cs="Times New Roman"/>
          <w:strike/>
        </w:rPr>
        <w:t>   (N)</w:t>
      </w:r>
      <w:r w:rsidRPr="00A0640C">
        <w:rPr>
          <w:rFonts w:ascii="Times New Roman" w:hAnsi="Times New Roman" w:cs="Times New Roman"/>
        </w:rPr>
        <w:t> </w:t>
      </w:r>
      <w:r w:rsidRPr="004F57E8">
        <w:rPr>
          <w:rFonts w:ascii="Times New Roman" w:hAnsi="Times New Roman" w:cs="Times New Roman"/>
          <w:b/>
          <w:bCs/>
          <w:u w:val="single"/>
        </w:rPr>
        <w:t>(D)</w:t>
      </w:r>
      <w:r w:rsidRPr="00A0640C">
        <w:rPr>
          <w:rFonts w:ascii="Times New Roman" w:hAnsi="Times New Roman" w:cs="Times New Roman"/>
        </w:rPr>
        <w:t> Public utility substation and transmission facilities.</w:t>
      </w:r>
    </w:p>
    <w:p w14:paraId="3E7E9A8D" w14:textId="77777777" w:rsidR="00841875" w:rsidRPr="00A0640C" w:rsidRDefault="00841875" w:rsidP="00887C4C">
      <w:pPr>
        <w:pStyle w:val="BodyText"/>
        <w:spacing w:before="0" w:after="0"/>
        <w:rPr>
          <w:rFonts w:ascii="Times New Roman" w:hAnsi="Times New Roman" w:cs="Times New Roman"/>
        </w:rPr>
      </w:pPr>
      <w:bookmarkStart w:id="215" w:name="rid-0-0-0-14680"/>
      <w:bookmarkEnd w:id="214"/>
      <w:r w:rsidRPr="004F57E8">
        <w:rPr>
          <w:rFonts w:ascii="Times New Roman" w:hAnsi="Times New Roman" w:cs="Times New Roman"/>
          <w:strike/>
        </w:rPr>
        <w:t>   (O)</w:t>
      </w:r>
      <w:r w:rsidRPr="00A0640C">
        <w:rPr>
          <w:rFonts w:ascii="Times New Roman" w:hAnsi="Times New Roman" w:cs="Times New Roman"/>
        </w:rPr>
        <w:t> </w:t>
      </w:r>
      <w:r w:rsidRPr="004F57E8">
        <w:rPr>
          <w:rFonts w:ascii="Times New Roman" w:hAnsi="Times New Roman" w:cs="Times New Roman"/>
          <w:b/>
          <w:bCs/>
          <w:u w:val="single"/>
        </w:rPr>
        <w:t>(E)</w:t>
      </w:r>
      <w:r w:rsidRPr="00A0640C">
        <w:rPr>
          <w:rFonts w:ascii="Times New Roman" w:hAnsi="Times New Roman" w:cs="Times New Roman"/>
        </w:rPr>
        <w:t> Subdivision, Cluster residential.</w:t>
      </w:r>
    </w:p>
    <w:p w14:paraId="19FBD709" w14:textId="77777777" w:rsidR="00841875" w:rsidRPr="00A0640C" w:rsidRDefault="00841875" w:rsidP="00887C4C">
      <w:pPr>
        <w:pStyle w:val="BodyText"/>
        <w:spacing w:before="0" w:after="0"/>
        <w:rPr>
          <w:rFonts w:ascii="Times New Roman" w:hAnsi="Times New Roman" w:cs="Times New Roman"/>
        </w:rPr>
      </w:pPr>
      <w:bookmarkStart w:id="216" w:name="rid-0-0-0-14681"/>
      <w:bookmarkEnd w:id="215"/>
      <w:r w:rsidRPr="004F57E8">
        <w:rPr>
          <w:rFonts w:ascii="Times New Roman" w:hAnsi="Times New Roman" w:cs="Times New Roman"/>
          <w:strike/>
        </w:rPr>
        <w:t>   (P)</w:t>
      </w:r>
      <w:r w:rsidRPr="00A0640C">
        <w:rPr>
          <w:rFonts w:ascii="Times New Roman" w:hAnsi="Times New Roman" w:cs="Times New Roman"/>
        </w:rPr>
        <w:t> </w:t>
      </w:r>
      <w:r w:rsidRPr="004F57E8">
        <w:rPr>
          <w:rFonts w:ascii="Times New Roman" w:hAnsi="Times New Roman" w:cs="Times New Roman"/>
          <w:b/>
          <w:bCs/>
          <w:u w:val="single"/>
        </w:rPr>
        <w:t>(F)</w:t>
      </w:r>
      <w:r w:rsidRPr="00A0640C">
        <w:rPr>
          <w:rFonts w:ascii="Times New Roman" w:hAnsi="Times New Roman" w:cs="Times New Roman"/>
        </w:rPr>
        <w:t> Wireless telecommunications facility.</w:t>
      </w:r>
    </w:p>
    <w:bookmarkEnd w:id="216"/>
    <w:p w14:paraId="44B8E295" w14:textId="77777777" w:rsidR="00841875" w:rsidRDefault="00841875" w:rsidP="00887C4C">
      <w:pPr>
        <w:pStyle w:val="BodyText"/>
        <w:spacing w:before="0" w:after="0"/>
      </w:pPr>
    </w:p>
    <w:p w14:paraId="61A6B204" w14:textId="77777777" w:rsidR="00841875" w:rsidRPr="00D477E3" w:rsidRDefault="00841875" w:rsidP="00887C4C">
      <w:pPr>
        <w:pStyle w:val="BodyText"/>
        <w:spacing w:before="0" w:after="0"/>
        <w:rPr>
          <w:rFonts w:ascii="Times New Roman" w:hAnsi="Times New Roman" w:cs="Times New Roman"/>
          <w:b/>
          <w:bCs/>
        </w:rPr>
      </w:pPr>
      <w:bookmarkStart w:id="217" w:name="rid-0-0-0-14736"/>
      <w:r w:rsidRPr="00D477E3">
        <w:rPr>
          <w:rFonts w:ascii="Times New Roman" w:hAnsi="Times New Roman" w:cs="Times New Roman"/>
          <w:b/>
          <w:bCs/>
        </w:rPr>
        <w:t>O OFFICE DISTRICT</w:t>
      </w:r>
    </w:p>
    <w:p w14:paraId="530821DD" w14:textId="77777777" w:rsidR="00841875" w:rsidRPr="00C31977" w:rsidRDefault="00841875" w:rsidP="00887C4C">
      <w:pPr>
        <w:pStyle w:val="BodyText"/>
        <w:spacing w:before="0" w:after="0"/>
        <w:rPr>
          <w:rFonts w:ascii="Times New Roman" w:hAnsi="Times New Roman" w:cs="Times New Roman"/>
        </w:rPr>
      </w:pPr>
      <w:bookmarkStart w:id="218" w:name="JD_154.10.351"/>
      <w:bookmarkEnd w:id="217"/>
      <w:bookmarkEnd w:id="218"/>
    </w:p>
    <w:p w14:paraId="7A07F007" w14:textId="77777777" w:rsidR="00841875" w:rsidRPr="00D477E3" w:rsidRDefault="00841875" w:rsidP="00887C4C">
      <w:pPr>
        <w:pStyle w:val="BodyText"/>
        <w:spacing w:before="0" w:after="0"/>
        <w:rPr>
          <w:rFonts w:ascii="Times New Roman" w:hAnsi="Times New Roman" w:cs="Times New Roman"/>
          <w:b/>
          <w:bCs/>
        </w:rPr>
      </w:pPr>
      <w:bookmarkStart w:id="219" w:name="JD_154.10.352"/>
      <w:bookmarkStart w:id="220" w:name="rid-0-0-0-14740"/>
      <w:bookmarkEnd w:id="219"/>
      <w:r w:rsidRPr="00D477E3">
        <w:rPr>
          <w:rFonts w:ascii="Times New Roman" w:hAnsi="Times New Roman" w:cs="Times New Roman"/>
          <w:b/>
          <w:bCs/>
        </w:rPr>
        <w:t>§ 154.10.352 PRINCIPAL PERMITTED USES.</w:t>
      </w:r>
    </w:p>
    <w:p w14:paraId="1D902718" w14:textId="77777777" w:rsidR="00841875" w:rsidRPr="00C31977" w:rsidRDefault="00841875" w:rsidP="00887C4C">
      <w:pPr>
        <w:pStyle w:val="BodyText"/>
        <w:spacing w:before="0" w:after="0"/>
        <w:rPr>
          <w:rFonts w:ascii="Times New Roman" w:hAnsi="Times New Roman" w:cs="Times New Roman"/>
        </w:rPr>
      </w:pPr>
      <w:bookmarkStart w:id="221" w:name="rid-0-0-0-14741"/>
      <w:bookmarkEnd w:id="220"/>
      <w:r w:rsidRPr="00C31977">
        <w:rPr>
          <w:rFonts w:ascii="Times New Roman" w:hAnsi="Times New Roman" w:cs="Times New Roman"/>
        </w:rPr>
        <w:t>   (A)   Accessory building and structures as regulated by § 154.16.01.</w:t>
      </w:r>
    </w:p>
    <w:p w14:paraId="3E388296" w14:textId="77777777" w:rsidR="00841875" w:rsidRPr="00C31977" w:rsidRDefault="00841875" w:rsidP="00887C4C">
      <w:pPr>
        <w:pStyle w:val="BodyText"/>
        <w:spacing w:before="0" w:after="0"/>
        <w:rPr>
          <w:rFonts w:ascii="Times New Roman" w:hAnsi="Times New Roman" w:cs="Times New Roman"/>
        </w:rPr>
      </w:pPr>
      <w:bookmarkStart w:id="222" w:name="rid-0-0-0-14742"/>
      <w:bookmarkEnd w:id="221"/>
      <w:r w:rsidRPr="00C31977">
        <w:rPr>
          <w:rFonts w:ascii="Times New Roman" w:hAnsi="Times New Roman" w:cs="Times New Roman"/>
        </w:rPr>
        <w:t>   (B)   Accessory uses as regulated by § 154.16.01.</w:t>
      </w:r>
    </w:p>
    <w:p w14:paraId="18F6772E" w14:textId="77777777" w:rsidR="00841875" w:rsidRPr="00C31977" w:rsidRDefault="00841875" w:rsidP="00887C4C">
      <w:pPr>
        <w:pStyle w:val="BodyText"/>
        <w:spacing w:before="0" w:after="0"/>
        <w:rPr>
          <w:rFonts w:ascii="Times New Roman" w:hAnsi="Times New Roman" w:cs="Times New Roman"/>
        </w:rPr>
      </w:pPr>
      <w:bookmarkStart w:id="223" w:name="rid-0-0-0-14743"/>
      <w:bookmarkEnd w:id="222"/>
      <w:r w:rsidRPr="00C31977">
        <w:rPr>
          <w:rFonts w:ascii="Times New Roman" w:hAnsi="Times New Roman" w:cs="Times New Roman"/>
        </w:rPr>
        <w:t>   (C)   Churches and other similar places of religious worship.</w:t>
      </w:r>
    </w:p>
    <w:p w14:paraId="4246EC83" w14:textId="77777777" w:rsidR="00841875" w:rsidRPr="00C31977" w:rsidRDefault="00841875" w:rsidP="00887C4C">
      <w:pPr>
        <w:pStyle w:val="BodyText"/>
        <w:spacing w:before="0" w:after="0"/>
        <w:rPr>
          <w:rFonts w:ascii="Times New Roman" w:hAnsi="Times New Roman" w:cs="Times New Roman"/>
        </w:rPr>
      </w:pPr>
      <w:bookmarkStart w:id="224" w:name="rid-0-0-0-14744"/>
      <w:bookmarkEnd w:id="223"/>
      <w:r w:rsidRPr="00C31977">
        <w:rPr>
          <w:rFonts w:ascii="Times New Roman" w:hAnsi="Times New Roman" w:cs="Times New Roman"/>
        </w:rPr>
        <w:t>   (D)   Day care facility – Child day care center.</w:t>
      </w:r>
    </w:p>
    <w:p w14:paraId="35EC3E66" w14:textId="77777777" w:rsidR="00841875" w:rsidRPr="00C31977" w:rsidRDefault="00841875" w:rsidP="00887C4C">
      <w:pPr>
        <w:pStyle w:val="BodyText"/>
        <w:spacing w:before="0" w:after="0"/>
        <w:rPr>
          <w:rFonts w:ascii="Times New Roman" w:hAnsi="Times New Roman" w:cs="Times New Roman"/>
        </w:rPr>
      </w:pPr>
      <w:bookmarkStart w:id="225" w:name="rid-0-0-0-14745"/>
      <w:bookmarkEnd w:id="224"/>
      <w:r w:rsidRPr="00C31977">
        <w:rPr>
          <w:rFonts w:ascii="Times New Roman" w:hAnsi="Times New Roman" w:cs="Times New Roman"/>
        </w:rPr>
        <w:t>   (E)   Financial institution without drive-in.</w:t>
      </w:r>
    </w:p>
    <w:p w14:paraId="43229C9B" w14:textId="77777777" w:rsidR="00841875" w:rsidRPr="00C31977" w:rsidRDefault="00841875" w:rsidP="00887C4C">
      <w:pPr>
        <w:pStyle w:val="BodyText"/>
        <w:spacing w:before="0" w:after="0"/>
        <w:rPr>
          <w:rFonts w:ascii="Times New Roman" w:hAnsi="Times New Roman" w:cs="Times New Roman"/>
        </w:rPr>
      </w:pPr>
      <w:bookmarkStart w:id="226" w:name="rid-0-0-0-14746"/>
      <w:bookmarkEnd w:id="225"/>
      <w:r w:rsidRPr="00C31977">
        <w:rPr>
          <w:rFonts w:ascii="Times New Roman" w:hAnsi="Times New Roman" w:cs="Times New Roman"/>
        </w:rPr>
        <w:t>   (F)   Funeral homes and mortuaries.</w:t>
      </w:r>
    </w:p>
    <w:p w14:paraId="21DEC013" w14:textId="77777777" w:rsidR="00841875" w:rsidRPr="00C31977" w:rsidRDefault="00841875" w:rsidP="00887C4C">
      <w:pPr>
        <w:pStyle w:val="BodyText"/>
        <w:spacing w:before="0" w:after="0"/>
        <w:rPr>
          <w:rFonts w:ascii="Times New Roman" w:hAnsi="Times New Roman" w:cs="Times New Roman"/>
        </w:rPr>
      </w:pPr>
      <w:bookmarkStart w:id="227" w:name="rid-0-0-0-14747"/>
      <w:bookmarkEnd w:id="226"/>
      <w:r w:rsidRPr="00C31977">
        <w:rPr>
          <w:rFonts w:ascii="Times New Roman" w:hAnsi="Times New Roman" w:cs="Times New Roman"/>
        </w:rPr>
        <w:t>   (G)   Office – Professional office/Business office.</w:t>
      </w:r>
    </w:p>
    <w:p w14:paraId="797B639A" w14:textId="77777777" w:rsidR="00841875" w:rsidRPr="00C31977" w:rsidRDefault="00841875" w:rsidP="00887C4C">
      <w:pPr>
        <w:pStyle w:val="BodyText"/>
        <w:spacing w:before="0" w:after="0"/>
        <w:rPr>
          <w:rFonts w:ascii="Times New Roman" w:hAnsi="Times New Roman" w:cs="Times New Roman"/>
        </w:rPr>
      </w:pPr>
      <w:bookmarkStart w:id="228" w:name="rid-0-0-0-14748"/>
      <w:bookmarkEnd w:id="227"/>
      <w:r w:rsidRPr="00C31977">
        <w:rPr>
          <w:rFonts w:ascii="Times New Roman" w:hAnsi="Times New Roman" w:cs="Times New Roman"/>
        </w:rPr>
        <w:t>   (H)   Parking, On-site.</w:t>
      </w:r>
    </w:p>
    <w:p w14:paraId="0DA90ED3" w14:textId="77777777" w:rsidR="00841875" w:rsidRPr="00C31977" w:rsidRDefault="00841875" w:rsidP="00887C4C">
      <w:pPr>
        <w:pStyle w:val="BodyText"/>
        <w:spacing w:before="0" w:after="0"/>
        <w:rPr>
          <w:rFonts w:ascii="Times New Roman" w:hAnsi="Times New Roman" w:cs="Times New Roman"/>
        </w:rPr>
      </w:pPr>
      <w:bookmarkStart w:id="229" w:name="rid-0-0-0-14749"/>
      <w:bookmarkEnd w:id="228"/>
      <w:r w:rsidRPr="00C31977">
        <w:rPr>
          <w:rFonts w:ascii="Times New Roman" w:hAnsi="Times New Roman" w:cs="Times New Roman"/>
        </w:rPr>
        <w:t>   (I)   Parkland – Community parkland and public open space.</w:t>
      </w:r>
    </w:p>
    <w:p w14:paraId="29AA5C24" w14:textId="77777777" w:rsidR="00841875" w:rsidRPr="00C31977" w:rsidRDefault="00841875" w:rsidP="00887C4C">
      <w:pPr>
        <w:pStyle w:val="BodyText"/>
        <w:spacing w:before="0" w:after="0"/>
        <w:rPr>
          <w:rFonts w:ascii="Times New Roman" w:hAnsi="Times New Roman" w:cs="Times New Roman"/>
        </w:rPr>
      </w:pPr>
      <w:bookmarkStart w:id="230" w:name="rid-0-0-0-14750"/>
      <w:bookmarkEnd w:id="229"/>
      <w:r w:rsidRPr="00C31977">
        <w:rPr>
          <w:rFonts w:ascii="Times New Roman" w:hAnsi="Times New Roman" w:cs="Times New Roman"/>
        </w:rPr>
        <w:t>   (J)   School – Business trades and technical schools</w:t>
      </w:r>
    </w:p>
    <w:p w14:paraId="079DA05B" w14:textId="77777777" w:rsidR="00841875" w:rsidRPr="00C31977" w:rsidRDefault="00841875" w:rsidP="00887C4C">
      <w:pPr>
        <w:pStyle w:val="BodyText"/>
        <w:spacing w:before="0" w:after="0"/>
        <w:rPr>
          <w:rFonts w:ascii="Times New Roman" w:hAnsi="Times New Roman" w:cs="Times New Roman"/>
        </w:rPr>
      </w:pPr>
      <w:bookmarkStart w:id="231" w:name="rid-0-0-0-14751"/>
      <w:bookmarkEnd w:id="230"/>
      <w:r w:rsidRPr="00C31977">
        <w:rPr>
          <w:rFonts w:ascii="Times New Roman" w:hAnsi="Times New Roman" w:cs="Times New Roman"/>
        </w:rPr>
        <w:t>   (K)   School – Nursery school.</w:t>
      </w:r>
    </w:p>
    <w:p w14:paraId="451D7D47" w14:textId="77777777" w:rsidR="00841875" w:rsidRPr="00C31977" w:rsidRDefault="00841875" w:rsidP="00887C4C">
      <w:pPr>
        <w:pStyle w:val="BodyText"/>
        <w:spacing w:before="0" w:after="0"/>
        <w:rPr>
          <w:rFonts w:ascii="Times New Roman" w:hAnsi="Times New Roman" w:cs="Times New Roman"/>
        </w:rPr>
      </w:pPr>
      <w:bookmarkStart w:id="232" w:name="rid-0-0-0-14752"/>
      <w:bookmarkEnd w:id="231"/>
      <w:r w:rsidRPr="00C31977">
        <w:rPr>
          <w:rFonts w:ascii="Times New Roman" w:hAnsi="Times New Roman" w:cs="Times New Roman"/>
        </w:rPr>
        <w:t>   (L)   School – Private school/Primary school/Intermediate school/Secondary school.</w:t>
      </w:r>
    </w:p>
    <w:p w14:paraId="175BEBCE" w14:textId="77777777" w:rsidR="00841875" w:rsidRPr="00C31977" w:rsidRDefault="00841875" w:rsidP="00887C4C">
      <w:pPr>
        <w:pStyle w:val="BodyText"/>
        <w:spacing w:before="0" w:after="0"/>
        <w:rPr>
          <w:rFonts w:ascii="Times New Roman" w:hAnsi="Times New Roman" w:cs="Times New Roman"/>
        </w:rPr>
      </w:pPr>
      <w:bookmarkStart w:id="233" w:name="rid-0-0-0-14753"/>
      <w:bookmarkEnd w:id="232"/>
      <w:r w:rsidRPr="00C31977">
        <w:rPr>
          <w:rFonts w:ascii="Times New Roman" w:hAnsi="Times New Roman" w:cs="Times New Roman"/>
        </w:rPr>
        <w:t>   (M)   Studio – Instructional studio/Commercial studio.</w:t>
      </w:r>
    </w:p>
    <w:p w14:paraId="7C1AC686" w14:textId="77777777" w:rsidR="00841875" w:rsidRPr="00C31977" w:rsidRDefault="00841875" w:rsidP="00887C4C">
      <w:pPr>
        <w:pStyle w:val="BodyText"/>
        <w:spacing w:before="0" w:after="0"/>
        <w:rPr>
          <w:rFonts w:ascii="Times New Roman" w:hAnsi="Times New Roman" w:cs="Times New Roman"/>
        </w:rPr>
      </w:pPr>
      <w:bookmarkStart w:id="234" w:name="rid-0-0-0-14755"/>
      <w:bookmarkEnd w:id="233"/>
      <w:r w:rsidRPr="00C31977">
        <w:rPr>
          <w:rFonts w:ascii="Times New Roman" w:hAnsi="Times New Roman" w:cs="Times New Roman"/>
        </w:rPr>
        <w:t>   (N)   Mobile food vendors as provided in Section 154.16.11. (Ord. 3475. Passed 4-12-11.)</w:t>
      </w:r>
    </w:p>
    <w:bookmarkEnd w:id="234"/>
    <w:p w14:paraId="2A3EEAC2" w14:textId="77777777" w:rsidR="00841875" w:rsidRPr="00C31977" w:rsidRDefault="00841875" w:rsidP="00887C4C">
      <w:pPr>
        <w:pStyle w:val="BodyText"/>
        <w:spacing w:before="0" w:after="0"/>
        <w:rPr>
          <w:rFonts w:ascii="Times New Roman" w:hAnsi="Times New Roman" w:cs="Times New Roman"/>
        </w:rPr>
      </w:pPr>
    </w:p>
    <w:p w14:paraId="4AC0D37E" w14:textId="77777777" w:rsidR="00841875" w:rsidRPr="00D477E3" w:rsidRDefault="00841875" w:rsidP="00887C4C">
      <w:pPr>
        <w:pStyle w:val="BodyText"/>
        <w:spacing w:before="0" w:after="0"/>
        <w:rPr>
          <w:rFonts w:ascii="Times New Roman" w:hAnsi="Times New Roman" w:cs="Times New Roman"/>
          <w:b/>
          <w:bCs/>
        </w:rPr>
      </w:pPr>
      <w:bookmarkStart w:id="235" w:name="JD_154.10.353"/>
      <w:bookmarkStart w:id="236" w:name="rid-0-0-0-14756"/>
      <w:bookmarkEnd w:id="235"/>
      <w:r w:rsidRPr="00D477E3">
        <w:rPr>
          <w:rFonts w:ascii="Times New Roman" w:hAnsi="Times New Roman" w:cs="Times New Roman"/>
          <w:b/>
          <w:bCs/>
        </w:rPr>
        <w:t>§ 154.10.353 CONDITIONALLY PERMITTED USES.</w:t>
      </w:r>
    </w:p>
    <w:p w14:paraId="627E5965" w14:textId="77777777" w:rsidR="00841875" w:rsidRPr="00C31977" w:rsidRDefault="00841875" w:rsidP="00887C4C">
      <w:pPr>
        <w:pStyle w:val="BodyText"/>
        <w:spacing w:before="0" w:after="0"/>
        <w:rPr>
          <w:rFonts w:ascii="Times New Roman" w:hAnsi="Times New Roman" w:cs="Times New Roman"/>
        </w:rPr>
      </w:pPr>
      <w:bookmarkStart w:id="237" w:name="rid-0-0-0-14757"/>
      <w:bookmarkEnd w:id="236"/>
      <w:r w:rsidRPr="00C31977">
        <w:rPr>
          <w:rFonts w:ascii="Times New Roman" w:hAnsi="Times New Roman" w:cs="Times New Roman"/>
        </w:rPr>
        <w:t>   Subject to general conditions and supplemental requirements in this Chapter.</w:t>
      </w:r>
    </w:p>
    <w:p w14:paraId="2438629E" w14:textId="77777777" w:rsidR="00841875" w:rsidRPr="00C31977" w:rsidRDefault="00841875" w:rsidP="00887C4C">
      <w:pPr>
        <w:pStyle w:val="BodyText"/>
        <w:spacing w:before="0" w:after="0"/>
        <w:rPr>
          <w:rFonts w:ascii="Times New Roman" w:hAnsi="Times New Roman" w:cs="Times New Roman"/>
          <w:strike/>
        </w:rPr>
      </w:pPr>
      <w:bookmarkStart w:id="238" w:name="rid-0-0-0-14758"/>
      <w:bookmarkEnd w:id="237"/>
      <w:r w:rsidRPr="00C31977">
        <w:rPr>
          <w:rFonts w:ascii="Times New Roman" w:hAnsi="Times New Roman" w:cs="Times New Roman"/>
          <w:strike/>
        </w:rPr>
        <w:t>   (A)   Group home – Nursing home.</w:t>
      </w:r>
    </w:p>
    <w:p w14:paraId="222C0298" w14:textId="77777777" w:rsidR="00841875" w:rsidRPr="00C31977" w:rsidRDefault="00841875" w:rsidP="00887C4C">
      <w:pPr>
        <w:pStyle w:val="BodyText"/>
        <w:spacing w:before="0" w:after="0"/>
        <w:rPr>
          <w:rFonts w:ascii="Times New Roman" w:hAnsi="Times New Roman" w:cs="Times New Roman"/>
        </w:rPr>
      </w:pPr>
      <w:bookmarkStart w:id="239" w:name="rid-0-0-0-14759"/>
      <w:bookmarkEnd w:id="238"/>
      <w:r w:rsidRPr="00C31977">
        <w:rPr>
          <w:rFonts w:ascii="Times New Roman" w:hAnsi="Times New Roman" w:cs="Times New Roman"/>
          <w:strike/>
        </w:rPr>
        <w:t>   (B)</w:t>
      </w:r>
      <w:r w:rsidRPr="00C31977">
        <w:rPr>
          <w:rFonts w:ascii="Times New Roman" w:hAnsi="Times New Roman" w:cs="Times New Roman"/>
        </w:rPr>
        <w:t> </w:t>
      </w:r>
      <w:r w:rsidRPr="00C31977">
        <w:rPr>
          <w:rFonts w:ascii="Times New Roman" w:hAnsi="Times New Roman" w:cs="Times New Roman"/>
          <w:b/>
          <w:bCs/>
          <w:u w:val="single"/>
        </w:rPr>
        <w:t>(A)</w:t>
      </w:r>
      <w:r w:rsidRPr="00C31977">
        <w:rPr>
          <w:rFonts w:ascii="Times New Roman" w:hAnsi="Times New Roman" w:cs="Times New Roman"/>
        </w:rPr>
        <w:t> Financial institution with drive-in.</w:t>
      </w:r>
    </w:p>
    <w:p w14:paraId="0D6C47BB" w14:textId="77777777" w:rsidR="00841875" w:rsidRDefault="00841875" w:rsidP="00887C4C">
      <w:pPr>
        <w:pStyle w:val="BodyText"/>
        <w:spacing w:before="0" w:after="0"/>
        <w:rPr>
          <w:rFonts w:ascii="Times New Roman" w:hAnsi="Times New Roman" w:cs="Times New Roman"/>
        </w:rPr>
      </w:pPr>
      <w:bookmarkStart w:id="240" w:name="rid-0-0-0-14760"/>
      <w:bookmarkEnd w:id="239"/>
      <w:r w:rsidRPr="00C31977">
        <w:rPr>
          <w:rFonts w:ascii="Times New Roman" w:hAnsi="Times New Roman" w:cs="Times New Roman"/>
          <w:strike/>
        </w:rPr>
        <w:t>   (C)</w:t>
      </w:r>
      <w:r w:rsidRPr="00C31977">
        <w:rPr>
          <w:rFonts w:ascii="Times New Roman" w:hAnsi="Times New Roman" w:cs="Times New Roman"/>
        </w:rPr>
        <w:t> </w:t>
      </w:r>
      <w:r w:rsidRPr="00C31977">
        <w:rPr>
          <w:rFonts w:ascii="Times New Roman" w:hAnsi="Times New Roman" w:cs="Times New Roman"/>
          <w:b/>
          <w:bCs/>
          <w:u w:val="single"/>
        </w:rPr>
        <w:t>(B)</w:t>
      </w:r>
      <w:r w:rsidRPr="00C31977">
        <w:rPr>
          <w:rFonts w:ascii="Times New Roman" w:hAnsi="Times New Roman" w:cs="Times New Roman"/>
        </w:rPr>
        <w:t> Fraternal lodges and private clubs.</w:t>
      </w:r>
    </w:p>
    <w:p w14:paraId="0E08817E" w14:textId="77777777" w:rsidR="00841875" w:rsidRPr="00C31977" w:rsidRDefault="00841875" w:rsidP="00887C4C">
      <w:pPr>
        <w:pStyle w:val="BodyText"/>
        <w:spacing w:before="0" w:after="0"/>
        <w:rPr>
          <w:rFonts w:ascii="Times New Roman" w:hAnsi="Times New Roman" w:cs="Times New Roman"/>
          <w:b/>
          <w:bCs/>
          <w:u w:val="single"/>
        </w:rPr>
      </w:pPr>
      <w:r w:rsidRPr="007C54B6">
        <w:rPr>
          <w:rFonts w:ascii="Times New Roman" w:hAnsi="Times New Roman" w:cs="Times New Roman"/>
          <w:b/>
          <w:bCs/>
        </w:rPr>
        <w:t xml:space="preserve">   </w:t>
      </w:r>
      <w:r w:rsidRPr="00C31977">
        <w:rPr>
          <w:rFonts w:ascii="Times New Roman" w:hAnsi="Times New Roman" w:cs="Times New Roman"/>
          <w:b/>
          <w:bCs/>
          <w:u w:val="single"/>
        </w:rPr>
        <w:t>(C) Group Home – Nursing Home, Assisted Living facilities, or Convalescent Home</w:t>
      </w:r>
    </w:p>
    <w:p w14:paraId="775C66DB" w14:textId="77777777" w:rsidR="00841875" w:rsidRPr="00C31977" w:rsidRDefault="00841875" w:rsidP="00887C4C">
      <w:pPr>
        <w:pStyle w:val="BodyText"/>
        <w:spacing w:before="0" w:after="0"/>
        <w:rPr>
          <w:rFonts w:ascii="Times New Roman" w:hAnsi="Times New Roman" w:cs="Times New Roman"/>
        </w:rPr>
      </w:pPr>
      <w:bookmarkStart w:id="241" w:name="rid-0-0-0-14761"/>
      <w:bookmarkEnd w:id="240"/>
      <w:r w:rsidRPr="00C31977">
        <w:rPr>
          <w:rFonts w:ascii="Times New Roman" w:hAnsi="Times New Roman" w:cs="Times New Roman"/>
        </w:rPr>
        <w:t>   (D)   Hospitals/Urgent Care Centers.</w:t>
      </w:r>
    </w:p>
    <w:p w14:paraId="2EE2E695" w14:textId="77777777" w:rsidR="00841875" w:rsidRPr="00C31977" w:rsidRDefault="00841875" w:rsidP="00887C4C">
      <w:pPr>
        <w:pStyle w:val="BodyText"/>
        <w:spacing w:before="0" w:after="0"/>
        <w:rPr>
          <w:rFonts w:ascii="Times New Roman" w:hAnsi="Times New Roman" w:cs="Times New Roman"/>
        </w:rPr>
      </w:pPr>
      <w:bookmarkStart w:id="242" w:name="rid-0-0-0-14762"/>
      <w:bookmarkEnd w:id="241"/>
      <w:r w:rsidRPr="00C31977">
        <w:rPr>
          <w:rFonts w:ascii="Times New Roman" w:hAnsi="Times New Roman" w:cs="Times New Roman"/>
        </w:rPr>
        <w:t>   (E)   Parking, Commercial.</w:t>
      </w:r>
    </w:p>
    <w:p w14:paraId="51B4A1E4" w14:textId="77777777" w:rsidR="00841875" w:rsidRPr="00C31977" w:rsidRDefault="00841875" w:rsidP="00887C4C">
      <w:pPr>
        <w:pStyle w:val="BodyText"/>
        <w:spacing w:before="0" w:after="0"/>
        <w:rPr>
          <w:rFonts w:ascii="Times New Roman" w:hAnsi="Times New Roman" w:cs="Times New Roman"/>
        </w:rPr>
      </w:pPr>
      <w:bookmarkStart w:id="243" w:name="rid-0-0-0-14763"/>
      <w:bookmarkEnd w:id="242"/>
      <w:r w:rsidRPr="00C31977">
        <w:rPr>
          <w:rFonts w:ascii="Times New Roman" w:hAnsi="Times New Roman" w:cs="Times New Roman"/>
        </w:rPr>
        <w:t>   (F)   Parking, Shared.</w:t>
      </w:r>
    </w:p>
    <w:p w14:paraId="19B397C6" w14:textId="77777777" w:rsidR="00841875" w:rsidRPr="00C31977" w:rsidRDefault="00841875" w:rsidP="00887C4C">
      <w:pPr>
        <w:pStyle w:val="BodyText"/>
        <w:spacing w:before="0" w:after="0"/>
        <w:rPr>
          <w:rFonts w:ascii="Times New Roman" w:hAnsi="Times New Roman" w:cs="Times New Roman"/>
        </w:rPr>
      </w:pPr>
      <w:bookmarkStart w:id="244" w:name="rid-0-0-0-14764"/>
      <w:bookmarkEnd w:id="243"/>
      <w:r w:rsidRPr="00C31977">
        <w:rPr>
          <w:rFonts w:ascii="Times New Roman" w:hAnsi="Times New Roman" w:cs="Times New Roman"/>
        </w:rPr>
        <w:t>   (G)   Public utility substation and transmission facilities.</w:t>
      </w:r>
    </w:p>
    <w:p w14:paraId="19D248A5" w14:textId="77777777" w:rsidR="00841875" w:rsidRPr="00C31977" w:rsidRDefault="00841875" w:rsidP="00887C4C">
      <w:pPr>
        <w:pStyle w:val="BodyText"/>
        <w:spacing w:before="0" w:after="0"/>
        <w:rPr>
          <w:rFonts w:ascii="Times New Roman" w:hAnsi="Times New Roman" w:cs="Times New Roman"/>
        </w:rPr>
      </w:pPr>
      <w:bookmarkStart w:id="245" w:name="rid-0-0-0-14765"/>
      <w:bookmarkEnd w:id="244"/>
      <w:r w:rsidRPr="00C31977">
        <w:rPr>
          <w:rFonts w:ascii="Times New Roman" w:hAnsi="Times New Roman" w:cs="Times New Roman"/>
        </w:rPr>
        <w:t>   (H)   Recreation – Golf course.</w:t>
      </w:r>
    </w:p>
    <w:p w14:paraId="3339A0E2" w14:textId="77777777" w:rsidR="00841875" w:rsidRPr="00C31977" w:rsidRDefault="00841875" w:rsidP="00887C4C">
      <w:pPr>
        <w:pStyle w:val="BodyText"/>
        <w:spacing w:before="0" w:after="0"/>
        <w:rPr>
          <w:rFonts w:ascii="Times New Roman" w:hAnsi="Times New Roman" w:cs="Times New Roman"/>
        </w:rPr>
      </w:pPr>
      <w:bookmarkStart w:id="246" w:name="rid-0-0-0-14766"/>
      <w:bookmarkEnd w:id="245"/>
      <w:r w:rsidRPr="00C31977">
        <w:rPr>
          <w:rFonts w:ascii="Times New Roman" w:hAnsi="Times New Roman" w:cs="Times New Roman"/>
        </w:rPr>
        <w:t>   (I)   Wireless telecommunications facility.</w:t>
      </w:r>
    </w:p>
    <w:p w14:paraId="203D0607" w14:textId="77777777" w:rsidR="00A13E73" w:rsidRDefault="00A13E73" w:rsidP="00887C4C">
      <w:pPr>
        <w:pStyle w:val="BodyText"/>
        <w:spacing w:before="0" w:after="0"/>
        <w:rPr>
          <w:rFonts w:ascii="Times New Roman" w:hAnsi="Times New Roman" w:cs="Times New Roman"/>
        </w:rPr>
      </w:pPr>
      <w:bookmarkStart w:id="247" w:name="rid-0-0-0-15051"/>
      <w:bookmarkEnd w:id="246"/>
    </w:p>
    <w:p w14:paraId="7F8C937B" w14:textId="2A948EF5" w:rsidR="00D477E3" w:rsidRDefault="00D477E3" w:rsidP="00887C4C">
      <w:pPr>
        <w:pStyle w:val="BodyText"/>
        <w:spacing w:before="0" w:after="0"/>
        <w:rPr>
          <w:rFonts w:ascii="Times New Roman" w:hAnsi="Times New Roman" w:cs="Times New Roman"/>
        </w:rPr>
      </w:pPr>
      <w:r>
        <w:rPr>
          <w:rFonts w:ascii="Times New Roman" w:hAnsi="Times New Roman" w:cs="Times New Roman"/>
        </w:rPr>
        <w:t>…..</w:t>
      </w:r>
    </w:p>
    <w:p w14:paraId="38C90EC0" w14:textId="77777777" w:rsidR="00D477E3" w:rsidRDefault="00D477E3" w:rsidP="00887C4C">
      <w:pPr>
        <w:pStyle w:val="BodyText"/>
        <w:spacing w:before="0" w:after="0"/>
        <w:rPr>
          <w:rFonts w:ascii="Times New Roman" w:hAnsi="Times New Roman" w:cs="Times New Roman"/>
        </w:rPr>
      </w:pPr>
    </w:p>
    <w:p w14:paraId="0F91EE73" w14:textId="1EAB0C66" w:rsidR="00841875" w:rsidRPr="00D477E3" w:rsidRDefault="00841875" w:rsidP="00887C4C">
      <w:pPr>
        <w:pStyle w:val="BodyText"/>
        <w:spacing w:before="0" w:after="0"/>
        <w:rPr>
          <w:rFonts w:ascii="Times New Roman" w:hAnsi="Times New Roman" w:cs="Times New Roman"/>
          <w:b/>
          <w:bCs/>
        </w:rPr>
      </w:pPr>
      <w:r w:rsidRPr="00D477E3">
        <w:rPr>
          <w:rFonts w:ascii="Times New Roman" w:hAnsi="Times New Roman" w:cs="Times New Roman"/>
          <w:b/>
          <w:bCs/>
        </w:rPr>
        <w:t>CC CITY CENTER DISTRICT</w:t>
      </w:r>
    </w:p>
    <w:bookmarkEnd w:id="247"/>
    <w:p w14:paraId="6C755EF5" w14:textId="77777777" w:rsidR="00841875" w:rsidRPr="00B71184" w:rsidRDefault="00841875" w:rsidP="00887C4C">
      <w:pPr>
        <w:pStyle w:val="BodyText"/>
        <w:spacing w:before="0" w:after="0"/>
        <w:rPr>
          <w:rFonts w:ascii="Times New Roman" w:hAnsi="Times New Roman" w:cs="Times New Roman"/>
        </w:rPr>
      </w:pPr>
    </w:p>
    <w:p w14:paraId="6DC8CB25" w14:textId="77777777" w:rsidR="00841875" w:rsidRPr="00D477E3" w:rsidRDefault="00841875" w:rsidP="00887C4C">
      <w:pPr>
        <w:pStyle w:val="BodyText"/>
        <w:spacing w:before="0" w:after="0"/>
        <w:rPr>
          <w:rFonts w:ascii="Times New Roman" w:hAnsi="Times New Roman" w:cs="Times New Roman"/>
          <w:b/>
          <w:bCs/>
        </w:rPr>
      </w:pPr>
      <w:bookmarkStart w:id="248" w:name="JD_154.10.471"/>
      <w:bookmarkStart w:id="249" w:name="rid-0-0-0-15052"/>
      <w:bookmarkEnd w:id="248"/>
      <w:r w:rsidRPr="00D477E3">
        <w:rPr>
          <w:rFonts w:ascii="Times New Roman" w:hAnsi="Times New Roman" w:cs="Times New Roman"/>
          <w:b/>
          <w:bCs/>
        </w:rPr>
        <w:t>§ 154.10.471 CC CITY CENTER DISTRICT.</w:t>
      </w:r>
    </w:p>
    <w:bookmarkEnd w:id="249"/>
    <w:p w14:paraId="4B264B3E" w14:textId="77777777" w:rsidR="00841875" w:rsidRPr="00B71184" w:rsidRDefault="00841875" w:rsidP="00887C4C">
      <w:pPr>
        <w:pStyle w:val="BodyText"/>
        <w:spacing w:before="0" w:after="0"/>
        <w:rPr>
          <w:rFonts w:ascii="Times New Roman" w:hAnsi="Times New Roman" w:cs="Times New Roman"/>
        </w:rPr>
      </w:pPr>
    </w:p>
    <w:p w14:paraId="17216CA8" w14:textId="77777777" w:rsidR="00841875" w:rsidRPr="00D477E3" w:rsidRDefault="00841875" w:rsidP="00887C4C">
      <w:pPr>
        <w:pStyle w:val="BodyText"/>
        <w:spacing w:before="0" w:after="0"/>
        <w:rPr>
          <w:rFonts w:ascii="Times New Roman" w:hAnsi="Times New Roman" w:cs="Times New Roman"/>
          <w:b/>
          <w:bCs/>
        </w:rPr>
      </w:pPr>
      <w:bookmarkStart w:id="250" w:name="JD_154.10.473"/>
      <w:bookmarkStart w:id="251" w:name="rid-0-0-0-15101"/>
      <w:bookmarkEnd w:id="250"/>
      <w:r w:rsidRPr="00D477E3">
        <w:rPr>
          <w:rFonts w:ascii="Times New Roman" w:hAnsi="Times New Roman" w:cs="Times New Roman"/>
          <w:b/>
          <w:bCs/>
        </w:rPr>
        <w:t>§ 154.10.473 USE REGULATIONS.</w:t>
      </w:r>
    </w:p>
    <w:p w14:paraId="7852286B" w14:textId="77777777" w:rsidR="00841875" w:rsidRPr="00B71184" w:rsidRDefault="00841875" w:rsidP="00887C4C">
      <w:pPr>
        <w:pStyle w:val="BodyText"/>
        <w:spacing w:before="0" w:after="0"/>
        <w:rPr>
          <w:rFonts w:ascii="Times New Roman" w:hAnsi="Times New Roman" w:cs="Times New Roman"/>
        </w:rPr>
      </w:pPr>
      <w:bookmarkStart w:id="252" w:name="rid-0-0-0-15102"/>
      <w:bookmarkEnd w:id="251"/>
      <w:r w:rsidRPr="00B71184">
        <w:rPr>
          <w:rFonts w:ascii="Times New Roman" w:hAnsi="Times New Roman" w:cs="Times New Roman"/>
        </w:rPr>
        <w:t>   Principal and accessory buildings, structures or premises shall be used and buildings and structures shall be erected, altered or enlarged only for the uses listed below.</w:t>
      </w:r>
    </w:p>
    <w:p w14:paraId="02E58457" w14:textId="77777777" w:rsidR="00841875" w:rsidRPr="00B71184" w:rsidRDefault="00841875" w:rsidP="00887C4C">
      <w:pPr>
        <w:pStyle w:val="BodyText"/>
        <w:spacing w:before="0" w:after="0"/>
        <w:rPr>
          <w:rFonts w:ascii="Times New Roman" w:hAnsi="Times New Roman" w:cs="Times New Roman"/>
        </w:rPr>
      </w:pPr>
      <w:bookmarkStart w:id="253" w:name="rid-0-0-0-15103"/>
      <w:bookmarkEnd w:id="252"/>
      <w:r w:rsidRPr="00B71184">
        <w:rPr>
          <w:rFonts w:ascii="Times New Roman" w:hAnsi="Times New Roman" w:cs="Times New Roman"/>
        </w:rPr>
        <w:t>   (A)   Principal Permitted Uses.</w:t>
      </w:r>
    </w:p>
    <w:p w14:paraId="3A12ADA3" w14:textId="77777777" w:rsidR="00841875" w:rsidRPr="00B71184" w:rsidRDefault="00841875" w:rsidP="00887C4C">
      <w:pPr>
        <w:pStyle w:val="BodyText"/>
        <w:spacing w:before="0" w:after="0"/>
        <w:rPr>
          <w:rFonts w:ascii="Times New Roman" w:hAnsi="Times New Roman" w:cs="Times New Roman"/>
        </w:rPr>
      </w:pPr>
      <w:bookmarkStart w:id="254" w:name="rid-0-0-0-15104"/>
      <w:bookmarkEnd w:id="253"/>
      <w:r w:rsidRPr="00B71184">
        <w:rPr>
          <w:rFonts w:ascii="Times New Roman" w:hAnsi="Times New Roman" w:cs="Times New Roman"/>
        </w:rPr>
        <w:t>      (1)   Accessory buildings, structures and uses as regulated by Section 154.16.01.</w:t>
      </w:r>
    </w:p>
    <w:p w14:paraId="799C0A40" w14:textId="77777777" w:rsidR="00841875" w:rsidRPr="00B71184" w:rsidRDefault="00841875" w:rsidP="00887C4C">
      <w:pPr>
        <w:pStyle w:val="BodyText"/>
        <w:spacing w:before="0" w:after="0"/>
        <w:rPr>
          <w:rFonts w:ascii="Times New Roman" w:hAnsi="Times New Roman" w:cs="Times New Roman"/>
        </w:rPr>
      </w:pPr>
      <w:bookmarkStart w:id="255" w:name="rid-0-0-0-15105"/>
      <w:bookmarkEnd w:id="254"/>
      <w:r w:rsidRPr="00B71184">
        <w:rPr>
          <w:rFonts w:ascii="Times New Roman" w:hAnsi="Times New Roman" w:cs="Times New Roman"/>
        </w:rPr>
        <w:t>      (2)   Animal hospital or veterinary clinic with indoor kennels or no kennels.</w:t>
      </w:r>
    </w:p>
    <w:p w14:paraId="72422764" w14:textId="77777777" w:rsidR="00841875" w:rsidRPr="00B71184" w:rsidRDefault="00841875" w:rsidP="00887C4C">
      <w:pPr>
        <w:pStyle w:val="BodyText"/>
        <w:spacing w:before="0" w:after="0"/>
        <w:rPr>
          <w:rFonts w:ascii="Times New Roman" w:hAnsi="Times New Roman" w:cs="Times New Roman"/>
        </w:rPr>
      </w:pPr>
      <w:bookmarkStart w:id="256" w:name="rid-0-0-0-15106"/>
      <w:bookmarkEnd w:id="255"/>
      <w:r w:rsidRPr="00B71184">
        <w:rPr>
          <w:rFonts w:ascii="Times New Roman" w:hAnsi="Times New Roman" w:cs="Times New Roman"/>
        </w:rPr>
        <w:t>      (3)   Animal training school, domestic, indoor, so long as the applicant can demonstrate that animal waste will be accommodated to meet all requirements of the Montgomery County Health District and the City of West Carrollton Property Maintenance Code and Building Code.</w:t>
      </w:r>
    </w:p>
    <w:p w14:paraId="6EEE2821" w14:textId="77777777" w:rsidR="00841875" w:rsidRPr="00B71184" w:rsidRDefault="00841875" w:rsidP="00887C4C">
      <w:pPr>
        <w:pStyle w:val="BodyText"/>
        <w:spacing w:before="0" w:after="0"/>
        <w:rPr>
          <w:rFonts w:ascii="Times New Roman" w:hAnsi="Times New Roman" w:cs="Times New Roman"/>
        </w:rPr>
      </w:pPr>
      <w:bookmarkStart w:id="257" w:name="rid-0-0-0-15107"/>
      <w:bookmarkEnd w:id="256"/>
      <w:r w:rsidRPr="00B71184">
        <w:rPr>
          <w:rFonts w:ascii="Times New Roman" w:hAnsi="Times New Roman" w:cs="Times New Roman"/>
        </w:rPr>
        <w:t>      (4)   Auction house, defined as a place where objects of art, furniture, and other goods and merchandise are offered for sale to persons who bid on the object in competition with each other, and that take place entirely within a building. Outdoor auctions, as well as auctions of livestock, motor vehicles, or items which are inconsistent with the purpose and objectives of the City Center District, are expressly prohibited.</w:t>
      </w:r>
    </w:p>
    <w:p w14:paraId="41865D1E" w14:textId="77777777" w:rsidR="00841875" w:rsidRPr="00B71184" w:rsidRDefault="00841875" w:rsidP="00887C4C">
      <w:pPr>
        <w:pStyle w:val="BodyText"/>
        <w:spacing w:before="0" w:after="0"/>
        <w:rPr>
          <w:rFonts w:ascii="Times New Roman" w:hAnsi="Times New Roman" w:cs="Times New Roman"/>
        </w:rPr>
      </w:pPr>
      <w:bookmarkStart w:id="258" w:name="rid-0-0-0-15108"/>
      <w:bookmarkEnd w:id="257"/>
      <w:r w:rsidRPr="00B71184">
        <w:rPr>
          <w:rFonts w:ascii="Times New Roman" w:hAnsi="Times New Roman" w:cs="Times New Roman"/>
        </w:rPr>
        <w:t>      (5)   Building and related trades, not involving any exterior storage areas.</w:t>
      </w:r>
    </w:p>
    <w:p w14:paraId="5AAF2DBA" w14:textId="77777777" w:rsidR="00841875" w:rsidRPr="00B71184" w:rsidRDefault="00841875" w:rsidP="00887C4C">
      <w:pPr>
        <w:pStyle w:val="BodyText"/>
        <w:spacing w:before="0" w:after="0"/>
        <w:rPr>
          <w:rFonts w:ascii="Times New Roman" w:hAnsi="Times New Roman" w:cs="Times New Roman"/>
        </w:rPr>
      </w:pPr>
      <w:bookmarkStart w:id="259" w:name="rid-0-0-0-15109"/>
      <w:bookmarkEnd w:id="258"/>
      <w:r w:rsidRPr="00B71184">
        <w:rPr>
          <w:rFonts w:ascii="Times New Roman" w:hAnsi="Times New Roman" w:cs="Times New Roman"/>
        </w:rPr>
        <w:t>      (6)   Call center, defined as a company phone center that offers operator-supported voice services such as a help desk, customer support, lead generation, emergency response, telephone answering service, inbound response and outbound telemarketing.</w:t>
      </w:r>
    </w:p>
    <w:p w14:paraId="0D7A0CA5" w14:textId="77777777" w:rsidR="00841875" w:rsidRPr="00B71184" w:rsidRDefault="00841875" w:rsidP="00887C4C">
      <w:pPr>
        <w:pStyle w:val="BodyText"/>
        <w:spacing w:before="0" w:after="0"/>
        <w:rPr>
          <w:rFonts w:ascii="Times New Roman" w:hAnsi="Times New Roman" w:cs="Times New Roman"/>
        </w:rPr>
      </w:pPr>
      <w:bookmarkStart w:id="260" w:name="rid-0-0-0-15110"/>
      <w:bookmarkEnd w:id="259"/>
      <w:r w:rsidRPr="00B71184">
        <w:rPr>
          <w:rFonts w:ascii="Times New Roman" w:hAnsi="Times New Roman" w:cs="Times New Roman"/>
        </w:rPr>
        <w:t>      (7)   Conference center, defined as a facility used for conferences and seminars, with accommodations for sleeping, food preparation and eating, recreation, entertainment, resource facilities, and meeting rooms. Conference centers shall not be utilized by the general public only for overnight purposes. This use shall not include institutions meeting the definition of "churches and other similar places of religious worship" as defined in Section 154.02.01, Definitions, and as prohibited in Section 154.10.473(B).</w:t>
      </w:r>
    </w:p>
    <w:p w14:paraId="1E43C1C7" w14:textId="77777777" w:rsidR="00841875" w:rsidRPr="00B71184" w:rsidRDefault="00841875" w:rsidP="00887C4C">
      <w:pPr>
        <w:pStyle w:val="BodyText"/>
        <w:spacing w:before="0" w:after="0"/>
        <w:rPr>
          <w:rFonts w:ascii="Times New Roman" w:hAnsi="Times New Roman" w:cs="Times New Roman"/>
        </w:rPr>
      </w:pPr>
      <w:bookmarkStart w:id="261" w:name="rid-0-0-0-15111"/>
      <w:bookmarkEnd w:id="260"/>
      <w:r w:rsidRPr="00B71184">
        <w:rPr>
          <w:rFonts w:ascii="Times New Roman" w:hAnsi="Times New Roman" w:cs="Times New Roman"/>
        </w:rPr>
        <w:t>      (8)   Day care facility - child care center.</w:t>
      </w:r>
    </w:p>
    <w:p w14:paraId="286DACBC" w14:textId="77777777" w:rsidR="00841875" w:rsidRPr="00B71184" w:rsidRDefault="00841875" w:rsidP="00887C4C">
      <w:pPr>
        <w:pStyle w:val="BodyText"/>
        <w:spacing w:before="0" w:after="0"/>
        <w:rPr>
          <w:rFonts w:ascii="Times New Roman" w:hAnsi="Times New Roman" w:cs="Times New Roman"/>
        </w:rPr>
      </w:pPr>
      <w:bookmarkStart w:id="262" w:name="rid-0-0-0-15112"/>
      <w:bookmarkEnd w:id="261"/>
      <w:r w:rsidRPr="00B71184">
        <w:rPr>
          <w:rFonts w:ascii="Times New Roman" w:hAnsi="Times New Roman" w:cs="Times New Roman"/>
        </w:rPr>
        <w:t>      (9)   Dwelling - above commercial structure.</w:t>
      </w:r>
    </w:p>
    <w:p w14:paraId="1288800A" w14:textId="77777777" w:rsidR="00841875" w:rsidRPr="00B71184" w:rsidRDefault="00841875" w:rsidP="00887C4C">
      <w:pPr>
        <w:pStyle w:val="BodyText"/>
        <w:spacing w:before="0" w:after="0"/>
        <w:rPr>
          <w:rFonts w:ascii="Times New Roman" w:hAnsi="Times New Roman" w:cs="Times New Roman"/>
        </w:rPr>
      </w:pPr>
      <w:bookmarkStart w:id="263" w:name="rid-0-0-0-15113"/>
      <w:bookmarkEnd w:id="262"/>
      <w:r w:rsidRPr="00B71184">
        <w:rPr>
          <w:rFonts w:ascii="Times New Roman" w:hAnsi="Times New Roman" w:cs="Times New Roman"/>
        </w:rPr>
        <w:t>      (10)   Dwelling - attached, detached, zero lot line homes and other residential uses planned and designed along the "New Urbanism" principles of compact form and architectural significance, with the density to be determined by the Planning Commission. Such residential developments shall be in close adherence and conformance to the requirements of Section 154.10.476(D), of these regulations. Residential developments planned and designed along conventional subdivision standards shall not be permitted.</w:t>
      </w:r>
    </w:p>
    <w:p w14:paraId="19A4CE03" w14:textId="77777777" w:rsidR="00841875" w:rsidRPr="00B71184" w:rsidRDefault="00841875" w:rsidP="00887C4C">
      <w:pPr>
        <w:pStyle w:val="BodyText"/>
        <w:spacing w:before="0" w:after="0"/>
        <w:rPr>
          <w:rFonts w:ascii="Times New Roman" w:hAnsi="Times New Roman" w:cs="Times New Roman"/>
        </w:rPr>
      </w:pPr>
      <w:bookmarkStart w:id="264" w:name="rid-0-0-0-15114"/>
      <w:bookmarkEnd w:id="263"/>
      <w:r w:rsidRPr="00B71184">
        <w:rPr>
          <w:rFonts w:ascii="Times New Roman" w:hAnsi="Times New Roman" w:cs="Times New Roman"/>
        </w:rPr>
        <w:t>      (11)   Financial institution with or without drive-up.</w:t>
      </w:r>
    </w:p>
    <w:p w14:paraId="627FFC6A" w14:textId="77777777" w:rsidR="00841875" w:rsidRPr="00B71184" w:rsidRDefault="00841875" w:rsidP="00887C4C">
      <w:pPr>
        <w:pStyle w:val="BodyText"/>
        <w:spacing w:before="0" w:after="0"/>
        <w:rPr>
          <w:rFonts w:ascii="Times New Roman" w:hAnsi="Times New Roman" w:cs="Times New Roman"/>
        </w:rPr>
      </w:pPr>
      <w:bookmarkStart w:id="265" w:name="rid-0-0-0-15115"/>
      <w:bookmarkEnd w:id="264"/>
      <w:r w:rsidRPr="00B71184">
        <w:rPr>
          <w:rFonts w:ascii="Times New Roman" w:hAnsi="Times New Roman" w:cs="Times New Roman"/>
        </w:rPr>
        <w:t>      (12)   Fraternal lodges and private clubs.</w:t>
      </w:r>
    </w:p>
    <w:p w14:paraId="6303589B" w14:textId="77777777" w:rsidR="00841875" w:rsidRPr="00B71184" w:rsidRDefault="00841875" w:rsidP="00887C4C">
      <w:pPr>
        <w:pStyle w:val="BodyText"/>
        <w:spacing w:before="0" w:after="0"/>
        <w:rPr>
          <w:rFonts w:ascii="Times New Roman" w:hAnsi="Times New Roman" w:cs="Times New Roman"/>
        </w:rPr>
      </w:pPr>
      <w:bookmarkStart w:id="266" w:name="rid-0-0-0-15116"/>
      <w:bookmarkEnd w:id="265"/>
      <w:r w:rsidRPr="00B71184">
        <w:rPr>
          <w:rFonts w:ascii="Times New Roman" w:hAnsi="Times New Roman" w:cs="Times New Roman"/>
        </w:rPr>
        <w:t>      (13)   Home occupations subject to the conditions of Section 154.16.03.</w:t>
      </w:r>
    </w:p>
    <w:p w14:paraId="126B13F1" w14:textId="77777777" w:rsidR="00841875" w:rsidRPr="00B71184" w:rsidRDefault="00841875" w:rsidP="00887C4C">
      <w:pPr>
        <w:pStyle w:val="BodyText"/>
        <w:spacing w:before="0" w:after="0"/>
        <w:rPr>
          <w:rFonts w:ascii="Times New Roman" w:hAnsi="Times New Roman" w:cs="Times New Roman"/>
        </w:rPr>
      </w:pPr>
      <w:bookmarkStart w:id="267" w:name="rid-0-0-0-15117"/>
      <w:bookmarkEnd w:id="266"/>
      <w:r w:rsidRPr="00B71184">
        <w:rPr>
          <w:rFonts w:ascii="Times New Roman" w:hAnsi="Times New Roman" w:cs="Times New Roman"/>
        </w:rPr>
        <w:t>      (14)   Home improvement centers, not involving any exterior storage areas.</w:t>
      </w:r>
    </w:p>
    <w:p w14:paraId="30E8D207" w14:textId="77777777" w:rsidR="00841875" w:rsidRPr="00B71184" w:rsidRDefault="00841875" w:rsidP="00887C4C">
      <w:pPr>
        <w:pStyle w:val="BodyText"/>
        <w:spacing w:before="0" w:after="0"/>
        <w:rPr>
          <w:rFonts w:ascii="Times New Roman" w:hAnsi="Times New Roman" w:cs="Times New Roman"/>
        </w:rPr>
      </w:pPr>
      <w:bookmarkStart w:id="268" w:name="rid-0-0-0-15118"/>
      <w:bookmarkEnd w:id="267"/>
      <w:r w:rsidRPr="00B71184">
        <w:rPr>
          <w:rFonts w:ascii="Times New Roman" w:hAnsi="Times New Roman" w:cs="Times New Roman"/>
        </w:rPr>
        <w:t>      (15)   Hospitals/urgent care centers.</w:t>
      </w:r>
    </w:p>
    <w:p w14:paraId="6ECE2956" w14:textId="77777777" w:rsidR="00841875" w:rsidRPr="00B71184" w:rsidRDefault="00841875" w:rsidP="00887C4C">
      <w:pPr>
        <w:pStyle w:val="BodyText"/>
        <w:spacing w:before="0" w:after="0"/>
        <w:rPr>
          <w:rFonts w:ascii="Times New Roman" w:hAnsi="Times New Roman" w:cs="Times New Roman"/>
        </w:rPr>
      </w:pPr>
      <w:bookmarkStart w:id="269" w:name="rid-0-0-0-15119"/>
      <w:bookmarkEnd w:id="268"/>
      <w:r w:rsidRPr="00B71184">
        <w:rPr>
          <w:rFonts w:ascii="Times New Roman" w:hAnsi="Times New Roman" w:cs="Times New Roman"/>
        </w:rPr>
        <w:t>      (16)   Lodging - bed and breakfast establishments.</w:t>
      </w:r>
    </w:p>
    <w:p w14:paraId="7614BD6D" w14:textId="77777777" w:rsidR="00841875" w:rsidRPr="00B71184" w:rsidRDefault="00841875" w:rsidP="00887C4C">
      <w:pPr>
        <w:pStyle w:val="BodyText"/>
        <w:spacing w:before="0" w:after="0"/>
        <w:rPr>
          <w:rFonts w:ascii="Times New Roman" w:hAnsi="Times New Roman" w:cs="Times New Roman"/>
        </w:rPr>
      </w:pPr>
      <w:bookmarkStart w:id="270" w:name="rid-0-0-0-15120"/>
      <w:bookmarkEnd w:id="269"/>
      <w:r w:rsidRPr="00B71184">
        <w:rPr>
          <w:rFonts w:ascii="Times New Roman" w:hAnsi="Times New Roman" w:cs="Times New Roman"/>
        </w:rPr>
        <w:t>      (17)   Lodging - hotels and motels.</w:t>
      </w:r>
    </w:p>
    <w:p w14:paraId="14B4021A" w14:textId="77777777" w:rsidR="00841875" w:rsidRPr="00B71184" w:rsidRDefault="00841875" w:rsidP="00887C4C">
      <w:pPr>
        <w:pStyle w:val="BodyText"/>
        <w:spacing w:before="0" w:after="0"/>
        <w:rPr>
          <w:rFonts w:ascii="Times New Roman" w:hAnsi="Times New Roman" w:cs="Times New Roman"/>
        </w:rPr>
      </w:pPr>
      <w:bookmarkStart w:id="271" w:name="rid-0-0-0-15121"/>
      <w:bookmarkEnd w:id="270"/>
      <w:r w:rsidRPr="00B71184">
        <w:rPr>
          <w:rFonts w:ascii="Times New Roman" w:hAnsi="Times New Roman" w:cs="Times New Roman"/>
        </w:rPr>
        <w:t xml:space="preserve">      (18)   Manufacturing - light manufacturing, only on the following properties: Carrollton Plaza, parcels K48 00509 0002 (1000 E. Central Avenue) and K48 00509 0037 (1100 E. Central Avenue); and the old Woody's warehouse, parcel K48 00111 0032 (61 </w:t>
      </w:r>
      <w:proofErr w:type="spellStart"/>
      <w:r w:rsidRPr="00B71184">
        <w:rPr>
          <w:rFonts w:ascii="Times New Roman" w:hAnsi="Times New Roman" w:cs="Times New Roman"/>
        </w:rPr>
        <w:t>Alexandersville</w:t>
      </w:r>
      <w:proofErr w:type="spellEnd"/>
      <w:r w:rsidRPr="00B71184">
        <w:rPr>
          <w:rFonts w:ascii="Times New Roman" w:hAnsi="Times New Roman" w:cs="Times New Roman"/>
        </w:rPr>
        <w:t>- Bellbrook Road).</w:t>
      </w:r>
    </w:p>
    <w:p w14:paraId="58C14A87" w14:textId="77777777" w:rsidR="00841875" w:rsidRPr="00B71184" w:rsidRDefault="00841875" w:rsidP="00887C4C">
      <w:pPr>
        <w:pStyle w:val="BodyText"/>
        <w:spacing w:before="0" w:after="0"/>
        <w:rPr>
          <w:rFonts w:ascii="Times New Roman" w:hAnsi="Times New Roman" w:cs="Times New Roman"/>
        </w:rPr>
      </w:pPr>
      <w:bookmarkStart w:id="272" w:name="rid-0-0-0-15122"/>
      <w:bookmarkEnd w:id="271"/>
      <w:r w:rsidRPr="00B71184">
        <w:rPr>
          <w:rFonts w:ascii="Times New Roman" w:hAnsi="Times New Roman" w:cs="Times New Roman"/>
        </w:rPr>
        <w:t>      (19)   Office - professional office/ business office.</w:t>
      </w:r>
    </w:p>
    <w:p w14:paraId="0A5507E5" w14:textId="77777777" w:rsidR="00841875" w:rsidRPr="00B71184" w:rsidRDefault="00841875" w:rsidP="00887C4C">
      <w:pPr>
        <w:pStyle w:val="BodyText"/>
        <w:spacing w:before="0" w:after="0"/>
        <w:rPr>
          <w:rFonts w:ascii="Times New Roman" w:hAnsi="Times New Roman" w:cs="Times New Roman"/>
        </w:rPr>
      </w:pPr>
      <w:bookmarkStart w:id="273" w:name="rid-0-0-0-15123"/>
      <w:bookmarkEnd w:id="272"/>
      <w:r w:rsidRPr="00B71184">
        <w:rPr>
          <w:rFonts w:ascii="Times New Roman" w:hAnsi="Times New Roman" w:cs="Times New Roman"/>
        </w:rPr>
        <w:t>      (20)   Parking, on-site.</w:t>
      </w:r>
    </w:p>
    <w:p w14:paraId="7B1C906A" w14:textId="77777777" w:rsidR="00841875" w:rsidRPr="00B71184" w:rsidRDefault="00841875" w:rsidP="00887C4C">
      <w:pPr>
        <w:pStyle w:val="BodyText"/>
        <w:spacing w:before="0" w:after="0"/>
        <w:rPr>
          <w:rFonts w:ascii="Times New Roman" w:hAnsi="Times New Roman" w:cs="Times New Roman"/>
        </w:rPr>
      </w:pPr>
      <w:bookmarkStart w:id="274" w:name="rid-0-0-0-15124"/>
      <w:bookmarkEnd w:id="273"/>
      <w:r w:rsidRPr="00B71184">
        <w:rPr>
          <w:rFonts w:ascii="Times New Roman" w:hAnsi="Times New Roman" w:cs="Times New Roman"/>
        </w:rPr>
        <w:t>      (21)   Parking, shared.</w:t>
      </w:r>
    </w:p>
    <w:p w14:paraId="11DD2381" w14:textId="77777777" w:rsidR="00841875" w:rsidRPr="00B71184" w:rsidRDefault="00841875" w:rsidP="00887C4C">
      <w:pPr>
        <w:pStyle w:val="BodyText"/>
        <w:spacing w:before="0" w:after="0"/>
        <w:rPr>
          <w:rFonts w:ascii="Times New Roman" w:hAnsi="Times New Roman" w:cs="Times New Roman"/>
        </w:rPr>
      </w:pPr>
      <w:bookmarkStart w:id="275" w:name="rid-0-0-0-15125"/>
      <w:bookmarkEnd w:id="274"/>
      <w:r w:rsidRPr="00B71184">
        <w:rPr>
          <w:rFonts w:ascii="Times New Roman" w:hAnsi="Times New Roman" w:cs="Times New Roman"/>
        </w:rPr>
        <w:t>      (22)   Parkland - community parkland and public open space.</w:t>
      </w:r>
    </w:p>
    <w:p w14:paraId="6BA7BC0A" w14:textId="77777777" w:rsidR="00841875" w:rsidRPr="00B71184" w:rsidRDefault="00841875" w:rsidP="00887C4C">
      <w:pPr>
        <w:pStyle w:val="BodyText"/>
        <w:spacing w:before="0" w:after="0"/>
        <w:rPr>
          <w:rFonts w:ascii="Times New Roman" w:hAnsi="Times New Roman" w:cs="Times New Roman"/>
        </w:rPr>
      </w:pPr>
      <w:bookmarkStart w:id="276" w:name="rid-0-0-0-15126"/>
      <w:bookmarkEnd w:id="275"/>
      <w:r w:rsidRPr="00B71184">
        <w:rPr>
          <w:rFonts w:ascii="Times New Roman" w:hAnsi="Times New Roman" w:cs="Times New Roman"/>
        </w:rPr>
        <w:t>      (23)   Recreation - commercial recreation facilities.</w:t>
      </w:r>
    </w:p>
    <w:p w14:paraId="1CE5C3F8" w14:textId="77777777" w:rsidR="00841875" w:rsidRPr="00B71184" w:rsidRDefault="00841875" w:rsidP="00887C4C">
      <w:pPr>
        <w:pStyle w:val="BodyText"/>
        <w:spacing w:before="0" w:after="0"/>
        <w:rPr>
          <w:rFonts w:ascii="Times New Roman" w:hAnsi="Times New Roman" w:cs="Times New Roman"/>
        </w:rPr>
      </w:pPr>
      <w:bookmarkStart w:id="277" w:name="rid-0-0-0-15127"/>
      <w:bookmarkEnd w:id="276"/>
      <w:r w:rsidRPr="00B71184">
        <w:rPr>
          <w:rFonts w:ascii="Times New Roman" w:hAnsi="Times New Roman" w:cs="Times New Roman"/>
        </w:rPr>
        <w:t>      (24)   Recreation - community center/senior center.</w:t>
      </w:r>
    </w:p>
    <w:p w14:paraId="359BD025" w14:textId="77777777" w:rsidR="00841875" w:rsidRPr="00B71184" w:rsidRDefault="00841875" w:rsidP="00887C4C">
      <w:pPr>
        <w:pStyle w:val="BodyText"/>
        <w:spacing w:before="0" w:after="0"/>
        <w:rPr>
          <w:rFonts w:ascii="Times New Roman" w:hAnsi="Times New Roman" w:cs="Times New Roman"/>
        </w:rPr>
      </w:pPr>
      <w:bookmarkStart w:id="278" w:name="rid-0-0-0-15128"/>
      <w:bookmarkEnd w:id="277"/>
      <w:r w:rsidRPr="00B71184">
        <w:rPr>
          <w:rFonts w:ascii="Times New Roman" w:hAnsi="Times New Roman" w:cs="Times New Roman"/>
        </w:rPr>
        <w:t>      (25)   Recreation - health clubs with indoor facilities only/athletic training facilities.</w:t>
      </w:r>
    </w:p>
    <w:p w14:paraId="358CE71F" w14:textId="77777777" w:rsidR="00841875" w:rsidRPr="00B71184" w:rsidRDefault="00841875" w:rsidP="00887C4C">
      <w:pPr>
        <w:pStyle w:val="BodyText"/>
        <w:spacing w:before="0" w:after="0"/>
        <w:rPr>
          <w:rFonts w:ascii="Times New Roman" w:hAnsi="Times New Roman" w:cs="Times New Roman"/>
        </w:rPr>
      </w:pPr>
      <w:bookmarkStart w:id="279" w:name="rid-0-0-0-15129"/>
      <w:bookmarkEnd w:id="278"/>
      <w:r w:rsidRPr="00B71184">
        <w:rPr>
          <w:rFonts w:ascii="Times New Roman" w:hAnsi="Times New Roman" w:cs="Times New Roman"/>
        </w:rPr>
        <w:t>      (26)   Recreation - health clubs with outdoor facilities.</w:t>
      </w:r>
    </w:p>
    <w:p w14:paraId="798B5544" w14:textId="77777777" w:rsidR="00841875" w:rsidRPr="00B71184" w:rsidRDefault="00841875" w:rsidP="00887C4C">
      <w:pPr>
        <w:pStyle w:val="BodyText"/>
        <w:spacing w:before="0" w:after="0"/>
        <w:rPr>
          <w:rFonts w:ascii="Times New Roman" w:hAnsi="Times New Roman" w:cs="Times New Roman"/>
        </w:rPr>
      </w:pPr>
      <w:bookmarkStart w:id="280" w:name="rid-0-0-0-15130"/>
      <w:bookmarkEnd w:id="279"/>
      <w:r w:rsidRPr="00B71184">
        <w:rPr>
          <w:rFonts w:ascii="Times New Roman" w:hAnsi="Times New Roman" w:cs="Times New Roman"/>
        </w:rPr>
        <w:t>      (27)   Recreation - river-related recreational uses such as boat livery, boat rentals, and other such similar nature uses.</w:t>
      </w:r>
    </w:p>
    <w:p w14:paraId="71531D11" w14:textId="77777777" w:rsidR="00841875" w:rsidRPr="00B71184" w:rsidRDefault="00841875" w:rsidP="00887C4C">
      <w:pPr>
        <w:pStyle w:val="BodyText"/>
        <w:spacing w:before="0" w:after="0"/>
        <w:rPr>
          <w:rFonts w:ascii="Times New Roman" w:hAnsi="Times New Roman" w:cs="Times New Roman"/>
        </w:rPr>
      </w:pPr>
      <w:bookmarkStart w:id="281" w:name="rid-0-0-0-15131"/>
      <w:bookmarkEnd w:id="280"/>
      <w:r w:rsidRPr="00B71184">
        <w:rPr>
          <w:rFonts w:ascii="Times New Roman" w:hAnsi="Times New Roman" w:cs="Times New Roman"/>
        </w:rPr>
        <w:t>      (28)   Recreation - theater.</w:t>
      </w:r>
    </w:p>
    <w:p w14:paraId="1C8F0FB0" w14:textId="77777777" w:rsidR="00841875" w:rsidRPr="00B71184" w:rsidRDefault="00841875" w:rsidP="00887C4C">
      <w:pPr>
        <w:pStyle w:val="BodyText"/>
        <w:spacing w:before="0" w:after="0"/>
        <w:rPr>
          <w:rFonts w:ascii="Times New Roman" w:hAnsi="Times New Roman" w:cs="Times New Roman"/>
        </w:rPr>
      </w:pPr>
      <w:bookmarkStart w:id="282" w:name="rid-0-0-0-15132"/>
      <w:bookmarkEnd w:id="281"/>
      <w:r w:rsidRPr="00B71184">
        <w:rPr>
          <w:rFonts w:ascii="Times New Roman" w:hAnsi="Times New Roman" w:cs="Times New Roman"/>
        </w:rPr>
        <w:t>      (29)   Restaurant - fast food restaurant with or without drive-up.</w:t>
      </w:r>
    </w:p>
    <w:p w14:paraId="375985D1" w14:textId="77777777" w:rsidR="00841875" w:rsidRPr="00B71184" w:rsidRDefault="00841875" w:rsidP="00887C4C">
      <w:pPr>
        <w:pStyle w:val="BodyText"/>
        <w:spacing w:before="0" w:after="0"/>
        <w:rPr>
          <w:rFonts w:ascii="Times New Roman" w:hAnsi="Times New Roman" w:cs="Times New Roman"/>
        </w:rPr>
      </w:pPr>
      <w:bookmarkStart w:id="283" w:name="rid-0-0-0-15133"/>
      <w:bookmarkEnd w:id="282"/>
      <w:r w:rsidRPr="00B71184">
        <w:rPr>
          <w:rFonts w:ascii="Times New Roman" w:hAnsi="Times New Roman" w:cs="Times New Roman"/>
        </w:rPr>
        <w:t>      (30)   Restaurant, sit-down.</w:t>
      </w:r>
    </w:p>
    <w:p w14:paraId="006F6338" w14:textId="77777777" w:rsidR="00841875" w:rsidRPr="00B71184" w:rsidRDefault="00841875" w:rsidP="00887C4C">
      <w:pPr>
        <w:pStyle w:val="BodyText"/>
        <w:spacing w:before="0" w:after="0"/>
        <w:rPr>
          <w:rFonts w:ascii="Times New Roman" w:hAnsi="Times New Roman" w:cs="Times New Roman"/>
        </w:rPr>
      </w:pPr>
      <w:bookmarkStart w:id="284" w:name="rid-0-0-0-15134"/>
      <w:bookmarkEnd w:id="283"/>
      <w:r w:rsidRPr="00B71184">
        <w:rPr>
          <w:rFonts w:ascii="Times New Roman" w:hAnsi="Times New Roman" w:cs="Times New Roman"/>
        </w:rPr>
        <w:t>      (31)   Retail - sales and services.</w:t>
      </w:r>
    </w:p>
    <w:p w14:paraId="4C3E08FA" w14:textId="77777777" w:rsidR="00841875" w:rsidRPr="00B71184" w:rsidRDefault="00841875" w:rsidP="00887C4C">
      <w:pPr>
        <w:pStyle w:val="BodyText"/>
        <w:spacing w:before="0" w:after="0"/>
        <w:rPr>
          <w:rFonts w:ascii="Times New Roman" w:hAnsi="Times New Roman" w:cs="Times New Roman"/>
        </w:rPr>
      </w:pPr>
      <w:bookmarkStart w:id="285" w:name="rid-0-0-0-15135"/>
      <w:bookmarkEnd w:id="284"/>
      <w:r w:rsidRPr="00B71184">
        <w:rPr>
          <w:rFonts w:ascii="Times New Roman" w:hAnsi="Times New Roman" w:cs="Times New Roman"/>
        </w:rPr>
        <w:t>      (32)   School - business trade school/technical school.</w:t>
      </w:r>
    </w:p>
    <w:p w14:paraId="02EB2A0E" w14:textId="77777777" w:rsidR="00841875" w:rsidRPr="00B71184" w:rsidRDefault="00841875" w:rsidP="00887C4C">
      <w:pPr>
        <w:pStyle w:val="BodyText"/>
        <w:spacing w:before="0" w:after="0"/>
        <w:rPr>
          <w:rFonts w:ascii="Times New Roman" w:hAnsi="Times New Roman" w:cs="Times New Roman"/>
        </w:rPr>
      </w:pPr>
      <w:bookmarkStart w:id="286" w:name="rid-0-0-0-15136"/>
      <w:bookmarkEnd w:id="285"/>
      <w:r w:rsidRPr="00B71184">
        <w:rPr>
          <w:rFonts w:ascii="Times New Roman" w:hAnsi="Times New Roman" w:cs="Times New Roman"/>
        </w:rPr>
        <w:t>      (33)   School - nursery school.</w:t>
      </w:r>
    </w:p>
    <w:p w14:paraId="12B901C1" w14:textId="77777777" w:rsidR="00841875" w:rsidRPr="00B71184" w:rsidRDefault="00841875" w:rsidP="00887C4C">
      <w:pPr>
        <w:pStyle w:val="BodyText"/>
        <w:spacing w:before="0" w:after="0"/>
        <w:rPr>
          <w:rFonts w:ascii="Times New Roman" w:hAnsi="Times New Roman" w:cs="Times New Roman"/>
        </w:rPr>
      </w:pPr>
      <w:bookmarkStart w:id="287" w:name="rid-0-0-0-15137"/>
      <w:bookmarkEnd w:id="286"/>
      <w:r w:rsidRPr="00B71184">
        <w:rPr>
          <w:rFonts w:ascii="Times New Roman" w:hAnsi="Times New Roman" w:cs="Times New Roman"/>
        </w:rPr>
        <w:t>      (34)   Smoking establishment.</w:t>
      </w:r>
    </w:p>
    <w:p w14:paraId="5E84F21A" w14:textId="77777777" w:rsidR="00841875" w:rsidRPr="00B71184" w:rsidRDefault="00841875" w:rsidP="00887C4C">
      <w:pPr>
        <w:pStyle w:val="BodyText"/>
        <w:spacing w:before="0" w:after="0"/>
        <w:rPr>
          <w:rFonts w:ascii="Times New Roman" w:hAnsi="Times New Roman" w:cs="Times New Roman"/>
        </w:rPr>
      </w:pPr>
      <w:bookmarkStart w:id="288" w:name="rid-0-0-0-15138"/>
      <w:bookmarkEnd w:id="287"/>
      <w:r w:rsidRPr="00B71184">
        <w:rPr>
          <w:rFonts w:ascii="Times New Roman" w:hAnsi="Times New Roman" w:cs="Times New Roman"/>
        </w:rPr>
        <w:t>      (35)   Tavern.</w:t>
      </w:r>
    </w:p>
    <w:p w14:paraId="2D48A7A3" w14:textId="77777777" w:rsidR="00841875" w:rsidRPr="00B71184" w:rsidRDefault="00841875" w:rsidP="00887C4C">
      <w:pPr>
        <w:pStyle w:val="BodyText"/>
        <w:spacing w:before="0" w:after="0"/>
        <w:rPr>
          <w:rFonts w:ascii="Times New Roman" w:hAnsi="Times New Roman" w:cs="Times New Roman"/>
        </w:rPr>
      </w:pPr>
      <w:bookmarkStart w:id="289" w:name="rid-0-0-0-15139"/>
      <w:bookmarkEnd w:id="288"/>
      <w:r w:rsidRPr="00B71184">
        <w:rPr>
          <w:rFonts w:ascii="Times New Roman" w:hAnsi="Times New Roman" w:cs="Times New Roman"/>
        </w:rPr>
        <w:t xml:space="preserve">      (36)   Warehousing - warehousing facility/wholesaling facility/distribution facility, only on the following properties: Carrollton Plaza, parcels K48 00509 0002 (1000 E. Central Avenue) and K48 00509 0037 (1100 E. Central Avenue); and the old Woody's warehouse, parcel K48 00111 0032 (61 </w:t>
      </w:r>
      <w:proofErr w:type="spellStart"/>
      <w:r w:rsidRPr="00B71184">
        <w:rPr>
          <w:rFonts w:ascii="Times New Roman" w:hAnsi="Times New Roman" w:cs="Times New Roman"/>
        </w:rPr>
        <w:t>Alexandersville</w:t>
      </w:r>
      <w:proofErr w:type="spellEnd"/>
      <w:r w:rsidRPr="00B71184">
        <w:rPr>
          <w:rFonts w:ascii="Times New Roman" w:hAnsi="Times New Roman" w:cs="Times New Roman"/>
        </w:rPr>
        <w:t>- Bellbrook Road). This use shall not involve overnight parking of trucks, storage of materials that present hazards or offensive conditions, external storage of material, or other external nuisances such as dust, noise and odors.</w:t>
      </w:r>
    </w:p>
    <w:p w14:paraId="5753EA09" w14:textId="77777777" w:rsidR="00841875" w:rsidRPr="00B71184" w:rsidRDefault="00841875" w:rsidP="00887C4C">
      <w:pPr>
        <w:pStyle w:val="BodyText"/>
        <w:spacing w:before="0" w:after="0"/>
        <w:rPr>
          <w:rFonts w:ascii="Times New Roman" w:hAnsi="Times New Roman" w:cs="Times New Roman"/>
        </w:rPr>
      </w:pPr>
      <w:bookmarkStart w:id="290" w:name="rid-0-0-0-15140"/>
      <w:bookmarkEnd w:id="289"/>
      <w:r w:rsidRPr="00B71184">
        <w:rPr>
          <w:rFonts w:ascii="Times New Roman" w:hAnsi="Times New Roman" w:cs="Times New Roman"/>
        </w:rPr>
        <w:t>      (37)   Mobile food vendors as provided in Section 154.16.11.</w:t>
      </w:r>
    </w:p>
    <w:p w14:paraId="49464298" w14:textId="77777777" w:rsidR="00841875" w:rsidRPr="00B71184" w:rsidRDefault="00841875" w:rsidP="00887C4C">
      <w:pPr>
        <w:pStyle w:val="BodyText"/>
        <w:spacing w:before="0" w:after="0"/>
        <w:rPr>
          <w:rFonts w:ascii="Times New Roman" w:hAnsi="Times New Roman" w:cs="Times New Roman"/>
        </w:rPr>
      </w:pPr>
      <w:bookmarkStart w:id="291" w:name="rid-0-0-0-15141"/>
      <w:bookmarkEnd w:id="290"/>
      <w:r w:rsidRPr="00B71184">
        <w:rPr>
          <w:rFonts w:ascii="Times New Roman" w:hAnsi="Times New Roman" w:cs="Times New Roman"/>
        </w:rPr>
        <w:t>(A.O.; Ord. 3475. Passed 4-12-11; Ord. 3567. Passed 8- 25-15.)</w:t>
      </w:r>
    </w:p>
    <w:p w14:paraId="2775AD91" w14:textId="77777777" w:rsidR="00841875" w:rsidRPr="00B71184" w:rsidRDefault="00841875" w:rsidP="00887C4C">
      <w:pPr>
        <w:pStyle w:val="BodyText"/>
        <w:spacing w:before="0" w:after="0"/>
        <w:rPr>
          <w:rFonts w:ascii="Times New Roman" w:hAnsi="Times New Roman" w:cs="Times New Roman"/>
        </w:rPr>
      </w:pPr>
      <w:bookmarkStart w:id="292" w:name="rid-0-0-0-15142"/>
      <w:bookmarkEnd w:id="291"/>
      <w:r w:rsidRPr="00B71184">
        <w:rPr>
          <w:rFonts w:ascii="Times New Roman" w:hAnsi="Times New Roman" w:cs="Times New Roman"/>
        </w:rPr>
        <w:t>   (B)   Prohibited Uses.</w:t>
      </w:r>
    </w:p>
    <w:p w14:paraId="6890602D" w14:textId="77777777" w:rsidR="00841875" w:rsidRPr="00B71184" w:rsidRDefault="00841875" w:rsidP="00887C4C">
      <w:pPr>
        <w:pStyle w:val="BodyText"/>
        <w:spacing w:before="0" w:after="0"/>
        <w:rPr>
          <w:rFonts w:ascii="Times New Roman" w:hAnsi="Times New Roman" w:cs="Times New Roman"/>
        </w:rPr>
      </w:pPr>
      <w:bookmarkStart w:id="293" w:name="rid-0-0-0-15143"/>
      <w:bookmarkEnd w:id="292"/>
      <w:r w:rsidRPr="00B71184">
        <w:rPr>
          <w:rFonts w:ascii="Times New Roman" w:hAnsi="Times New Roman" w:cs="Times New Roman"/>
        </w:rPr>
        <w:t>   All uses not specifically listed as a permitted use in Section 154.10.473(A) are prohibited within this District, unless determined by the Planning Commission to be a Substantially Similar use to any use listed in Section 154.10.473(A) as provided by Section 154.05.04(B)(2) and Section 154.07.01(B)(3). The following uses are expressly prohibited within this District:</w:t>
      </w:r>
    </w:p>
    <w:p w14:paraId="05C689A6" w14:textId="77777777" w:rsidR="00841875" w:rsidRPr="00B71184" w:rsidRDefault="00841875" w:rsidP="00887C4C">
      <w:pPr>
        <w:pStyle w:val="BodyText"/>
        <w:spacing w:before="0" w:after="0"/>
        <w:rPr>
          <w:rFonts w:ascii="Times New Roman" w:hAnsi="Times New Roman" w:cs="Times New Roman"/>
        </w:rPr>
      </w:pPr>
      <w:bookmarkStart w:id="294" w:name="rid-0-0-0-15144"/>
      <w:bookmarkEnd w:id="293"/>
      <w:r w:rsidRPr="00B71184">
        <w:rPr>
          <w:rFonts w:ascii="Times New Roman" w:hAnsi="Times New Roman" w:cs="Times New Roman"/>
        </w:rPr>
        <w:t>      (1)   Animal hospital or veterinary clinic with outdoor kennels.</w:t>
      </w:r>
    </w:p>
    <w:p w14:paraId="2C9B5CFA" w14:textId="77777777" w:rsidR="00841875" w:rsidRPr="00B71184" w:rsidRDefault="00841875" w:rsidP="00887C4C">
      <w:pPr>
        <w:pStyle w:val="BodyText"/>
        <w:spacing w:before="0" w:after="0"/>
        <w:rPr>
          <w:rFonts w:ascii="Times New Roman" w:hAnsi="Times New Roman" w:cs="Times New Roman"/>
        </w:rPr>
      </w:pPr>
      <w:bookmarkStart w:id="295" w:name="rid-0-0-0-15145"/>
      <w:bookmarkEnd w:id="294"/>
      <w:r w:rsidRPr="00B71184">
        <w:rPr>
          <w:rFonts w:ascii="Times New Roman" w:hAnsi="Times New Roman" w:cs="Times New Roman"/>
        </w:rPr>
        <w:t>      (2)   Animal kennels, outdoor.</w:t>
      </w:r>
    </w:p>
    <w:p w14:paraId="5F4ABB16" w14:textId="77777777" w:rsidR="00841875" w:rsidRPr="00B71184" w:rsidRDefault="00841875" w:rsidP="00887C4C">
      <w:pPr>
        <w:pStyle w:val="BodyText"/>
        <w:spacing w:before="0" w:after="0"/>
        <w:rPr>
          <w:rFonts w:ascii="Times New Roman" w:hAnsi="Times New Roman" w:cs="Times New Roman"/>
        </w:rPr>
      </w:pPr>
      <w:bookmarkStart w:id="296" w:name="rid-0-0-0-15146"/>
      <w:bookmarkEnd w:id="295"/>
      <w:r w:rsidRPr="00B71184">
        <w:rPr>
          <w:rFonts w:ascii="Times New Roman" w:hAnsi="Times New Roman" w:cs="Times New Roman"/>
        </w:rPr>
        <w:t>      (3)   Automobile - convenience drive-thru.</w:t>
      </w:r>
    </w:p>
    <w:p w14:paraId="50F813C8" w14:textId="77777777" w:rsidR="00841875" w:rsidRPr="00B71184" w:rsidRDefault="00841875" w:rsidP="00887C4C">
      <w:pPr>
        <w:pStyle w:val="BodyText"/>
        <w:spacing w:before="0" w:after="0"/>
        <w:rPr>
          <w:rFonts w:ascii="Times New Roman" w:hAnsi="Times New Roman" w:cs="Times New Roman"/>
        </w:rPr>
      </w:pPr>
      <w:bookmarkStart w:id="297" w:name="rid-0-0-0-15147"/>
      <w:bookmarkEnd w:id="296"/>
      <w:r w:rsidRPr="00B71184">
        <w:rPr>
          <w:rFonts w:ascii="Times New Roman" w:hAnsi="Times New Roman" w:cs="Times New Roman"/>
        </w:rPr>
        <w:t>      (4)   Automobile - convenience market/gas station mini-mart.</w:t>
      </w:r>
    </w:p>
    <w:p w14:paraId="581BC2DC" w14:textId="77777777" w:rsidR="00841875" w:rsidRPr="00B71184" w:rsidRDefault="00841875" w:rsidP="00887C4C">
      <w:pPr>
        <w:pStyle w:val="BodyText"/>
        <w:spacing w:before="0" w:after="0"/>
        <w:rPr>
          <w:rFonts w:ascii="Times New Roman" w:hAnsi="Times New Roman" w:cs="Times New Roman"/>
        </w:rPr>
      </w:pPr>
      <w:bookmarkStart w:id="298" w:name="rid-0-0-0-15148"/>
      <w:bookmarkEnd w:id="297"/>
      <w:r w:rsidRPr="00B71184">
        <w:rPr>
          <w:rFonts w:ascii="Times New Roman" w:hAnsi="Times New Roman" w:cs="Times New Roman"/>
        </w:rPr>
        <w:t>      (5)   Automobile fueling station.</w:t>
      </w:r>
    </w:p>
    <w:p w14:paraId="3C0F5EA5" w14:textId="77777777" w:rsidR="00841875" w:rsidRPr="00B71184" w:rsidRDefault="00841875" w:rsidP="00887C4C">
      <w:pPr>
        <w:pStyle w:val="BodyText"/>
        <w:spacing w:before="0" w:after="0"/>
        <w:rPr>
          <w:rFonts w:ascii="Times New Roman" w:hAnsi="Times New Roman" w:cs="Times New Roman"/>
        </w:rPr>
      </w:pPr>
      <w:bookmarkStart w:id="299" w:name="rid-0-0-0-15149"/>
      <w:bookmarkEnd w:id="298"/>
      <w:r w:rsidRPr="00B71184">
        <w:rPr>
          <w:rFonts w:ascii="Times New Roman" w:hAnsi="Times New Roman" w:cs="Times New Roman"/>
        </w:rPr>
        <w:t>      (6)   Automobile washing facility, full service.</w:t>
      </w:r>
    </w:p>
    <w:p w14:paraId="34AEA8EC" w14:textId="77777777" w:rsidR="00841875" w:rsidRPr="00B71184" w:rsidRDefault="00841875" w:rsidP="00887C4C">
      <w:pPr>
        <w:pStyle w:val="BodyText"/>
        <w:spacing w:before="0" w:after="0"/>
        <w:rPr>
          <w:rFonts w:ascii="Times New Roman" w:hAnsi="Times New Roman" w:cs="Times New Roman"/>
        </w:rPr>
      </w:pPr>
      <w:bookmarkStart w:id="300" w:name="rid-0-0-0-15150"/>
      <w:bookmarkEnd w:id="299"/>
      <w:r w:rsidRPr="00B71184">
        <w:rPr>
          <w:rFonts w:ascii="Times New Roman" w:hAnsi="Times New Roman" w:cs="Times New Roman"/>
        </w:rPr>
        <w:t xml:space="preserve">      (7)   Automobile washing facility, </w:t>
      </w:r>
      <w:proofErr w:type="spellStart"/>
      <w:r w:rsidRPr="00B71184">
        <w:rPr>
          <w:rFonts w:ascii="Times New Roman" w:hAnsi="Times New Roman" w:cs="Times New Roman"/>
        </w:rPr>
        <w:t>self service</w:t>
      </w:r>
      <w:proofErr w:type="spellEnd"/>
      <w:r w:rsidRPr="00B71184">
        <w:rPr>
          <w:rFonts w:ascii="Times New Roman" w:hAnsi="Times New Roman" w:cs="Times New Roman"/>
        </w:rPr>
        <w:t>.</w:t>
      </w:r>
    </w:p>
    <w:p w14:paraId="2B933C6E" w14:textId="77777777" w:rsidR="00841875" w:rsidRPr="00B71184" w:rsidRDefault="00841875" w:rsidP="00887C4C">
      <w:pPr>
        <w:pStyle w:val="BodyText"/>
        <w:spacing w:before="0" w:after="0"/>
        <w:rPr>
          <w:rFonts w:ascii="Times New Roman" w:hAnsi="Times New Roman" w:cs="Times New Roman"/>
        </w:rPr>
      </w:pPr>
      <w:bookmarkStart w:id="301" w:name="rid-0-0-0-15151"/>
      <w:bookmarkEnd w:id="300"/>
      <w:r w:rsidRPr="00B71184">
        <w:rPr>
          <w:rFonts w:ascii="Times New Roman" w:hAnsi="Times New Roman" w:cs="Times New Roman"/>
        </w:rPr>
        <w:t>      (8)   Automobile - service station/repair garage.</w:t>
      </w:r>
    </w:p>
    <w:p w14:paraId="4A820181" w14:textId="77777777" w:rsidR="00841875" w:rsidRPr="00B71184" w:rsidRDefault="00841875" w:rsidP="00887C4C">
      <w:pPr>
        <w:pStyle w:val="BodyText"/>
        <w:spacing w:before="0" w:after="0"/>
        <w:rPr>
          <w:rFonts w:ascii="Times New Roman" w:hAnsi="Times New Roman" w:cs="Times New Roman"/>
        </w:rPr>
      </w:pPr>
      <w:bookmarkStart w:id="302" w:name="rid-0-0-0-15152"/>
      <w:bookmarkEnd w:id="301"/>
      <w:r w:rsidRPr="00B71184">
        <w:rPr>
          <w:rFonts w:ascii="Times New Roman" w:hAnsi="Times New Roman" w:cs="Times New Roman"/>
        </w:rPr>
        <w:t>      (9)   Automobile - painting and body shop.</w:t>
      </w:r>
    </w:p>
    <w:p w14:paraId="78809EE1" w14:textId="77777777" w:rsidR="00841875" w:rsidRPr="00B71184" w:rsidRDefault="00841875" w:rsidP="00887C4C">
      <w:pPr>
        <w:pStyle w:val="BodyText"/>
        <w:spacing w:before="0" w:after="0"/>
        <w:rPr>
          <w:rFonts w:ascii="Times New Roman" w:hAnsi="Times New Roman" w:cs="Times New Roman"/>
        </w:rPr>
      </w:pPr>
      <w:bookmarkStart w:id="303" w:name="rid-0-0-0-15153"/>
      <w:bookmarkEnd w:id="302"/>
      <w:r w:rsidRPr="00B71184">
        <w:rPr>
          <w:rFonts w:ascii="Times New Roman" w:hAnsi="Times New Roman" w:cs="Times New Roman"/>
        </w:rPr>
        <w:t>      (10)   Automotive wrecking yards.</w:t>
      </w:r>
    </w:p>
    <w:p w14:paraId="795C28F4" w14:textId="77777777" w:rsidR="00841875" w:rsidRPr="00B71184" w:rsidRDefault="00841875" w:rsidP="00887C4C">
      <w:pPr>
        <w:pStyle w:val="BodyText"/>
        <w:spacing w:before="0" w:after="0"/>
        <w:rPr>
          <w:rFonts w:ascii="Times New Roman" w:hAnsi="Times New Roman" w:cs="Times New Roman"/>
        </w:rPr>
      </w:pPr>
      <w:bookmarkStart w:id="304" w:name="rid-0-0-0-15154"/>
      <w:bookmarkEnd w:id="303"/>
      <w:r w:rsidRPr="00B71184">
        <w:rPr>
          <w:rFonts w:ascii="Times New Roman" w:hAnsi="Times New Roman" w:cs="Times New Roman"/>
        </w:rPr>
        <w:t>      (11)   Building and related trades, not meeting the requirements of Section 154.10.473(A)(4).</w:t>
      </w:r>
    </w:p>
    <w:p w14:paraId="5F9C055C" w14:textId="77777777" w:rsidR="00841875" w:rsidRPr="00B71184" w:rsidRDefault="00841875" w:rsidP="00887C4C">
      <w:pPr>
        <w:pStyle w:val="BodyText"/>
        <w:spacing w:before="0" w:after="0"/>
        <w:rPr>
          <w:rFonts w:ascii="Times New Roman" w:hAnsi="Times New Roman" w:cs="Times New Roman"/>
        </w:rPr>
      </w:pPr>
      <w:bookmarkStart w:id="305" w:name="rid-0-0-0-15155"/>
      <w:bookmarkEnd w:id="304"/>
      <w:r w:rsidRPr="00B71184">
        <w:rPr>
          <w:rFonts w:ascii="Times New Roman" w:hAnsi="Times New Roman" w:cs="Times New Roman"/>
        </w:rPr>
        <w:t>      (12)   Building materials - contractor storage yard.</w:t>
      </w:r>
    </w:p>
    <w:p w14:paraId="7F8689D6" w14:textId="77777777" w:rsidR="00841875" w:rsidRPr="00B71184" w:rsidRDefault="00841875" w:rsidP="00887C4C">
      <w:pPr>
        <w:pStyle w:val="BodyText"/>
        <w:spacing w:before="0" w:after="0"/>
        <w:rPr>
          <w:rFonts w:ascii="Times New Roman" w:hAnsi="Times New Roman" w:cs="Times New Roman"/>
        </w:rPr>
      </w:pPr>
      <w:bookmarkStart w:id="306" w:name="rid-0-0-0-15156"/>
      <w:bookmarkEnd w:id="305"/>
      <w:r w:rsidRPr="00B71184">
        <w:rPr>
          <w:rFonts w:ascii="Times New Roman" w:hAnsi="Times New Roman" w:cs="Times New Roman"/>
        </w:rPr>
        <w:t>      (13)   Building materials - sales and storage yards.</w:t>
      </w:r>
    </w:p>
    <w:p w14:paraId="6762DAC4" w14:textId="77777777" w:rsidR="00841875" w:rsidRPr="00B71184" w:rsidRDefault="00841875" w:rsidP="00887C4C">
      <w:pPr>
        <w:pStyle w:val="BodyText"/>
        <w:spacing w:before="0" w:after="0"/>
        <w:rPr>
          <w:rFonts w:ascii="Times New Roman" w:hAnsi="Times New Roman" w:cs="Times New Roman"/>
        </w:rPr>
      </w:pPr>
      <w:bookmarkStart w:id="307" w:name="rid-0-0-0-15157"/>
      <w:bookmarkEnd w:id="306"/>
      <w:r w:rsidRPr="00B71184">
        <w:rPr>
          <w:rFonts w:ascii="Times New Roman" w:hAnsi="Times New Roman" w:cs="Times New Roman"/>
        </w:rPr>
        <w:t>      (14)   Churches and other similar places of religious worship.</w:t>
      </w:r>
    </w:p>
    <w:p w14:paraId="566F6D24" w14:textId="77777777" w:rsidR="00841875" w:rsidRPr="00B71184" w:rsidRDefault="00841875" w:rsidP="00887C4C">
      <w:pPr>
        <w:pStyle w:val="BodyText"/>
        <w:spacing w:before="0" w:after="0"/>
        <w:rPr>
          <w:rFonts w:ascii="Times New Roman" w:hAnsi="Times New Roman" w:cs="Times New Roman"/>
        </w:rPr>
      </w:pPr>
      <w:bookmarkStart w:id="308" w:name="rid-0-0-0-15158"/>
      <w:bookmarkEnd w:id="307"/>
      <w:r w:rsidRPr="00B71184">
        <w:rPr>
          <w:rFonts w:ascii="Times New Roman" w:hAnsi="Times New Roman" w:cs="Times New Roman"/>
        </w:rPr>
        <w:t>      (15)   Farming and agricultural production, and related farm uses.</w:t>
      </w:r>
    </w:p>
    <w:p w14:paraId="0BBAD30D" w14:textId="77777777" w:rsidR="00841875" w:rsidRPr="00B71184" w:rsidRDefault="00841875" w:rsidP="00887C4C">
      <w:pPr>
        <w:pStyle w:val="BodyText"/>
        <w:spacing w:before="0" w:after="0"/>
        <w:rPr>
          <w:rFonts w:ascii="Times New Roman" w:hAnsi="Times New Roman" w:cs="Times New Roman"/>
        </w:rPr>
      </w:pPr>
      <w:bookmarkStart w:id="309" w:name="rid-0-0-0-15159"/>
      <w:bookmarkEnd w:id="308"/>
      <w:r w:rsidRPr="00B71184">
        <w:rPr>
          <w:rFonts w:ascii="Times New Roman" w:hAnsi="Times New Roman" w:cs="Times New Roman"/>
        </w:rPr>
        <w:t>      (16)   Funeral homes and mortuaries.</w:t>
      </w:r>
    </w:p>
    <w:p w14:paraId="193F4C74" w14:textId="77777777" w:rsidR="00841875" w:rsidRPr="00B71184" w:rsidRDefault="00841875" w:rsidP="00887C4C">
      <w:pPr>
        <w:pStyle w:val="BodyText"/>
        <w:spacing w:before="0" w:after="0"/>
        <w:rPr>
          <w:rFonts w:ascii="Times New Roman" w:hAnsi="Times New Roman" w:cs="Times New Roman"/>
        </w:rPr>
      </w:pPr>
      <w:bookmarkStart w:id="310" w:name="rid-0-0-0-15160"/>
      <w:bookmarkEnd w:id="309"/>
      <w:r w:rsidRPr="00B71184">
        <w:rPr>
          <w:rFonts w:ascii="Times New Roman" w:hAnsi="Times New Roman" w:cs="Times New Roman"/>
        </w:rPr>
        <w:t>      (17)   Junk yards.</w:t>
      </w:r>
    </w:p>
    <w:p w14:paraId="2C64B07E" w14:textId="77777777" w:rsidR="00841875" w:rsidRPr="00B71184" w:rsidRDefault="00841875" w:rsidP="00887C4C">
      <w:pPr>
        <w:pStyle w:val="BodyText"/>
        <w:spacing w:before="0" w:after="0"/>
        <w:rPr>
          <w:rFonts w:ascii="Times New Roman" w:hAnsi="Times New Roman" w:cs="Times New Roman"/>
        </w:rPr>
      </w:pPr>
      <w:bookmarkStart w:id="311" w:name="rid-0-0-0-15161"/>
      <w:bookmarkEnd w:id="310"/>
      <w:r w:rsidRPr="00B71184">
        <w:rPr>
          <w:rFonts w:ascii="Times New Roman" w:hAnsi="Times New Roman" w:cs="Times New Roman"/>
        </w:rPr>
        <w:t>      (18)   Lumber yards.</w:t>
      </w:r>
    </w:p>
    <w:p w14:paraId="2DD3AE03" w14:textId="77777777" w:rsidR="00841875" w:rsidRPr="00B71184" w:rsidRDefault="00841875" w:rsidP="00887C4C">
      <w:pPr>
        <w:pStyle w:val="BodyText"/>
        <w:spacing w:before="0" w:after="0"/>
        <w:rPr>
          <w:rFonts w:ascii="Times New Roman" w:hAnsi="Times New Roman" w:cs="Times New Roman"/>
        </w:rPr>
      </w:pPr>
      <w:bookmarkStart w:id="312" w:name="rid-0-0-0-15162"/>
      <w:bookmarkEnd w:id="311"/>
      <w:r w:rsidRPr="00B71184">
        <w:rPr>
          <w:rFonts w:ascii="Times New Roman" w:hAnsi="Times New Roman" w:cs="Times New Roman"/>
        </w:rPr>
        <w:t>      (19)   Manufacturing - heavy manufacturing.</w:t>
      </w:r>
    </w:p>
    <w:p w14:paraId="2CC77392" w14:textId="77777777" w:rsidR="00841875" w:rsidRPr="00B71184" w:rsidRDefault="00841875" w:rsidP="00887C4C">
      <w:pPr>
        <w:pStyle w:val="BodyText"/>
        <w:spacing w:before="0" w:after="0"/>
        <w:rPr>
          <w:rFonts w:ascii="Times New Roman" w:hAnsi="Times New Roman" w:cs="Times New Roman"/>
        </w:rPr>
      </w:pPr>
      <w:bookmarkStart w:id="313" w:name="rid-0-0-0-15163"/>
      <w:bookmarkEnd w:id="312"/>
      <w:r w:rsidRPr="00B71184">
        <w:rPr>
          <w:rFonts w:ascii="Times New Roman" w:hAnsi="Times New Roman" w:cs="Times New Roman"/>
        </w:rPr>
        <w:t>      (20)   Parking, commercial.</w:t>
      </w:r>
    </w:p>
    <w:p w14:paraId="7AA970A4" w14:textId="77777777" w:rsidR="00841875" w:rsidRPr="00B71184" w:rsidRDefault="00841875" w:rsidP="00887C4C">
      <w:pPr>
        <w:pStyle w:val="BodyText"/>
        <w:spacing w:before="0" w:after="0"/>
        <w:rPr>
          <w:rFonts w:ascii="Times New Roman" w:hAnsi="Times New Roman" w:cs="Times New Roman"/>
        </w:rPr>
      </w:pPr>
      <w:bookmarkStart w:id="314" w:name="rid-0-0-0-15164"/>
      <w:bookmarkEnd w:id="313"/>
      <w:r w:rsidRPr="00B71184">
        <w:rPr>
          <w:rFonts w:ascii="Times New Roman" w:hAnsi="Times New Roman" w:cs="Times New Roman"/>
        </w:rPr>
        <w:t>      (21)   Recreation - theater, drive-in.</w:t>
      </w:r>
    </w:p>
    <w:p w14:paraId="51534428" w14:textId="77777777" w:rsidR="00841875" w:rsidRPr="00B71184" w:rsidRDefault="00841875" w:rsidP="00887C4C">
      <w:pPr>
        <w:pStyle w:val="BodyText"/>
        <w:spacing w:before="0" w:after="0"/>
        <w:rPr>
          <w:rFonts w:ascii="Times New Roman" w:hAnsi="Times New Roman" w:cs="Times New Roman"/>
        </w:rPr>
      </w:pPr>
      <w:bookmarkStart w:id="315" w:name="rid-0-0-0-15165"/>
      <w:bookmarkEnd w:id="314"/>
      <w:r w:rsidRPr="00B71184">
        <w:rPr>
          <w:rFonts w:ascii="Times New Roman" w:hAnsi="Times New Roman" w:cs="Times New Roman"/>
        </w:rPr>
        <w:t>      (22)   Resource and mineral extraction.</w:t>
      </w:r>
    </w:p>
    <w:p w14:paraId="026A80AF" w14:textId="77777777" w:rsidR="00841875" w:rsidRPr="00B71184" w:rsidRDefault="00841875" w:rsidP="00887C4C">
      <w:pPr>
        <w:pStyle w:val="BodyText"/>
        <w:spacing w:before="0" w:after="0"/>
        <w:rPr>
          <w:rFonts w:ascii="Times New Roman" w:hAnsi="Times New Roman" w:cs="Times New Roman"/>
        </w:rPr>
      </w:pPr>
      <w:bookmarkStart w:id="316" w:name="rid-0-0-0-15166"/>
      <w:bookmarkEnd w:id="315"/>
      <w:r w:rsidRPr="00B71184">
        <w:rPr>
          <w:rFonts w:ascii="Times New Roman" w:hAnsi="Times New Roman" w:cs="Times New Roman"/>
        </w:rPr>
        <w:t>      (23)   Retail - nursery/garden center.</w:t>
      </w:r>
    </w:p>
    <w:p w14:paraId="4AD77E5C" w14:textId="77777777" w:rsidR="00841875" w:rsidRPr="00B71184" w:rsidRDefault="00841875" w:rsidP="00887C4C">
      <w:pPr>
        <w:pStyle w:val="BodyText"/>
        <w:spacing w:before="0" w:after="0"/>
        <w:rPr>
          <w:rFonts w:ascii="Times New Roman" w:hAnsi="Times New Roman" w:cs="Times New Roman"/>
        </w:rPr>
      </w:pPr>
      <w:bookmarkStart w:id="317" w:name="rid-0-0-0-15167"/>
      <w:bookmarkEnd w:id="316"/>
      <w:r w:rsidRPr="00B71184">
        <w:rPr>
          <w:rFonts w:ascii="Times New Roman" w:hAnsi="Times New Roman" w:cs="Times New Roman"/>
        </w:rPr>
        <w:t>      (24)   Truck stop.</w:t>
      </w:r>
    </w:p>
    <w:p w14:paraId="48175F86" w14:textId="77777777" w:rsidR="00841875" w:rsidRPr="00B71184" w:rsidRDefault="00841875" w:rsidP="00887C4C">
      <w:pPr>
        <w:pStyle w:val="BodyText"/>
        <w:spacing w:before="0" w:after="0"/>
        <w:rPr>
          <w:rFonts w:ascii="Times New Roman" w:hAnsi="Times New Roman" w:cs="Times New Roman"/>
        </w:rPr>
      </w:pPr>
      <w:bookmarkStart w:id="318" w:name="rid-0-0-0-15168"/>
      <w:bookmarkEnd w:id="317"/>
      <w:r w:rsidRPr="00B71184">
        <w:rPr>
          <w:rFonts w:ascii="Times New Roman" w:hAnsi="Times New Roman" w:cs="Times New Roman"/>
        </w:rPr>
        <w:t>      (25)   Vehicle sales and service - agricultural implements/marine equipment/manufactured homes/industrialized units/travel trailers/heavy trucks/recreational vehicles.</w:t>
      </w:r>
    </w:p>
    <w:p w14:paraId="43B868D4" w14:textId="77777777" w:rsidR="00841875" w:rsidRPr="00B71184" w:rsidRDefault="00841875" w:rsidP="00887C4C">
      <w:pPr>
        <w:pStyle w:val="BodyText"/>
        <w:spacing w:before="0" w:after="0"/>
        <w:rPr>
          <w:rFonts w:ascii="Times New Roman" w:hAnsi="Times New Roman" w:cs="Times New Roman"/>
        </w:rPr>
      </w:pPr>
      <w:bookmarkStart w:id="319" w:name="rid-0-0-0-15169"/>
      <w:bookmarkEnd w:id="318"/>
      <w:r w:rsidRPr="00B71184">
        <w:rPr>
          <w:rFonts w:ascii="Times New Roman" w:hAnsi="Times New Roman" w:cs="Times New Roman"/>
        </w:rPr>
        <w:t>      (26)   Vehicle sales and service, automobile and motorcycle.</w:t>
      </w:r>
    </w:p>
    <w:p w14:paraId="149A5BFE" w14:textId="77777777" w:rsidR="00841875" w:rsidRPr="00B71184" w:rsidRDefault="00841875" w:rsidP="00887C4C">
      <w:pPr>
        <w:pStyle w:val="BodyText"/>
        <w:spacing w:before="0" w:after="0"/>
        <w:rPr>
          <w:rFonts w:ascii="Times New Roman" w:hAnsi="Times New Roman" w:cs="Times New Roman"/>
        </w:rPr>
      </w:pPr>
      <w:bookmarkStart w:id="320" w:name="rid-0-0-0-15170"/>
      <w:bookmarkEnd w:id="319"/>
      <w:r w:rsidRPr="00B71184">
        <w:rPr>
          <w:rFonts w:ascii="Times New Roman" w:hAnsi="Times New Roman" w:cs="Times New Roman"/>
        </w:rPr>
        <w:t>      (27)   Warehousing - mini warehouses/self- service storage facilities.</w:t>
      </w:r>
    </w:p>
    <w:p w14:paraId="00C7E3FD" w14:textId="77777777" w:rsidR="00841875" w:rsidRPr="00B71184" w:rsidRDefault="00841875" w:rsidP="00887C4C">
      <w:pPr>
        <w:pStyle w:val="BodyText"/>
        <w:spacing w:before="0" w:after="0"/>
        <w:rPr>
          <w:rFonts w:ascii="Times New Roman" w:hAnsi="Times New Roman" w:cs="Times New Roman"/>
        </w:rPr>
      </w:pPr>
      <w:bookmarkStart w:id="321" w:name="rid-0-0-0-15171"/>
      <w:bookmarkEnd w:id="320"/>
      <w:r w:rsidRPr="00B71184">
        <w:rPr>
          <w:rFonts w:ascii="Times New Roman" w:hAnsi="Times New Roman" w:cs="Times New Roman"/>
        </w:rPr>
        <w:t>      (28)   Warehousing - warehousing facility/wholesaling facility/distribution facility not meeting the requirements of Section 154.10.473(A)(35).</w:t>
      </w:r>
    </w:p>
    <w:p w14:paraId="0F8203AE" w14:textId="77777777" w:rsidR="00841875" w:rsidRDefault="00841875" w:rsidP="00887C4C">
      <w:pPr>
        <w:pStyle w:val="BodyText"/>
        <w:spacing w:before="0" w:after="0"/>
        <w:rPr>
          <w:rFonts w:ascii="Times New Roman" w:hAnsi="Times New Roman" w:cs="Times New Roman"/>
        </w:rPr>
      </w:pPr>
      <w:bookmarkStart w:id="322" w:name="rid-0-0-0-15172"/>
      <w:bookmarkEnd w:id="321"/>
      <w:r w:rsidRPr="00B71184">
        <w:rPr>
          <w:rFonts w:ascii="Times New Roman" w:hAnsi="Times New Roman" w:cs="Times New Roman"/>
        </w:rPr>
        <w:t>      (29)   Any other uses which are not compatible with the purpose and objectives of these regulations as determined by the Planning Commission. (Ord. 3400. Passed 12-9-08.)</w:t>
      </w:r>
    </w:p>
    <w:p w14:paraId="09D3E87B" w14:textId="77777777" w:rsidR="00841875"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      (30) Group Home – Nursing Home, Assisted Living facilities, or Convalescent Home.</w:t>
      </w:r>
    </w:p>
    <w:p w14:paraId="218A737D" w14:textId="77777777" w:rsidR="00841875"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      (31) Group Home – Recovery House.</w:t>
      </w:r>
    </w:p>
    <w:p w14:paraId="577D5877" w14:textId="77777777" w:rsidR="00841875" w:rsidRPr="00B71184"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      (32) Group Home – Transitional.</w:t>
      </w:r>
    </w:p>
    <w:p w14:paraId="7EB7AB73" w14:textId="77777777" w:rsidR="00841875"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      </w:t>
      </w:r>
      <w:r w:rsidRPr="00B71184">
        <w:rPr>
          <w:rFonts w:ascii="Times New Roman" w:hAnsi="Times New Roman" w:cs="Times New Roman"/>
          <w:b/>
          <w:bCs/>
          <w:u w:val="single"/>
        </w:rPr>
        <w:t>(3</w:t>
      </w:r>
      <w:r>
        <w:rPr>
          <w:rFonts w:ascii="Times New Roman" w:hAnsi="Times New Roman" w:cs="Times New Roman"/>
          <w:b/>
          <w:bCs/>
          <w:u w:val="single"/>
        </w:rPr>
        <w:t>3</w:t>
      </w:r>
      <w:r w:rsidRPr="00B71184">
        <w:rPr>
          <w:rFonts w:ascii="Times New Roman" w:hAnsi="Times New Roman" w:cs="Times New Roman"/>
          <w:b/>
          <w:bCs/>
          <w:u w:val="single"/>
        </w:rPr>
        <w:t>) Halfway House</w:t>
      </w:r>
      <w:r>
        <w:rPr>
          <w:rFonts w:ascii="Times New Roman" w:hAnsi="Times New Roman" w:cs="Times New Roman"/>
          <w:b/>
          <w:bCs/>
          <w:u w:val="single"/>
        </w:rPr>
        <w:t>.</w:t>
      </w:r>
    </w:p>
    <w:p w14:paraId="6739579B" w14:textId="29D97B61" w:rsidR="00841875"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      (34) Residential Group Home (Medium).</w:t>
      </w:r>
    </w:p>
    <w:p w14:paraId="1DE2C6D4" w14:textId="77777777" w:rsidR="00841875" w:rsidRDefault="00841875" w:rsidP="00887C4C">
      <w:pPr>
        <w:pStyle w:val="BodyText"/>
        <w:spacing w:before="0" w:after="0"/>
        <w:rPr>
          <w:rFonts w:ascii="Times New Roman" w:hAnsi="Times New Roman" w:cs="Times New Roman"/>
          <w:b/>
          <w:bCs/>
          <w:u w:val="single"/>
        </w:rPr>
      </w:pPr>
      <w:r>
        <w:rPr>
          <w:rFonts w:ascii="Times New Roman" w:hAnsi="Times New Roman" w:cs="Times New Roman"/>
          <w:b/>
          <w:bCs/>
          <w:u w:val="single"/>
        </w:rPr>
        <w:t xml:space="preserve">      (35) Residential Group Home (Large).</w:t>
      </w:r>
    </w:p>
    <w:p w14:paraId="1AD14D76" w14:textId="77777777" w:rsidR="00892AAF" w:rsidRDefault="00892AAF" w:rsidP="00887C4C">
      <w:pPr>
        <w:pStyle w:val="BodyText"/>
        <w:spacing w:before="0" w:after="0"/>
        <w:rPr>
          <w:rFonts w:ascii="Times New Roman" w:hAnsi="Times New Roman" w:cs="Times New Roman"/>
        </w:rPr>
      </w:pPr>
      <w:bookmarkStart w:id="323" w:name="rid-0-0-0-15276"/>
      <w:bookmarkEnd w:id="322"/>
    </w:p>
    <w:p w14:paraId="4A254BEA" w14:textId="478029D3" w:rsidR="00841875" w:rsidRPr="00892AAF" w:rsidRDefault="00841875" w:rsidP="00887C4C">
      <w:pPr>
        <w:pStyle w:val="BodyText"/>
        <w:spacing w:before="0" w:after="0"/>
        <w:rPr>
          <w:rFonts w:ascii="Times New Roman" w:hAnsi="Times New Roman" w:cs="Times New Roman"/>
          <w:b/>
          <w:bCs/>
        </w:rPr>
      </w:pPr>
      <w:r w:rsidRPr="00892AAF">
        <w:rPr>
          <w:rFonts w:ascii="Times New Roman" w:hAnsi="Times New Roman" w:cs="Times New Roman"/>
          <w:b/>
          <w:bCs/>
        </w:rPr>
        <w:t>H HERITAGE DISTRICT</w:t>
      </w:r>
    </w:p>
    <w:bookmarkEnd w:id="323"/>
    <w:p w14:paraId="13DE33BE" w14:textId="77777777" w:rsidR="00841875" w:rsidRPr="00B71184" w:rsidRDefault="00841875" w:rsidP="00887C4C">
      <w:pPr>
        <w:pStyle w:val="BodyText"/>
        <w:spacing w:before="0" w:after="0"/>
        <w:rPr>
          <w:rFonts w:ascii="Times New Roman" w:hAnsi="Times New Roman" w:cs="Times New Roman"/>
        </w:rPr>
      </w:pPr>
    </w:p>
    <w:p w14:paraId="4E73AA6F" w14:textId="77777777" w:rsidR="00841875" w:rsidRPr="00892AAF" w:rsidRDefault="00841875" w:rsidP="00887C4C">
      <w:pPr>
        <w:pStyle w:val="BodyText"/>
        <w:spacing w:before="0" w:after="0"/>
        <w:rPr>
          <w:rFonts w:ascii="Times New Roman" w:hAnsi="Times New Roman" w:cs="Times New Roman"/>
          <w:b/>
          <w:bCs/>
        </w:rPr>
      </w:pPr>
      <w:bookmarkStart w:id="324" w:name="JD_154.10.482"/>
      <w:bookmarkStart w:id="325" w:name="rid-0-0-0-15279"/>
      <w:bookmarkEnd w:id="324"/>
      <w:r w:rsidRPr="00892AAF">
        <w:rPr>
          <w:rFonts w:ascii="Times New Roman" w:hAnsi="Times New Roman" w:cs="Times New Roman"/>
          <w:b/>
          <w:bCs/>
        </w:rPr>
        <w:t>§ 154.10.482 PRINCIPAL PERMITTED USES.</w:t>
      </w:r>
    </w:p>
    <w:p w14:paraId="465E36D2" w14:textId="77777777" w:rsidR="00841875" w:rsidRPr="00B71184" w:rsidRDefault="00841875" w:rsidP="00887C4C">
      <w:pPr>
        <w:pStyle w:val="BodyText"/>
        <w:spacing w:before="0" w:after="0"/>
        <w:rPr>
          <w:rFonts w:ascii="Times New Roman" w:hAnsi="Times New Roman" w:cs="Times New Roman"/>
        </w:rPr>
      </w:pPr>
      <w:bookmarkStart w:id="326" w:name="rid-0-0-0-15280"/>
      <w:bookmarkEnd w:id="325"/>
      <w:r w:rsidRPr="00B71184">
        <w:rPr>
          <w:rFonts w:ascii="Times New Roman" w:hAnsi="Times New Roman" w:cs="Times New Roman"/>
        </w:rPr>
        <w:t>   (A)   Accessory building and structures as regulated by § 154.16.01.</w:t>
      </w:r>
    </w:p>
    <w:p w14:paraId="2769EF9B" w14:textId="77777777" w:rsidR="00841875" w:rsidRPr="00B71184" w:rsidRDefault="00841875" w:rsidP="00887C4C">
      <w:pPr>
        <w:pStyle w:val="BodyText"/>
        <w:spacing w:before="0" w:after="0"/>
        <w:rPr>
          <w:rFonts w:ascii="Times New Roman" w:hAnsi="Times New Roman" w:cs="Times New Roman"/>
        </w:rPr>
      </w:pPr>
      <w:bookmarkStart w:id="327" w:name="rid-0-0-0-15281"/>
      <w:bookmarkEnd w:id="326"/>
      <w:r w:rsidRPr="00B71184">
        <w:rPr>
          <w:rFonts w:ascii="Times New Roman" w:hAnsi="Times New Roman" w:cs="Times New Roman"/>
        </w:rPr>
        <w:t>   (B)   Accessory uses as regulated by § 154.16.01.</w:t>
      </w:r>
    </w:p>
    <w:p w14:paraId="2619D491" w14:textId="77777777" w:rsidR="00841875" w:rsidRPr="00B71184" w:rsidRDefault="00841875" w:rsidP="00887C4C">
      <w:pPr>
        <w:pStyle w:val="BodyText"/>
        <w:spacing w:before="0" w:after="0"/>
        <w:rPr>
          <w:rFonts w:ascii="Times New Roman" w:hAnsi="Times New Roman" w:cs="Times New Roman"/>
        </w:rPr>
      </w:pPr>
      <w:bookmarkStart w:id="328" w:name="rid-0-0-0-15282"/>
      <w:bookmarkEnd w:id="327"/>
      <w:r w:rsidRPr="00B71184">
        <w:rPr>
          <w:rFonts w:ascii="Times New Roman" w:hAnsi="Times New Roman" w:cs="Times New Roman"/>
        </w:rPr>
        <w:t>   (C)   Day care facility - Type B family day care home.</w:t>
      </w:r>
    </w:p>
    <w:p w14:paraId="47FC8E8D" w14:textId="77777777" w:rsidR="00841875" w:rsidRDefault="00841875" w:rsidP="00887C4C">
      <w:pPr>
        <w:pStyle w:val="BodyText"/>
        <w:spacing w:before="0" w:after="0"/>
        <w:rPr>
          <w:rFonts w:ascii="Times New Roman" w:hAnsi="Times New Roman" w:cs="Times New Roman"/>
        </w:rPr>
      </w:pPr>
      <w:bookmarkStart w:id="329" w:name="rid-0-0-0-15283"/>
      <w:bookmarkEnd w:id="328"/>
      <w:r w:rsidRPr="00B71184">
        <w:rPr>
          <w:rFonts w:ascii="Times New Roman" w:hAnsi="Times New Roman" w:cs="Times New Roman"/>
        </w:rPr>
        <w:t>   (D)   Dwelling - Single-family, detached.</w:t>
      </w:r>
    </w:p>
    <w:p w14:paraId="3EF582D3" w14:textId="77777777" w:rsidR="00841875" w:rsidRPr="00B71184" w:rsidRDefault="00841875" w:rsidP="00887C4C">
      <w:pPr>
        <w:pStyle w:val="BodyText"/>
        <w:spacing w:before="0" w:after="0"/>
        <w:rPr>
          <w:rFonts w:ascii="Times New Roman" w:hAnsi="Times New Roman" w:cs="Times New Roman"/>
          <w:b/>
          <w:bCs/>
          <w:u w:val="single"/>
        </w:rPr>
      </w:pPr>
      <w:r w:rsidRPr="00B71184">
        <w:rPr>
          <w:rFonts w:ascii="Times New Roman" w:hAnsi="Times New Roman" w:cs="Times New Roman"/>
          <w:b/>
          <w:bCs/>
          <w:u w:val="single"/>
        </w:rPr>
        <w:t xml:space="preserve">   (E) Foster Home</w:t>
      </w:r>
    </w:p>
    <w:p w14:paraId="6BA8BD0E" w14:textId="77777777" w:rsidR="00841875" w:rsidRPr="00B71184" w:rsidRDefault="00841875" w:rsidP="00887C4C">
      <w:pPr>
        <w:pStyle w:val="BodyText"/>
        <w:spacing w:before="0" w:after="0"/>
        <w:rPr>
          <w:rFonts w:ascii="Times New Roman" w:hAnsi="Times New Roman" w:cs="Times New Roman"/>
          <w:strike/>
        </w:rPr>
      </w:pPr>
      <w:bookmarkStart w:id="330" w:name="rid-0-0-0-15284"/>
      <w:bookmarkEnd w:id="329"/>
      <w:r w:rsidRPr="00B71184">
        <w:rPr>
          <w:rFonts w:ascii="Times New Roman" w:hAnsi="Times New Roman" w:cs="Times New Roman"/>
          <w:strike/>
        </w:rPr>
        <w:t>   (E)   Group home - Adult family home.</w:t>
      </w:r>
    </w:p>
    <w:p w14:paraId="4369AB36" w14:textId="77777777" w:rsidR="00841875" w:rsidRPr="00B71184" w:rsidRDefault="00841875" w:rsidP="00887C4C">
      <w:pPr>
        <w:pStyle w:val="BodyText"/>
        <w:spacing w:before="0" w:after="0"/>
        <w:rPr>
          <w:rFonts w:ascii="Times New Roman" w:hAnsi="Times New Roman" w:cs="Times New Roman"/>
          <w:strike/>
        </w:rPr>
      </w:pPr>
      <w:bookmarkStart w:id="331" w:name="rid-0-0-0-15285"/>
      <w:bookmarkEnd w:id="330"/>
      <w:r w:rsidRPr="00B71184">
        <w:rPr>
          <w:rFonts w:ascii="Times New Roman" w:hAnsi="Times New Roman" w:cs="Times New Roman"/>
          <w:strike/>
        </w:rPr>
        <w:t>   (F)   Group home - Community alternative home.</w:t>
      </w:r>
    </w:p>
    <w:p w14:paraId="47DA0A76" w14:textId="77777777" w:rsidR="00841875" w:rsidRPr="00B71184" w:rsidRDefault="00841875" w:rsidP="00887C4C">
      <w:pPr>
        <w:pStyle w:val="BodyText"/>
        <w:spacing w:before="0" w:after="0"/>
        <w:rPr>
          <w:rFonts w:ascii="Times New Roman" w:hAnsi="Times New Roman" w:cs="Times New Roman"/>
          <w:strike/>
        </w:rPr>
      </w:pPr>
      <w:bookmarkStart w:id="332" w:name="rid-0-0-0-15286"/>
      <w:bookmarkEnd w:id="331"/>
      <w:r w:rsidRPr="00B71184">
        <w:rPr>
          <w:rFonts w:ascii="Times New Roman" w:hAnsi="Times New Roman" w:cs="Times New Roman"/>
          <w:strike/>
        </w:rPr>
        <w:t>   (G)   Group home - Foster care facility/Certified family foster home.</w:t>
      </w:r>
    </w:p>
    <w:p w14:paraId="12D03486" w14:textId="77777777" w:rsidR="00841875" w:rsidRPr="00B71184" w:rsidRDefault="00841875" w:rsidP="00887C4C">
      <w:pPr>
        <w:pStyle w:val="BodyText"/>
        <w:spacing w:before="0" w:after="0"/>
        <w:rPr>
          <w:rFonts w:ascii="Times New Roman" w:hAnsi="Times New Roman" w:cs="Times New Roman"/>
          <w:strike/>
        </w:rPr>
      </w:pPr>
      <w:bookmarkStart w:id="333" w:name="rid-0-0-0-15287"/>
      <w:bookmarkEnd w:id="332"/>
      <w:r w:rsidRPr="00B71184">
        <w:rPr>
          <w:rFonts w:ascii="Times New Roman" w:hAnsi="Times New Roman" w:cs="Times New Roman"/>
          <w:strike/>
        </w:rPr>
        <w:t>   (H)   Group home - MR/DD family care facility.</w:t>
      </w:r>
    </w:p>
    <w:p w14:paraId="587BC27C" w14:textId="77777777" w:rsidR="00841875" w:rsidRPr="00B71184" w:rsidRDefault="00841875" w:rsidP="00887C4C">
      <w:pPr>
        <w:pStyle w:val="BodyText"/>
        <w:spacing w:before="0" w:after="0"/>
        <w:rPr>
          <w:rFonts w:ascii="Times New Roman" w:hAnsi="Times New Roman" w:cs="Times New Roman"/>
        </w:rPr>
      </w:pPr>
      <w:bookmarkStart w:id="334" w:name="rid-0-0-0-15288"/>
      <w:bookmarkEnd w:id="333"/>
      <w:r w:rsidRPr="00273CF5">
        <w:rPr>
          <w:rFonts w:ascii="Times New Roman" w:hAnsi="Times New Roman" w:cs="Times New Roman"/>
          <w:strike/>
        </w:rPr>
        <w:t>   (I)</w:t>
      </w:r>
      <w:r w:rsidRPr="00B71184">
        <w:rPr>
          <w:rFonts w:ascii="Times New Roman" w:hAnsi="Times New Roman" w:cs="Times New Roman"/>
        </w:rPr>
        <w:t> </w:t>
      </w:r>
      <w:r w:rsidRPr="00273CF5">
        <w:rPr>
          <w:rFonts w:ascii="Times New Roman" w:hAnsi="Times New Roman" w:cs="Times New Roman"/>
          <w:b/>
          <w:bCs/>
          <w:u w:val="single"/>
        </w:rPr>
        <w:t>(F) </w:t>
      </w:r>
      <w:r w:rsidRPr="00B71184">
        <w:rPr>
          <w:rFonts w:ascii="Times New Roman" w:hAnsi="Times New Roman" w:cs="Times New Roman"/>
        </w:rPr>
        <w:t>Home occupations subject to the conditions of § 154.16.03.</w:t>
      </w:r>
    </w:p>
    <w:p w14:paraId="1EE0E5AB" w14:textId="77777777" w:rsidR="00841875" w:rsidRPr="00B71184" w:rsidRDefault="00841875" w:rsidP="00887C4C">
      <w:pPr>
        <w:pStyle w:val="BodyText"/>
        <w:spacing w:before="0" w:after="0"/>
        <w:rPr>
          <w:rFonts w:ascii="Times New Roman" w:hAnsi="Times New Roman" w:cs="Times New Roman"/>
        </w:rPr>
      </w:pPr>
      <w:bookmarkStart w:id="335" w:name="rid-0-0-0-15289"/>
      <w:bookmarkEnd w:id="334"/>
      <w:r w:rsidRPr="00273CF5">
        <w:rPr>
          <w:rFonts w:ascii="Times New Roman" w:hAnsi="Times New Roman" w:cs="Times New Roman"/>
          <w:strike/>
        </w:rPr>
        <w:t>   (J)</w:t>
      </w:r>
      <w:r w:rsidRPr="00B71184">
        <w:rPr>
          <w:rFonts w:ascii="Times New Roman" w:hAnsi="Times New Roman" w:cs="Times New Roman"/>
        </w:rPr>
        <w:t> </w:t>
      </w:r>
      <w:r w:rsidRPr="00273CF5">
        <w:rPr>
          <w:rFonts w:ascii="Times New Roman" w:hAnsi="Times New Roman" w:cs="Times New Roman"/>
          <w:b/>
          <w:bCs/>
          <w:u w:val="single"/>
        </w:rPr>
        <w:t>(G)</w:t>
      </w:r>
      <w:r w:rsidRPr="00B71184">
        <w:rPr>
          <w:rFonts w:ascii="Times New Roman" w:hAnsi="Times New Roman" w:cs="Times New Roman"/>
        </w:rPr>
        <w:t> Parking, On-site.</w:t>
      </w:r>
    </w:p>
    <w:p w14:paraId="34D783B3" w14:textId="77777777" w:rsidR="00841875" w:rsidRDefault="00841875" w:rsidP="00887C4C">
      <w:pPr>
        <w:pStyle w:val="BodyText"/>
        <w:spacing w:before="0" w:after="0"/>
        <w:rPr>
          <w:rFonts w:ascii="Times New Roman" w:hAnsi="Times New Roman" w:cs="Times New Roman"/>
        </w:rPr>
      </w:pPr>
      <w:bookmarkStart w:id="336" w:name="rid-0-0-0-15290"/>
      <w:bookmarkEnd w:id="335"/>
      <w:r w:rsidRPr="00273CF5">
        <w:rPr>
          <w:rFonts w:ascii="Times New Roman" w:hAnsi="Times New Roman" w:cs="Times New Roman"/>
          <w:strike/>
        </w:rPr>
        <w:t>   (K)</w:t>
      </w:r>
      <w:r>
        <w:rPr>
          <w:rFonts w:ascii="Times New Roman" w:hAnsi="Times New Roman" w:cs="Times New Roman"/>
        </w:rPr>
        <w:t xml:space="preserve"> </w:t>
      </w:r>
      <w:r w:rsidRPr="00273CF5">
        <w:rPr>
          <w:rFonts w:ascii="Times New Roman" w:hAnsi="Times New Roman" w:cs="Times New Roman"/>
          <w:b/>
          <w:bCs/>
          <w:u w:val="single"/>
        </w:rPr>
        <w:t>(H)</w:t>
      </w:r>
      <w:r w:rsidRPr="00B71184">
        <w:rPr>
          <w:rFonts w:ascii="Times New Roman" w:hAnsi="Times New Roman" w:cs="Times New Roman"/>
        </w:rPr>
        <w:t> Parkland - Community parkland and public open space.</w:t>
      </w:r>
    </w:p>
    <w:p w14:paraId="4AE434CE" w14:textId="77777777" w:rsidR="00841875" w:rsidRPr="00273CF5" w:rsidRDefault="00841875" w:rsidP="00887C4C">
      <w:pPr>
        <w:pStyle w:val="BodyText"/>
        <w:spacing w:before="0" w:after="0"/>
        <w:rPr>
          <w:rFonts w:ascii="Times New Roman" w:hAnsi="Times New Roman" w:cs="Times New Roman"/>
          <w:b/>
          <w:bCs/>
          <w:u w:val="single"/>
        </w:rPr>
      </w:pPr>
      <w:r w:rsidRPr="00273CF5">
        <w:rPr>
          <w:rFonts w:ascii="Times New Roman" w:hAnsi="Times New Roman" w:cs="Times New Roman"/>
          <w:b/>
          <w:bCs/>
          <w:u w:val="single"/>
        </w:rPr>
        <w:t xml:space="preserve">    (I) Residential Home (Small)</w:t>
      </w:r>
    </w:p>
    <w:p w14:paraId="2FCAA751" w14:textId="77777777" w:rsidR="00841875" w:rsidRPr="00B71184" w:rsidRDefault="00841875" w:rsidP="00887C4C">
      <w:pPr>
        <w:pStyle w:val="BodyText"/>
        <w:spacing w:before="0" w:after="0"/>
        <w:rPr>
          <w:rFonts w:ascii="Times New Roman" w:hAnsi="Times New Roman" w:cs="Times New Roman"/>
        </w:rPr>
      </w:pPr>
      <w:bookmarkStart w:id="337" w:name="rid-0-0-0-15291"/>
      <w:bookmarkEnd w:id="336"/>
      <w:r w:rsidRPr="00273CF5">
        <w:rPr>
          <w:rFonts w:ascii="Times New Roman" w:hAnsi="Times New Roman" w:cs="Times New Roman"/>
          <w:strike/>
        </w:rPr>
        <w:t>   (L)</w:t>
      </w:r>
      <w:r w:rsidRPr="00B71184">
        <w:rPr>
          <w:rFonts w:ascii="Times New Roman" w:hAnsi="Times New Roman" w:cs="Times New Roman"/>
        </w:rPr>
        <w:t> </w:t>
      </w:r>
      <w:r w:rsidRPr="00273CF5">
        <w:rPr>
          <w:rFonts w:ascii="Times New Roman" w:hAnsi="Times New Roman" w:cs="Times New Roman"/>
          <w:b/>
          <w:bCs/>
          <w:u w:val="single"/>
        </w:rPr>
        <w:t>(J)</w:t>
      </w:r>
      <w:r w:rsidRPr="00B71184">
        <w:rPr>
          <w:rFonts w:ascii="Times New Roman" w:hAnsi="Times New Roman" w:cs="Times New Roman"/>
        </w:rPr>
        <w:t> Subdivision, Conventional residential.</w:t>
      </w:r>
    </w:p>
    <w:bookmarkEnd w:id="337"/>
    <w:p w14:paraId="3CB29896" w14:textId="77777777" w:rsidR="00A13E73" w:rsidRDefault="00A13E73" w:rsidP="00887C4C"/>
    <w:p w14:paraId="6EDC5573" w14:textId="23C0F638" w:rsidR="0079418F" w:rsidRDefault="0079418F" w:rsidP="00887C4C">
      <w:r>
        <w:t>…..</w:t>
      </w:r>
    </w:p>
    <w:p w14:paraId="5B4DF816" w14:textId="77777777" w:rsidR="0079418F" w:rsidRPr="0079418F" w:rsidRDefault="0079418F" w:rsidP="00887C4C">
      <w:pPr>
        <w:rPr>
          <w:rFonts w:ascii="Times New Roman" w:hAnsi="Times New Roman" w:cs="Times New Roman"/>
        </w:rPr>
      </w:pPr>
    </w:p>
    <w:p w14:paraId="228F2FBC" w14:textId="77777777" w:rsidR="0079418F" w:rsidRPr="0079418F" w:rsidRDefault="0079418F" w:rsidP="00887C4C">
      <w:pPr>
        <w:rPr>
          <w:rFonts w:ascii="Times New Roman" w:hAnsi="Times New Roman" w:cs="Times New Roman"/>
        </w:rPr>
      </w:pPr>
    </w:p>
    <w:p w14:paraId="783E6DEB" w14:textId="379DA686" w:rsidR="0079418F" w:rsidRPr="0079418F" w:rsidRDefault="0079418F" w:rsidP="00887C4C">
      <w:pPr>
        <w:rPr>
          <w:rFonts w:ascii="Times New Roman" w:hAnsi="Times New Roman" w:cs="Times New Roman"/>
          <w:sz w:val="20"/>
          <w:szCs w:val="20"/>
        </w:rPr>
      </w:pPr>
      <w:r w:rsidRPr="0079418F">
        <w:rPr>
          <w:rFonts w:ascii="Times New Roman" w:hAnsi="Times New Roman" w:cs="Times New Roman"/>
          <w:sz w:val="20"/>
          <w:szCs w:val="20"/>
        </w:rPr>
        <w:t>RES T-25-1_Exhibit A.docx</w:t>
      </w:r>
    </w:p>
    <w:sectPr w:rsidR="0079418F" w:rsidRPr="0079418F" w:rsidSect="00837F8F">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75003" w14:textId="77777777" w:rsidR="00837F8F" w:rsidRDefault="00837F8F" w:rsidP="00837F8F">
      <w:r>
        <w:separator/>
      </w:r>
    </w:p>
  </w:endnote>
  <w:endnote w:type="continuationSeparator" w:id="0">
    <w:p w14:paraId="520BF4D0" w14:textId="77777777" w:rsidR="00837F8F" w:rsidRDefault="00837F8F" w:rsidP="00837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12272182"/>
      <w:docPartObj>
        <w:docPartGallery w:val="Page Numbers (Bottom of Page)"/>
        <w:docPartUnique/>
      </w:docPartObj>
    </w:sdtPr>
    <w:sdtEndPr>
      <w:rPr>
        <w:color w:val="7F7F7F" w:themeColor="background1" w:themeShade="7F"/>
        <w:spacing w:val="60"/>
      </w:rPr>
    </w:sdtEndPr>
    <w:sdtContent>
      <w:p w14:paraId="44C334B5" w14:textId="49D475D2" w:rsidR="00837F8F" w:rsidRPr="00837F8F" w:rsidRDefault="00837F8F">
        <w:pPr>
          <w:pStyle w:val="Footer"/>
          <w:pBdr>
            <w:top w:val="single" w:sz="4" w:space="1" w:color="D9D9D9" w:themeColor="background1" w:themeShade="D9"/>
          </w:pBdr>
          <w:jc w:val="right"/>
          <w:rPr>
            <w:rFonts w:ascii="Times New Roman" w:hAnsi="Times New Roman" w:cs="Times New Roman"/>
          </w:rPr>
        </w:pPr>
        <w:r w:rsidRPr="00837F8F">
          <w:rPr>
            <w:rFonts w:ascii="Times New Roman" w:hAnsi="Times New Roman" w:cs="Times New Roman"/>
          </w:rPr>
          <w:fldChar w:fldCharType="begin"/>
        </w:r>
        <w:r w:rsidRPr="00837F8F">
          <w:rPr>
            <w:rFonts w:ascii="Times New Roman" w:hAnsi="Times New Roman" w:cs="Times New Roman"/>
          </w:rPr>
          <w:instrText xml:space="preserve"> PAGE   \* MERGEFORMAT </w:instrText>
        </w:r>
        <w:r w:rsidRPr="00837F8F">
          <w:rPr>
            <w:rFonts w:ascii="Times New Roman" w:hAnsi="Times New Roman" w:cs="Times New Roman"/>
          </w:rPr>
          <w:fldChar w:fldCharType="separate"/>
        </w:r>
        <w:r w:rsidRPr="00837F8F">
          <w:rPr>
            <w:rFonts w:ascii="Times New Roman" w:hAnsi="Times New Roman" w:cs="Times New Roman"/>
            <w:noProof/>
          </w:rPr>
          <w:t>2</w:t>
        </w:r>
        <w:r w:rsidRPr="00837F8F">
          <w:rPr>
            <w:rFonts w:ascii="Times New Roman" w:hAnsi="Times New Roman" w:cs="Times New Roman"/>
            <w:noProof/>
          </w:rPr>
          <w:fldChar w:fldCharType="end"/>
        </w:r>
        <w:r w:rsidRPr="00837F8F">
          <w:rPr>
            <w:rFonts w:ascii="Times New Roman" w:hAnsi="Times New Roman" w:cs="Times New Roman"/>
          </w:rPr>
          <w:t xml:space="preserve"> | </w:t>
        </w:r>
        <w:r w:rsidRPr="00837F8F">
          <w:rPr>
            <w:rFonts w:ascii="Times New Roman" w:hAnsi="Times New Roman" w:cs="Times New Roman"/>
            <w:color w:val="7F7F7F" w:themeColor="background1" w:themeShade="7F"/>
            <w:spacing w:val="60"/>
          </w:rPr>
          <w:t>Page</w:t>
        </w:r>
      </w:p>
    </w:sdtContent>
  </w:sdt>
  <w:p w14:paraId="2FEA83BA" w14:textId="77777777" w:rsidR="00837F8F" w:rsidRDefault="00837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C0F99" w14:textId="77777777" w:rsidR="00837F8F" w:rsidRDefault="00837F8F" w:rsidP="00837F8F">
      <w:r>
        <w:separator/>
      </w:r>
    </w:p>
  </w:footnote>
  <w:footnote w:type="continuationSeparator" w:id="0">
    <w:p w14:paraId="377FC6AD" w14:textId="77777777" w:rsidR="00837F8F" w:rsidRDefault="00837F8F" w:rsidP="00837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D59A7"/>
    <w:multiLevelType w:val="hybridMultilevel"/>
    <w:tmpl w:val="F4D093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635BB6"/>
    <w:multiLevelType w:val="hybridMultilevel"/>
    <w:tmpl w:val="F4D09346"/>
    <w:lvl w:ilvl="0" w:tplc="7F6CE4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C8010CD"/>
    <w:multiLevelType w:val="hybridMultilevel"/>
    <w:tmpl w:val="F4D093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3059115">
    <w:abstractNumId w:val="1"/>
  </w:num>
  <w:num w:numId="2" w16cid:durableId="976955575">
    <w:abstractNumId w:val="2"/>
  </w:num>
  <w:num w:numId="3" w16cid:durableId="637690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1875"/>
    <w:rsid w:val="00064F73"/>
    <w:rsid w:val="00085D19"/>
    <w:rsid w:val="002A007E"/>
    <w:rsid w:val="002C4B01"/>
    <w:rsid w:val="00305715"/>
    <w:rsid w:val="00561882"/>
    <w:rsid w:val="005F4F85"/>
    <w:rsid w:val="00665B0F"/>
    <w:rsid w:val="006C3BE2"/>
    <w:rsid w:val="006F054F"/>
    <w:rsid w:val="0079418F"/>
    <w:rsid w:val="007C54B6"/>
    <w:rsid w:val="007C7054"/>
    <w:rsid w:val="00837F8F"/>
    <w:rsid w:val="00841875"/>
    <w:rsid w:val="00887C4C"/>
    <w:rsid w:val="00892AAF"/>
    <w:rsid w:val="008E3DA4"/>
    <w:rsid w:val="00A13E73"/>
    <w:rsid w:val="00A65DFC"/>
    <w:rsid w:val="00B0705B"/>
    <w:rsid w:val="00BA7E7C"/>
    <w:rsid w:val="00BE5FD9"/>
    <w:rsid w:val="00C175CA"/>
    <w:rsid w:val="00C717EF"/>
    <w:rsid w:val="00CC3ACC"/>
    <w:rsid w:val="00D477E3"/>
    <w:rsid w:val="00E238D8"/>
    <w:rsid w:val="00E32A51"/>
    <w:rsid w:val="00E70B26"/>
    <w:rsid w:val="00E73C2F"/>
    <w:rsid w:val="00EE335A"/>
    <w:rsid w:val="00FB2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67CA5"/>
  <w15:chartTrackingRefBased/>
  <w15:docId w15:val="{35CE3E2E-FA65-400A-AC38-22F932B4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8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18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18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18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18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187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187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187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187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8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18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18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18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18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18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18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18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1875"/>
    <w:rPr>
      <w:rFonts w:eastAsiaTheme="majorEastAsia" w:cstheme="majorBidi"/>
      <w:color w:val="272727" w:themeColor="text1" w:themeTint="D8"/>
    </w:rPr>
  </w:style>
  <w:style w:type="paragraph" w:styleId="Title">
    <w:name w:val="Title"/>
    <w:basedOn w:val="Normal"/>
    <w:next w:val="Normal"/>
    <w:link w:val="TitleChar"/>
    <w:uiPriority w:val="10"/>
    <w:qFormat/>
    <w:rsid w:val="0084187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18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187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18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187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41875"/>
    <w:rPr>
      <w:i/>
      <w:iCs/>
      <w:color w:val="404040" w:themeColor="text1" w:themeTint="BF"/>
    </w:rPr>
  </w:style>
  <w:style w:type="paragraph" w:styleId="ListParagraph">
    <w:name w:val="List Paragraph"/>
    <w:basedOn w:val="Normal"/>
    <w:uiPriority w:val="34"/>
    <w:qFormat/>
    <w:rsid w:val="00841875"/>
    <w:pPr>
      <w:ind w:left="720"/>
      <w:contextualSpacing/>
    </w:pPr>
  </w:style>
  <w:style w:type="character" w:styleId="IntenseEmphasis">
    <w:name w:val="Intense Emphasis"/>
    <w:basedOn w:val="DefaultParagraphFont"/>
    <w:uiPriority w:val="21"/>
    <w:qFormat/>
    <w:rsid w:val="00841875"/>
    <w:rPr>
      <w:i/>
      <w:iCs/>
      <w:color w:val="2F5496" w:themeColor="accent1" w:themeShade="BF"/>
    </w:rPr>
  </w:style>
  <w:style w:type="paragraph" w:styleId="IntenseQuote">
    <w:name w:val="Intense Quote"/>
    <w:basedOn w:val="Normal"/>
    <w:next w:val="Normal"/>
    <w:link w:val="IntenseQuoteChar"/>
    <w:uiPriority w:val="30"/>
    <w:qFormat/>
    <w:rsid w:val="008418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1875"/>
    <w:rPr>
      <w:i/>
      <w:iCs/>
      <w:color w:val="2F5496" w:themeColor="accent1" w:themeShade="BF"/>
    </w:rPr>
  </w:style>
  <w:style w:type="character" w:styleId="IntenseReference">
    <w:name w:val="Intense Reference"/>
    <w:basedOn w:val="DefaultParagraphFont"/>
    <w:uiPriority w:val="32"/>
    <w:qFormat/>
    <w:rsid w:val="00841875"/>
    <w:rPr>
      <w:b/>
      <w:bCs/>
      <w:smallCaps/>
      <w:color w:val="2F5496" w:themeColor="accent1" w:themeShade="BF"/>
      <w:spacing w:val="5"/>
    </w:rPr>
  </w:style>
  <w:style w:type="paragraph" w:styleId="BodyText">
    <w:name w:val="Body Text"/>
    <w:basedOn w:val="Normal"/>
    <w:link w:val="BodyTextChar"/>
    <w:qFormat/>
    <w:rsid w:val="00841875"/>
    <w:pPr>
      <w:spacing w:before="180" w:after="180"/>
    </w:pPr>
    <w:rPr>
      <w:kern w:val="0"/>
      <w:sz w:val="24"/>
      <w:szCs w:val="24"/>
      <w14:ligatures w14:val="none"/>
    </w:rPr>
  </w:style>
  <w:style w:type="character" w:customStyle="1" w:styleId="BodyTextChar">
    <w:name w:val="Body Text Char"/>
    <w:basedOn w:val="DefaultParagraphFont"/>
    <w:link w:val="BodyText"/>
    <w:rsid w:val="00841875"/>
    <w:rPr>
      <w:kern w:val="0"/>
      <w:sz w:val="24"/>
      <w:szCs w:val="24"/>
      <w14:ligatures w14:val="none"/>
    </w:rPr>
  </w:style>
  <w:style w:type="paragraph" w:customStyle="1" w:styleId="FirstParagraph">
    <w:name w:val="First Paragraph"/>
    <w:basedOn w:val="BodyText"/>
    <w:next w:val="BodyText"/>
    <w:link w:val="FirstParagraphChar"/>
    <w:qFormat/>
    <w:rsid w:val="00841875"/>
  </w:style>
  <w:style w:type="character" w:customStyle="1" w:styleId="FirstParagraphChar">
    <w:name w:val="First Paragraph Char"/>
    <w:basedOn w:val="BodyTextChar"/>
    <w:link w:val="FirstParagraph"/>
    <w:rsid w:val="00841875"/>
    <w:rPr>
      <w:kern w:val="0"/>
      <w:sz w:val="24"/>
      <w:szCs w:val="24"/>
      <w14:ligatures w14:val="none"/>
    </w:rPr>
  </w:style>
  <w:style w:type="character" w:styleId="CommentReference">
    <w:name w:val="annotation reference"/>
    <w:basedOn w:val="DefaultParagraphFont"/>
    <w:uiPriority w:val="99"/>
    <w:semiHidden/>
    <w:unhideWhenUsed/>
    <w:rsid w:val="006C3BE2"/>
    <w:rPr>
      <w:sz w:val="16"/>
      <w:szCs w:val="16"/>
    </w:rPr>
  </w:style>
  <w:style w:type="paragraph" w:styleId="CommentText">
    <w:name w:val="annotation text"/>
    <w:basedOn w:val="Normal"/>
    <w:link w:val="CommentTextChar"/>
    <w:uiPriority w:val="99"/>
    <w:semiHidden/>
    <w:unhideWhenUsed/>
    <w:rsid w:val="006C3BE2"/>
    <w:rPr>
      <w:sz w:val="20"/>
      <w:szCs w:val="20"/>
    </w:rPr>
  </w:style>
  <w:style w:type="character" w:customStyle="1" w:styleId="CommentTextChar">
    <w:name w:val="Comment Text Char"/>
    <w:basedOn w:val="DefaultParagraphFont"/>
    <w:link w:val="CommentText"/>
    <w:uiPriority w:val="99"/>
    <w:semiHidden/>
    <w:rsid w:val="006C3BE2"/>
    <w:rPr>
      <w:sz w:val="20"/>
      <w:szCs w:val="20"/>
    </w:rPr>
  </w:style>
  <w:style w:type="paragraph" w:styleId="CommentSubject">
    <w:name w:val="annotation subject"/>
    <w:basedOn w:val="CommentText"/>
    <w:next w:val="CommentText"/>
    <w:link w:val="CommentSubjectChar"/>
    <w:uiPriority w:val="99"/>
    <w:semiHidden/>
    <w:unhideWhenUsed/>
    <w:rsid w:val="006C3BE2"/>
    <w:rPr>
      <w:b/>
      <w:bCs/>
    </w:rPr>
  </w:style>
  <w:style w:type="character" w:customStyle="1" w:styleId="CommentSubjectChar">
    <w:name w:val="Comment Subject Char"/>
    <w:basedOn w:val="CommentTextChar"/>
    <w:link w:val="CommentSubject"/>
    <w:uiPriority w:val="99"/>
    <w:semiHidden/>
    <w:rsid w:val="006C3BE2"/>
    <w:rPr>
      <w:b/>
      <w:bCs/>
      <w:sz w:val="20"/>
      <w:szCs w:val="20"/>
    </w:rPr>
  </w:style>
  <w:style w:type="paragraph" w:styleId="Header">
    <w:name w:val="header"/>
    <w:basedOn w:val="Normal"/>
    <w:link w:val="HeaderChar"/>
    <w:uiPriority w:val="99"/>
    <w:unhideWhenUsed/>
    <w:rsid w:val="00837F8F"/>
    <w:pPr>
      <w:tabs>
        <w:tab w:val="center" w:pos="4680"/>
        <w:tab w:val="right" w:pos="9360"/>
      </w:tabs>
    </w:pPr>
  </w:style>
  <w:style w:type="character" w:customStyle="1" w:styleId="HeaderChar">
    <w:name w:val="Header Char"/>
    <w:basedOn w:val="DefaultParagraphFont"/>
    <w:link w:val="Header"/>
    <w:uiPriority w:val="99"/>
    <w:rsid w:val="00837F8F"/>
  </w:style>
  <w:style w:type="paragraph" w:styleId="Footer">
    <w:name w:val="footer"/>
    <w:basedOn w:val="Normal"/>
    <w:link w:val="FooterChar"/>
    <w:uiPriority w:val="99"/>
    <w:unhideWhenUsed/>
    <w:rsid w:val="00837F8F"/>
    <w:pPr>
      <w:tabs>
        <w:tab w:val="center" w:pos="4680"/>
        <w:tab w:val="right" w:pos="9360"/>
      </w:tabs>
    </w:pPr>
  </w:style>
  <w:style w:type="character" w:customStyle="1" w:styleId="FooterChar">
    <w:name w:val="Footer Char"/>
    <w:basedOn w:val="DefaultParagraphFont"/>
    <w:link w:val="Footer"/>
    <w:uiPriority w:val="99"/>
    <w:rsid w:val="00837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15</Pages>
  <Words>5339</Words>
  <Characters>3043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nes, Gregory</dc:creator>
  <cp:keywords/>
  <dc:description/>
  <cp:lastModifiedBy>Gaines, Gregory</cp:lastModifiedBy>
  <cp:revision>27</cp:revision>
  <dcterms:created xsi:type="dcterms:W3CDTF">2025-09-12T17:29:00Z</dcterms:created>
  <dcterms:modified xsi:type="dcterms:W3CDTF">2025-09-16T19:34:00Z</dcterms:modified>
</cp:coreProperties>
</file>